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3572F" w14:textId="77777777" w:rsidR="00B0106E" w:rsidRDefault="00C27CBA" w:rsidP="009E1C1A">
      <w:pPr>
        <w:jc w:val="center"/>
      </w:pPr>
      <w:r>
        <w:rPr>
          <w:noProof/>
        </w:rPr>
        <w:drawing>
          <wp:inline distT="0" distB="0" distL="0" distR="0" wp14:anchorId="18FCC5DA" wp14:editId="343F09D2">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509498DD" w14:textId="77777777" w:rsidR="00B0106E" w:rsidRPr="00244329" w:rsidRDefault="00B0106E" w:rsidP="00B0106E">
      <w:pPr>
        <w:rPr>
          <w:sz w:val="28"/>
        </w:rPr>
      </w:pPr>
    </w:p>
    <w:p w14:paraId="6FB93A9D" w14:textId="77777777" w:rsidR="00505CDF" w:rsidRDefault="00505CDF" w:rsidP="00244329">
      <w:pPr>
        <w:jc w:val="center"/>
        <w:rPr>
          <w:rFonts w:ascii="Bookman Old Style" w:hAnsi="Bookman Old Style"/>
          <w:b/>
          <w:sz w:val="36"/>
        </w:rPr>
      </w:pPr>
      <w:r>
        <w:rPr>
          <w:rFonts w:ascii="Bookman Old Style" w:hAnsi="Bookman Old Style"/>
          <w:b/>
          <w:sz w:val="36"/>
        </w:rPr>
        <w:t>Como programar</w:t>
      </w:r>
    </w:p>
    <w:p w14:paraId="300A7B31" w14:textId="77777777" w:rsidR="00505CDF" w:rsidRDefault="00A63EF3" w:rsidP="00244329">
      <w:pPr>
        <w:jc w:val="center"/>
        <w:rPr>
          <w:rFonts w:ascii="Bookman Old Style" w:hAnsi="Bookman Old Style"/>
          <w:b/>
          <w:sz w:val="36"/>
        </w:rPr>
      </w:pPr>
      <w:r>
        <w:rPr>
          <w:rFonts w:ascii="Bookman Old Style" w:hAnsi="Bookman Old Style"/>
          <w:b/>
          <w:sz w:val="36"/>
        </w:rPr>
        <w:t>“</w:t>
      </w:r>
      <w:proofErr w:type="spellStart"/>
      <w:r w:rsidR="00505CDF">
        <w:rPr>
          <w:rFonts w:ascii="Bookman Old Style" w:hAnsi="Bookman Old Style"/>
          <w:b/>
          <w:sz w:val="36"/>
        </w:rPr>
        <w:t>Frogger</w:t>
      </w:r>
      <w:proofErr w:type="spellEnd"/>
      <w:r w:rsidR="00505CDF">
        <w:rPr>
          <w:rFonts w:ascii="Bookman Old Style" w:hAnsi="Bookman Old Style"/>
          <w:b/>
          <w:sz w:val="36"/>
        </w:rPr>
        <w:t xml:space="preserve"> Eterno</w:t>
      </w:r>
      <w:r>
        <w:rPr>
          <w:rFonts w:ascii="Bookman Old Style" w:hAnsi="Bookman Old Style"/>
          <w:b/>
          <w:sz w:val="36"/>
        </w:rPr>
        <w:t>”</w:t>
      </w:r>
    </w:p>
    <w:p w14:paraId="1D24DED8" w14:textId="77777777" w:rsidR="00B0106E" w:rsidRPr="00244329" w:rsidRDefault="00B0106E" w:rsidP="00244329">
      <w:pPr>
        <w:jc w:val="center"/>
        <w:rPr>
          <w:rFonts w:ascii="Bookman Old Style" w:hAnsi="Bookman Old Style"/>
        </w:rPr>
      </w:pPr>
    </w:p>
    <w:p w14:paraId="2A85C85B" w14:textId="77777777" w:rsidR="00B0106E" w:rsidRDefault="00505CDF" w:rsidP="00244329">
      <w:pPr>
        <w:jc w:val="center"/>
        <w:rPr>
          <w:rFonts w:ascii="Bookman Old Style" w:hAnsi="Bookman Old Style"/>
          <w:sz w:val="28"/>
        </w:rPr>
      </w:pPr>
      <w:r>
        <w:rPr>
          <w:noProof/>
        </w:rPr>
        <w:drawing>
          <wp:inline distT="0" distB="0" distL="0" distR="0" wp14:anchorId="71689E05" wp14:editId="558312C3">
            <wp:extent cx="5400040" cy="359283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92830"/>
                    </a:xfrm>
                    <a:prstGeom prst="rect">
                      <a:avLst/>
                    </a:prstGeom>
                  </pic:spPr>
                </pic:pic>
              </a:graphicData>
            </a:graphic>
          </wp:inline>
        </w:drawing>
      </w:r>
    </w:p>
    <w:p w14:paraId="69641443" w14:textId="77777777" w:rsidR="00736FD7" w:rsidRDefault="00736FD7" w:rsidP="00736FD7">
      <w:pPr>
        <w:jc w:val="center"/>
        <w:rPr>
          <w:rFonts w:ascii="Bookman Old Style" w:hAnsi="Bookman Old Style"/>
          <w:sz w:val="28"/>
        </w:rPr>
      </w:pPr>
    </w:p>
    <w:p w14:paraId="3F6A39F0" w14:textId="77777777" w:rsidR="00A63EF3" w:rsidRDefault="00A63EF3" w:rsidP="00736FD7">
      <w:pPr>
        <w:jc w:val="center"/>
        <w:rPr>
          <w:rFonts w:ascii="Bookman Old Style" w:hAnsi="Bookman Old Style"/>
          <w:sz w:val="28"/>
        </w:rPr>
      </w:pPr>
    </w:p>
    <w:p w14:paraId="693D7FBB" w14:textId="77777777" w:rsidR="00B0106E" w:rsidRDefault="00A454CA" w:rsidP="00736FD7">
      <w:pPr>
        <w:jc w:val="center"/>
      </w:pPr>
      <w:r>
        <w:rPr>
          <w:rFonts w:ascii="Bookman Old Style" w:hAnsi="Bookman Old Style"/>
          <w:sz w:val="28"/>
        </w:rPr>
        <w:t>V36</w:t>
      </w:r>
    </w:p>
    <w:p w14:paraId="775A1713" w14:textId="77777777" w:rsidR="00B0106E" w:rsidRDefault="00B0106E" w:rsidP="00DB4270">
      <w:pPr>
        <w:pStyle w:val="TOC1"/>
      </w:pPr>
    </w:p>
    <w:p w14:paraId="5634348E" w14:textId="77777777" w:rsidR="00B0106E" w:rsidRDefault="00B0106E" w:rsidP="00B0106E"/>
    <w:p w14:paraId="2BD100C8" w14:textId="77777777" w:rsidR="00B0106E" w:rsidRDefault="00B0106E" w:rsidP="00B0106E"/>
    <w:p w14:paraId="0C17C04B" w14:textId="77777777" w:rsidR="00B0106E" w:rsidRDefault="00B0106E" w:rsidP="00B0106E"/>
    <w:p w14:paraId="0638A33D" w14:textId="77777777" w:rsidR="00B0106E" w:rsidRDefault="00B0106E" w:rsidP="00B0106E"/>
    <w:p w14:paraId="45DB1228" w14:textId="77777777" w:rsidR="00B0106E" w:rsidRDefault="00B0106E" w:rsidP="00B0106E"/>
    <w:p w14:paraId="00546ED0" w14:textId="77777777" w:rsidR="00B0106E" w:rsidRDefault="00B0106E" w:rsidP="00B0106E"/>
    <w:p w14:paraId="422BD2B7" w14:textId="77777777" w:rsidR="00B0106E" w:rsidRDefault="00B0106E" w:rsidP="00B0106E"/>
    <w:p w14:paraId="263F9651" w14:textId="77777777" w:rsidR="00B0106E" w:rsidRDefault="00B0106E" w:rsidP="00B0106E"/>
    <w:p w14:paraId="70766F80" w14:textId="77777777" w:rsidR="00B0106E" w:rsidRDefault="00B0106E" w:rsidP="00B0106E"/>
    <w:p w14:paraId="0AA065AF"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46699881" w14:textId="77777777" w:rsidR="00B0106E" w:rsidRDefault="00B0106E" w:rsidP="00B0106E">
      <w:r>
        <w:lastRenderedPageBreak/>
        <w:t>INDICE</w:t>
      </w:r>
    </w:p>
    <w:p w14:paraId="55E0EC25" w14:textId="1CF2AAD4" w:rsidR="00664CCA"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B46791">
        <w:instrText xml:space="preserve"> TOC \o "1-3" \h \z \u </w:instrText>
      </w:r>
      <w:r>
        <w:fldChar w:fldCharType="separate"/>
      </w:r>
      <w:hyperlink w:anchor="_Toc4522015" w:history="1">
        <w:r w:rsidR="00664CCA" w:rsidRPr="002C2E0A">
          <w:rPr>
            <w:rStyle w:val="Hyperlink"/>
            <w:noProof/>
          </w:rPr>
          <w:t>1</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Historia de frogger</w:t>
        </w:r>
        <w:r w:rsidR="00664CCA">
          <w:rPr>
            <w:noProof/>
            <w:webHidden/>
          </w:rPr>
          <w:tab/>
        </w:r>
        <w:r w:rsidR="00664CCA">
          <w:rPr>
            <w:noProof/>
            <w:webHidden/>
          </w:rPr>
          <w:fldChar w:fldCharType="begin"/>
        </w:r>
        <w:r w:rsidR="00664CCA">
          <w:rPr>
            <w:noProof/>
            <w:webHidden/>
          </w:rPr>
          <w:instrText xml:space="preserve"> PAGEREF _Toc4522015 \h </w:instrText>
        </w:r>
        <w:r w:rsidR="00664CCA">
          <w:rPr>
            <w:noProof/>
            <w:webHidden/>
          </w:rPr>
        </w:r>
        <w:r w:rsidR="00664CCA">
          <w:rPr>
            <w:noProof/>
            <w:webHidden/>
          </w:rPr>
          <w:fldChar w:fldCharType="separate"/>
        </w:r>
        <w:r w:rsidR="006E0476">
          <w:rPr>
            <w:noProof/>
            <w:webHidden/>
          </w:rPr>
          <w:t>5</w:t>
        </w:r>
        <w:r w:rsidR="00664CCA">
          <w:rPr>
            <w:noProof/>
            <w:webHidden/>
          </w:rPr>
          <w:fldChar w:fldCharType="end"/>
        </w:r>
      </w:hyperlink>
    </w:p>
    <w:p w14:paraId="30D03390" w14:textId="73BEEEA2" w:rsidR="00664CCA" w:rsidRDefault="00804497">
      <w:pPr>
        <w:pStyle w:val="TOC1"/>
        <w:rPr>
          <w:rFonts w:asciiTheme="minorHAnsi" w:eastAsiaTheme="minorEastAsia" w:hAnsiTheme="minorHAnsi" w:cstheme="minorBidi"/>
          <w:b w:val="0"/>
          <w:bCs w:val="0"/>
          <w:caps w:val="0"/>
          <w:noProof/>
          <w:sz w:val="22"/>
          <w:szCs w:val="22"/>
        </w:rPr>
      </w:pPr>
      <w:hyperlink w:anchor="_Toc4522016" w:history="1">
        <w:r w:rsidR="00664CCA" w:rsidRPr="002C2E0A">
          <w:rPr>
            <w:rStyle w:val="Hyperlink"/>
            <w:noProof/>
          </w:rPr>
          <w:t>2</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Versión de frogger programada con 8BP</w:t>
        </w:r>
        <w:r w:rsidR="00664CCA">
          <w:rPr>
            <w:noProof/>
            <w:webHidden/>
          </w:rPr>
          <w:tab/>
        </w:r>
        <w:r w:rsidR="00664CCA">
          <w:rPr>
            <w:noProof/>
            <w:webHidden/>
          </w:rPr>
          <w:fldChar w:fldCharType="begin"/>
        </w:r>
        <w:r w:rsidR="00664CCA">
          <w:rPr>
            <w:noProof/>
            <w:webHidden/>
          </w:rPr>
          <w:instrText xml:space="preserve"> PAGEREF _Toc4522016 \h </w:instrText>
        </w:r>
        <w:r w:rsidR="00664CCA">
          <w:rPr>
            <w:noProof/>
            <w:webHidden/>
          </w:rPr>
        </w:r>
        <w:r w:rsidR="00664CCA">
          <w:rPr>
            <w:noProof/>
            <w:webHidden/>
          </w:rPr>
          <w:fldChar w:fldCharType="separate"/>
        </w:r>
        <w:r w:rsidR="006E0476">
          <w:rPr>
            <w:noProof/>
            <w:webHidden/>
          </w:rPr>
          <w:t>7</w:t>
        </w:r>
        <w:r w:rsidR="00664CCA">
          <w:rPr>
            <w:noProof/>
            <w:webHidden/>
          </w:rPr>
          <w:fldChar w:fldCharType="end"/>
        </w:r>
      </w:hyperlink>
    </w:p>
    <w:p w14:paraId="3E56F946" w14:textId="69E206E6" w:rsidR="00664CCA" w:rsidRDefault="00804497">
      <w:pPr>
        <w:pStyle w:val="TOC1"/>
        <w:rPr>
          <w:rFonts w:asciiTheme="minorHAnsi" w:eastAsiaTheme="minorEastAsia" w:hAnsiTheme="minorHAnsi" w:cstheme="minorBidi"/>
          <w:b w:val="0"/>
          <w:bCs w:val="0"/>
          <w:caps w:val="0"/>
          <w:noProof/>
          <w:sz w:val="22"/>
          <w:szCs w:val="22"/>
        </w:rPr>
      </w:pPr>
      <w:hyperlink w:anchor="_Toc4522017" w:history="1">
        <w:r w:rsidR="00664CCA" w:rsidRPr="002C2E0A">
          <w:rPr>
            <w:rStyle w:val="Hyperlink"/>
            <w:noProof/>
          </w:rPr>
          <w:t>3</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Diseño de sprites</w:t>
        </w:r>
        <w:r w:rsidR="00664CCA">
          <w:rPr>
            <w:noProof/>
            <w:webHidden/>
          </w:rPr>
          <w:tab/>
        </w:r>
        <w:r w:rsidR="00664CCA">
          <w:rPr>
            <w:noProof/>
            <w:webHidden/>
          </w:rPr>
          <w:fldChar w:fldCharType="begin"/>
        </w:r>
        <w:r w:rsidR="00664CCA">
          <w:rPr>
            <w:noProof/>
            <w:webHidden/>
          </w:rPr>
          <w:instrText xml:space="preserve"> PAGEREF _Toc4522017 \h </w:instrText>
        </w:r>
        <w:r w:rsidR="00664CCA">
          <w:rPr>
            <w:noProof/>
            <w:webHidden/>
          </w:rPr>
        </w:r>
        <w:r w:rsidR="00664CCA">
          <w:rPr>
            <w:noProof/>
            <w:webHidden/>
          </w:rPr>
          <w:fldChar w:fldCharType="separate"/>
        </w:r>
        <w:r w:rsidR="006E0476">
          <w:rPr>
            <w:noProof/>
            <w:webHidden/>
          </w:rPr>
          <w:t>9</w:t>
        </w:r>
        <w:r w:rsidR="00664CCA">
          <w:rPr>
            <w:noProof/>
            <w:webHidden/>
          </w:rPr>
          <w:fldChar w:fldCharType="end"/>
        </w:r>
      </w:hyperlink>
    </w:p>
    <w:p w14:paraId="29A5C3BB" w14:textId="7EAF7AE8" w:rsidR="00664CCA" w:rsidRDefault="00804497">
      <w:pPr>
        <w:pStyle w:val="TOC1"/>
        <w:rPr>
          <w:rFonts w:asciiTheme="minorHAnsi" w:eastAsiaTheme="minorEastAsia" w:hAnsiTheme="minorHAnsi" w:cstheme="minorBidi"/>
          <w:b w:val="0"/>
          <w:bCs w:val="0"/>
          <w:caps w:val="0"/>
          <w:noProof/>
          <w:sz w:val="22"/>
          <w:szCs w:val="22"/>
        </w:rPr>
      </w:pPr>
      <w:hyperlink w:anchor="_Toc4522018" w:history="1">
        <w:r w:rsidR="00664CCA" w:rsidRPr="002C2E0A">
          <w:rPr>
            <w:rStyle w:val="Hyperlink"/>
            <w:noProof/>
          </w:rPr>
          <w:t>4</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Estructura de un videojuego</w:t>
        </w:r>
        <w:r w:rsidR="00664CCA">
          <w:rPr>
            <w:noProof/>
            <w:webHidden/>
          </w:rPr>
          <w:tab/>
        </w:r>
        <w:r w:rsidR="00664CCA">
          <w:rPr>
            <w:noProof/>
            <w:webHidden/>
          </w:rPr>
          <w:fldChar w:fldCharType="begin"/>
        </w:r>
        <w:r w:rsidR="00664CCA">
          <w:rPr>
            <w:noProof/>
            <w:webHidden/>
          </w:rPr>
          <w:instrText xml:space="preserve"> PAGEREF _Toc4522018 \h </w:instrText>
        </w:r>
        <w:r w:rsidR="00664CCA">
          <w:rPr>
            <w:noProof/>
            <w:webHidden/>
          </w:rPr>
        </w:r>
        <w:r w:rsidR="00664CCA">
          <w:rPr>
            <w:noProof/>
            <w:webHidden/>
          </w:rPr>
          <w:fldChar w:fldCharType="separate"/>
        </w:r>
        <w:r w:rsidR="006E0476">
          <w:rPr>
            <w:noProof/>
            <w:webHidden/>
          </w:rPr>
          <w:t>15</w:t>
        </w:r>
        <w:r w:rsidR="00664CCA">
          <w:rPr>
            <w:noProof/>
            <w:webHidden/>
          </w:rPr>
          <w:fldChar w:fldCharType="end"/>
        </w:r>
      </w:hyperlink>
    </w:p>
    <w:p w14:paraId="5752937B" w14:textId="1F758D42" w:rsidR="00664CCA" w:rsidRDefault="00804497">
      <w:pPr>
        <w:pStyle w:val="TOC1"/>
        <w:rPr>
          <w:rFonts w:asciiTheme="minorHAnsi" w:eastAsiaTheme="minorEastAsia" w:hAnsiTheme="minorHAnsi" w:cstheme="minorBidi"/>
          <w:b w:val="0"/>
          <w:bCs w:val="0"/>
          <w:caps w:val="0"/>
          <w:noProof/>
          <w:sz w:val="22"/>
          <w:szCs w:val="22"/>
        </w:rPr>
      </w:pPr>
      <w:hyperlink w:anchor="_Toc4522019" w:history="1">
        <w:r w:rsidR="00664CCA" w:rsidRPr="002C2E0A">
          <w:rPr>
            <w:rStyle w:val="Hyperlink"/>
            <w:noProof/>
          </w:rPr>
          <w:t>5</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Diseño general</w:t>
        </w:r>
        <w:r w:rsidR="00664CCA">
          <w:rPr>
            <w:noProof/>
            <w:webHidden/>
          </w:rPr>
          <w:tab/>
        </w:r>
        <w:r w:rsidR="00664CCA">
          <w:rPr>
            <w:noProof/>
            <w:webHidden/>
          </w:rPr>
          <w:fldChar w:fldCharType="begin"/>
        </w:r>
        <w:r w:rsidR="00664CCA">
          <w:rPr>
            <w:noProof/>
            <w:webHidden/>
          </w:rPr>
          <w:instrText xml:space="preserve"> PAGEREF _Toc4522019 \h </w:instrText>
        </w:r>
        <w:r w:rsidR="00664CCA">
          <w:rPr>
            <w:noProof/>
            <w:webHidden/>
          </w:rPr>
        </w:r>
        <w:r w:rsidR="00664CCA">
          <w:rPr>
            <w:noProof/>
            <w:webHidden/>
          </w:rPr>
          <w:fldChar w:fldCharType="separate"/>
        </w:r>
        <w:r w:rsidR="006E0476">
          <w:rPr>
            <w:noProof/>
            <w:webHidden/>
          </w:rPr>
          <w:t>17</w:t>
        </w:r>
        <w:r w:rsidR="00664CCA">
          <w:rPr>
            <w:noProof/>
            <w:webHidden/>
          </w:rPr>
          <w:fldChar w:fldCharType="end"/>
        </w:r>
      </w:hyperlink>
    </w:p>
    <w:p w14:paraId="15F0B884" w14:textId="7FB0FAD0" w:rsidR="00664CCA" w:rsidRDefault="00804497">
      <w:pPr>
        <w:pStyle w:val="TOC2"/>
        <w:tabs>
          <w:tab w:val="left" w:pos="960"/>
          <w:tab w:val="right" w:leader="dot" w:pos="8494"/>
        </w:tabs>
        <w:rPr>
          <w:rFonts w:asciiTheme="minorHAnsi" w:eastAsiaTheme="minorEastAsia" w:hAnsiTheme="minorHAnsi" w:cstheme="minorBidi"/>
          <w:smallCaps w:val="0"/>
          <w:noProof/>
          <w:sz w:val="22"/>
          <w:szCs w:val="22"/>
        </w:rPr>
      </w:pPr>
      <w:hyperlink w:anchor="_Toc4522020" w:history="1">
        <w:r w:rsidR="00664CCA" w:rsidRPr="002C2E0A">
          <w:rPr>
            <w:rStyle w:val="Hyperlink"/>
            <w:noProof/>
          </w:rPr>
          <w:t>5.1</w:t>
        </w:r>
        <w:r w:rsidR="00664CCA">
          <w:rPr>
            <w:rFonts w:asciiTheme="minorHAnsi" w:eastAsiaTheme="minorEastAsia" w:hAnsiTheme="minorHAnsi" w:cstheme="minorBidi"/>
            <w:smallCaps w:val="0"/>
            <w:noProof/>
            <w:sz w:val="22"/>
            <w:szCs w:val="22"/>
          </w:rPr>
          <w:tab/>
        </w:r>
        <w:r w:rsidR="00664CCA" w:rsidRPr="002C2E0A">
          <w:rPr>
            <w:rStyle w:val="Hyperlink"/>
            <w:noProof/>
          </w:rPr>
          <w:t>capa de marcadores</w:t>
        </w:r>
        <w:r w:rsidR="00664CCA">
          <w:rPr>
            <w:noProof/>
            <w:webHidden/>
          </w:rPr>
          <w:tab/>
        </w:r>
        <w:r w:rsidR="00664CCA">
          <w:rPr>
            <w:noProof/>
            <w:webHidden/>
          </w:rPr>
          <w:fldChar w:fldCharType="begin"/>
        </w:r>
        <w:r w:rsidR="00664CCA">
          <w:rPr>
            <w:noProof/>
            <w:webHidden/>
          </w:rPr>
          <w:instrText xml:space="preserve"> PAGEREF _Toc4522020 \h </w:instrText>
        </w:r>
        <w:r w:rsidR="00664CCA">
          <w:rPr>
            <w:noProof/>
            <w:webHidden/>
          </w:rPr>
        </w:r>
        <w:r w:rsidR="00664CCA">
          <w:rPr>
            <w:noProof/>
            <w:webHidden/>
          </w:rPr>
          <w:fldChar w:fldCharType="separate"/>
        </w:r>
        <w:r w:rsidR="006E0476">
          <w:rPr>
            <w:noProof/>
            <w:webHidden/>
          </w:rPr>
          <w:t>18</w:t>
        </w:r>
        <w:r w:rsidR="00664CCA">
          <w:rPr>
            <w:noProof/>
            <w:webHidden/>
          </w:rPr>
          <w:fldChar w:fldCharType="end"/>
        </w:r>
      </w:hyperlink>
    </w:p>
    <w:p w14:paraId="4EE369D5" w14:textId="78C21E16" w:rsidR="00664CCA" w:rsidRDefault="00804497">
      <w:pPr>
        <w:pStyle w:val="TOC2"/>
        <w:tabs>
          <w:tab w:val="left" w:pos="960"/>
          <w:tab w:val="right" w:leader="dot" w:pos="8494"/>
        </w:tabs>
        <w:rPr>
          <w:rFonts w:asciiTheme="minorHAnsi" w:eastAsiaTheme="minorEastAsia" w:hAnsiTheme="minorHAnsi" w:cstheme="minorBidi"/>
          <w:smallCaps w:val="0"/>
          <w:noProof/>
          <w:sz w:val="22"/>
          <w:szCs w:val="22"/>
        </w:rPr>
      </w:pPr>
      <w:hyperlink w:anchor="_Toc4522021" w:history="1">
        <w:r w:rsidR="00664CCA" w:rsidRPr="002C2E0A">
          <w:rPr>
            <w:rStyle w:val="Hyperlink"/>
            <w:noProof/>
          </w:rPr>
          <w:t>5.2</w:t>
        </w:r>
        <w:r w:rsidR="00664CCA">
          <w:rPr>
            <w:rFonts w:asciiTheme="minorHAnsi" w:eastAsiaTheme="minorEastAsia" w:hAnsiTheme="minorHAnsi" w:cstheme="minorBidi"/>
            <w:smallCaps w:val="0"/>
            <w:noProof/>
            <w:sz w:val="22"/>
            <w:szCs w:val="22"/>
          </w:rPr>
          <w:tab/>
        </w:r>
        <w:r w:rsidR="00664CCA" w:rsidRPr="002C2E0A">
          <w:rPr>
            <w:rStyle w:val="Hyperlink"/>
            <w:noProof/>
          </w:rPr>
          <w:t>Capa de layout (tile map)</w:t>
        </w:r>
        <w:r w:rsidR="00664CCA">
          <w:rPr>
            <w:noProof/>
            <w:webHidden/>
          </w:rPr>
          <w:tab/>
        </w:r>
        <w:r w:rsidR="00664CCA">
          <w:rPr>
            <w:noProof/>
            <w:webHidden/>
          </w:rPr>
          <w:fldChar w:fldCharType="begin"/>
        </w:r>
        <w:r w:rsidR="00664CCA">
          <w:rPr>
            <w:noProof/>
            <w:webHidden/>
          </w:rPr>
          <w:instrText xml:space="preserve"> PAGEREF _Toc4522021 \h </w:instrText>
        </w:r>
        <w:r w:rsidR="00664CCA">
          <w:rPr>
            <w:noProof/>
            <w:webHidden/>
          </w:rPr>
        </w:r>
        <w:r w:rsidR="00664CCA">
          <w:rPr>
            <w:noProof/>
            <w:webHidden/>
          </w:rPr>
          <w:fldChar w:fldCharType="separate"/>
        </w:r>
        <w:r w:rsidR="006E0476">
          <w:rPr>
            <w:noProof/>
            <w:webHidden/>
          </w:rPr>
          <w:t>19</w:t>
        </w:r>
        <w:r w:rsidR="00664CCA">
          <w:rPr>
            <w:noProof/>
            <w:webHidden/>
          </w:rPr>
          <w:fldChar w:fldCharType="end"/>
        </w:r>
      </w:hyperlink>
    </w:p>
    <w:p w14:paraId="055FEDF8" w14:textId="5B95B3FB" w:rsidR="00664CCA" w:rsidRDefault="00804497">
      <w:pPr>
        <w:pStyle w:val="TOC2"/>
        <w:tabs>
          <w:tab w:val="left" w:pos="960"/>
          <w:tab w:val="right" w:leader="dot" w:pos="8494"/>
        </w:tabs>
        <w:rPr>
          <w:rFonts w:asciiTheme="minorHAnsi" w:eastAsiaTheme="minorEastAsia" w:hAnsiTheme="minorHAnsi" w:cstheme="minorBidi"/>
          <w:smallCaps w:val="0"/>
          <w:noProof/>
          <w:sz w:val="22"/>
          <w:szCs w:val="22"/>
        </w:rPr>
      </w:pPr>
      <w:hyperlink w:anchor="_Toc4522022" w:history="1">
        <w:r w:rsidR="00664CCA" w:rsidRPr="002C2E0A">
          <w:rPr>
            <w:rStyle w:val="Hyperlink"/>
            <w:noProof/>
          </w:rPr>
          <w:t>5.3</w:t>
        </w:r>
        <w:r w:rsidR="00664CCA">
          <w:rPr>
            <w:rFonts w:asciiTheme="minorHAnsi" w:eastAsiaTheme="minorEastAsia" w:hAnsiTheme="minorHAnsi" w:cstheme="minorBidi"/>
            <w:smallCaps w:val="0"/>
            <w:noProof/>
            <w:sz w:val="22"/>
            <w:szCs w:val="22"/>
          </w:rPr>
          <w:tab/>
        </w:r>
        <w:r w:rsidR="00664CCA" w:rsidRPr="002C2E0A">
          <w:rPr>
            <w:rStyle w:val="Hyperlink"/>
            <w:noProof/>
          </w:rPr>
          <w:t>Capa de sprites</w:t>
        </w:r>
        <w:r w:rsidR="00664CCA">
          <w:rPr>
            <w:noProof/>
            <w:webHidden/>
          </w:rPr>
          <w:tab/>
        </w:r>
        <w:r w:rsidR="00664CCA">
          <w:rPr>
            <w:noProof/>
            <w:webHidden/>
          </w:rPr>
          <w:fldChar w:fldCharType="begin"/>
        </w:r>
        <w:r w:rsidR="00664CCA">
          <w:rPr>
            <w:noProof/>
            <w:webHidden/>
          </w:rPr>
          <w:instrText xml:space="preserve"> PAGEREF _Toc4522022 \h </w:instrText>
        </w:r>
        <w:r w:rsidR="00664CCA">
          <w:rPr>
            <w:noProof/>
            <w:webHidden/>
          </w:rPr>
        </w:r>
        <w:r w:rsidR="00664CCA">
          <w:rPr>
            <w:noProof/>
            <w:webHidden/>
          </w:rPr>
          <w:fldChar w:fldCharType="separate"/>
        </w:r>
        <w:r w:rsidR="006E0476">
          <w:rPr>
            <w:noProof/>
            <w:webHidden/>
          </w:rPr>
          <w:t>21</w:t>
        </w:r>
        <w:r w:rsidR="00664CCA">
          <w:rPr>
            <w:noProof/>
            <w:webHidden/>
          </w:rPr>
          <w:fldChar w:fldCharType="end"/>
        </w:r>
      </w:hyperlink>
    </w:p>
    <w:p w14:paraId="4C38F18D" w14:textId="746A2199" w:rsidR="00664CCA" w:rsidRDefault="00804497">
      <w:pPr>
        <w:pStyle w:val="TOC1"/>
        <w:rPr>
          <w:rFonts w:asciiTheme="minorHAnsi" w:eastAsiaTheme="minorEastAsia" w:hAnsiTheme="minorHAnsi" w:cstheme="minorBidi"/>
          <w:b w:val="0"/>
          <w:bCs w:val="0"/>
          <w:caps w:val="0"/>
          <w:noProof/>
          <w:sz w:val="22"/>
          <w:szCs w:val="22"/>
        </w:rPr>
      </w:pPr>
      <w:hyperlink w:anchor="_Toc4522023" w:history="1">
        <w:r w:rsidR="00664CCA" w:rsidRPr="002C2E0A">
          <w:rPr>
            <w:rStyle w:val="Hyperlink"/>
            <w:noProof/>
          </w:rPr>
          <w:t>6</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Presentación</w:t>
        </w:r>
        <w:r w:rsidR="00664CCA">
          <w:rPr>
            <w:noProof/>
            <w:webHidden/>
          </w:rPr>
          <w:tab/>
        </w:r>
        <w:r w:rsidR="00664CCA">
          <w:rPr>
            <w:noProof/>
            <w:webHidden/>
          </w:rPr>
          <w:fldChar w:fldCharType="begin"/>
        </w:r>
        <w:r w:rsidR="00664CCA">
          <w:rPr>
            <w:noProof/>
            <w:webHidden/>
          </w:rPr>
          <w:instrText xml:space="preserve"> PAGEREF _Toc4522023 \h </w:instrText>
        </w:r>
        <w:r w:rsidR="00664CCA">
          <w:rPr>
            <w:noProof/>
            <w:webHidden/>
          </w:rPr>
        </w:r>
        <w:r w:rsidR="00664CCA">
          <w:rPr>
            <w:noProof/>
            <w:webHidden/>
          </w:rPr>
          <w:fldChar w:fldCharType="separate"/>
        </w:r>
        <w:r w:rsidR="006E0476">
          <w:rPr>
            <w:noProof/>
            <w:webHidden/>
          </w:rPr>
          <w:t>25</w:t>
        </w:r>
        <w:r w:rsidR="00664CCA">
          <w:rPr>
            <w:noProof/>
            <w:webHidden/>
          </w:rPr>
          <w:fldChar w:fldCharType="end"/>
        </w:r>
      </w:hyperlink>
    </w:p>
    <w:p w14:paraId="3F977960" w14:textId="2DAF4BD7" w:rsidR="00664CCA" w:rsidRDefault="00804497">
      <w:pPr>
        <w:pStyle w:val="TOC1"/>
        <w:rPr>
          <w:rFonts w:asciiTheme="minorHAnsi" w:eastAsiaTheme="minorEastAsia" w:hAnsiTheme="minorHAnsi" w:cstheme="minorBidi"/>
          <w:b w:val="0"/>
          <w:bCs w:val="0"/>
          <w:caps w:val="0"/>
          <w:noProof/>
          <w:sz w:val="22"/>
          <w:szCs w:val="22"/>
        </w:rPr>
      </w:pPr>
      <w:hyperlink w:anchor="_Toc4522024" w:history="1">
        <w:r w:rsidR="00664CCA" w:rsidRPr="002C2E0A">
          <w:rPr>
            <w:rStyle w:val="Hyperlink"/>
            <w:noProof/>
          </w:rPr>
          <w:t>7</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Lógica del programa principal</w:t>
        </w:r>
        <w:r w:rsidR="00664CCA">
          <w:rPr>
            <w:noProof/>
            <w:webHidden/>
          </w:rPr>
          <w:tab/>
        </w:r>
        <w:r w:rsidR="00664CCA">
          <w:rPr>
            <w:noProof/>
            <w:webHidden/>
          </w:rPr>
          <w:fldChar w:fldCharType="begin"/>
        </w:r>
        <w:r w:rsidR="00664CCA">
          <w:rPr>
            <w:noProof/>
            <w:webHidden/>
          </w:rPr>
          <w:instrText xml:space="preserve"> PAGEREF _Toc4522024 \h </w:instrText>
        </w:r>
        <w:r w:rsidR="00664CCA">
          <w:rPr>
            <w:noProof/>
            <w:webHidden/>
          </w:rPr>
        </w:r>
        <w:r w:rsidR="00664CCA">
          <w:rPr>
            <w:noProof/>
            <w:webHidden/>
          </w:rPr>
          <w:fldChar w:fldCharType="separate"/>
        </w:r>
        <w:r w:rsidR="006E0476">
          <w:rPr>
            <w:noProof/>
            <w:webHidden/>
          </w:rPr>
          <w:t>29</w:t>
        </w:r>
        <w:r w:rsidR="00664CCA">
          <w:rPr>
            <w:noProof/>
            <w:webHidden/>
          </w:rPr>
          <w:fldChar w:fldCharType="end"/>
        </w:r>
      </w:hyperlink>
    </w:p>
    <w:p w14:paraId="311838D5" w14:textId="65097445" w:rsidR="00664CCA" w:rsidRDefault="00804497">
      <w:pPr>
        <w:pStyle w:val="TOC1"/>
        <w:rPr>
          <w:rFonts w:asciiTheme="minorHAnsi" w:eastAsiaTheme="minorEastAsia" w:hAnsiTheme="minorHAnsi" w:cstheme="minorBidi"/>
          <w:b w:val="0"/>
          <w:bCs w:val="0"/>
          <w:caps w:val="0"/>
          <w:noProof/>
          <w:sz w:val="22"/>
          <w:szCs w:val="22"/>
        </w:rPr>
      </w:pPr>
      <w:hyperlink w:anchor="_Toc4522025" w:history="1">
        <w:r w:rsidR="00664CCA" w:rsidRPr="002C2E0A">
          <w:rPr>
            <w:rStyle w:val="Hyperlink"/>
            <w:noProof/>
          </w:rPr>
          <w:t>8</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Control de la rana</w:t>
        </w:r>
        <w:r w:rsidR="00664CCA">
          <w:rPr>
            <w:noProof/>
            <w:webHidden/>
          </w:rPr>
          <w:tab/>
        </w:r>
        <w:r w:rsidR="00664CCA">
          <w:rPr>
            <w:noProof/>
            <w:webHidden/>
          </w:rPr>
          <w:fldChar w:fldCharType="begin"/>
        </w:r>
        <w:r w:rsidR="00664CCA">
          <w:rPr>
            <w:noProof/>
            <w:webHidden/>
          </w:rPr>
          <w:instrText xml:space="preserve"> PAGEREF _Toc4522025 \h </w:instrText>
        </w:r>
        <w:r w:rsidR="00664CCA">
          <w:rPr>
            <w:noProof/>
            <w:webHidden/>
          </w:rPr>
        </w:r>
        <w:r w:rsidR="00664CCA">
          <w:rPr>
            <w:noProof/>
            <w:webHidden/>
          </w:rPr>
          <w:fldChar w:fldCharType="separate"/>
        </w:r>
        <w:r w:rsidR="006E0476">
          <w:rPr>
            <w:noProof/>
            <w:webHidden/>
          </w:rPr>
          <w:t>31</w:t>
        </w:r>
        <w:r w:rsidR="00664CCA">
          <w:rPr>
            <w:noProof/>
            <w:webHidden/>
          </w:rPr>
          <w:fldChar w:fldCharType="end"/>
        </w:r>
      </w:hyperlink>
    </w:p>
    <w:p w14:paraId="09491EDF" w14:textId="4335C721" w:rsidR="00664CCA" w:rsidRDefault="00804497">
      <w:pPr>
        <w:pStyle w:val="TOC1"/>
        <w:rPr>
          <w:rFonts w:asciiTheme="minorHAnsi" w:eastAsiaTheme="minorEastAsia" w:hAnsiTheme="minorHAnsi" w:cstheme="minorBidi"/>
          <w:b w:val="0"/>
          <w:bCs w:val="0"/>
          <w:caps w:val="0"/>
          <w:noProof/>
          <w:sz w:val="22"/>
          <w:szCs w:val="22"/>
        </w:rPr>
      </w:pPr>
      <w:hyperlink w:anchor="_Toc4522026" w:history="1">
        <w:r w:rsidR="00664CCA" w:rsidRPr="002C2E0A">
          <w:rPr>
            <w:rStyle w:val="Hyperlink"/>
            <w:noProof/>
          </w:rPr>
          <w:t>9</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Rutina de colisión</w:t>
        </w:r>
        <w:r w:rsidR="00664CCA">
          <w:rPr>
            <w:noProof/>
            <w:webHidden/>
          </w:rPr>
          <w:tab/>
        </w:r>
        <w:r w:rsidR="00664CCA">
          <w:rPr>
            <w:noProof/>
            <w:webHidden/>
          </w:rPr>
          <w:fldChar w:fldCharType="begin"/>
        </w:r>
        <w:r w:rsidR="00664CCA">
          <w:rPr>
            <w:noProof/>
            <w:webHidden/>
          </w:rPr>
          <w:instrText xml:space="preserve"> PAGEREF _Toc4522026 \h </w:instrText>
        </w:r>
        <w:r w:rsidR="00664CCA">
          <w:rPr>
            <w:noProof/>
            <w:webHidden/>
          </w:rPr>
        </w:r>
        <w:r w:rsidR="00664CCA">
          <w:rPr>
            <w:noProof/>
            <w:webHidden/>
          </w:rPr>
          <w:fldChar w:fldCharType="separate"/>
        </w:r>
        <w:r w:rsidR="006E0476">
          <w:rPr>
            <w:noProof/>
            <w:webHidden/>
          </w:rPr>
          <w:t>35</w:t>
        </w:r>
        <w:r w:rsidR="00664CCA">
          <w:rPr>
            <w:noProof/>
            <w:webHidden/>
          </w:rPr>
          <w:fldChar w:fldCharType="end"/>
        </w:r>
      </w:hyperlink>
    </w:p>
    <w:p w14:paraId="5531FC2B" w14:textId="059943D3" w:rsidR="00664CCA" w:rsidRDefault="00804497">
      <w:pPr>
        <w:pStyle w:val="TOC1"/>
        <w:rPr>
          <w:rFonts w:asciiTheme="minorHAnsi" w:eastAsiaTheme="minorEastAsia" w:hAnsiTheme="minorHAnsi" w:cstheme="minorBidi"/>
          <w:b w:val="0"/>
          <w:bCs w:val="0"/>
          <w:caps w:val="0"/>
          <w:noProof/>
          <w:sz w:val="22"/>
          <w:szCs w:val="22"/>
        </w:rPr>
      </w:pPr>
      <w:hyperlink w:anchor="_Toc4522027" w:history="1">
        <w:r w:rsidR="00664CCA" w:rsidRPr="002C2E0A">
          <w:rPr>
            <w:rStyle w:val="Hyperlink"/>
            <w:noProof/>
          </w:rPr>
          <w:t>10</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Lógica del ciclo de juego</w:t>
        </w:r>
        <w:r w:rsidR="00664CCA">
          <w:rPr>
            <w:noProof/>
            <w:webHidden/>
          </w:rPr>
          <w:tab/>
        </w:r>
        <w:r w:rsidR="00664CCA">
          <w:rPr>
            <w:noProof/>
            <w:webHidden/>
          </w:rPr>
          <w:fldChar w:fldCharType="begin"/>
        </w:r>
        <w:r w:rsidR="00664CCA">
          <w:rPr>
            <w:noProof/>
            <w:webHidden/>
          </w:rPr>
          <w:instrText xml:space="preserve"> PAGEREF _Toc4522027 \h </w:instrText>
        </w:r>
        <w:r w:rsidR="00664CCA">
          <w:rPr>
            <w:noProof/>
            <w:webHidden/>
          </w:rPr>
        </w:r>
        <w:r w:rsidR="00664CCA">
          <w:rPr>
            <w:noProof/>
            <w:webHidden/>
          </w:rPr>
          <w:fldChar w:fldCharType="separate"/>
        </w:r>
        <w:r w:rsidR="006E0476">
          <w:rPr>
            <w:noProof/>
            <w:webHidden/>
          </w:rPr>
          <w:t>37</w:t>
        </w:r>
        <w:r w:rsidR="00664CCA">
          <w:rPr>
            <w:noProof/>
            <w:webHidden/>
          </w:rPr>
          <w:fldChar w:fldCharType="end"/>
        </w:r>
      </w:hyperlink>
    </w:p>
    <w:p w14:paraId="79A3EF6F" w14:textId="1497B184" w:rsidR="00664CCA" w:rsidRDefault="00804497">
      <w:pPr>
        <w:pStyle w:val="TOC1"/>
        <w:rPr>
          <w:rFonts w:asciiTheme="minorHAnsi" w:eastAsiaTheme="minorEastAsia" w:hAnsiTheme="minorHAnsi" w:cstheme="minorBidi"/>
          <w:b w:val="0"/>
          <w:bCs w:val="0"/>
          <w:caps w:val="0"/>
          <w:noProof/>
          <w:sz w:val="22"/>
          <w:szCs w:val="22"/>
        </w:rPr>
      </w:pPr>
      <w:hyperlink w:anchor="_Toc4522028" w:history="1">
        <w:r w:rsidR="00664CCA" w:rsidRPr="002C2E0A">
          <w:rPr>
            <w:rStyle w:val="Hyperlink"/>
            <w:noProof/>
          </w:rPr>
          <w:t>11</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Rutas</w:t>
        </w:r>
        <w:r w:rsidR="00664CCA">
          <w:rPr>
            <w:noProof/>
            <w:webHidden/>
          </w:rPr>
          <w:tab/>
        </w:r>
        <w:r w:rsidR="00664CCA">
          <w:rPr>
            <w:noProof/>
            <w:webHidden/>
          </w:rPr>
          <w:fldChar w:fldCharType="begin"/>
        </w:r>
        <w:r w:rsidR="00664CCA">
          <w:rPr>
            <w:noProof/>
            <w:webHidden/>
          </w:rPr>
          <w:instrText xml:space="preserve"> PAGEREF _Toc4522028 \h </w:instrText>
        </w:r>
        <w:r w:rsidR="00664CCA">
          <w:rPr>
            <w:noProof/>
            <w:webHidden/>
          </w:rPr>
        </w:r>
        <w:r w:rsidR="00664CCA">
          <w:rPr>
            <w:noProof/>
            <w:webHidden/>
          </w:rPr>
          <w:fldChar w:fldCharType="separate"/>
        </w:r>
        <w:r w:rsidR="006E0476">
          <w:rPr>
            <w:noProof/>
            <w:webHidden/>
          </w:rPr>
          <w:t>39</w:t>
        </w:r>
        <w:r w:rsidR="00664CCA">
          <w:rPr>
            <w:noProof/>
            <w:webHidden/>
          </w:rPr>
          <w:fldChar w:fldCharType="end"/>
        </w:r>
      </w:hyperlink>
    </w:p>
    <w:p w14:paraId="21257228" w14:textId="032630C7" w:rsidR="00664CCA" w:rsidRDefault="00804497">
      <w:pPr>
        <w:pStyle w:val="TOC2"/>
        <w:tabs>
          <w:tab w:val="left" w:pos="960"/>
          <w:tab w:val="right" w:leader="dot" w:pos="8494"/>
        </w:tabs>
        <w:rPr>
          <w:rFonts w:asciiTheme="minorHAnsi" w:eastAsiaTheme="minorEastAsia" w:hAnsiTheme="minorHAnsi" w:cstheme="minorBidi"/>
          <w:smallCaps w:val="0"/>
          <w:noProof/>
          <w:sz w:val="22"/>
          <w:szCs w:val="22"/>
        </w:rPr>
      </w:pPr>
      <w:hyperlink w:anchor="_Toc4522029" w:history="1">
        <w:r w:rsidR="00664CCA" w:rsidRPr="002C2E0A">
          <w:rPr>
            <w:rStyle w:val="Hyperlink"/>
            <w:noProof/>
          </w:rPr>
          <w:t>11.1</w:t>
        </w:r>
        <w:r w:rsidR="00664CCA">
          <w:rPr>
            <w:rFonts w:asciiTheme="minorHAnsi" w:eastAsiaTheme="minorEastAsia" w:hAnsiTheme="minorHAnsi" w:cstheme="minorBidi"/>
            <w:smallCaps w:val="0"/>
            <w:noProof/>
            <w:sz w:val="22"/>
            <w:szCs w:val="22"/>
          </w:rPr>
          <w:tab/>
        </w:r>
        <w:r w:rsidR="00664CCA" w:rsidRPr="002C2E0A">
          <w:rPr>
            <w:rStyle w:val="Hyperlink"/>
            <w:noProof/>
          </w:rPr>
          <w:t>Tipologia de posibles Rutas</w:t>
        </w:r>
        <w:r w:rsidR="00664CCA">
          <w:rPr>
            <w:noProof/>
            <w:webHidden/>
          </w:rPr>
          <w:tab/>
        </w:r>
        <w:r w:rsidR="00664CCA">
          <w:rPr>
            <w:noProof/>
            <w:webHidden/>
          </w:rPr>
          <w:fldChar w:fldCharType="begin"/>
        </w:r>
        <w:r w:rsidR="00664CCA">
          <w:rPr>
            <w:noProof/>
            <w:webHidden/>
          </w:rPr>
          <w:instrText xml:space="preserve"> PAGEREF _Toc4522029 \h </w:instrText>
        </w:r>
        <w:r w:rsidR="00664CCA">
          <w:rPr>
            <w:noProof/>
            <w:webHidden/>
          </w:rPr>
        </w:r>
        <w:r w:rsidR="00664CCA">
          <w:rPr>
            <w:noProof/>
            <w:webHidden/>
          </w:rPr>
          <w:fldChar w:fldCharType="separate"/>
        </w:r>
        <w:r w:rsidR="006E0476">
          <w:rPr>
            <w:noProof/>
            <w:webHidden/>
          </w:rPr>
          <w:t>39</w:t>
        </w:r>
        <w:r w:rsidR="00664CCA">
          <w:rPr>
            <w:noProof/>
            <w:webHidden/>
          </w:rPr>
          <w:fldChar w:fldCharType="end"/>
        </w:r>
      </w:hyperlink>
    </w:p>
    <w:p w14:paraId="349933AF" w14:textId="45EB5F8A" w:rsidR="00664CCA" w:rsidRDefault="00804497">
      <w:pPr>
        <w:pStyle w:val="TOC2"/>
        <w:tabs>
          <w:tab w:val="left" w:pos="960"/>
          <w:tab w:val="right" w:leader="dot" w:pos="8494"/>
        </w:tabs>
        <w:rPr>
          <w:rFonts w:asciiTheme="minorHAnsi" w:eastAsiaTheme="minorEastAsia" w:hAnsiTheme="minorHAnsi" w:cstheme="minorBidi"/>
          <w:smallCaps w:val="0"/>
          <w:noProof/>
          <w:sz w:val="22"/>
          <w:szCs w:val="22"/>
        </w:rPr>
      </w:pPr>
      <w:hyperlink w:anchor="_Toc4522030" w:history="1">
        <w:r w:rsidR="00664CCA" w:rsidRPr="002C2E0A">
          <w:rPr>
            <w:rStyle w:val="Hyperlink"/>
            <w:noProof/>
          </w:rPr>
          <w:t>11.2</w:t>
        </w:r>
        <w:r w:rsidR="00664CCA">
          <w:rPr>
            <w:rFonts w:asciiTheme="minorHAnsi" w:eastAsiaTheme="minorEastAsia" w:hAnsiTheme="minorHAnsi" w:cstheme="minorBidi"/>
            <w:smallCaps w:val="0"/>
            <w:noProof/>
            <w:sz w:val="22"/>
            <w:szCs w:val="22"/>
          </w:rPr>
          <w:tab/>
        </w:r>
        <w:r w:rsidR="00664CCA" w:rsidRPr="002C2E0A">
          <w:rPr>
            <w:rStyle w:val="Hyperlink"/>
            <w:noProof/>
          </w:rPr>
          <w:t>Rutas de vehículos</w:t>
        </w:r>
        <w:r w:rsidR="00664CCA">
          <w:rPr>
            <w:noProof/>
            <w:webHidden/>
          </w:rPr>
          <w:tab/>
        </w:r>
        <w:r w:rsidR="00664CCA">
          <w:rPr>
            <w:noProof/>
            <w:webHidden/>
          </w:rPr>
          <w:fldChar w:fldCharType="begin"/>
        </w:r>
        <w:r w:rsidR="00664CCA">
          <w:rPr>
            <w:noProof/>
            <w:webHidden/>
          </w:rPr>
          <w:instrText xml:space="preserve"> PAGEREF _Toc4522030 \h </w:instrText>
        </w:r>
        <w:r w:rsidR="00664CCA">
          <w:rPr>
            <w:noProof/>
            <w:webHidden/>
          </w:rPr>
        </w:r>
        <w:r w:rsidR="00664CCA">
          <w:rPr>
            <w:noProof/>
            <w:webHidden/>
          </w:rPr>
          <w:fldChar w:fldCharType="separate"/>
        </w:r>
        <w:r w:rsidR="006E0476">
          <w:rPr>
            <w:noProof/>
            <w:webHidden/>
          </w:rPr>
          <w:t>39</w:t>
        </w:r>
        <w:r w:rsidR="00664CCA">
          <w:rPr>
            <w:noProof/>
            <w:webHidden/>
          </w:rPr>
          <w:fldChar w:fldCharType="end"/>
        </w:r>
      </w:hyperlink>
    </w:p>
    <w:p w14:paraId="7460A187" w14:textId="7CC23F78" w:rsidR="00664CCA" w:rsidRDefault="00804497">
      <w:pPr>
        <w:pStyle w:val="TOC2"/>
        <w:tabs>
          <w:tab w:val="left" w:pos="960"/>
          <w:tab w:val="right" w:leader="dot" w:pos="8494"/>
        </w:tabs>
        <w:rPr>
          <w:rFonts w:asciiTheme="minorHAnsi" w:eastAsiaTheme="minorEastAsia" w:hAnsiTheme="minorHAnsi" w:cstheme="minorBidi"/>
          <w:smallCaps w:val="0"/>
          <w:noProof/>
          <w:sz w:val="22"/>
          <w:szCs w:val="22"/>
        </w:rPr>
      </w:pPr>
      <w:hyperlink w:anchor="_Toc4522031" w:history="1">
        <w:r w:rsidR="00664CCA" w:rsidRPr="002C2E0A">
          <w:rPr>
            <w:rStyle w:val="Hyperlink"/>
            <w:noProof/>
          </w:rPr>
          <w:t>11.3</w:t>
        </w:r>
        <w:r w:rsidR="00664CCA">
          <w:rPr>
            <w:rFonts w:asciiTheme="minorHAnsi" w:eastAsiaTheme="minorEastAsia" w:hAnsiTheme="minorHAnsi" w:cstheme="minorBidi"/>
            <w:smallCaps w:val="0"/>
            <w:noProof/>
            <w:sz w:val="22"/>
            <w:szCs w:val="22"/>
          </w:rPr>
          <w:tab/>
        </w:r>
        <w:r w:rsidR="00664CCA" w:rsidRPr="002C2E0A">
          <w:rPr>
            <w:rStyle w:val="Hyperlink"/>
            <w:noProof/>
          </w:rPr>
          <w:t>Rutas de tortugas</w:t>
        </w:r>
        <w:r w:rsidR="00664CCA">
          <w:rPr>
            <w:noProof/>
            <w:webHidden/>
          </w:rPr>
          <w:tab/>
        </w:r>
        <w:r w:rsidR="00664CCA">
          <w:rPr>
            <w:noProof/>
            <w:webHidden/>
          </w:rPr>
          <w:fldChar w:fldCharType="begin"/>
        </w:r>
        <w:r w:rsidR="00664CCA">
          <w:rPr>
            <w:noProof/>
            <w:webHidden/>
          </w:rPr>
          <w:instrText xml:space="preserve"> PAGEREF _Toc4522031 \h </w:instrText>
        </w:r>
        <w:r w:rsidR="00664CCA">
          <w:rPr>
            <w:noProof/>
            <w:webHidden/>
          </w:rPr>
        </w:r>
        <w:r w:rsidR="00664CCA">
          <w:rPr>
            <w:noProof/>
            <w:webHidden/>
          </w:rPr>
          <w:fldChar w:fldCharType="separate"/>
        </w:r>
        <w:r w:rsidR="006E0476">
          <w:rPr>
            <w:noProof/>
            <w:webHidden/>
          </w:rPr>
          <w:t>40</w:t>
        </w:r>
        <w:r w:rsidR="00664CCA">
          <w:rPr>
            <w:noProof/>
            <w:webHidden/>
          </w:rPr>
          <w:fldChar w:fldCharType="end"/>
        </w:r>
      </w:hyperlink>
    </w:p>
    <w:p w14:paraId="3A21B9E5" w14:textId="6D6D0194" w:rsidR="00664CCA" w:rsidRDefault="00804497">
      <w:pPr>
        <w:pStyle w:val="TOC2"/>
        <w:tabs>
          <w:tab w:val="left" w:pos="960"/>
          <w:tab w:val="right" w:leader="dot" w:pos="8494"/>
        </w:tabs>
        <w:rPr>
          <w:rFonts w:asciiTheme="minorHAnsi" w:eastAsiaTheme="minorEastAsia" w:hAnsiTheme="minorHAnsi" w:cstheme="minorBidi"/>
          <w:smallCaps w:val="0"/>
          <w:noProof/>
          <w:sz w:val="22"/>
          <w:szCs w:val="22"/>
        </w:rPr>
      </w:pPr>
      <w:hyperlink w:anchor="_Toc4522032" w:history="1">
        <w:r w:rsidR="00664CCA" w:rsidRPr="002C2E0A">
          <w:rPr>
            <w:rStyle w:val="Hyperlink"/>
            <w:noProof/>
          </w:rPr>
          <w:t>11.4</w:t>
        </w:r>
        <w:r w:rsidR="00664CCA">
          <w:rPr>
            <w:rFonts w:asciiTheme="minorHAnsi" w:eastAsiaTheme="minorEastAsia" w:hAnsiTheme="minorHAnsi" w:cstheme="minorBidi"/>
            <w:smallCaps w:val="0"/>
            <w:noProof/>
            <w:sz w:val="22"/>
            <w:szCs w:val="22"/>
          </w:rPr>
          <w:tab/>
        </w:r>
        <w:r w:rsidR="00664CCA" w:rsidRPr="002C2E0A">
          <w:rPr>
            <w:rStyle w:val="Hyperlink"/>
            <w:noProof/>
          </w:rPr>
          <w:t>Rutas de troncos</w:t>
        </w:r>
        <w:r w:rsidR="00664CCA">
          <w:rPr>
            <w:noProof/>
            <w:webHidden/>
          </w:rPr>
          <w:tab/>
        </w:r>
        <w:r w:rsidR="00664CCA">
          <w:rPr>
            <w:noProof/>
            <w:webHidden/>
          </w:rPr>
          <w:fldChar w:fldCharType="begin"/>
        </w:r>
        <w:r w:rsidR="00664CCA">
          <w:rPr>
            <w:noProof/>
            <w:webHidden/>
          </w:rPr>
          <w:instrText xml:space="preserve"> PAGEREF _Toc4522032 \h </w:instrText>
        </w:r>
        <w:r w:rsidR="00664CCA">
          <w:rPr>
            <w:noProof/>
            <w:webHidden/>
          </w:rPr>
        </w:r>
        <w:r w:rsidR="00664CCA">
          <w:rPr>
            <w:noProof/>
            <w:webHidden/>
          </w:rPr>
          <w:fldChar w:fldCharType="separate"/>
        </w:r>
        <w:r w:rsidR="006E0476">
          <w:rPr>
            <w:noProof/>
            <w:webHidden/>
          </w:rPr>
          <w:t>41</w:t>
        </w:r>
        <w:r w:rsidR="00664CCA">
          <w:rPr>
            <w:noProof/>
            <w:webHidden/>
          </w:rPr>
          <w:fldChar w:fldCharType="end"/>
        </w:r>
      </w:hyperlink>
    </w:p>
    <w:p w14:paraId="3AE557CA" w14:textId="4EEC6C9A" w:rsidR="00664CCA" w:rsidRDefault="00804497">
      <w:pPr>
        <w:pStyle w:val="TOC1"/>
        <w:rPr>
          <w:rFonts w:asciiTheme="minorHAnsi" w:eastAsiaTheme="minorEastAsia" w:hAnsiTheme="minorHAnsi" w:cstheme="minorBidi"/>
          <w:b w:val="0"/>
          <w:bCs w:val="0"/>
          <w:caps w:val="0"/>
          <w:noProof/>
          <w:sz w:val="22"/>
          <w:szCs w:val="22"/>
        </w:rPr>
      </w:pPr>
      <w:hyperlink w:anchor="_Toc4522033" w:history="1">
        <w:r w:rsidR="00664CCA" w:rsidRPr="002C2E0A">
          <w:rPr>
            <w:rStyle w:val="Hyperlink"/>
            <w:noProof/>
          </w:rPr>
          <w:t>12</w:t>
        </w:r>
        <w:r w:rsidR="00664CCA">
          <w:rPr>
            <w:rFonts w:asciiTheme="minorHAnsi" w:eastAsiaTheme="minorEastAsia" w:hAnsiTheme="minorHAnsi" w:cstheme="minorBidi"/>
            <w:b w:val="0"/>
            <w:bCs w:val="0"/>
            <w:caps w:val="0"/>
            <w:noProof/>
            <w:sz w:val="22"/>
            <w:szCs w:val="22"/>
          </w:rPr>
          <w:tab/>
        </w:r>
        <w:r w:rsidR="00664CCA" w:rsidRPr="002C2E0A">
          <w:rPr>
            <w:rStyle w:val="Hyperlink"/>
            <w:noProof/>
          </w:rPr>
          <w:t>A jugar y a programar!!</w:t>
        </w:r>
        <w:r w:rsidR="00664CCA">
          <w:rPr>
            <w:noProof/>
            <w:webHidden/>
          </w:rPr>
          <w:tab/>
        </w:r>
        <w:r w:rsidR="00664CCA">
          <w:rPr>
            <w:noProof/>
            <w:webHidden/>
          </w:rPr>
          <w:fldChar w:fldCharType="begin"/>
        </w:r>
        <w:r w:rsidR="00664CCA">
          <w:rPr>
            <w:noProof/>
            <w:webHidden/>
          </w:rPr>
          <w:instrText xml:space="preserve"> PAGEREF _Toc4522033 \h </w:instrText>
        </w:r>
        <w:r w:rsidR="00664CCA">
          <w:rPr>
            <w:noProof/>
            <w:webHidden/>
          </w:rPr>
        </w:r>
        <w:r w:rsidR="00664CCA">
          <w:rPr>
            <w:noProof/>
            <w:webHidden/>
          </w:rPr>
          <w:fldChar w:fldCharType="separate"/>
        </w:r>
        <w:r w:rsidR="006E0476">
          <w:rPr>
            <w:noProof/>
            <w:webHidden/>
          </w:rPr>
          <w:t>43</w:t>
        </w:r>
        <w:r w:rsidR="00664CCA">
          <w:rPr>
            <w:noProof/>
            <w:webHidden/>
          </w:rPr>
          <w:fldChar w:fldCharType="end"/>
        </w:r>
      </w:hyperlink>
    </w:p>
    <w:p w14:paraId="183410D9" w14:textId="3E26142E" w:rsidR="00B0106E" w:rsidRDefault="00ED63C9" w:rsidP="00B0106E">
      <w:r>
        <w:fldChar w:fldCharType="end"/>
      </w:r>
    </w:p>
    <w:p w14:paraId="20770191" w14:textId="77777777" w:rsidR="00B0106E" w:rsidRDefault="00B0106E" w:rsidP="00B0106E"/>
    <w:p w14:paraId="1083DC03" w14:textId="77777777" w:rsidR="00B0106E" w:rsidRDefault="00B0106E" w:rsidP="00B0106E"/>
    <w:p w14:paraId="2D9C2BBE"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5B46EAE5" w14:textId="77777777" w:rsidR="00B0106E" w:rsidRDefault="00505CDF" w:rsidP="00004C17">
      <w:pPr>
        <w:pStyle w:val="Heading1"/>
      </w:pPr>
      <w:bookmarkStart w:id="0" w:name="_Toc4522015"/>
      <w:r>
        <w:lastRenderedPageBreak/>
        <w:t xml:space="preserve">Historia de </w:t>
      </w:r>
      <w:proofErr w:type="spellStart"/>
      <w:r>
        <w:t>frogger</w:t>
      </w:r>
      <w:bookmarkEnd w:id="0"/>
      <w:proofErr w:type="spellEnd"/>
    </w:p>
    <w:p w14:paraId="4AAE28FC" w14:textId="77777777" w:rsidR="00505CDF" w:rsidRDefault="00505CDF" w:rsidP="00505CDF">
      <w:proofErr w:type="spellStart"/>
      <w:r>
        <w:t>Frogger</w:t>
      </w:r>
      <w:proofErr w:type="spellEnd"/>
      <w:r>
        <w:t xml:space="preserve"> fue un juego </w:t>
      </w:r>
      <w:r w:rsidR="002133C0">
        <w:t xml:space="preserve">desarrollado por </w:t>
      </w:r>
      <w:proofErr w:type="spellStart"/>
      <w:r w:rsidR="002133C0" w:rsidRPr="0054466F">
        <w:rPr>
          <w:b/>
        </w:rPr>
        <w:t>Konami</w:t>
      </w:r>
      <w:proofErr w:type="spellEnd"/>
      <w:r w:rsidR="002133C0">
        <w:t xml:space="preserve"> </w:t>
      </w:r>
      <w:r>
        <w:t>en 1981</w:t>
      </w:r>
      <w:r w:rsidR="001D71AD">
        <w:t xml:space="preserve"> para maquina arcade basada en Z80. </w:t>
      </w:r>
      <w:r>
        <w:t>Se convirtió en un clásico, un juego de referencia en la historia de los videojuegos</w:t>
      </w:r>
      <w:r w:rsidR="002133C0">
        <w:t>.</w:t>
      </w:r>
    </w:p>
    <w:p w14:paraId="16672491" w14:textId="77777777" w:rsidR="005B66D7" w:rsidRDefault="005B66D7" w:rsidP="00505CDF"/>
    <w:p w14:paraId="0DF27A10" w14:textId="77777777" w:rsidR="002133C0" w:rsidRDefault="005B66D7" w:rsidP="005B66D7">
      <w:pPr>
        <w:jc w:val="center"/>
      </w:pPr>
      <w:r>
        <w:rPr>
          <w:noProof/>
        </w:rPr>
        <w:drawing>
          <wp:inline distT="0" distB="0" distL="0" distR="0" wp14:anchorId="003AEC88" wp14:editId="6F90C03F">
            <wp:extent cx="1150560" cy="22294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79563" cy="2285674"/>
                    </a:xfrm>
                    <a:prstGeom prst="rect">
                      <a:avLst/>
                    </a:prstGeom>
                  </pic:spPr>
                </pic:pic>
              </a:graphicData>
            </a:graphic>
          </wp:inline>
        </w:drawing>
      </w:r>
      <w:r w:rsidR="00985287" w:rsidRPr="00985287">
        <w:rPr>
          <w:noProof/>
        </w:rPr>
        <w:drawing>
          <wp:inline distT="0" distB="0" distL="0" distR="0" wp14:anchorId="1F2C1C7D" wp14:editId="7A4DA2FA">
            <wp:extent cx="1950114" cy="2232955"/>
            <wp:effectExtent l="0" t="0" r="0" b="0"/>
            <wp:docPr id="1026" name="Picture 2" descr="Resultado de imagen de frogger">
              <a:extLst xmlns:a="http://schemas.openxmlformats.org/drawingml/2006/main">
                <a:ext uri="{FF2B5EF4-FFF2-40B4-BE49-F238E27FC236}">
                  <a16:creationId xmlns:a16="http://schemas.microsoft.com/office/drawing/2014/main" id="{04B89C60-E0C6-4C3C-BDF6-4975C00033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Resultado de imagen de frogger">
                      <a:extLst>
                        <a:ext uri="{FF2B5EF4-FFF2-40B4-BE49-F238E27FC236}">
                          <a16:creationId xmlns:a16="http://schemas.microsoft.com/office/drawing/2014/main" id="{04B89C60-E0C6-4C3C-BDF6-4975C0003364}"/>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8056" cy="2264950"/>
                    </a:xfrm>
                    <a:prstGeom prst="rect">
                      <a:avLst/>
                    </a:prstGeom>
                    <a:noFill/>
                    <a:extLst/>
                  </pic:spPr>
                </pic:pic>
              </a:graphicData>
            </a:graphic>
          </wp:inline>
        </w:drawing>
      </w:r>
    </w:p>
    <w:p w14:paraId="2A4171CF" w14:textId="4006C84A" w:rsidR="005B66D7" w:rsidRDefault="005B66D7" w:rsidP="005B66D7">
      <w:pPr>
        <w:pStyle w:val="Caption"/>
      </w:pPr>
      <w:r>
        <w:t xml:space="preserve">Fig. </w:t>
      </w:r>
      <w:r>
        <w:fldChar w:fldCharType="begin"/>
      </w:r>
      <w:r>
        <w:instrText xml:space="preserve"> SEQ Fig. \* ARABIC </w:instrText>
      </w:r>
      <w:r>
        <w:fldChar w:fldCharType="separate"/>
      </w:r>
      <w:r w:rsidR="006E0476">
        <w:rPr>
          <w:noProof/>
        </w:rPr>
        <w:t>1</w:t>
      </w:r>
      <w:r>
        <w:fldChar w:fldCharType="end"/>
      </w:r>
      <w:r>
        <w:t xml:space="preserve"> El clásico “</w:t>
      </w:r>
      <w:proofErr w:type="spellStart"/>
      <w:r>
        <w:t>Frogger</w:t>
      </w:r>
      <w:proofErr w:type="spellEnd"/>
      <w:r>
        <w:t>”</w:t>
      </w:r>
    </w:p>
    <w:p w14:paraId="2BB7DC4E" w14:textId="77777777" w:rsidR="002133C0" w:rsidRDefault="002133C0" w:rsidP="00505CDF">
      <w:r>
        <w:t>El planteamiento del juego es sencillo. Debes manejar una rana y cruzar una carretera por la que pasan coches, y posteriormente un rio lleno de peligros. Al final del rio hay unas moscas y cada vez que te comes una vuelves a la zona inferior de la pantalla. Cuando te comes todas pasas de nivel, incrementando la dificultad.</w:t>
      </w:r>
    </w:p>
    <w:p w14:paraId="478B6877" w14:textId="77777777" w:rsidR="002133C0" w:rsidRDefault="002133C0" w:rsidP="00505CDF"/>
    <w:p w14:paraId="4A3365B0" w14:textId="548DD9E9" w:rsidR="0028668D" w:rsidRDefault="002133C0" w:rsidP="002133C0">
      <w:r>
        <w:t xml:space="preserve">Hay versiones de </w:t>
      </w:r>
      <w:proofErr w:type="spellStart"/>
      <w:r>
        <w:t>frogger</w:t>
      </w:r>
      <w:proofErr w:type="spellEnd"/>
      <w:r>
        <w:t xml:space="preserve"> para todos los sistemas</w:t>
      </w:r>
      <w:r w:rsidR="00C31B56">
        <w:t xml:space="preserve">. </w:t>
      </w:r>
      <w:proofErr w:type="spellStart"/>
      <w:r w:rsidR="00C31B56" w:rsidRPr="00C31B56">
        <w:t>Frogger</w:t>
      </w:r>
      <w:proofErr w:type="spellEnd"/>
      <w:r w:rsidR="00C31B56" w:rsidRPr="00C31B56">
        <w:t xml:space="preserve"> es considerado como uno de los 10 mejores videojuegos de todos los tiempos según </w:t>
      </w:r>
      <w:proofErr w:type="spellStart"/>
      <w:r w:rsidR="00C31B56" w:rsidRPr="00C31B56">
        <w:t>Killer</w:t>
      </w:r>
      <w:proofErr w:type="spellEnd"/>
      <w:r w:rsidR="00C31B56" w:rsidRPr="00C31B56">
        <w:t xml:space="preserve"> </w:t>
      </w:r>
      <w:proofErr w:type="spellStart"/>
      <w:r w:rsidR="00C31B56" w:rsidRPr="00C31B56">
        <w:t>List</w:t>
      </w:r>
      <w:proofErr w:type="spellEnd"/>
      <w:r w:rsidR="00C31B56" w:rsidRPr="00C31B56">
        <w:t xml:space="preserve"> </w:t>
      </w:r>
      <w:proofErr w:type="spellStart"/>
      <w:r w:rsidR="00C31B56" w:rsidRPr="00C31B56">
        <w:t>of</w:t>
      </w:r>
      <w:proofErr w:type="spellEnd"/>
      <w:r w:rsidR="00C31B56" w:rsidRPr="00C31B56">
        <w:t xml:space="preserve"> </w:t>
      </w:r>
      <w:proofErr w:type="spellStart"/>
      <w:r w:rsidR="00C31B56" w:rsidRPr="00C31B56">
        <w:t>Videogames</w:t>
      </w:r>
      <w:proofErr w:type="spellEnd"/>
      <w:r w:rsidR="00C31B56" w:rsidRPr="00C31B56">
        <w:t xml:space="preserve"> (</w:t>
      </w:r>
      <w:hyperlink r:id="rId18" w:tooltip="KLOV" w:history="1">
        <w:r w:rsidR="00C31B56" w:rsidRPr="00C31B56">
          <w:t>KLOV</w:t>
        </w:r>
      </w:hyperlink>
      <w:r w:rsidR="00C31B56" w:rsidRPr="00C31B56">
        <w:t>).</w:t>
      </w:r>
      <w:r w:rsidR="008C0E70">
        <w:t xml:space="preserve"> El KLOV es un sitio web creado en 1991 que se dedica a catalogar juegos pasados y presentes</w:t>
      </w:r>
    </w:p>
    <w:p w14:paraId="30D0DD37" w14:textId="77777777" w:rsidR="00BC2798" w:rsidRDefault="00884DAC" w:rsidP="00884DAC">
      <w:pPr>
        <w:jc w:val="center"/>
      </w:pPr>
      <w:r>
        <w:rPr>
          <w:noProof/>
        </w:rPr>
        <w:drawing>
          <wp:inline distT="0" distB="0" distL="0" distR="0" wp14:anchorId="0F723A2C" wp14:editId="2C2E6C73">
            <wp:extent cx="4733026" cy="38213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51465" cy="3836260"/>
                    </a:xfrm>
                    <a:prstGeom prst="rect">
                      <a:avLst/>
                    </a:prstGeom>
                  </pic:spPr>
                </pic:pic>
              </a:graphicData>
            </a:graphic>
          </wp:inline>
        </w:drawing>
      </w:r>
    </w:p>
    <w:p w14:paraId="57C35D5F" w14:textId="77777777" w:rsidR="00BC2798" w:rsidRDefault="00BC2798" w:rsidP="002133C0"/>
    <w:p w14:paraId="7CE1EFE8" w14:textId="77777777" w:rsidR="00BC2798" w:rsidRDefault="001D71AD" w:rsidP="002133C0">
      <w:r>
        <w:rPr>
          <w:noProof/>
        </w:rPr>
        <w:drawing>
          <wp:inline distT="0" distB="0" distL="0" distR="0" wp14:anchorId="0C032FAD" wp14:editId="7148C6A7">
            <wp:extent cx="5400040" cy="23545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354580"/>
                    </a:xfrm>
                    <a:prstGeom prst="rect">
                      <a:avLst/>
                    </a:prstGeom>
                  </pic:spPr>
                </pic:pic>
              </a:graphicData>
            </a:graphic>
          </wp:inline>
        </w:drawing>
      </w:r>
    </w:p>
    <w:p w14:paraId="02BD94CA" w14:textId="77777777" w:rsidR="00BC2798" w:rsidRDefault="001D71AD" w:rsidP="002133C0">
      <w:r>
        <w:rPr>
          <w:noProof/>
        </w:rPr>
        <w:drawing>
          <wp:inline distT="0" distB="0" distL="0" distR="0" wp14:anchorId="0FF9E776" wp14:editId="013157D6">
            <wp:extent cx="5400040" cy="1837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1837690"/>
                    </a:xfrm>
                    <a:prstGeom prst="rect">
                      <a:avLst/>
                    </a:prstGeom>
                  </pic:spPr>
                </pic:pic>
              </a:graphicData>
            </a:graphic>
          </wp:inline>
        </w:drawing>
      </w:r>
    </w:p>
    <w:p w14:paraId="3E01C673" w14:textId="77777777" w:rsidR="001D71AD" w:rsidRDefault="001D71AD" w:rsidP="002133C0">
      <w:r>
        <w:rPr>
          <w:noProof/>
        </w:rPr>
        <w:drawing>
          <wp:inline distT="0" distB="0" distL="0" distR="0" wp14:anchorId="5D036889" wp14:editId="66CE27A9">
            <wp:extent cx="5400040" cy="2115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115820"/>
                    </a:xfrm>
                    <a:prstGeom prst="rect">
                      <a:avLst/>
                    </a:prstGeom>
                  </pic:spPr>
                </pic:pic>
              </a:graphicData>
            </a:graphic>
          </wp:inline>
        </w:drawing>
      </w:r>
    </w:p>
    <w:p w14:paraId="6527050A" w14:textId="77777777" w:rsidR="00C31B56" w:rsidRDefault="00C31B56" w:rsidP="002133C0"/>
    <w:p w14:paraId="24F94A9E" w14:textId="78055C72" w:rsidR="001D71AD" w:rsidRDefault="00116260" w:rsidP="00116260">
      <w:pPr>
        <w:pStyle w:val="Caption"/>
      </w:pPr>
      <w:r>
        <w:t xml:space="preserve">Fig. </w:t>
      </w:r>
      <w:r>
        <w:fldChar w:fldCharType="begin"/>
      </w:r>
      <w:r>
        <w:instrText xml:space="preserve"> SEQ Fig. \* ARABIC </w:instrText>
      </w:r>
      <w:r>
        <w:fldChar w:fldCharType="separate"/>
      </w:r>
      <w:r w:rsidR="006E0476">
        <w:rPr>
          <w:noProof/>
        </w:rPr>
        <w:t>2</w:t>
      </w:r>
      <w:r>
        <w:fldChar w:fldCharType="end"/>
      </w:r>
      <w:r>
        <w:t xml:space="preserve"> distintas adaptaciones de </w:t>
      </w:r>
      <w:proofErr w:type="spellStart"/>
      <w:r>
        <w:t>frogger</w:t>
      </w:r>
      <w:proofErr w:type="spellEnd"/>
    </w:p>
    <w:p w14:paraId="0AB05E27" w14:textId="77777777" w:rsidR="00C31B56" w:rsidRDefault="00C31B56" w:rsidP="002133C0"/>
    <w:p w14:paraId="2B18ADF9" w14:textId="77777777" w:rsidR="00C31B56" w:rsidRDefault="00C31B56" w:rsidP="002133C0"/>
    <w:p w14:paraId="6CD6FEF3" w14:textId="77777777" w:rsidR="00C31B56" w:rsidRDefault="00C31B56" w:rsidP="002133C0"/>
    <w:p w14:paraId="0EFF93C9" w14:textId="77777777" w:rsidR="00C31B56" w:rsidRDefault="00C31B56" w:rsidP="002133C0"/>
    <w:p w14:paraId="7DD541E2" w14:textId="77777777" w:rsidR="00C31B56" w:rsidRDefault="00C31B56" w:rsidP="00C31B56">
      <w:pPr>
        <w:pStyle w:val="Heading1"/>
      </w:pPr>
      <w:bookmarkStart w:id="1" w:name="_Toc4522016"/>
      <w:r>
        <w:lastRenderedPageBreak/>
        <w:t>Versi</w:t>
      </w:r>
      <w:r w:rsidR="005D1033">
        <w:t>ó</w:t>
      </w:r>
      <w:r>
        <w:t xml:space="preserve">n de </w:t>
      </w:r>
      <w:proofErr w:type="spellStart"/>
      <w:r>
        <w:t>frogger</w:t>
      </w:r>
      <w:proofErr w:type="spellEnd"/>
      <w:r>
        <w:t xml:space="preserve"> programada con 8BP</w:t>
      </w:r>
      <w:bookmarkEnd w:id="1"/>
    </w:p>
    <w:p w14:paraId="794D8052" w14:textId="77777777" w:rsidR="00C31B56" w:rsidRDefault="00C31B56" w:rsidP="00C31B56">
      <w:r>
        <w:t xml:space="preserve">La versión de </w:t>
      </w:r>
      <w:proofErr w:type="spellStart"/>
      <w:r>
        <w:t>frogger</w:t>
      </w:r>
      <w:proofErr w:type="spellEnd"/>
      <w:r>
        <w:t xml:space="preserve"> programada con 8BP ha sido titulada “</w:t>
      </w:r>
      <w:proofErr w:type="spellStart"/>
      <w:r>
        <w:t>frogger</w:t>
      </w:r>
      <w:proofErr w:type="spellEnd"/>
      <w:r>
        <w:t xml:space="preserve"> eterno”, en </w:t>
      </w:r>
      <w:proofErr w:type="spellStart"/>
      <w:r>
        <w:t>conmemoriación</w:t>
      </w:r>
      <w:proofErr w:type="spellEnd"/>
      <w:r>
        <w:t xml:space="preserve"> del evento “</w:t>
      </w:r>
      <w:proofErr w:type="spellStart"/>
      <w:r>
        <w:t>amstrad</w:t>
      </w:r>
      <w:proofErr w:type="spellEnd"/>
      <w:r>
        <w:t xml:space="preserve"> eterno” celebrado el 30 de marzo de 2019.</w:t>
      </w:r>
    </w:p>
    <w:p w14:paraId="2D40C87F" w14:textId="77777777" w:rsidR="00C31B56" w:rsidRDefault="00C31B56" w:rsidP="00C31B56">
      <w:r>
        <w:t xml:space="preserve">Es un juego desarrollado en </w:t>
      </w:r>
      <w:r w:rsidR="001D71AD">
        <w:t>MODE</w:t>
      </w:r>
      <w:r>
        <w:t xml:space="preserve"> 1 </w:t>
      </w:r>
      <w:r w:rsidR="001D71AD">
        <w:t xml:space="preserve">(se aprecia en los gráficos de alta resolución) </w:t>
      </w:r>
      <w:r>
        <w:t>y su listado BASIC ocupa 10KB.</w:t>
      </w:r>
    </w:p>
    <w:p w14:paraId="2958699C" w14:textId="77777777" w:rsidR="00C31B56" w:rsidRDefault="00C31B56" w:rsidP="00C31B56">
      <w:r>
        <w:t xml:space="preserve">Aunque algunos de los elementos del </w:t>
      </w:r>
      <w:proofErr w:type="spellStart"/>
      <w:r>
        <w:t>frogger</w:t>
      </w:r>
      <w:proofErr w:type="spellEnd"/>
      <w:r>
        <w:t xml:space="preserve"> original no han sido incluidos, tales como los cocodrilos o la capacidad de las tortugas para sumergirse, el juego refleja bastante bien el espíritu del juego original</w:t>
      </w:r>
      <w:r w:rsidR="001D71AD">
        <w:t>.</w:t>
      </w:r>
    </w:p>
    <w:p w14:paraId="3FD8455C" w14:textId="77777777" w:rsidR="00FA46E4" w:rsidRPr="00C31B56" w:rsidRDefault="00FA46E4" w:rsidP="00C31B56"/>
    <w:p w14:paraId="66E9C365" w14:textId="77777777" w:rsidR="00C31B56" w:rsidRDefault="00C31B56" w:rsidP="00C31B56">
      <w:r w:rsidRPr="00C31B56">
        <w:rPr>
          <w:noProof/>
        </w:rPr>
        <w:drawing>
          <wp:inline distT="0" distB="0" distL="0" distR="0" wp14:anchorId="0DD4662C" wp14:editId="28606F6A">
            <wp:extent cx="5400040" cy="3444240"/>
            <wp:effectExtent l="0" t="0" r="0" b="0"/>
            <wp:docPr id="4" name="Picture 3">
              <a:extLst xmlns:a="http://schemas.openxmlformats.org/drawingml/2006/main">
                <a:ext uri="{FF2B5EF4-FFF2-40B4-BE49-F238E27FC236}">
                  <a16:creationId xmlns:a16="http://schemas.microsoft.com/office/drawing/2014/main" id="{8C107E3F-42B7-4CC7-8C03-0FFABCA577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C107E3F-42B7-4CC7-8C03-0FFABCA57781}"/>
                        </a:ext>
                      </a:extLst>
                    </pic:cNvPr>
                    <pic:cNvPicPr>
                      <a:picLocks noChangeAspect="1"/>
                    </pic:cNvPicPr>
                  </pic:nvPicPr>
                  <pic:blipFill>
                    <a:blip r:embed="rId23"/>
                    <a:stretch>
                      <a:fillRect/>
                    </a:stretch>
                  </pic:blipFill>
                  <pic:spPr>
                    <a:xfrm>
                      <a:off x="0" y="0"/>
                      <a:ext cx="5400040" cy="3444240"/>
                    </a:xfrm>
                    <a:prstGeom prst="rect">
                      <a:avLst/>
                    </a:prstGeom>
                  </pic:spPr>
                </pic:pic>
              </a:graphicData>
            </a:graphic>
          </wp:inline>
        </w:drawing>
      </w:r>
    </w:p>
    <w:p w14:paraId="30F9E5E4" w14:textId="41060D46" w:rsidR="00FA46E4" w:rsidRPr="00C31B56" w:rsidRDefault="00FA46E4" w:rsidP="00FA46E4">
      <w:pPr>
        <w:pStyle w:val="Caption"/>
      </w:pPr>
      <w:r>
        <w:t xml:space="preserve">Fig. </w:t>
      </w:r>
      <w:r>
        <w:fldChar w:fldCharType="begin"/>
      </w:r>
      <w:r>
        <w:instrText xml:space="preserve"> SEQ Fig. \* ARABIC </w:instrText>
      </w:r>
      <w:r>
        <w:fldChar w:fldCharType="separate"/>
      </w:r>
      <w:r w:rsidR="006E0476">
        <w:rPr>
          <w:noProof/>
        </w:rPr>
        <w:t>3</w:t>
      </w:r>
      <w:r>
        <w:fldChar w:fldCharType="end"/>
      </w:r>
      <w:r>
        <w:t xml:space="preserve"> Versión de </w:t>
      </w:r>
      <w:proofErr w:type="spellStart"/>
      <w:r>
        <w:t>frogger</w:t>
      </w:r>
      <w:proofErr w:type="spellEnd"/>
      <w:r>
        <w:t xml:space="preserve"> realizada con 8BP</w:t>
      </w:r>
    </w:p>
    <w:p w14:paraId="7DF51A64" w14:textId="77777777" w:rsidR="005D1033" w:rsidRDefault="00CE3AEA" w:rsidP="002133C0">
      <w:r>
        <w:t xml:space="preserve">Como puedes apreciar, el número de colores que aparecen en pantalla son </w:t>
      </w:r>
      <w:proofErr w:type="gramStart"/>
      <w:r>
        <w:t>3 :</w:t>
      </w:r>
      <w:proofErr w:type="gramEnd"/>
      <w:r>
        <w:t xml:space="preserve"> negro, azul y verde. En </w:t>
      </w:r>
      <w:proofErr w:type="spellStart"/>
      <w:r>
        <w:t>mode</w:t>
      </w:r>
      <w:proofErr w:type="spellEnd"/>
      <w:r>
        <w:t xml:space="preserve"> 1 el </w:t>
      </w:r>
      <w:proofErr w:type="spellStart"/>
      <w:r>
        <w:t>Amstrad</w:t>
      </w:r>
      <w:proofErr w:type="spellEnd"/>
      <w:r>
        <w:t xml:space="preserve"> soporta 4 colores</w:t>
      </w:r>
      <w:r w:rsidR="00031D1E">
        <w:t>,</w:t>
      </w:r>
      <w:r>
        <w:t xml:space="preserve"> pero para lograr que la rana sea capaz de soportar sobreescritura</w:t>
      </w:r>
      <w:r w:rsidR="00031D1E">
        <w:t xml:space="preserve">, es decir para que pueda </w:t>
      </w:r>
      <w:r>
        <w:t>pasa</w:t>
      </w:r>
      <w:r w:rsidR="00031D1E">
        <w:t>r</w:t>
      </w:r>
      <w:r>
        <w:t xml:space="preserve"> por encima de l</w:t>
      </w:r>
      <w:r w:rsidR="00031D1E">
        <w:t>os ladrillos</w:t>
      </w:r>
      <w:r>
        <w:t xml:space="preserve"> sin romperl</w:t>
      </w:r>
      <w:r w:rsidR="00031D1E">
        <w:t>o</w:t>
      </w:r>
      <w:r>
        <w:t xml:space="preserve">s, 8BP utiliza una técnica que requiere de la reducción de colores simultáneos. </w:t>
      </w:r>
      <w:r w:rsidR="00031D1E">
        <w:t xml:space="preserve">A pesar de ello se pueden hacer buenos </w:t>
      </w:r>
      <w:proofErr w:type="spellStart"/>
      <w:r w:rsidR="00031D1E">
        <w:t>graficos</w:t>
      </w:r>
      <w:proofErr w:type="spellEnd"/>
      <w:r w:rsidR="00031D1E">
        <w:t xml:space="preserve"> con poco color.</w:t>
      </w:r>
    </w:p>
    <w:p w14:paraId="3F0261DE" w14:textId="77777777" w:rsidR="005D1033" w:rsidRDefault="005D1033" w:rsidP="002133C0"/>
    <w:p w14:paraId="59715F15" w14:textId="1E92393C" w:rsidR="002A4B6C" w:rsidRDefault="002620B5" w:rsidP="00086C4B">
      <w:r>
        <w:t xml:space="preserve">Para programar con 8BP necesitas el </w:t>
      </w:r>
      <w:proofErr w:type="spellStart"/>
      <w:r>
        <w:t>WinApe</w:t>
      </w:r>
      <w:proofErr w:type="spellEnd"/>
      <w:r>
        <w:t xml:space="preserve"> (emulador/editor/ensamblador de </w:t>
      </w:r>
      <w:proofErr w:type="spellStart"/>
      <w:r>
        <w:t>amstrad</w:t>
      </w:r>
      <w:proofErr w:type="spellEnd"/>
      <w:r>
        <w:t xml:space="preserve"> para </w:t>
      </w:r>
      <w:proofErr w:type="spellStart"/>
      <w:r>
        <w:t>windows</w:t>
      </w:r>
      <w:proofErr w:type="spellEnd"/>
      <w:r>
        <w:t>). Debes crear la estructura de carpetas de 8BP</w:t>
      </w:r>
    </w:p>
    <w:p w14:paraId="6AAA7DB9" w14:textId="3E5AF8FA" w:rsidR="00B46791" w:rsidRDefault="00B46791" w:rsidP="00B46791">
      <w:pPr>
        <w:jc w:val="center"/>
      </w:pPr>
      <w:r>
        <w:rPr>
          <w:noProof/>
        </w:rPr>
        <w:drawing>
          <wp:inline distT="0" distB="0" distL="0" distR="0" wp14:anchorId="7B39EC5B" wp14:editId="711325F6">
            <wp:extent cx="3302759" cy="17170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49889" cy="1741517"/>
                    </a:xfrm>
                    <a:prstGeom prst="rect">
                      <a:avLst/>
                    </a:prstGeom>
                  </pic:spPr>
                </pic:pic>
              </a:graphicData>
            </a:graphic>
          </wp:inline>
        </w:drawing>
      </w:r>
    </w:p>
    <w:p w14:paraId="415F76E1" w14:textId="567C3C36" w:rsidR="00B46791" w:rsidRDefault="00B46791" w:rsidP="00B46791">
      <w:pPr>
        <w:pStyle w:val="Caption"/>
      </w:pPr>
      <w:r>
        <w:t xml:space="preserve">Fig. </w:t>
      </w:r>
      <w:r>
        <w:fldChar w:fldCharType="begin"/>
      </w:r>
      <w:r>
        <w:instrText xml:space="preserve"> SEQ Fig. \* ARABIC </w:instrText>
      </w:r>
      <w:r>
        <w:fldChar w:fldCharType="separate"/>
      </w:r>
      <w:r w:rsidR="006E0476">
        <w:rPr>
          <w:noProof/>
        </w:rPr>
        <w:t>4</w:t>
      </w:r>
      <w:r>
        <w:fldChar w:fldCharType="end"/>
      </w:r>
      <w:r>
        <w:t xml:space="preserve"> Estructura de carpetas del juego</w:t>
      </w:r>
    </w:p>
    <w:p w14:paraId="7F1B7D27" w14:textId="77777777" w:rsidR="00465B14" w:rsidRPr="00465B14" w:rsidRDefault="00465B14" w:rsidP="00465B14"/>
    <w:p w14:paraId="6D5995DF" w14:textId="77777777" w:rsidR="00917066" w:rsidRDefault="00917066" w:rsidP="00917066">
      <w:pPr>
        <w:pStyle w:val="Heading1"/>
      </w:pPr>
      <w:bookmarkStart w:id="2" w:name="_Toc4522017"/>
      <w:bookmarkStart w:id="3" w:name="_GoBack"/>
      <w:bookmarkEnd w:id="3"/>
      <w:r>
        <w:lastRenderedPageBreak/>
        <w:t>Diseño de sprites</w:t>
      </w:r>
      <w:bookmarkEnd w:id="2"/>
    </w:p>
    <w:p w14:paraId="20D785C6" w14:textId="77777777" w:rsidR="00917066" w:rsidRDefault="00917066" w:rsidP="00917066">
      <w:r>
        <w:t xml:space="preserve">Todos los sprites de </w:t>
      </w:r>
      <w:proofErr w:type="spellStart"/>
      <w:r>
        <w:t>frogger</w:t>
      </w:r>
      <w:proofErr w:type="spellEnd"/>
      <w:r>
        <w:t xml:space="preserve"> han sido creados con la herramienta SPEDIT, que viene integrada en 8BP como una utilidad disponible en BASIC.  Gracias a SPEDIT puedes crear tus propias imágenes y salvarlas en un fichero de texto. </w:t>
      </w:r>
    </w:p>
    <w:p w14:paraId="0733B6DA" w14:textId="77777777" w:rsidR="00CE3AEA" w:rsidRDefault="00CE3AEA" w:rsidP="00917066">
      <w:r>
        <w:t xml:space="preserve">La rana es el único sprite al que se le va a dotar de capacidad de transparencia durante el juego. Es por ello </w:t>
      </w:r>
      <w:proofErr w:type="gramStart"/>
      <w:r>
        <w:t>que</w:t>
      </w:r>
      <w:proofErr w:type="gramEnd"/>
      <w:r>
        <w:t xml:space="preserve"> la paleta de 4 colores se ve reducida a 3, ya que el tercer y cuarto color son iguales como se puede apreciar.</w:t>
      </w:r>
    </w:p>
    <w:p w14:paraId="65FA8C54" w14:textId="77777777" w:rsidR="00917066" w:rsidRDefault="00917066" w:rsidP="00917066">
      <w:r>
        <w:rPr>
          <w:noProof/>
        </w:rPr>
        <w:drawing>
          <wp:inline distT="0" distB="0" distL="0" distR="0" wp14:anchorId="169F0FA6" wp14:editId="6F281A7C">
            <wp:extent cx="5400040" cy="42462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4246245"/>
                    </a:xfrm>
                    <a:prstGeom prst="rect">
                      <a:avLst/>
                    </a:prstGeom>
                  </pic:spPr>
                </pic:pic>
              </a:graphicData>
            </a:graphic>
          </wp:inline>
        </w:drawing>
      </w:r>
    </w:p>
    <w:p w14:paraId="57E66920" w14:textId="77777777" w:rsidR="00917066" w:rsidRDefault="00917066" w:rsidP="00917066">
      <w:r>
        <w:t xml:space="preserve">Una vez diseñada cualquier imagen, al pulsar “b”, se vuelca sobre el fichero de texto que tengas configurado en </w:t>
      </w:r>
      <w:proofErr w:type="spellStart"/>
      <w:r>
        <w:t>winape</w:t>
      </w:r>
      <w:proofErr w:type="spellEnd"/>
      <w:r>
        <w:t>. Ello te genera un texto como el que se muestra a continuación, que es el correspondiente a la rana en reposo:</w:t>
      </w:r>
    </w:p>
    <w:p w14:paraId="3D5BDF1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lang w:val="en-US"/>
        </w:rPr>
      </w:pPr>
      <w:proofErr w:type="gramStart"/>
      <w:r w:rsidRPr="00A323E9">
        <w:rPr>
          <w:rFonts w:ascii="Consolas" w:hAnsi="Consolas"/>
          <w:b/>
          <w:color w:val="00B050"/>
          <w:sz w:val="20"/>
          <w:lang w:val="en-US"/>
        </w:rPr>
        <w:t>;------</w:t>
      </w:r>
      <w:proofErr w:type="gramEnd"/>
      <w:r w:rsidRPr="00A323E9">
        <w:rPr>
          <w:rFonts w:ascii="Consolas" w:hAnsi="Consolas"/>
          <w:b/>
          <w:color w:val="00B050"/>
          <w:sz w:val="20"/>
          <w:lang w:val="en-US"/>
        </w:rPr>
        <w:t xml:space="preserve"> BEGIN IMAGE --------</w:t>
      </w:r>
    </w:p>
    <w:p w14:paraId="08898557"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 xml:space="preserve">4 </w:t>
      </w:r>
      <w:r w:rsidRPr="00A323E9">
        <w:rPr>
          <w:rFonts w:ascii="Consolas" w:hAnsi="Consolas"/>
          <w:b/>
          <w:color w:val="00B050"/>
          <w:sz w:val="20"/>
          <w:lang w:val="en-US"/>
        </w:rPr>
        <w:t>;</w:t>
      </w:r>
      <w:proofErr w:type="gramEnd"/>
      <w:r w:rsidRPr="00A323E9">
        <w:rPr>
          <w:rFonts w:ascii="Consolas" w:hAnsi="Consolas"/>
          <w:b/>
          <w:color w:val="00B050"/>
          <w:sz w:val="20"/>
          <w:lang w:val="en-US"/>
        </w:rPr>
        <w:t xml:space="preserve"> ancho</w:t>
      </w:r>
    </w:p>
    <w:p w14:paraId="1ECD1F3E"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 xml:space="preserve">16 </w:t>
      </w:r>
      <w:r w:rsidRPr="00D37256">
        <w:rPr>
          <w:rFonts w:ascii="Consolas" w:hAnsi="Consolas"/>
          <w:b/>
          <w:color w:val="00B050"/>
          <w:sz w:val="20"/>
          <w:lang w:val="en-US"/>
        </w:rPr>
        <w:t>;</w:t>
      </w:r>
      <w:proofErr w:type="gramEnd"/>
      <w:r w:rsidRPr="00D37256">
        <w:rPr>
          <w:rFonts w:ascii="Consolas" w:hAnsi="Consolas"/>
          <w:b/>
          <w:color w:val="00B050"/>
          <w:sz w:val="20"/>
          <w:lang w:val="en-US"/>
        </w:rPr>
        <w:t xml:space="preserve"> alto</w:t>
      </w:r>
    </w:p>
    <w:p w14:paraId="3E344FB0"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0 ,</w:t>
      </w:r>
      <w:proofErr w:type="gramEnd"/>
      <w:r w:rsidRPr="00D37256">
        <w:rPr>
          <w:rFonts w:ascii="Consolas" w:hAnsi="Consolas"/>
          <w:b/>
          <w:sz w:val="20"/>
          <w:lang w:val="en-US"/>
        </w:rPr>
        <w:t xml:space="preserve"> 0 , 0 , 0 </w:t>
      </w:r>
    </w:p>
    <w:p w14:paraId="77E1D552"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0 ,</w:t>
      </w:r>
      <w:proofErr w:type="gramEnd"/>
      <w:r w:rsidRPr="00D37256">
        <w:rPr>
          <w:rFonts w:ascii="Consolas" w:hAnsi="Consolas"/>
          <w:b/>
          <w:sz w:val="20"/>
          <w:lang w:val="en-US"/>
        </w:rPr>
        <w:t xml:space="preserve"> 0 , 0 , 0 </w:t>
      </w:r>
    </w:p>
    <w:p w14:paraId="2DC1A872"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0 ,</w:t>
      </w:r>
      <w:proofErr w:type="gramEnd"/>
      <w:r w:rsidRPr="00D37256">
        <w:rPr>
          <w:rFonts w:ascii="Consolas" w:hAnsi="Consolas"/>
          <w:b/>
          <w:sz w:val="20"/>
          <w:lang w:val="en-US"/>
        </w:rPr>
        <w:t xml:space="preserve"> 0 , 0 , 0 </w:t>
      </w:r>
    </w:p>
    <w:p w14:paraId="7967E86A"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 , 8 , 0 </w:t>
      </w:r>
    </w:p>
    <w:p w14:paraId="224C23E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3 , 12 , 0 </w:t>
      </w:r>
    </w:p>
    <w:p w14:paraId="5E09C58E"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5 , 10 , 0 </w:t>
      </w:r>
    </w:p>
    <w:p w14:paraId="37ECCFB9"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5 , 15 , 0 </w:t>
      </w:r>
    </w:p>
    <w:p w14:paraId="12E9BEB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5 , 15 , 0 </w:t>
      </w:r>
    </w:p>
    <w:p w14:paraId="2C45D8B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5 , 14 , 0 </w:t>
      </w:r>
    </w:p>
    <w:p w14:paraId="0E975F04"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0 , 15 , 8 </w:t>
      </w:r>
    </w:p>
    <w:p w14:paraId="6024C5F6"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3 , 13 , 8 </w:t>
      </w:r>
    </w:p>
    <w:p w14:paraId="7DCB6054"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0 , 11 , 0 </w:t>
      </w:r>
    </w:p>
    <w:p w14:paraId="7E3B8148"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2 ,</w:t>
      </w:r>
      <w:proofErr w:type="gramEnd"/>
      <w:r w:rsidRPr="00A323E9">
        <w:rPr>
          <w:rFonts w:ascii="Consolas" w:hAnsi="Consolas"/>
          <w:b/>
          <w:sz w:val="20"/>
          <w:lang w:val="en-US"/>
        </w:rPr>
        <w:t xml:space="preserve"> 13 , 11 , 4 </w:t>
      </w:r>
    </w:p>
    <w:p w14:paraId="4BDB9048"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1 ,</w:t>
      </w:r>
      <w:proofErr w:type="gramEnd"/>
      <w:r w:rsidRPr="00D37256">
        <w:rPr>
          <w:rFonts w:ascii="Consolas" w:hAnsi="Consolas"/>
          <w:b/>
          <w:sz w:val="20"/>
          <w:lang w:val="en-US"/>
        </w:rPr>
        <w:t xml:space="preserve"> 12 , 3 , 8 </w:t>
      </w:r>
    </w:p>
    <w:p w14:paraId="413AEE00"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D37256">
        <w:rPr>
          <w:rFonts w:ascii="Consolas" w:hAnsi="Consolas"/>
          <w:b/>
          <w:sz w:val="20"/>
          <w:lang w:val="en-US"/>
        </w:rPr>
        <w:lastRenderedPageBreak/>
        <w:t>db</w:t>
      </w:r>
      <w:proofErr w:type="spellEnd"/>
      <w:r w:rsidRPr="00D37256">
        <w:rPr>
          <w:rFonts w:ascii="Consolas" w:hAnsi="Consolas"/>
          <w:b/>
          <w:sz w:val="20"/>
          <w:lang w:val="en-US"/>
        </w:rPr>
        <w:t xml:space="preserve"> </w:t>
      </w:r>
      <w:proofErr w:type="gramStart"/>
      <w:r w:rsidRPr="00D37256">
        <w:rPr>
          <w:rFonts w:ascii="Consolas" w:hAnsi="Consolas"/>
          <w:b/>
          <w:sz w:val="20"/>
          <w:lang w:val="en-US"/>
        </w:rPr>
        <w:t>0 ,</w:t>
      </w:r>
      <w:proofErr w:type="gramEnd"/>
      <w:r w:rsidRPr="00D37256">
        <w:rPr>
          <w:rFonts w:ascii="Consolas" w:hAnsi="Consolas"/>
          <w:b/>
          <w:sz w:val="20"/>
          <w:lang w:val="en-US"/>
        </w:rPr>
        <w:t xml:space="preserve"> 0 , 0 , 0 </w:t>
      </w:r>
    </w:p>
    <w:p w14:paraId="0CC959A8"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rPr>
      </w:pPr>
      <w:proofErr w:type="spellStart"/>
      <w:r w:rsidRPr="00A323E9">
        <w:rPr>
          <w:rFonts w:ascii="Consolas" w:hAnsi="Consolas"/>
          <w:b/>
          <w:sz w:val="20"/>
        </w:rPr>
        <w:t>db</w:t>
      </w:r>
      <w:proofErr w:type="spellEnd"/>
      <w:r w:rsidRPr="00A323E9">
        <w:rPr>
          <w:rFonts w:ascii="Consolas" w:hAnsi="Consolas"/>
          <w:b/>
          <w:sz w:val="20"/>
        </w:rPr>
        <w:t xml:space="preserve"> </w:t>
      </w:r>
      <w:proofErr w:type="gramStart"/>
      <w:r w:rsidRPr="00A323E9">
        <w:rPr>
          <w:rFonts w:ascii="Consolas" w:hAnsi="Consolas"/>
          <w:b/>
          <w:sz w:val="20"/>
        </w:rPr>
        <w:t>0 ,</w:t>
      </w:r>
      <w:proofErr w:type="gramEnd"/>
      <w:r w:rsidRPr="00A323E9">
        <w:rPr>
          <w:rFonts w:ascii="Consolas" w:hAnsi="Consolas"/>
          <w:b/>
          <w:sz w:val="20"/>
        </w:rPr>
        <w:t xml:space="preserve"> 0 , 0 , 0</w:t>
      </w:r>
    </w:p>
    <w:p w14:paraId="23814BD6"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proofErr w:type="gramStart"/>
      <w:r w:rsidRPr="00A323E9">
        <w:rPr>
          <w:rFonts w:ascii="Consolas" w:hAnsi="Consolas"/>
          <w:b/>
          <w:color w:val="00B050"/>
          <w:sz w:val="20"/>
        </w:rPr>
        <w:t>;------</w:t>
      </w:r>
      <w:proofErr w:type="gramEnd"/>
      <w:r w:rsidRPr="00A323E9">
        <w:rPr>
          <w:rFonts w:ascii="Consolas" w:hAnsi="Consolas"/>
          <w:b/>
          <w:color w:val="00B050"/>
          <w:sz w:val="20"/>
        </w:rPr>
        <w:t xml:space="preserve"> END IMAGE --------</w:t>
      </w:r>
    </w:p>
    <w:p w14:paraId="3247275C" w14:textId="77777777" w:rsidR="00917066" w:rsidRDefault="00917066" w:rsidP="00917066"/>
    <w:p w14:paraId="6EBDCD5C" w14:textId="77777777" w:rsidR="00917066" w:rsidRDefault="00917066" w:rsidP="00917066">
      <w:pPr>
        <w:rPr>
          <w:rFonts w:ascii="Consolas" w:hAnsi="Consolas"/>
        </w:rPr>
      </w:pPr>
      <w:r>
        <w:t>Esta imagen debes pegarla en el fichero de imágenes del juego, que en mi caso se llama “</w:t>
      </w:r>
      <w:r w:rsidRPr="00A323E9">
        <w:rPr>
          <w:rFonts w:ascii="Consolas" w:hAnsi="Consolas"/>
        </w:rPr>
        <w:t>images_mygame.asm</w:t>
      </w:r>
      <w:r>
        <w:rPr>
          <w:rFonts w:ascii="Consolas" w:hAnsi="Consolas"/>
        </w:rPr>
        <w:t>”</w:t>
      </w:r>
    </w:p>
    <w:p w14:paraId="027C3391" w14:textId="77777777" w:rsidR="00917066" w:rsidRDefault="00917066" w:rsidP="00917066"/>
    <w:p w14:paraId="71D2FFF0" w14:textId="77777777" w:rsidR="00917066" w:rsidRDefault="00917066" w:rsidP="00917066">
      <w:r>
        <w:t>Además de pegarla, debes ponerla una “etiqueta” (un nombre) para poder referenciarla después, por ejemplo “</w:t>
      </w:r>
      <w:r w:rsidRPr="00A323E9">
        <w:rPr>
          <w:rFonts w:ascii="Consolas" w:hAnsi="Consolas"/>
        </w:rPr>
        <w:t>FROG_UP1</w:t>
      </w:r>
      <w:r>
        <w:t>”:</w:t>
      </w:r>
    </w:p>
    <w:p w14:paraId="46B19838"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lang w:val="en-US"/>
        </w:rPr>
      </w:pPr>
      <w:proofErr w:type="gramStart"/>
      <w:r w:rsidRPr="00A323E9">
        <w:rPr>
          <w:rFonts w:ascii="Consolas" w:hAnsi="Consolas"/>
          <w:b/>
          <w:color w:val="00B050"/>
          <w:sz w:val="20"/>
          <w:lang w:val="en-US"/>
        </w:rPr>
        <w:t>;------</w:t>
      </w:r>
      <w:proofErr w:type="gramEnd"/>
      <w:r w:rsidRPr="00A323E9">
        <w:rPr>
          <w:rFonts w:ascii="Consolas" w:hAnsi="Consolas"/>
          <w:b/>
          <w:color w:val="00B050"/>
          <w:sz w:val="20"/>
          <w:lang w:val="en-US"/>
        </w:rPr>
        <w:t xml:space="preserve"> BEGIN IMAGE --------</w:t>
      </w:r>
    </w:p>
    <w:p w14:paraId="26297AD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FROG_UP1</w:t>
      </w:r>
    </w:p>
    <w:p w14:paraId="2059F2BB"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proofErr w:type="spellStart"/>
      <w:r w:rsidRPr="002F2B7C">
        <w:rPr>
          <w:rFonts w:ascii="Consolas" w:hAnsi="Consolas"/>
          <w:b/>
          <w:sz w:val="20"/>
        </w:rPr>
        <w:t>db</w:t>
      </w:r>
      <w:proofErr w:type="spellEnd"/>
      <w:r w:rsidRPr="002F2B7C">
        <w:rPr>
          <w:rFonts w:ascii="Consolas" w:hAnsi="Consolas"/>
          <w:b/>
          <w:sz w:val="20"/>
        </w:rPr>
        <w:t xml:space="preserve"> </w:t>
      </w:r>
      <w:proofErr w:type="gramStart"/>
      <w:r w:rsidRPr="002F2B7C">
        <w:rPr>
          <w:rFonts w:ascii="Consolas" w:hAnsi="Consolas"/>
          <w:b/>
          <w:sz w:val="20"/>
        </w:rPr>
        <w:t xml:space="preserve">4 </w:t>
      </w:r>
      <w:r w:rsidRPr="002F2B7C">
        <w:rPr>
          <w:rFonts w:ascii="Consolas" w:hAnsi="Consolas"/>
          <w:b/>
          <w:color w:val="00B050"/>
          <w:sz w:val="20"/>
        </w:rPr>
        <w:t>;</w:t>
      </w:r>
      <w:proofErr w:type="gramEnd"/>
      <w:r w:rsidRPr="002F2B7C">
        <w:rPr>
          <w:rFonts w:ascii="Consolas" w:hAnsi="Consolas"/>
          <w:b/>
          <w:color w:val="00B050"/>
          <w:sz w:val="20"/>
        </w:rPr>
        <w:t xml:space="preserve"> ancho</w:t>
      </w:r>
    </w:p>
    <w:p w14:paraId="35C1B000"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proofErr w:type="spellStart"/>
      <w:r w:rsidRPr="00D37256">
        <w:rPr>
          <w:rFonts w:ascii="Consolas" w:hAnsi="Consolas"/>
          <w:b/>
          <w:sz w:val="20"/>
        </w:rPr>
        <w:t>db</w:t>
      </w:r>
      <w:proofErr w:type="spellEnd"/>
      <w:r w:rsidRPr="00D37256">
        <w:rPr>
          <w:rFonts w:ascii="Consolas" w:hAnsi="Consolas"/>
          <w:b/>
          <w:sz w:val="20"/>
        </w:rPr>
        <w:t xml:space="preserve"> </w:t>
      </w:r>
      <w:proofErr w:type="gramStart"/>
      <w:r w:rsidRPr="00D37256">
        <w:rPr>
          <w:rFonts w:ascii="Consolas" w:hAnsi="Consolas"/>
          <w:b/>
          <w:sz w:val="20"/>
        </w:rPr>
        <w:t xml:space="preserve">16 </w:t>
      </w:r>
      <w:r w:rsidRPr="00D37256">
        <w:rPr>
          <w:rFonts w:ascii="Consolas" w:hAnsi="Consolas"/>
          <w:b/>
          <w:color w:val="00B050"/>
          <w:sz w:val="20"/>
        </w:rPr>
        <w:t>;</w:t>
      </w:r>
      <w:proofErr w:type="gramEnd"/>
      <w:r w:rsidRPr="00D37256">
        <w:rPr>
          <w:rFonts w:ascii="Consolas" w:hAnsi="Consolas"/>
          <w:b/>
          <w:color w:val="00B050"/>
          <w:sz w:val="20"/>
        </w:rPr>
        <w:t xml:space="preserve"> alto</w:t>
      </w:r>
    </w:p>
    <w:p w14:paraId="6289AF16"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rPr>
      </w:pPr>
      <w:proofErr w:type="spellStart"/>
      <w:r w:rsidRPr="00D37256">
        <w:rPr>
          <w:rFonts w:ascii="Consolas" w:hAnsi="Consolas"/>
          <w:b/>
          <w:sz w:val="20"/>
        </w:rPr>
        <w:t>db</w:t>
      </w:r>
      <w:proofErr w:type="spellEnd"/>
      <w:r w:rsidRPr="00D37256">
        <w:rPr>
          <w:rFonts w:ascii="Consolas" w:hAnsi="Consolas"/>
          <w:b/>
          <w:sz w:val="20"/>
        </w:rPr>
        <w:t xml:space="preserve"> </w:t>
      </w:r>
      <w:proofErr w:type="gramStart"/>
      <w:r w:rsidRPr="00D37256">
        <w:rPr>
          <w:rFonts w:ascii="Consolas" w:hAnsi="Consolas"/>
          <w:b/>
          <w:sz w:val="20"/>
        </w:rPr>
        <w:t>0 ,</w:t>
      </w:r>
      <w:proofErr w:type="gramEnd"/>
      <w:r w:rsidRPr="00D37256">
        <w:rPr>
          <w:rFonts w:ascii="Consolas" w:hAnsi="Consolas"/>
          <w:b/>
          <w:sz w:val="20"/>
        </w:rPr>
        <w:t xml:space="preserve"> 0 , 0 , 0 </w:t>
      </w:r>
    </w:p>
    <w:p w14:paraId="570EDCF2"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2F2B7C">
        <w:rPr>
          <w:rFonts w:ascii="Consolas" w:hAnsi="Consolas"/>
          <w:b/>
          <w:sz w:val="20"/>
          <w:lang w:val="en-US"/>
        </w:rPr>
        <w:t>db</w:t>
      </w:r>
      <w:proofErr w:type="spellEnd"/>
      <w:r w:rsidRPr="002F2B7C">
        <w:rPr>
          <w:rFonts w:ascii="Consolas" w:hAnsi="Consolas"/>
          <w:b/>
          <w:sz w:val="20"/>
          <w:lang w:val="en-US"/>
        </w:rPr>
        <w:t xml:space="preserve"> </w:t>
      </w:r>
      <w:proofErr w:type="gramStart"/>
      <w:r w:rsidRPr="002F2B7C">
        <w:rPr>
          <w:rFonts w:ascii="Consolas" w:hAnsi="Consolas"/>
          <w:b/>
          <w:sz w:val="20"/>
          <w:lang w:val="en-US"/>
        </w:rPr>
        <w:t>0 ,</w:t>
      </w:r>
      <w:proofErr w:type="gramEnd"/>
      <w:r w:rsidRPr="002F2B7C">
        <w:rPr>
          <w:rFonts w:ascii="Consolas" w:hAnsi="Consolas"/>
          <w:b/>
          <w:sz w:val="20"/>
          <w:lang w:val="en-US"/>
        </w:rPr>
        <w:t xml:space="preserve"> 0 , 0 , 0 </w:t>
      </w:r>
    </w:p>
    <w:p w14:paraId="703F16B7"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2F2B7C">
        <w:rPr>
          <w:rFonts w:ascii="Consolas" w:hAnsi="Consolas"/>
          <w:b/>
          <w:sz w:val="20"/>
          <w:lang w:val="en-US"/>
        </w:rPr>
        <w:t>db</w:t>
      </w:r>
      <w:proofErr w:type="spellEnd"/>
      <w:r w:rsidRPr="002F2B7C">
        <w:rPr>
          <w:rFonts w:ascii="Consolas" w:hAnsi="Consolas"/>
          <w:b/>
          <w:sz w:val="20"/>
          <w:lang w:val="en-US"/>
        </w:rPr>
        <w:t xml:space="preserve"> </w:t>
      </w:r>
      <w:proofErr w:type="gramStart"/>
      <w:r w:rsidRPr="002F2B7C">
        <w:rPr>
          <w:rFonts w:ascii="Consolas" w:hAnsi="Consolas"/>
          <w:b/>
          <w:sz w:val="20"/>
          <w:lang w:val="en-US"/>
        </w:rPr>
        <w:t>0 ,</w:t>
      </w:r>
      <w:proofErr w:type="gramEnd"/>
      <w:r w:rsidRPr="002F2B7C">
        <w:rPr>
          <w:rFonts w:ascii="Consolas" w:hAnsi="Consolas"/>
          <w:b/>
          <w:sz w:val="20"/>
          <w:lang w:val="en-US"/>
        </w:rPr>
        <w:t xml:space="preserve"> 0 , 0 , 0 </w:t>
      </w:r>
    </w:p>
    <w:p w14:paraId="3F574C6A"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 , 8 , 0 </w:t>
      </w:r>
    </w:p>
    <w:p w14:paraId="131B419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3 , 12 , 0 </w:t>
      </w:r>
    </w:p>
    <w:p w14:paraId="17AF475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5 , 10 , 0 </w:t>
      </w:r>
    </w:p>
    <w:p w14:paraId="3A4FE0FE"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5 , 15 , 0 </w:t>
      </w:r>
    </w:p>
    <w:p w14:paraId="25773FB3"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5 , 15 , 0 </w:t>
      </w:r>
    </w:p>
    <w:p w14:paraId="6AD37E2E"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5 , 14 , 0 </w:t>
      </w:r>
    </w:p>
    <w:p w14:paraId="4E9CA7D7"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0 , 15 , 8 </w:t>
      </w:r>
    </w:p>
    <w:p w14:paraId="6ADFCA21"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3 , 13 , 8 </w:t>
      </w:r>
    </w:p>
    <w:p w14:paraId="265A4AD4"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0 , 11 , 0 </w:t>
      </w:r>
    </w:p>
    <w:p w14:paraId="70F55DC9"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2 ,</w:t>
      </w:r>
      <w:proofErr w:type="gramEnd"/>
      <w:r w:rsidRPr="00A323E9">
        <w:rPr>
          <w:rFonts w:ascii="Consolas" w:hAnsi="Consolas"/>
          <w:b/>
          <w:sz w:val="20"/>
          <w:lang w:val="en-US"/>
        </w:rPr>
        <w:t xml:space="preserve"> 13 , 11 , 4 </w:t>
      </w:r>
    </w:p>
    <w:p w14:paraId="101BDFC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2 , 3 , 8 </w:t>
      </w:r>
    </w:p>
    <w:p w14:paraId="1863D32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0 , 0 , 0 </w:t>
      </w:r>
    </w:p>
    <w:p w14:paraId="48A7F8B9"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0 , 0 , 0 </w:t>
      </w:r>
    </w:p>
    <w:p w14:paraId="6EFDB994"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proofErr w:type="gramStart"/>
      <w:r w:rsidRPr="002F2B7C">
        <w:rPr>
          <w:rFonts w:ascii="Consolas" w:hAnsi="Consolas"/>
          <w:b/>
          <w:color w:val="00B050"/>
          <w:sz w:val="20"/>
        </w:rPr>
        <w:t>;------</w:t>
      </w:r>
      <w:proofErr w:type="gramEnd"/>
      <w:r w:rsidRPr="002F2B7C">
        <w:rPr>
          <w:rFonts w:ascii="Consolas" w:hAnsi="Consolas"/>
          <w:b/>
          <w:color w:val="00B050"/>
          <w:sz w:val="20"/>
        </w:rPr>
        <w:t xml:space="preserve"> END IMAGE --------</w:t>
      </w:r>
    </w:p>
    <w:p w14:paraId="16C563F2" w14:textId="77777777" w:rsidR="00917066" w:rsidRPr="002F2B7C" w:rsidRDefault="00917066" w:rsidP="00917066">
      <w:pPr>
        <w:rPr>
          <w:rFonts w:ascii="Consolas" w:hAnsi="Consolas"/>
          <w:sz w:val="20"/>
        </w:rPr>
      </w:pPr>
    </w:p>
    <w:p w14:paraId="2D97F416" w14:textId="77777777" w:rsidR="00917066" w:rsidRPr="00A323E9" w:rsidRDefault="00917066" w:rsidP="00917066">
      <w:r w:rsidRPr="00A323E9">
        <w:t xml:space="preserve">Al principio del fichero de imágenes aparece una relación de las imágenes que quieres usar. A cada una de ellas 8BP le asigna un numero empezando por el </w:t>
      </w:r>
      <w:proofErr w:type="spellStart"/>
      <w:r w:rsidRPr="00A323E9">
        <w:t>numero</w:t>
      </w:r>
      <w:proofErr w:type="spellEnd"/>
      <w:r w:rsidRPr="00A323E9">
        <w:t xml:space="preserve"> 16</w:t>
      </w:r>
      <w:r>
        <w:t>. Todo esto es ensamblador, pero no son instrucciones, solo datos. No necesitas saber ensamblador. Lo único que necesitas saber es el significado de la palabra “ensamblar”, que es simplemente “cargar datos en memoria”. Y eso es lo que haremos</w:t>
      </w:r>
    </w:p>
    <w:p w14:paraId="397BBA2C" w14:textId="77777777" w:rsidR="00917066" w:rsidRDefault="00917066" w:rsidP="00917066"/>
    <w:p w14:paraId="5AA1FD14" w14:textId="77777777" w:rsidR="00917066" w:rsidRPr="00A323E9" w:rsidRDefault="00917066" w:rsidP="00917066">
      <w:pPr>
        <w:rPr>
          <w:rFonts w:ascii="Consolas" w:hAnsi="Consolas"/>
        </w:rPr>
      </w:pPr>
      <w:r>
        <w:t>Este es el fichero “</w:t>
      </w:r>
      <w:r w:rsidRPr="00A323E9">
        <w:rPr>
          <w:rFonts w:ascii="Consolas" w:hAnsi="Consolas"/>
        </w:rPr>
        <w:t>images_mygame.asm</w:t>
      </w:r>
      <w:r>
        <w:rPr>
          <w:rFonts w:ascii="Consolas" w:hAnsi="Consolas"/>
        </w:rPr>
        <w:t>”</w:t>
      </w:r>
    </w:p>
    <w:p w14:paraId="1376D2F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A323E9">
        <w:rPr>
          <w:rFonts w:ascii="Consolas" w:hAnsi="Consolas"/>
          <w:b/>
          <w:sz w:val="20"/>
        </w:rPr>
        <w:t>IMAGE_LIST</w:t>
      </w:r>
    </w:p>
    <w:p w14:paraId="50881A62"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w:t>
      </w:r>
    </w:p>
    <w:p w14:paraId="1068F47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A323E9">
        <w:rPr>
          <w:rFonts w:ascii="Consolas" w:hAnsi="Consolas"/>
          <w:b/>
          <w:color w:val="00B050"/>
          <w:sz w:val="20"/>
        </w:rPr>
        <w:t xml:space="preserve">; pondremos </w:t>
      </w:r>
      <w:proofErr w:type="spellStart"/>
      <w:r w:rsidRPr="00A323E9">
        <w:rPr>
          <w:rFonts w:ascii="Consolas" w:hAnsi="Consolas"/>
          <w:b/>
          <w:color w:val="00B050"/>
          <w:sz w:val="20"/>
        </w:rPr>
        <w:t>aqui</w:t>
      </w:r>
      <w:proofErr w:type="spellEnd"/>
      <w:r w:rsidRPr="00A323E9">
        <w:rPr>
          <w:rFonts w:ascii="Consolas" w:hAnsi="Consolas"/>
          <w:b/>
          <w:color w:val="00B050"/>
          <w:sz w:val="20"/>
        </w:rPr>
        <w:t xml:space="preserve"> una lista de las </w:t>
      </w:r>
      <w:proofErr w:type="spellStart"/>
      <w:r w:rsidRPr="00A323E9">
        <w:rPr>
          <w:rFonts w:ascii="Consolas" w:hAnsi="Consolas"/>
          <w:b/>
          <w:color w:val="00B050"/>
          <w:sz w:val="20"/>
        </w:rPr>
        <w:t>imagenes</w:t>
      </w:r>
      <w:proofErr w:type="spellEnd"/>
      <w:r w:rsidRPr="00A323E9">
        <w:rPr>
          <w:rFonts w:ascii="Consolas" w:hAnsi="Consolas"/>
          <w:b/>
          <w:color w:val="00B050"/>
          <w:sz w:val="20"/>
        </w:rPr>
        <w:t xml:space="preserve"> que queremos usar</w:t>
      </w:r>
    </w:p>
    <w:p w14:paraId="25779BC0"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 se empiezan a numerar en 16</w:t>
      </w:r>
    </w:p>
    <w:p w14:paraId="789EEDC3"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 xml:space="preserve">; podemos usar hasta 255 </w:t>
      </w:r>
      <w:proofErr w:type="spellStart"/>
      <w:r w:rsidRPr="00D37256">
        <w:rPr>
          <w:rFonts w:ascii="Consolas" w:hAnsi="Consolas"/>
          <w:b/>
          <w:color w:val="00B050"/>
          <w:sz w:val="20"/>
        </w:rPr>
        <w:t>imagenes</w:t>
      </w:r>
      <w:proofErr w:type="spellEnd"/>
      <w:r w:rsidRPr="00D37256">
        <w:rPr>
          <w:rFonts w:ascii="Consolas" w:hAnsi="Consolas"/>
          <w:b/>
          <w:color w:val="00B050"/>
          <w:sz w:val="20"/>
        </w:rPr>
        <w:t xml:space="preserve"> especificadas de este modo </w:t>
      </w:r>
    </w:p>
    <w:p w14:paraId="041449F4"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color w:val="00B050"/>
          <w:sz w:val="20"/>
          <w:lang w:val="en-US"/>
        </w:rPr>
        <w:t>;---------------------------------------------------------------------------</w:t>
      </w:r>
    </w:p>
    <w:p w14:paraId="1965CFB6"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UP1;16</w:t>
      </w:r>
    </w:p>
    <w:p w14:paraId="71DE4A30"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UP2;17</w:t>
      </w:r>
    </w:p>
    <w:p w14:paraId="77D101C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STONE;18</w:t>
      </w:r>
    </w:p>
    <w:p w14:paraId="283F2B1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STONE2;19</w:t>
      </w:r>
    </w:p>
    <w:p w14:paraId="1A657A9C"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WATER;20</w:t>
      </w:r>
    </w:p>
    <w:p w14:paraId="421D774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SAND;21</w:t>
      </w:r>
    </w:p>
    <w:p w14:paraId="7F76D3D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CAR1_L;22</w:t>
      </w:r>
    </w:p>
    <w:p w14:paraId="0CAA87AD"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MONEDA;23</w:t>
      </w:r>
    </w:p>
    <w:p w14:paraId="0523A8EE"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FROG_L1_DEL;24</w:t>
      </w:r>
    </w:p>
    <w:p w14:paraId="441464F6"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R1_DEL;25</w:t>
      </w:r>
    </w:p>
    <w:p w14:paraId="5D721B8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L1;26</w:t>
      </w:r>
    </w:p>
    <w:p w14:paraId="7D9765B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L2;27</w:t>
      </w:r>
    </w:p>
    <w:p w14:paraId="3426A6A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lastRenderedPageBreak/>
        <w:t>DW CAR1_L;28</w:t>
      </w:r>
    </w:p>
    <w:p w14:paraId="49D427E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CAR1_R;29</w:t>
      </w:r>
    </w:p>
    <w:p w14:paraId="6B0C0E47"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TRONCO;30</w:t>
      </w:r>
    </w:p>
    <w:p w14:paraId="488CA49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TURTLESA;31</w:t>
      </w:r>
    </w:p>
    <w:p w14:paraId="5692225F"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MURO;32</w:t>
      </w:r>
    </w:p>
    <w:p w14:paraId="3F3D6C3B"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HOJAS2;33</w:t>
      </w:r>
    </w:p>
    <w:p w14:paraId="326DE57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HOJAS4;34</w:t>
      </w:r>
    </w:p>
    <w:p w14:paraId="3D09758D"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RIVER;35</w:t>
      </w:r>
    </w:p>
    <w:p w14:paraId="2EEF8235"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MOSCA;36</w:t>
      </w:r>
    </w:p>
    <w:p w14:paraId="3562F8E1"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w</w:t>
      </w:r>
      <w:proofErr w:type="spellEnd"/>
      <w:r w:rsidRPr="00A323E9">
        <w:rPr>
          <w:rFonts w:ascii="Consolas" w:hAnsi="Consolas"/>
          <w:b/>
          <w:sz w:val="20"/>
          <w:lang w:val="en-US"/>
        </w:rPr>
        <w:t xml:space="preserve"> WATERMOSCA;37</w:t>
      </w:r>
    </w:p>
    <w:p w14:paraId="30F2B079"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GER;38</w:t>
      </w:r>
    </w:p>
    <w:p w14:paraId="6968D88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
    <w:p w14:paraId="76480404"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 xml:space="preserve">; ahora las </w:t>
      </w:r>
      <w:proofErr w:type="spellStart"/>
      <w:r w:rsidRPr="00D37256">
        <w:rPr>
          <w:rFonts w:ascii="Consolas" w:hAnsi="Consolas"/>
          <w:b/>
          <w:color w:val="00B050"/>
          <w:sz w:val="20"/>
        </w:rPr>
        <w:t>imagenes</w:t>
      </w:r>
      <w:proofErr w:type="spellEnd"/>
    </w:p>
    <w:p w14:paraId="43CEFE25"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IMAGE0</w:t>
      </w:r>
    </w:p>
    <w:p w14:paraId="76F8B278"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w:t>
      </w:r>
    </w:p>
    <w:p w14:paraId="3DE3AE6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A323E9">
        <w:rPr>
          <w:rFonts w:ascii="Consolas" w:hAnsi="Consolas"/>
          <w:b/>
          <w:color w:val="00B050"/>
          <w:sz w:val="20"/>
        </w:rPr>
        <w:t xml:space="preserve">; si no vas a usar el comando PRINTAT, sino simplemente los caracteres del </w:t>
      </w:r>
    </w:p>
    <w:p w14:paraId="62A6E60F"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A323E9">
        <w:rPr>
          <w:rFonts w:ascii="Consolas" w:hAnsi="Consolas"/>
          <w:b/>
          <w:color w:val="00B050"/>
          <w:sz w:val="20"/>
        </w:rPr>
        <w:t xml:space="preserve">; </w:t>
      </w:r>
      <w:proofErr w:type="spellStart"/>
      <w:r w:rsidRPr="00A323E9">
        <w:rPr>
          <w:rFonts w:ascii="Consolas" w:hAnsi="Consolas"/>
          <w:b/>
          <w:color w:val="00B050"/>
          <w:sz w:val="20"/>
        </w:rPr>
        <w:t>amstrad</w:t>
      </w:r>
      <w:proofErr w:type="spellEnd"/>
      <w:r w:rsidRPr="00A323E9">
        <w:rPr>
          <w:rFonts w:ascii="Consolas" w:hAnsi="Consolas"/>
          <w:b/>
          <w:color w:val="00B050"/>
          <w:sz w:val="20"/>
        </w:rPr>
        <w:t xml:space="preserve">, entonces puedes comentar la siguientes 3 </w:t>
      </w:r>
      <w:proofErr w:type="spellStart"/>
      <w:r w:rsidRPr="00A323E9">
        <w:rPr>
          <w:rFonts w:ascii="Consolas" w:hAnsi="Consolas"/>
          <w:b/>
          <w:color w:val="00B050"/>
          <w:sz w:val="20"/>
        </w:rPr>
        <w:t>lineas</w:t>
      </w:r>
      <w:proofErr w:type="spellEnd"/>
    </w:p>
    <w:p w14:paraId="37D4A73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_BEGIN_ALPHABET</w:t>
      </w:r>
    </w:p>
    <w:p w14:paraId="741FB3A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read "alphabet_default.asm"</w:t>
      </w:r>
    </w:p>
    <w:p w14:paraId="7F3D1E15"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917066">
        <w:rPr>
          <w:rFonts w:ascii="Consolas" w:hAnsi="Consolas"/>
          <w:b/>
          <w:sz w:val="20"/>
        </w:rPr>
        <w:t>_END_ALPHABET</w:t>
      </w:r>
    </w:p>
    <w:p w14:paraId="66B7FFD7"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917066">
        <w:rPr>
          <w:rFonts w:ascii="Consolas" w:hAnsi="Consolas"/>
          <w:b/>
          <w:color w:val="00B050"/>
          <w:sz w:val="20"/>
        </w:rPr>
        <w:t>;=================================================</w:t>
      </w:r>
    </w:p>
    <w:p w14:paraId="3BDED0D2"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_SPRITE_HEIGHTS_TABLE</w:t>
      </w:r>
      <w:r w:rsidRPr="00D37256">
        <w:rPr>
          <w:rFonts w:ascii="Consolas" w:hAnsi="Consolas"/>
          <w:b/>
          <w:sz w:val="20"/>
        </w:rPr>
        <w:tab/>
      </w:r>
      <w:proofErr w:type="spellStart"/>
      <w:r w:rsidRPr="00D37256">
        <w:rPr>
          <w:rFonts w:ascii="Consolas" w:hAnsi="Consolas"/>
          <w:b/>
          <w:sz w:val="20"/>
        </w:rPr>
        <w:t>ds</w:t>
      </w:r>
      <w:proofErr w:type="spellEnd"/>
      <w:r w:rsidRPr="00D37256">
        <w:rPr>
          <w:rFonts w:ascii="Consolas" w:hAnsi="Consolas"/>
          <w:b/>
          <w:sz w:val="20"/>
        </w:rPr>
        <w:t xml:space="preserve"> </w:t>
      </w:r>
      <w:proofErr w:type="gramStart"/>
      <w:r w:rsidRPr="00D37256">
        <w:rPr>
          <w:rFonts w:ascii="Consolas" w:hAnsi="Consolas"/>
          <w:b/>
          <w:sz w:val="20"/>
        </w:rPr>
        <w:t>32 ;</w:t>
      </w:r>
      <w:proofErr w:type="gramEnd"/>
      <w:r w:rsidRPr="00D37256">
        <w:rPr>
          <w:rFonts w:ascii="Consolas" w:hAnsi="Consolas"/>
          <w:b/>
          <w:sz w:val="20"/>
        </w:rPr>
        <w:t xml:space="preserve"> 32 bytes para almacenar las alturas de los sprites y poderlos ordenar. uso interno.</w:t>
      </w:r>
    </w:p>
    <w:p w14:paraId="6DFDC979"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917066">
        <w:rPr>
          <w:rFonts w:ascii="Consolas" w:hAnsi="Consolas"/>
          <w:b/>
          <w:color w:val="00B050"/>
          <w:sz w:val="20"/>
        </w:rPr>
        <w:t>;=================================================</w:t>
      </w:r>
    </w:p>
    <w:p w14:paraId="3C272835"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917066">
        <w:rPr>
          <w:rFonts w:ascii="Consolas" w:hAnsi="Consolas"/>
          <w:b/>
          <w:sz w:val="20"/>
        </w:rPr>
        <w:t>_BEGIN_FLIP_IMAGES</w:t>
      </w:r>
    </w:p>
    <w:p w14:paraId="453E5FD5"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917066">
        <w:rPr>
          <w:rFonts w:ascii="Consolas" w:hAnsi="Consolas"/>
          <w:b/>
          <w:sz w:val="20"/>
        </w:rPr>
        <w:t>;=================================================</w:t>
      </w:r>
    </w:p>
    <w:p w14:paraId="04EF3B69"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2078AA">
        <w:rPr>
          <w:rFonts w:ascii="Consolas" w:hAnsi="Consolas"/>
          <w:b/>
          <w:color w:val="00B050"/>
          <w:sz w:val="20"/>
        </w:rPr>
        <w:t xml:space="preserve">; </w:t>
      </w:r>
      <w:proofErr w:type="spellStart"/>
      <w:r w:rsidRPr="002078AA">
        <w:rPr>
          <w:rFonts w:ascii="Consolas" w:hAnsi="Consolas"/>
          <w:b/>
          <w:color w:val="00B050"/>
          <w:sz w:val="20"/>
        </w:rPr>
        <w:t>aqui</w:t>
      </w:r>
      <w:proofErr w:type="spellEnd"/>
      <w:r w:rsidRPr="002078AA">
        <w:rPr>
          <w:rFonts w:ascii="Consolas" w:hAnsi="Consolas"/>
          <w:b/>
          <w:color w:val="00B050"/>
          <w:sz w:val="20"/>
        </w:rPr>
        <w:t xml:space="preserve"> pon las </w:t>
      </w:r>
      <w:proofErr w:type="spellStart"/>
      <w:r w:rsidRPr="002078AA">
        <w:rPr>
          <w:rFonts w:ascii="Consolas" w:hAnsi="Consolas"/>
          <w:b/>
          <w:color w:val="00B050"/>
          <w:sz w:val="20"/>
        </w:rPr>
        <w:t>imagenes</w:t>
      </w:r>
      <w:proofErr w:type="spellEnd"/>
      <w:r w:rsidRPr="002078AA">
        <w:rPr>
          <w:rFonts w:ascii="Consolas" w:hAnsi="Consolas"/>
          <w:b/>
          <w:color w:val="00B050"/>
          <w:sz w:val="20"/>
        </w:rPr>
        <w:t xml:space="preserve"> que se definen como otras </w:t>
      </w:r>
      <w:proofErr w:type="gramStart"/>
      <w:r w:rsidRPr="002078AA">
        <w:rPr>
          <w:rFonts w:ascii="Consolas" w:hAnsi="Consolas"/>
          <w:b/>
          <w:color w:val="00B050"/>
          <w:sz w:val="20"/>
        </w:rPr>
        <w:t>existentes</w:t>
      </w:r>
      <w:proofErr w:type="gramEnd"/>
      <w:r w:rsidRPr="002078AA">
        <w:rPr>
          <w:rFonts w:ascii="Consolas" w:hAnsi="Consolas"/>
          <w:b/>
          <w:color w:val="00B050"/>
          <w:sz w:val="20"/>
        </w:rPr>
        <w:t xml:space="preserve"> pero </w:t>
      </w:r>
      <w:proofErr w:type="spellStart"/>
      <w:r w:rsidRPr="002078AA">
        <w:rPr>
          <w:rFonts w:ascii="Consolas" w:hAnsi="Consolas"/>
          <w:b/>
          <w:color w:val="00B050"/>
          <w:sz w:val="20"/>
        </w:rPr>
        <w:t>flipeadas</w:t>
      </w:r>
      <w:proofErr w:type="spellEnd"/>
    </w:p>
    <w:p w14:paraId="68C6D42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proofErr w:type="gramStart"/>
      <w:r w:rsidRPr="00D37256">
        <w:rPr>
          <w:rFonts w:ascii="Consolas" w:hAnsi="Consolas"/>
          <w:b/>
          <w:color w:val="00B050"/>
          <w:sz w:val="20"/>
          <w:lang w:val="en-US"/>
        </w:rPr>
        <w:t>;</w:t>
      </w:r>
      <w:proofErr w:type="spellStart"/>
      <w:r w:rsidRPr="00D37256">
        <w:rPr>
          <w:rFonts w:ascii="Consolas" w:hAnsi="Consolas"/>
          <w:b/>
          <w:color w:val="00B050"/>
          <w:sz w:val="20"/>
          <w:lang w:val="en-US"/>
        </w:rPr>
        <w:t>horizontalmente</w:t>
      </w:r>
      <w:proofErr w:type="spellEnd"/>
      <w:proofErr w:type="gramEnd"/>
      <w:r w:rsidRPr="00D37256">
        <w:rPr>
          <w:rFonts w:ascii="Consolas" w:hAnsi="Consolas"/>
          <w:b/>
          <w:color w:val="00B050"/>
          <w:sz w:val="20"/>
          <w:lang w:val="en-US"/>
        </w:rPr>
        <w:t xml:space="preserve">. </w:t>
      </w:r>
    </w:p>
    <w:p w14:paraId="2EC4DD8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1</w:t>
      </w:r>
      <w:r w:rsidRPr="00A323E9">
        <w:rPr>
          <w:rFonts w:ascii="Consolas" w:hAnsi="Consolas"/>
          <w:b/>
          <w:sz w:val="20"/>
          <w:lang w:val="en-US"/>
        </w:rPr>
        <w:tab/>
      </w:r>
      <w:proofErr w:type="spellStart"/>
      <w:r w:rsidRPr="00A323E9">
        <w:rPr>
          <w:rFonts w:ascii="Consolas" w:hAnsi="Consolas"/>
          <w:b/>
          <w:sz w:val="20"/>
          <w:lang w:val="en-US"/>
        </w:rPr>
        <w:t>dw</w:t>
      </w:r>
      <w:proofErr w:type="spellEnd"/>
      <w:r w:rsidRPr="00A323E9">
        <w:rPr>
          <w:rFonts w:ascii="Consolas" w:hAnsi="Consolas"/>
          <w:b/>
          <w:sz w:val="20"/>
          <w:lang w:val="en-US"/>
        </w:rPr>
        <w:t xml:space="preserve"> FROG_R1</w:t>
      </w:r>
    </w:p>
    <w:p w14:paraId="5173D205"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2</w:t>
      </w:r>
      <w:r w:rsidRPr="00A323E9">
        <w:rPr>
          <w:rFonts w:ascii="Consolas" w:hAnsi="Consolas"/>
          <w:b/>
          <w:sz w:val="20"/>
          <w:lang w:val="en-US"/>
        </w:rPr>
        <w:tab/>
      </w:r>
      <w:proofErr w:type="spellStart"/>
      <w:r w:rsidRPr="00A323E9">
        <w:rPr>
          <w:rFonts w:ascii="Consolas" w:hAnsi="Consolas"/>
          <w:b/>
          <w:sz w:val="20"/>
          <w:lang w:val="en-US"/>
        </w:rPr>
        <w:t>dw</w:t>
      </w:r>
      <w:proofErr w:type="spellEnd"/>
      <w:r w:rsidRPr="00A323E9">
        <w:rPr>
          <w:rFonts w:ascii="Consolas" w:hAnsi="Consolas"/>
          <w:b/>
          <w:sz w:val="20"/>
          <w:lang w:val="en-US"/>
        </w:rPr>
        <w:t xml:space="preserve"> FROG_R2</w:t>
      </w:r>
    </w:p>
    <w:p w14:paraId="634CF05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 xml:space="preserve">FROG_L1_DEL </w:t>
      </w:r>
      <w:proofErr w:type="spellStart"/>
      <w:r w:rsidRPr="00D37256">
        <w:rPr>
          <w:rFonts w:ascii="Consolas" w:hAnsi="Consolas"/>
          <w:b/>
          <w:sz w:val="20"/>
        </w:rPr>
        <w:t>dw</w:t>
      </w:r>
      <w:proofErr w:type="spellEnd"/>
      <w:r w:rsidRPr="00D37256">
        <w:rPr>
          <w:rFonts w:ascii="Consolas" w:hAnsi="Consolas"/>
          <w:b/>
          <w:sz w:val="20"/>
        </w:rPr>
        <w:t xml:space="preserve"> FROG_R1_DEL</w:t>
      </w:r>
    </w:p>
    <w:p w14:paraId="19AC3FDA"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r w:rsidRPr="002078AA">
        <w:rPr>
          <w:rFonts w:ascii="Consolas" w:hAnsi="Consolas"/>
          <w:b/>
          <w:color w:val="00B050"/>
          <w:sz w:val="20"/>
          <w:lang w:val="en-US"/>
        </w:rPr>
        <w:t>;=================================================</w:t>
      </w:r>
    </w:p>
    <w:p w14:paraId="001A3B4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_END_FLIP_IMAGES</w:t>
      </w:r>
    </w:p>
    <w:p w14:paraId="0961E027"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r w:rsidRPr="002078AA">
        <w:rPr>
          <w:rFonts w:ascii="Consolas" w:hAnsi="Consolas"/>
          <w:b/>
          <w:color w:val="00B050"/>
          <w:sz w:val="20"/>
          <w:lang w:val="en-US"/>
        </w:rPr>
        <w:t>;=================================================</w:t>
      </w:r>
    </w:p>
    <w:p w14:paraId="0AE0F038"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_BEGIN_IMAGES</w:t>
      </w:r>
    </w:p>
    <w:p w14:paraId="726C5119"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proofErr w:type="gramStart"/>
      <w:r w:rsidRPr="002078AA">
        <w:rPr>
          <w:rFonts w:ascii="Consolas" w:hAnsi="Consolas"/>
          <w:b/>
          <w:color w:val="00B050"/>
          <w:sz w:val="20"/>
          <w:lang w:val="en-US"/>
        </w:rPr>
        <w:t>;------</w:t>
      </w:r>
      <w:proofErr w:type="gramEnd"/>
      <w:r w:rsidRPr="002078AA">
        <w:rPr>
          <w:rFonts w:ascii="Consolas" w:hAnsi="Consolas"/>
          <w:b/>
          <w:color w:val="00B050"/>
          <w:sz w:val="20"/>
          <w:lang w:val="en-US"/>
        </w:rPr>
        <w:t xml:space="preserve"> BEGIN IMAGE --------</w:t>
      </w:r>
    </w:p>
    <w:p w14:paraId="407028F1"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UP2</w:t>
      </w:r>
    </w:p>
    <w:p w14:paraId="29DF780C" w14:textId="77777777" w:rsidR="00917066" w:rsidRPr="002F2B7C"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2F2B7C">
        <w:rPr>
          <w:rFonts w:ascii="Consolas" w:hAnsi="Consolas"/>
          <w:b/>
          <w:sz w:val="20"/>
        </w:rPr>
        <w:t>db</w:t>
      </w:r>
      <w:proofErr w:type="spellEnd"/>
      <w:r w:rsidRPr="002F2B7C">
        <w:rPr>
          <w:rFonts w:ascii="Consolas" w:hAnsi="Consolas"/>
          <w:b/>
          <w:sz w:val="20"/>
        </w:rPr>
        <w:t xml:space="preserve"> </w:t>
      </w:r>
      <w:proofErr w:type="gramStart"/>
      <w:r w:rsidRPr="002F2B7C">
        <w:rPr>
          <w:rFonts w:ascii="Consolas" w:hAnsi="Consolas"/>
          <w:b/>
          <w:sz w:val="20"/>
        </w:rPr>
        <w:t>4 ;</w:t>
      </w:r>
      <w:proofErr w:type="gramEnd"/>
      <w:r w:rsidRPr="002F2B7C">
        <w:rPr>
          <w:rFonts w:ascii="Consolas" w:hAnsi="Consolas"/>
          <w:b/>
          <w:sz w:val="20"/>
        </w:rPr>
        <w:t xml:space="preserve"> ancho</w:t>
      </w:r>
    </w:p>
    <w:p w14:paraId="7D0D3DAC" w14:textId="77777777" w:rsidR="00917066" w:rsidRPr="002F2B7C"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2F2B7C">
        <w:rPr>
          <w:rFonts w:ascii="Consolas" w:hAnsi="Consolas"/>
          <w:b/>
          <w:sz w:val="20"/>
        </w:rPr>
        <w:t>db</w:t>
      </w:r>
      <w:proofErr w:type="spellEnd"/>
      <w:r w:rsidRPr="002F2B7C">
        <w:rPr>
          <w:rFonts w:ascii="Consolas" w:hAnsi="Consolas"/>
          <w:b/>
          <w:sz w:val="20"/>
        </w:rPr>
        <w:t xml:space="preserve"> </w:t>
      </w:r>
      <w:proofErr w:type="gramStart"/>
      <w:r w:rsidRPr="002F2B7C">
        <w:rPr>
          <w:rFonts w:ascii="Consolas" w:hAnsi="Consolas"/>
          <w:b/>
          <w:sz w:val="20"/>
        </w:rPr>
        <w:t>16 ;</w:t>
      </w:r>
      <w:proofErr w:type="gramEnd"/>
      <w:r w:rsidRPr="002F2B7C">
        <w:rPr>
          <w:rFonts w:ascii="Consolas" w:hAnsi="Consolas"/>
          <w:b/>
          <w:sz w:val="20"/>
        </w:rPr>
        <w:t xml:space="preserve"> alto</w:t>
      </w:r>
    </w:p>
    <w:p w14:paraId="0003DD1C" w14:textId="77777777" w:rsidR="00917066" w:rsidRPr="002F2B7C"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2F2B7C">
        <w:rPr>
          <w:rFonts w:ascii="Consolas" w:hAnsi="Consolas"/>
          <w:b/>
          <w:sz w:val="20"/>
        </w:rPr>
        <w:t>db</w:t>
      </w:r>
      <w:proofErr w:type="spellEnd"/>
      <w:r w:rsidRPr="002F2B7C">
        <w:rPr>
          <w:rFonts w:ascii="Consolas" w:hAnsi="Consolas"/>
          <w:b/>
          <w:sz w:val="20"/>
        </w:rPr>
        <w:t xml:space="preserve"> </w:t>
      </w:r>
      <w:proofErr w:type="gramStart"/>
      <w:r w:rsidRPr="002F2B7C">
        <w:rPr>
          <w:rFonts w:ascii="Consolas" w:hAnsi="Consolas"/>
          <w:b/>
          <w:sz w:val="20"/>
        </w:rPr>
        <w:t>2 ,</w:t>
      </w:r>
      <w:proofErr w:type="gramEnd"/>
      <w:r w:rsidRPr="002F2B7C">
        <w:rPr>
          <w:rFonts w:ascii="Consolas" w:hAnsi="Consolas"/>
          <w:b/>
          <w:sz w:val="20"/>
        </w:rPr>
        <w:t xml:space="preserve"> 8 , 1 , 4 </w:t>
      </w:r>
    </w:p>
    <w:p w14:paraId="2F4624C2"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3 ,</w:t>
      </w:r>
      <w:proofErr w:type="gramEnd"/>
      <w:r w:rsidRPr="00A323E9">
        <w:rPr>
          <w:rFonts w:ascii="Consolas" w:hAnsi="Consolas"/>
          <w:b/>
          <w:sz w:val="20"/>
          <w:lang w:val="en-US"/>
        </w:rPr>
        <w:t xml:space="preserve"> 0 , 0 , 12 </w:t>
      </w:r>
    </w:p>
    <w:p w14:paraId="30FCF90D"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 , 8 , 8 </w:t>
      </w:r>
    </w:p>
    <w:p w14:paraId="73EB2F7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1 ,</w:t>
      </w:r>
      <w:proofErr w:type="gramEnd"/>
      <w:r w:rsidRPr="00A323E9">
        <w:rPr>
          <w:rFonts w:ascii="Consolas" w:hAnsi="Consolas"/>
          <w:b/>
          <w:sz w:val="20"/>
          <w:lang w:val="en-US"/>
        </w:rPr>
        <w:t xml:space="preserve"> 11 , 13 , 8 </w:t>
      </w:r>
    </w:p>
    <w:p w14:paraId="2088D238"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3 , 11 , 0 </w:t>
      </w:r>
    </w:p>
    <w:p w14:paraId="3BF57274"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7 , 14 , 0 </w:t>
      </w:r>
    </w:p>
    <w:p w14:paraId="5234AA40"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3 , 15 , 0 </w:t>
      </w:r>
    </w:p>
    <w:p w14:paraId="4974387C"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0 , 15 , 0 </w:t>
      </w:r>
    </w:p>
    <w:p w14:paraId="0AA7C1B8"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5 , 14 , 0 </w:t>
      </w:r>
    </w:p>
    <w:p w14:paraId="60BF6D0F"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w:t>
      </w:r>
      <w:proofErr w:type="gramStart"/>
      <w:r w:rsidRPr="00A323E9">
        <w:rPr>
          <w:rFonts w:ascii="Consolas" w:hAnsi="Consolas"/>
          <w:b/>
          <w:sz w:val="20"/>
          <w:lang w:val="en-US"/>
        </w:rPr>
        <w:t>0 ,</w:t>
      </w:r>
      <w:proofErr w:type="gramEnd"/>
      <w:r w:rsidRPr="00A323E9">
        <w:rPr>
          <w:rFonts w:ascii="Consolas" w:hAnsi="Consolas"/>
          <w:b/>
          <w:sz w:val="20"/>
          <w:lang w:val="en-US"/>
        </w:rPr>
        <w:t xml:space="preserve"> 10 , 15 , 0 </w:t>
      </w:r>
    </w:p>
    <w:p w14:paraId="2AC7C1A6"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0 , 9 , 9 , 0 </w:t>
      </w:r>
    </w:p>
    <w:p w14:paraId="4C5CD80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3 , 12 , 3 , 12 </w:t>
      </w:r>
    </w:p>
    <w:p w14:paraId="20D8F690"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1 , 8 , 1 , 8 </w:t>
      </w:r>
    </w:p>
    <w:p w14:paraId="3E77C09D"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2 , 8 , 1 , 4 </w:t>
      </w:r>
    </w:p>
    <w:p w14:paraId="132519C2"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roofErr w:type="spellStart"/>
      <w:r w:rsidRPr="00A323E9">
        <w:rPr>
          <w:rFonts w:ascii="Consolas" w:hAnsi="Consolas"/>
          <w:b/>
          <w:sz w:val="20"/>
          <w:lang w:val="en-US"/>
        </w:rPr>
        <w:t>db</w:t>
      </w:r>
      <w:proofErr w:type="spellEnd"/>
      <w:r w:rsidRPr="00A323E9">
        <w:rPr>
          <w:rFonts w:ascii="Consolas" w:hAnsi="Consolas"/>
          <w:b/>
          <w:sz w:val="20"/>
          <w:lang w:val="en-US"/>
        </w:rPr>
        <w:t xml:space="preserve"> 0 , 0 , 0 , 0 </w:t>
      </w:r>
    </w:p>
    <w:p w14:paraId="1159EF56" w14:textId="77777777" w:rsidR="00917066" w:rsidRPr="00465B14"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roofErr w:type="spellStart"/>
      <w:r w:rsidRPr="00465B14">
        <w:rPr>
          <w:rFonts w:ascii="Consolas" w:hAnsi="Consolas"/>
          <w:b/>
          <w:sz w:val="20"/>
        </w:rPr>
        <w:t>db</w:t>
      </w:r>
      <w:proofErr w:type="spellEnd"/>
      <w:r w:rsidRPr="00465B14">
        <w:rPr>
          <w:rFonts w:ascii="Consolas" w:hAnsi="Consolas"/>
          <w:b/>
          <w:sz w:val="20"/>
        </w:rPr>
        <w:t xml:space="preserve"> </w:t>
      </w:r>
      <w:proofErr w:type="gramStart"/>
      <w:r w:rsidRPr="00465B14">
        <w:rPr>
          <w:rFonts w:ascii="Consolas" w:hAnsi="Consolas"/>
          <w:b/>
          <w:sz w:val="20"/>
        </w:rPr>
        <w:t>0 ,</w:t>
      </w:r>
      <w:proofErr w:type="gramEnd"/>
      <w:r w:rsidRPr="00465B14">
        <w:rPr>
          <w:rFonts w:ascii="Consolas" w:hAnsi="Consolas"/>
          <w:b/>
          <w:sz w:val="20"/>
        </w:rPr>
        <w:t xml:space="preserve"> 0 , 0 , 0 </w:t>
      </w:r>
    </w:p>
    <w:p w14:paraId="423F7123"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proofErr w:type="gramStart"/>
      <w:r w:rsidRPr="00D37256">
        <w:rPr>
          <w:rFonts w:ascii="Consolas" w:hAnsi="Consolas"/>
          <w:b/>
          <w:color w:val="00B050"/>
          <w:sz w:val="20"/>
        </w:rPr>
        <w:t>;------</w:t>
      </w:r>
      <w:proofErr w:type="gramEnd"/>
      <w:r w:rsidRPr="00D37256">
        <w:rPr>
          <w:rFonts w:ascii="Consolas" w:hAnsi="Consolas"/>
          <w:b/>
          <w:color w:val="00B050"/>
          <w:sz w:val="20"/>
        </w:rPr>
        <w:t xml:space="preserve"> END IMAGE --------</w:t>
      </w:r>
    </w:p>
    <w:p w14:paraId="16E41CB7"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p>
    <w:p w14:paraId="482E5985" w14:textId="77777777" w:rsidR="00917066" w:rsidRPr="00D37256" w:rsidRDefault="00917066" w:rsidP="00917066">
      <w:pPr>
        <w:rPr>
          <w:rFonts w:ascii="Consolas" w:hAnsi="Consolas"/>
          <w:b/>
          <w:color w:val="00B050"/>
          <w:sz w:val="20"/>
        </w:rPr>
      </w:pPr>
    </w:p>
    <w:p w14:paraId="352D1045" w14:textId="77777777" w:rsidR="00917066" w:rsidRDefault="00917066" w:rsidP="00917066">
      <w:r>
        <w:lastRenderedPageBreak/>
        <w:t>A medida que vamos creando las imágenes, las incluimos en el fichero de imágenes. Y usarlas es tan sencillo como asignársela a un sprite e imprimirlo.</w:t>
      </w:r>
    </w:p>
    <w:p w14:paraId="1CD5EF73" w14:textId="77777777" w:rsidR="00917066" w:rsidRDefault="00917066" w:rsidP="00917066">
      <w:r>
        <w:t xml:space="preserve">Por ejemplo, para imprimir el </w:t>
      </w:r>
      <w:proofErr w:type="spellStart"/>
      <w:r>
        <w:t>titulo</w:t>
      </w:r>
      <w:proofErr w:type="spellEnd"/>
      <w:r>
        <w:t xml:space="preserve"> del juego en los marcadores, simplemente hacemos:</w:t>
      </w:r>
    </w:p>
    <w:p w14:paraId="564FD416" w14:textId="77777777" w:rsidR="00917066" w:rsidRDefault="00917066" w:rsidP="00917066"/>
    <w:p w14:paraId="4F882A8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rPr>
      </w:pPr>
      <w:r w:rsidRPr="00D37256">
        <w:rPr>
          <w:rFonts w:ascii="Consolas" w:hAnsi="Consolas"/>
          <w:b/>
        </w:rPr>
        <w:t>600 |SETUPSP,0,0,1:|SETUPSP,0,9,frogger:|PRINTSP,0,0,0</w:t>
      </w:r>
    </w:p>
    <w:p w14:paraId="35D380E3" w14:textId="77777777" w:rsidR="00917066" w:rsidRDefault="00917066" w:rsidP="00917066"/>
    <w:p w14:paraId="0E045F22" w14:textId="77777777" w:rsidR="00917066" w:rsidRDefault="00917066" w:rsidP="00917066">
      <w:r>
        <w:t xml:space="preserve">Siendo la variable </w:t>
      </w:r>
      <w:proofErr w:type="spellStart"/>
      <w:r>
        <w:t>frogger</w:t>
      </w:r>
      <w:proofErr w:type="spellEnd"/>
      <w:r>
        <w:t xml:space="preserve"> = 38, que es el numero asignado a la imagen que usamos como </w:t>
      </w:r>
      <w:proofErr w:type="spellStart"/>
      <w:r>
        <w:t>titulo</w:t>
      </w:r>
      <w:proofErr w:type="spellEnd"/>
      <w:r>
        <w:t>. Dicho valor se asigna al principio,  en la línea 280</w:t>
      </w:r>
    </w:p>
    <w:p w14:paraId="58C24696" w14:textId="77777777" w:rsidR="00917066" w:rsidRDefault="00917066" w:rsidP="00917066"/>
    <w:p w14:paraId="301ABAEA" w14:textId="77777777" w:rsidR="00917066" w:rsidRDefault="00917066" w:rsidP="00917066">
      <w:pPr>
        <w:jc w:val="center"/>
      </w:pPr>
      <w:r>
        <w:rPr>
          <w:noProof/>
        </w:rPr>
        <w:drawing>
          <wp:inline distT="0" distB="0" distL="0" distR="0" wp14:anchorId="708CF650" wp14:editId="6AD25139">
            <wp:extent cx="2495679" cy="10167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16673" cy="1025311"/>
                    </a:xfrm>
                    <a:prstGeom prst="rect">
                      <a:avLst/>
                    </a:prstGeom>
                  </pic:spPr>
                </pic:pic>
              </a:graphicData>
            </a:graphic>
          </wp:inline>
        </w:drawing>
      </w:r>
    </w:p>
    <w:p w14:paraId="0C81755C" w14:textId="3C34C5AB" w:rsidR="00917066" w:rsidRDefault="00917066" w:rsidP="00917066">
      <w:pPr>
        <w:pStyle w:val="Caption"/>
      </w:pPr>
      <w:r>
        <w:t xml:space="preserve">Fig. </w:t>
      </w:r>
      <w:r>
        <w:fldChar w:fldCharType="begin"/>
      </w:r>
      <w:r>
        <w:instrText xml:space="preserve"> SEQ Fig. \* ARABIC </w:instrText>
      </w:r>
      <w:r>
        <w:fldChar w:fldCharType="separate"/>
      </w:r>
      <w:r w:rsidR="006E0476">
        <w:rPr>
          <w:noProof/>
        </w:rPr>
        <w:t>5</w:t>
      </w:r>
      <w:r>
        <w:fldChar w:fldCharType="end"/>
      </w:r>
      <w:r>
        <w:t xml:space="preserve"> imagen </w:t>
      </w:r>
      <w:proofErr w:type="spellStart"/>
      <w:r>
        <w:t>titulo</w:t>
      </w:r>
      <w:proofErr w:type="spellEnd"/>
      <w:r>
        <w:t xml:space="preserve"> del juego</w:t>
      </w:r>
    </w:p>
    <w:p w14:paraId="5D7FEF6F" w14:textId="77777777" w:rsidR="00917066" w:rsidRDefault="00917066" w:rsidP="00917066">
      <w:r>
        <w:t xml:space="preserve">No todos los sprites tienen un numero asignado pues no son referenciados desde BASIC, aunque </w:t>
      </w:r>
      <w:proofErr w:type="spellStart"/>
      <w:r>
        <w:t>aun</w:t>
      </w:r>
      <w:proofErr w:type="spellEnd"/>
      <w:r>
        <w:t xml:space="preserve"> </w:t>
      </w:r>
      <w:proofErr w:type="spellStart"/>
      <w:r>
        <w:t>asi</w:t>
      </w:r>
      <w:proofErr w:type="spellEnd"/>
      <w:r>
        <w:t xml:space="preserve"> se pueden usar. Por ejemplo, se puede crear una secuencia de animación que contenga las etiquetas (los nombres) de varias imágenes que no son incluidas en el listado inicial de imágenes y al asignar esa secuencia a un sprite, sus imágenes se usan. Y lo mismo pasa con una ruta en la que se definan imágenes. Si la ruta indica que imágenes se deben asignar al sprite, no hace falta </w:t>
      </w:r>
      <w:proofErr w:type="spellStart"/>
      <w:r>
        <w:t>mas</w:t>
      </w:r>
      <w:proofErr w:type="spellEnd"/>
      <w:r>
        <w:t xml:space="preserve"> que asignarle la ruta para que el sprite use esas imágenes. </w:t>
      </w:r>
    </w:p>
    <w:p w14:paraId="10116B31" w14:textId="77777777" w:rsidR="00917066" w:rsidRDefault="00917066" w:rsidP="00917066">
      <w:r>
        <w:t>Fíjate que he cometido el error de incluir “</w:t>
      </w:r>
      <w:r w:rsidRPr="00752C04">
        <w:rPr>
          <w:rFonts w:ascii="Consolas" w:hAnsi="Consolas"/>
          <w:b/>
        </w:rPr>
        <w:t>CARL1_</w:t>
      </w:r>
      <w:r>
        <w:rPr>
          <w:rFonts w:ascii="Consolas" w:hAnsi="Consolas"/>
          <w:b/>
        </w:rPr>
        <w:t>L”</w:t>
      </w:r>
      <w:r>
        <w:t xml:space="preserve"> dos veces en la lista inicial del fichero </w:t>
      </w:r>
      <w:r w:rsidRPr="00752C04">
        <w:rPr>
          <w:rFonts w:ascii="Consolas" w:hAnsi="Consolas"/>
          <w:b/>
        </w:rPr>
        <w:t>images_mygame.asm</w:t>
      </w:r>
      <w:r>
        <w:t>, por lo que se puede referenciar tanto con el numero 22 como con el 28.</w:t>
      </w:r>
    </w:p>
    <w:p w14:paraId="0749DF91" w14:textId="77777777" w:rsidR="00917066" w:rsidRDefault="00917066" w:rsidP="00917066"/>
    <w:p w14:paraId="381269F6" w14:textId="77777777" w:rsidR="00917066" w:rsidRDefault="00917066" w:rsidP="00917066">
      <w:r>
        <w:rPr>
          <w:noProof/>
        </w:rPr>
        <w:drawing>
          <wp:inline distT="0" distB="0" distL="0" distR="0" wp14:anchorId="2182E2C8" wp14:editId="3542DBDD">
            <wp:extent cx="5400040" cy="31534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153410"/>
                    </a:xfrm>
                    <a:prstGeom prst="rect">
                      <a:avLst/>
                    </a:prstGeom>
                  </pic:spPr>
                </pic:pic>
              </a:graphicData>
            </a:graphic>
          </wp:inline>
        </w:drawing>
      </w:r>
    </w:p>
    <w:p w14:paraId="3577C342" w14:textId="48266F14" w:rsidR="00917066" w:rsidRDefault="00917066" w:rsidP="00917066">
      <w:pPr>
        <w:pStyle w:val="Caption"/>
      </w:pPr>
      <w:r>
        <w:t xml:space="preserve">Fig. </w:t>
      </w:r>
      <w:r>
        <w:fldChar w:fldCharType="begin"/>
      </w:r>
      <w:r>
        <w:instrText xml:space="preserve"> SEQ Fig. \* ARABIC </w:instrText>
      </w:r>
      <w:r>
        <w:fldChar w:fldCharType="separate"/>
      </w:r>
      <w:r w:rsidR="006E0476">
        <w:rPr>
          <w:noProof/>
        </w:rPr>
        <w:t>6</w:t>
      </w:r>
      <w:r>
        <w:fldChar w:fldCharType="end"/>
      </w:r>
      <w:r>
        <w:t xml:space="preserve"> </w:t>
      </w:r>
      <w:proofErr w:type="spellStart"/>
      <w:r>
        <w:t>imagenes</w:t>
      </w:r>
      <w:proofErr w:type="spellEnd"/>
      <w:r>
        <w:t xml:space="preserve"> de </w:t>
      </w:r>
      <w:proofErr w:type="spellStart"/>
      <w:r>
        <w:t>Frogger</w:t>
      </w:r>
      <w:proofErr w:type="spellEnd"/>
      <w:r>
        <w:t xml:space="preserve"> Eterno</w:t>
      </w:r>
    </w:p>
    <w:p w14:paraId="4E8A79FE" w14:textId="77777777" w:rsidR="00917066" w:rsidRDefault="00917066" w:rsidP="00917066">
      <w:r>
        <w:t xml:space="preserve">Como puedes observar, los vehículos han sido dibujado sobre fondo negro, de modo que al desplazarse se borran a </w:t>
      </w:r>
      <w:proofErr w:type="spellStart"/>
      <w:r>
        <w:t>si</w:t>
      </w:r>
      <w:proofErr w:type="spellEnd"/>
      <w:r>
        <w:t xml:space="preserve"> mismos </w:t>
      </w:r>
      <w:r w:rsidR="00031D1E">
        <w:t xml:space="preserve">(borran su “rastro”) </w:t>
      </w:r>
      <w:r>
        <w:t xml:space="preserve">sobre una carretera negra. </w:t>
      </w:r>
      <w:r>
        <w:lastRenderedPageBreak/>
        <w:t xml:space="preserve">Por el contrario, las tortugas, los nenúfares y los troncos tienen fondo azul, para que al desplazarse se borren a </w:t>
      </w:r>
      <w:proofErr w:type="spellStart"/>
      <w:r>
        <w:t>si</w:t>
      </w:r>
      <w:proofErr w:type="spellEnd"/>
      <w:r>
        <w:t xml:space="preserve"> mismos dejando el rio del color que tiene, azul.</w:t>
      </w:r>
    </w:p>
    <w:p w14:paraId="3176D5E6" w14:textId="77777777" w:rsidR="00917066" w:rsidRDefault="00917066" w:rsidP="00917066"/>
    <w:p w14:paraId="36F89D1D" w14:textId="77777777" w:rsidR="00917066" w:rsidRDefault="00917066" w:rsidP="00917066">
      <w:r>
        <w:t xml:space="preserve">Algunos sprites no han sido creados, sino que simplemente se ha especificado que se use la versión </w:t>
      </w:r>
      <w:proofErr w:type="spellStart"/>
      <w:r>
        <w:t>flipeada</w:t>
      </w:r>
      <w:proofErr w:type="spellEnd"/>
      <w:r>
        <w:t xml:space="preserve"> del mismo sprite. Esto se indica en la sección de imágenes </w:t>
      </w:r>
      <w:proofErr w:type="spellStart"/>
      <w:r>
        <w:t>flipeadas</w:t>
      </w:r>
      <w:proofErr w:type="spellEnd"/>
      <w:r>
        <w:t xml:space="preserve"> del archivo de imágenes. En concreto se </w:t>
      </w:r>
      <w:proofErr w:type="spellStart"/>
      <w:r>
        <w:t>flipean</w:t>
      </w:r>
      <w:proofErr w:type="spellEnd"/>
      <w:r>
        <w:t xml:space="preserve"> 3 imágenes:</w:t>
      </w:r>
    </w:p>
    <w:p w14:paraId="7AB04317" w14:textId="77777777" w:rsidR="00917066" w:rsidRPr="00007858" w:rsidRDefault="00917066" w:rsidP="00917066">
      <w:pPr>
        <w:pStyle w:val="ListParagraph"/>
        <w:numPr>
          <w:ilvl w:val="0"/>
          <w:numId w:val="5"/>
        </w:numPr>
      </w:pPr>
      <w:r>
        <w:t>la rana en horizontal en reposo (</w:t>
      </w:r>
      <w:r w:rsidRPr="00007858">
        <w:rPr>
          <w:rFonts w:ascii="Consolas" w:hAnsi="Consolas"/>
          <w:b/>
          <w:sz w:val="20"/>
        </w:rPr>
        <w:t>FROG_L1)</w:t>
      </w:r>
    </w:p>
    <w:p w14:paraId="570AB63A" w14:textId="77777777" w:rsidR="00917066" w:rsidRPr="00007858" w:rsidRDefault="00917066" w:rsidP="00917066">
      <w:pPr>
        <w:pStyle w:val="ListParagraph"/>
        <w:numPr>
          <w:ilvl w:val="0"/>
          <w:numId w:val="5"/>
        </w:numPr>
      </w:pPr>
      <w:r>
        <w:t>la rana en horizontal saltando</w:t>
      </w:r>
      <w:r w:rsidRPr="00007858">
        <w:rPr>
          <w:rFonts w:ascii="Consolas" w:hAnsi="Consolas"/>
          <w:b/>
          <w:sz w:val="20"/>
        </w:rPr>
        <w:t xml:space="preserve"> (FROG_L2)</w:t>
      </w:r>
    </w:p>
    <w:p w14:paraId="50FDA610" w14:textId="77777777" w:rsidR="00917066" w:rsidRPr="00007858" w:rsidRDefault="00917066" w:rsidP="00917066">
      <w:pPr>
        <w:pStyle w:val="ListParagraph"/>
        <w:numPr>
          <w:ilvl w:val="0"/>
          <w:numId w:val="5"/>
        </w:numPr>
      </w:pPr>
      <w:r>
        <w:t xml:space="preserve">la rana en horizontal en reposo, pero con algo </w:t>
      </w:r>
      <w:proofErr w:type="spellStart"/>
      <w:r>
        <w:t>mas</w:t>
      </w:r>
      <w:proofErr w:type="spellEnd"/>
      <w:r>
        <w:t xml:space="preserve"> de ancho (</w:t>
      </w:r>
      <w:r w:rsidRPr="00007858">
        <w:rPr>
          <w:rFonts w:ascii="Consolas" w:hAnsi="Consolas"/>
          <w:b/>
          <w:sz w:val="20"/>
        </w:rPr>
        <w:t>FROG_L1_DEL)</w:t>
      </w:r>
      <w:r>
        <w:rPr>
          <w:rFonts w:ascii="Consolas" w:hAnsi="Consolas"/>
          <w:b/>
          <w:sz w:val="20"/>
        </w:rPr>
        <w:t xml:space="preserve">. </w:t>
      </w:r>
      <w:r w:rsidRPr="00007858">
        <w:t>Esta imagen es auxiliar, de momento no le des importancia.</w:t>
      </w:r>
    </w:p>
    <w:p w14:paraId="2DD8893B" w14:textId="77777777" w:rsidR="00917066" w:rsidRDefault="00917066" w:rsidP="00917066"/>
    <w:p w14:paraId="671578F8"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254151">
        <w:rPr>
          <w:rFonts w:ascii="Consolas" w:hAnsi="Consolas"/>
          <w:b/>
          <w:color w:val="00B050"/>
          <w:sz w:val="20"/>
        </w:rPr>
        <w:t>;=================================================</w:t>
      </w:r>
    </w:p>
    <w:p w14:paraId="3DCEA872"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54151">
        <w:rPr>
          <w:rFonts w:ascii="Consolas" w:hAnsi="Consolas"/>
          <w:b/>
          <w:sz w:val="20"/>
        </w:rPr>
        <w:t>_BEGIN_FLIP_IMAGES</w:t>
      </w:r>
    </w:p>
    <w:p w14:paraId="3C20FBE6"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54151">
        <w:rPr>
          <w:rFonts w:ascii="Consolas" w:hAnsi="Consolas"/>
          <w:b/>
          <w:sz w:val="20"/>
        </w:rPr>
        <w:t>;=================================================</w:t>
      </w:r>
    </w:p>
    <w:p w14:paraId="586C8244"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2078AA">
        <w:rPr>
          <w:rFonts w:ascii="Consolas" w:hAnsi="Consolas"/>
          <w:b/>
          <w:color w:val="00B050"/>
          <w:sz w:val="20"/>
        </w:rPr>
        <w:t xml:space="preserve">; </w:t>
      </w:r>
      <w:proofErr w:type="spellStart"/>
      <w:r w:rsidRPr="002078AA">
        <w:rPr>
          <w:rFonts w:ascii="Consolas" w:hAnsi="Consolas"/>
          <w:b/>
          <w:color w:val="00B050"/>
          <w:sz w:val="20"/>
        </w:rPr>
        <w:t>aqui</w:t>
      </w:r>
      <w:proofErr w:type="spellEnd"/>
      <w:r w:rsidRPr="002078AA">
        <w:rPr>
          <w:rFonts w:ascii="Consolas" w:hAnsi="Consolas"/>
          <w:b/>
          <w:color w:val="00B050"/>
          <w:sz w:val="20"/>
        </w:rPr>
        <w:t xml:space="preserve"> pon las </w:t>
      </w:r>
      <w:proofErr w:type="spellStart"/>
      <w:r w:rsidRPr="002078AA">
        <w:rPr>
          <w:rFonts w:ascii="Consolas" w:hAnsi="Consolas"/>
          <w:b/>
          <w:color w:val="00B050"/>
          <w:sz w:val="20"/>
        </w:rPr>
        <w:t>imagenes</w:t>
      </w:r>
      <w:proofErr w:type="spellEnd"/>
      <w:r w:rsidRPr="002078AA">
        <w:rPr>
          <w:rFonts w:ascii="Consolas" w:hAnsi="Consolas"/>
          <w:b/>
          <w:color w:val="00B050"/>
          <w:sz w:val="20"/>
        </w:rPr>
        <w:t xml:space="preserve"> que se definen como otras existentes pero </w:t>
      </w:r>
      <w:proofErr w:type="spellStart"/>
      <w:r w:rsidRPr="002078AA">
        <w:rPr>
          <w:rFonts w:ascii="Consolas" w:hAnsi="Consolas"/>
          <w:b/>
          <w:color w:val="00B050"/>
          <w:sz w:val="20"/>
        </w:rPr>
        <w:t>flipeadas</w:t>
      </w:r>
      <w:proofErr w:type="spellEnd"/>
    </w:p>
    <w:p w14:paraId="55CE5121"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r w:rsidRPr="00254151">
        <w:rPr>
          <w:rFonts w:ascii="Consolas" w:hAnsi="Consolas"/>
          <w:b/>
          <w:color w:val="00B050"/>
          <w:sz w:val="20"/>
          <w:lang w:val="en-US"/>
        </w:rPr>
        <w:t>;</w:t>
      </w:r>
      <w:proofErr w:type="spellStart"/>
      <w:r w:rsidRPr="00254151">
        <w:rPr>
          <w:rFonts w:ascii="Consolas" w:hAnsi="Consolas"/>
          <w:b/>
          <w:color w:val="00B050"/>
          <w:sz w:val="20"/>
          <w:lang w:val="en-US"/>
        </w:rPr>
        <w:t>horizontalmente</w:t>
      </w:r>
      <w:proofErr w:type="spellEnd"/>
      <w:r w:rsidRPr="00254151">
        <w:rPr>
          <w:rFonts w:ascii="Consolas" w:hAnsi="Consolas"/>
          <w:b/>
          <w:color w:val="00B050"/>
          <w:sz w:val="20"/>
          <w:lang w:val="en-US"/>
        </w:rPr>
        <w:t xml:space="preserve">. </w:t>
      </w:r>
    </w:p>
    <w:p w14:paraId="670B4470"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1</w:t>
      </w:r>
      <w:r w:rsidRPr="00A323E9">
        <w:rPr>
          <w:rFonts w:ascii="Consolas" w:hAnsi="Consolas"/>
          <w:b/>
          <w:sz w:val="20"/>
          <w:lang w:val="en-US"/>
        </w:rPr>
        <w:tab/>
      </w:r>
      <w:proofErr w:type="spellStart"/>
      <w:r w:rsidRPr="00A323E9">
        <w:rPr>
          <w:rFonts w:ascii="Consolas" w:hAnsi="Consolas"/>
          <w:b/>
          <w:sz w:val="20"/>
          <w:lang w:val="en-US"/>
        </w:rPr>
        <w:t>dw</w:t>
      </w:r>
      <w:proofErr w:type="spellEnd"/>
      <w:r w:rsidRPr="00A323E9">
        <w:rPr>
          <w:rFonts w:ascii="Consolas" w:hAnsi="Consolas"/>
          <w:b/>
          <w:sz w:val="20"/>
          <w:lang w:val="en-US"/>
        </w:rPr>
        <w:t xml:space="preserve"> FROG_R1</w:t>
      </w:r>
    </w:p>
    <w:p w14:paraId="364D7AA5"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2</w:t>
      </w:r>
      <w:r w:rsidRPr="00A323E9">
        <w:rPr>
          <w:rFonts w:ascii="Consolas" w:hAnsi="Consolas"/>
          <w:b/>
          <w:sz w:val="20"/>
          <w:lang w:val="en-US"/>
        </w:rPr>
        <w:tab/>
      </w:r>
      <w:proofErr w:type="spellStart"/>
      <w:r w:rsidRPr="00A323E9">
        <w:rPr>
          <w:rFonts w:ascii="Consolas" w:hAnsi="Consolas"/>
          <w:b/>
          <w:sz w:val="20"/>
          <w:lang w:val="en-US"/>
        </w:rPr>
        <w:t>dw</w:t>
      </w:r>
      <w:proofErr w:type="spellEnd"/>
      <w:r w:rsidRPr="00A323E9">
        <w:rPr>
          <w:rFonts w:ascii="Consolas" w:hAnsi="Consolas"/>
          <w:b/>
          <w:sz w:val="20"/>
          <w:lang w:val="en-US"/>
        </w:rPr>
        <w:t xml:space="preserve"> FROG_R2</w:t>
      </w:r>
    </w:p>
    <w:p w14:paraId="5566CC61"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54151">
        <w:rPr>
          <w:rFonts w:ascii="Consolas" w:hAnsi="Consolas"/>
          <w:b/>
          <w:sz w:val="20"/>
        </w:rPr>
        <w:t xml:space="preserve">FROG_L1_DEL </w:t>
      </w:r>
      <w:proofErr w:type="spellStart"/>
      <w:r w:rsidRPr="00254151">
        <w:rPr>
          <w:rFonts w:ascii="Consolas" w:hAnsi="Consolas"/>
          <w:b/>
          <w:sz w:val="20"/>
        </w:rPr>
        <w:t>dw</w:t>
      </w:r>
      <w:proofErr w:type="spellEnd"/>
      <w:r w:rsidRPr="00254151">
        <w:rPr>
          <w:rFonts w:ascii="Consolas" w:hAnsi="Consolas"/>
          <w:b/>
          <w:sz w:val="20"/>
        </w:rPr>
        <w:t xml:space="preserve"> FROG_R1_DEL</w:t>
      </w:r>
    </w:p>
    <w:p w14:paraId="63BB872B"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w:t>
      </w:r>
    </w:p>
    <w:p w14:paraId="2C3D65F9"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_END_FLIP_IMAGES</w:t>
      </w:r>
    </w:p>
    <w:p w14:paraId="4A7DC3C5"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
    <w:p w14:paraId="55CC2CE3" w14:textId="77777777" w:rsidR="00917066" w:rsidRPr="00D37256" w:rsidRDefault="00917066" w:rsidP="00917066">
      <w:pPr>
        <w:rPr>
          <w:rFonts w:ascii="Consolas" w:hAnsi="Consolas"/>
          <w:b/>
          <w:sz w:val="20"/>
        </w:rPr>
      </w:pPr>
    </w:p>
    <w:p w14:paraId="14E2F5E1" w14:textId="5C9D3109" w:rsidR="00917066" w:rsidRDefault="00917066" w:rsidP="00917066">
      <w:r w:rsidRPr="001334B9">
        <w:t>Los coches</w:t>
      </w:r>
      <w:r>
        <w:t xml:space="preserve"> y autobuses podrían haberse </w:t>
      </w:r>
      <w:proofErr w:type="spellStart"/>
      <w:r>
        <w:t>flipeado</w:t>
      </w:r>
      <w:proofErr w:type="spellEnd"/>
      <w:r>
        <w:t xml:space="preserve"> para ahorrar memoria, pero como este juego no consume muchos gráficos, decidí no usar el mecanismo de </w:t>
      </w:r>
      <w:proofErr w:type="spellStart"/>
      <w:r>
        <w:t>flipping</w:t>
      </w:r>
      <w:proofErr w:type="spellEnd"/>
      <w:r>
        <w:t xml:space="preserve"> en ellos y </w:t>
      </w:r>
      <w:proofErr w:type="spellStart"/>
      <w:r>
        <w:t>asi</w:t>
      </w:r>
      <w:proofErr w:type="spellEnd"/>
      <w:r>
        <w:t xml:space="preserve"> aumentar la velocidad, ya que el </w:t>
      </w:r>
      <w:proofErr w:type="spellStart"/>
      <w:r>
        <w:t>flipping</w:t>
      </w:r>
      <w:proofErr w:type="spellEnd"/>
      <w:r>
        <w:t xml:space="preserve"> es costoso y si lo usas masivamente se puede llegar a notar que el juego va algo </w:t>
      </w:r>
      <w:proofErr w:type="spellStart"/>
      <w:r>
        <w:t>mas</w:t>
      </w:r>
      <w:proofErr w:type="spellEnd"/>
      <w:r>
        <w:t xml:space="preserve"> despacio.</w:t>
      </w:r>
    </w:p>
    <w:p w14:paraId="156F0774" w14:textId="29ACA693" w:rsidR="00664CCA" w:rsidRDefault="00664CCA">
      <w:pPr>
        <w:jc w:val="left"/>
      </w:pPr>
      <w:r>
        <w:br w:type="page"/>
      </w:r>
    </w:p>
    <w:p w14:paraId="5F7F1CF5" w14:textId="77777777" w:rsidR="00465B14" w:rsidRPr="001334B9" w:rsidRDefault="00465B14" w:rsidP="00917066"/>
    <w:p w14:paraId="4C03B430" w14:textId="42E8FF13" w:rsidR="00465B14" w:rsidRDefault="00465B14" w:rsidP="002A4B6C">
      <w:pPr>
        <w:pStyle w:val="Heading1"/>
      </w:pPr>
      <w:bookmarkStart w:id="4" w:name="_Toc4522018"/>
      <w:r>
        <w:lastRenderedPageBreak/>
        <w:t>Estructura de un videojuego</w:t>
      </w:r>
      <w:bookmarkEnd w:id="4"/>
    </w:p>
    <w:p w14:paraId="7F8E4ED8" w14:textId="5BA42FFA" w:rsidR="00465B14" w:rsidRDefault="00465B14" w:rsidP="00465B14">
      <w:r>
        <w:t>Aunque puedan existir ciertas variaciones, casi todos los videojuegos se pueden estructurar en varias partes que se presentan a continuación</w:t>
      </w:r>
    </w:p>
    <w:p w14:paraId="45C8156E" w14:textId="3268A4BF" w:rsidR="00465B14" w:rsidRDefault="00465B14" w:rsidP="00465B14">
      <w:pPr>
        <w:jc w:val="center"/>
      </w:pPr>
      <w:r>
        <w:rPr>
          <w:noProof/>
        </w:rPr>
        <w:drawing>
          <wp:inline distT="0" distB="0" distL="0" distR="0" wp14:anchorId="4C76CD2B" wp14:editId="718E9EED">
            <wp:extent cx="4013405" cy="302185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structura.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23208" cy="3029233"/>
                    </a:xfrm>
                    <a:prstGeom prst="rect">
                      <a:avLst/>
                    </a:prstGeom>
                  </pic:spPr>
                </pic:pic>
              </a:graphicData>
            </a:graphic>
          </wp:inline>
        </w:drawing>
      </w:r>
    </w:p>
    <w:p w14:paraId="738501D5" w14:textId="44D15FFD" w:rsidR="00465B14" w:rsidRDefault="00465B14" w:rsidP="00465B14"/>
    <w:p w14:paraId="396121D1" w14:textId="76CA4B96" w:rsidR="00465B14" w:rsidRDefault="00465B14" w:rsidP="00465B14">
      <w:r>
        <w:t xml:space="preserve">La parte </w:t>
      </w:r>
      <w:proofErr w:type="spellStart"/>
      <w:r>
        <w:t>mas</w:t>
      </w:r>
      <w:proofErr w:type="spellEnd"/>
      <w:r>
        <w:t xml:space="preserve"> importante del juego es lo que llamamos el “ciclo de juego”, que es donde se realizan todas las tareas del juego, mientras que el resto de la estructura del programa es todo aquello que sirve para inicializar el juego y organizarlo en fases o pantallas.</w:t>
      </w:r>
    </w:p>
    <w:p w14:paraId="263458E7" w14:textId="43EF2656" w:rsidR="00465B14" w:rsidRDefault="00465B14" w:rsidP="00465B14">
      <w:r>
        <w:t xml:space="preserve">Cada una de las partes del ciclo de juego pueden ser rutinas. De este modo podemos simplificar la escritura del ciclo de juego invocando a estas rutinas. Podemos hacer una rutina de lectura de teclado y movimiento del personaje, otra para la lógica de las colisiones, otra para tomar decisiones </w:t>
      </w:r>
      <w:proofErr w:type="spellStart"/>
      <w:r>
        <w:t>logicas</w:t>
      </w:r>
      <w:proofErr w:type="spellEnd"/>
      <w:r>
        <w:t xml:space="preserve"> tales como crear nuevos enemigos, etc. Todas estas pequeñas rutinas las invocaremos desde el ciclo de juego.</w:t>
      </w:r>
    </w:p>
    <w:p w14:paraId="489E8C48" w14:textId="71025E40" w:rsidR="00664CCA" w:rsidRDefault="00664CCA" w:rsidP="00465B14"/>
    <w:p w14:paraId="02E6C3C0" w14:textId="69F05206" w:rsidR="00664CCA" w:rsidRDefault="00664CCA">
      <w:pPr>
        <w:jc w:val="left"/>
      </w:pPr>
      <w:r>
        <w:br w:type="page"/>
      </w:r>
    </w:p>
    <w:p w14:paraId="43878FA4" w14:textId="77777777" w:rsidR="00664CCA" w:rsidRPr="00465B14" w:rsidRDefault="00664CCA" w:rsidP="00465B14"/>
    <w:p w14:paraId="61FF846A" w14:textId="5E6461AB" w:rsidR="00962FFC" w:rsidRDefault="00962FFC" w:rsidP="002A4B6C">
      <w:pPr>
        <w:pStyle w:val="Heading1"/>
      </w:pPr>
      <w:bookmarkStart w:id="5" w:name="_Toc4522019"/>
      <w:r>
        <w:lastRenderedPageBreak/>
        <w:t>Diseño general</w:t>
      </w:r>
      <w:bookmarkEnd w:id="5"/>
    </w:p>
    <w:p w14:paraId="2287C1E2" w14:textId="77777777" w:rsidR="00962FFC" w:rsidRDefault="009C4481" w:rsidP="00962FFC">
      <w:r>
        <w:t>Para programar el juego, podemos estructurar el juego que tenemos ante nosotros como una superposición de “capas”,</w:t>
      </w:r>
    </w:p>
    <w:p w14:paraId="4D25B9BE" w14:textId="77777777" w:rsidR="00962FFC" w:rsidRPr="00031D1E" w:rsidRDefault="00962FFC" w:rsidP="00E8090B">
      <w:pPr>
        <w:pStyle w:val="ListParagraph"/>
        <w:numPr>
          <w:ilvl w:val="0"/>
          <w:numId w:val="2"/>
        </w:numPr>
        <w:rPr>
          <w:b/>
        </w:rPr>
      </w:pPr>
      <w:r w:rsidRPr="00031D1E">
        <w:rPr>
          <w:b/>
        </w:rPr>
        <w:t>Capa de marcadores</w:t>
      </w:r>
    </w:p>
    <w:p w14:paraId="3B53822B" w14:textId="77777777" w:rsidR="00962FFC" w:rsidRPr="00031D1E" w:rsidRDefault="00962FFC" w:rsidP="00E8090B">
      <w:pPr>
        <w:pStyle w:val="ListParagraph"/>
        <w:numPr>
          <w:ilvl w:val="0"/>
          <w:numId w:val="2"/>
        </w:numPr>
        <w:rPr>
          <w:b/>
        </w:rPr>
      </w:pPr>
      <w:r w:rsidRPr="00031D1E">
        <w:rPr>
          <w:b/>
        </w:rPr>
        <w:t>Capa de mapa de tiles</w:t>
      </w:r>
    </w:p>
    <w:p w14:paraId="0DB584CA" w14:textId="77777777" w:rsidR="00962FFC" w:rsidRPr="00031D1E" w:rsidRDefault="009358A3" w:rsidP="00E8090B">
      <w:pPr>
        <w:pStyle w:val="ListParagraph"/>
        <w:numPr>
          <w:ilvl w:val="0"/>
          <w:numId w:val="2"/>
        </w:numPr>
        <w:rPr>
          <w:b/>
        </w:rPr>
      </w:pPr>
      <w:r w:rsidRPr="00031D1E">
        <w:rPr>
          <w:b/>
        </w:rPr>
        <w:t>C</w:t>
      </w:r>
      <w:r w:rsidR="00962FFC" w:rsidRPr="00031D1E">
        <w:rPr>
          <w:b/>
        </w:rPr>
        <w:t xml:space="preserve">apa de sprites </w:t>
      </w:r>
    </w:p>
    <w:p w14:paraId="07B3F2B5" w14:textId="77777777" w:rsidR="009C4481" w:rsidRDefault="00350C37" w:rsidP="00962FFC">
      <w:r>
        <w:rPr>
          <w:noProof/>
        </w:rPr>
        <w:drawing>
          <wp:inline distT="0" distB="0" distL="0" distR="0" wp14:anchorId="60F97284" wp14:editId="5CAB2BDC">
            <wp:extent cx="5400040" cy="4196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4196080"/>
                    </a:xfrm>
                    <a:prstGeom prst="rect">
                      <a:avLst/>
                    </a:prstGeom>
                  </pic:spPr>
                </pic:pic>
              </a:graphicData>
            </a:graphic>
          </wp:inline>
        </w:drawing>
      </w:r>
    </w:p>
    <w:p w14:paraId="1D72BB82" w14:textId="6DC1D3C6" w:rsidR="00FA46E4" w:rsidRDefault="00FA46E4" w:rsidP="00FA46E4">
      <w:pPr>
        <w:pStyle w:val="Caption"/>
      </w:pPr>
      <w:r>
        <w:t xml:space="preserve">Fig. </w:t>
      </w:r>
      <w:r>
        <w:fldChar w:fldCharType="begin"/>
      </w:r>
      <w:r>
        <w:instrText xml:space="preserve"> SEQ Fig. \* ARABIC </w:instrText>
      </w:r>
      <w:r>
        <w:fldChar w:fldCharType="separate"/>
      </w:r>
      <w:r w:rsidR="006E0476">
        <w:rPr>
          <w:noProof/>
        </w:rPr>
        <w:t>7</w:t>
      </w:r>
      <w:r>
        <w:fldChar w:fldCharType="end"/>
      </w:r>
      <w:r>
        <w:t xml:space="preserve"> Diferentes capas del juego</w:t>
      </w:r>
    </w:p>
    <w:p w14:paraId="55903514" w14:textId="77777777" w:rsidR="009B039C" w:rsidRDefault="009B039C" w:rsidP="00962FFC">
      <w:r>
        <w:t xml:space="preserve">La capa de marcadores simplemente la imprimimos una vez al principio. Colocamos los textos y asignamos la imagen de la rana a un sprite que imprimimos 3 veces con </w:t>
      </w:r>
      <w:r w:rsidRPr="009B039C">
        <w:rPr>
          <w:b/>
        </w:rPr>
        <w:t>PRINTSP</w:t>
      </w:r>
      <w:r w:rsidR="00A36032">
        <w:rPr>
          <w:b/>
        </w:rPr>
        <w:t>.</w:t>
      </w:r>
      <w:r>
        <w:t xml:space="preserve"> </w:t>
      </w:r>
      <w:r w:rsidR="00A36032">
        <w:t>E</w:t>
      </w:r>
      <w:r>
        <w:t xml:space="preserve">l titulo </w:t>
      </w:r>
      <w:proofErr w:type="spellStart"/>
      <w:r w:rsidR="00A36032">
        <w:t>tambien</w:t>
      </w:r>
      <w:proofErr w:type="spellEnd"/>
      <w:r>
        <w:t xml:space="preserve"> es una imagen que asociamos a un sprite el cual imprimimos con </w:t>
      </w:r>
      <w:r w:rsidRPr="00A36032">
        <w:rPr>
          <w:b/>
        </w:rPr>
        <w:t>PRINTSP</w:t>
      </w:r>
      <w:r>
        <w:t>. Durante el juego lo único que se va a actualizar periódicamente es el indicador de tiempo restante, lo cual consume poco tiempo.</w:t>
      </w:r>
    </w:p>
    <w:p w14:paraId="18512BB7" w14:textId="77777777" w:rsidR="009B039C" w:rsidRDefault="009B039C" w:rsidP="00962FFC"/>
    <w:p w14:paraId="7D06D116" w14:textId="77777777" w:rsidR="009B039C" w:rsidRDefault="009B039C" w:rsidP="00962FFC">
      <w:r>
        <w:t xml:space="preserve">El </w:t>
      </w:r>
      <w:proofErr w:type="spellStart"/>
      <w:r>
        <w:t>layout</w:t>
      </w:r>
      <w:proofErr w:type="spellEnd"/>
      <w:r>
        <w:t xml:space="preserve"> es un dibujo de fondo, que solo se imprime una vez mediante el comando </w:t>
      </w:r>
      <w:r w:rsidRPr="009B039C">
        <w:rPr>
          <w:b/>
        </w:rPr>
        <w:t>LAYOUT</w:t>
      </w:r>
      <w:r>
        <w:t xml:space="preserve">. La rana utiliza impresión transparente y puede pasar por encima de los ladrillos que hacen de bordes de la carretera sin romperlos. Los colores de fondo son dos: azul y negro. La impresión transparente de 8BP en </w:t>
      </w:r>
      <w:proofErr w:type="spellStart"/>
      <w:r>
        <w:t>mode</w:t>
      </w:r>
      <w:proofErr w:type="spellEnd"/>
      <w:r>
        <w:t xml:space="preserve"> 1 permite respetar fondos construidos con dos colores.</w:t>
      </w:r>
      <w:r w:rsidR="001D71AD">
        <w:t xml:space="preserve"> Tan solo la rana usa impresión transparente pues es el único sprite que lo necesita.</w:t>
      </w:r>
    </w:p>
    <w:p w14:paraId="09902F62" w14:textId="77777777" w:rsidR="009B039C" w:rsidRDefault="009B039C" w:rsidP="00962FFC"/>
    <w:p w14:paraId="7B7675C6" w14:textId="77777777" w:rsidR="009B039C" w:rsidRPr="00962FFC" w:rsidRDefault="009B039C" w:rsidP="00962FFC">
      <w:r>
        <w:t xml:space="preserve">Por </w:t>
      </w:r>
      <w:r w:rsidR="00A32FA7">
        <w:t>último,</w:t>
      </w:r>
      <w:r>
        <w:t xml:space="preserve"> está la capa de sprites. En cada ciclo de juego imprimiremos todos los sprites, pero no uno por uno sino todos juntos mediante el comando </w:t>
      </w:r>
      <w:r w:rsidRPr="009B039C">
        <w:rPr>
          <w:b/>
        </w:rPr>
        <w:t>PRINTSPALL</w:t>
      </w:r>
    </w:p>
    <w:p w14:paraId="0A912F75" w14:textId="77777777" w:rsidR="00350C37" w:rsidRDefault="00350C37" w:rsidP="00350C37">
      <w:pPr>
        <w:pStyle w:val="Heading2"/>
      </w:pPr>
      <w:bookmarkStart w:id="6" w:name="_Toc4522020"/>
      <w:r>
        <w:lastRenderedPageBreak/>
        <w:t>capa de marcadores</w:t>
      </w:r>
      <w:bookmarkEnd w:id="6"/>
    </w:p>
    <w:p w14:paraId="7ED65F29" w14:textId="77777777" w:rsidR="00626332" w:rsidRDefault="00626332" w:rsidP="00626332">
      <w:r>
        <w:t xml:space="preserve">Durante el juego se establecen los </w:t>
      </w:r>
      <w:proofErr w:type="spellStart"/>
      <w:r>
        <w:t>limites</w:t>
      </w:r>
      <w:proofErr w:type="spellEnd"/>
      <w:r>
        <w:t xml:space="preserve"> para el pintado de sprites en el área de juego, en la línea 940</w:t>
      </w:r>
    </w:p>
    <w:p w14:paraId="010DA8ED" w14:textId="77777777" w:rsidR="00D37256" w:rsidRDefault="00D37256" w:rsidP="00626332"/>
    <w:p w14:paraId="0416377C" w14:textId="77777777" w:rsidR="00626332" w:rsidRPr="00D37256" w:rsidRDefault="00626332" w:rsidP="00626332">
      <w:pPr>
        <w:rPr>
          <w:rFonts w:ascii="Consolas" w:hAnsi="Consolas"/>
          <w:b/>
        </w:rPr>
      </w:pPr>
      <w:r w:rsidRPr="00D37256">
        <w:rPr>
          <w:rFonts w:ascii="Consolas" w:hAnsi="Consolas"/>
          <w:b/>
        </w:rPr>
        <w:t>940 |SETLIMITS,16,64,0,200</w:t>
      </w:r>
    </w:p>
    <w:p w14:paraId="635B4A0A" w14:textId="77777777" w:rsidR="00626332" w:rsidRDefault="00626332" w:rsidP="00626332"/>
    <w:p w14:paraId="40345D99" w14:textId="77777777" w:rsidR="00626332" w:rsidRDefault="00626332" w:rsidP="00626332">
      <w:r>
        <w:t xml:space="preserve">Sin embargo, los marcadores están fuera de esa área, en parte a la izquierda y en parte a la derecha. Es importante tener en cuenta que los </w:t>
      </w:r>
      <w:proofErr w:type="spellStart"/>
      <w:r>
        <w:t>limites</w:t>
      </w:r>
      <w:proofErr w:type="spellEnd"/>
      <w:r>
        <w:t xml:space="preserve"> establecidos en el comando SETLIMITS solo afectan al pintado de sprites, y no al texto que podamos imprimir con el comando PRINT de BASIC.</w:t>
      </w:r>
    </w:p>
    <w:p w14:paraId="33F789C1" w14:textId="77777777" w:rsidR="00626332" w:rsidRDefault="00626332" w:rsidP="00626332"/>
    <w:p w14:paraId="3A6C7C6B" w14:textId="77777777" w:rsidR="00626332" w:rsidRDefault="00626332" w:rsidP="00626332">
      <w:r>
        <w:t xml:space="preserve">Puesto que dentro de los marcadores hay sprites (las vidas y el </w:t>
      </w:r>
      <w:proofErr w:type="spellStart"/>
      <w:r>
        <w:t>titulo</w:t>
      </w:r>
      <w:proofErr w:type="spellEnd"/>
      <w:r>
        <w:t xml:space="preserve"> del juego), </w:t>
      </w:r>
      <w:r w:rsidR="003F03BD">
        <w:t>l</w:t>
      </w:r>
      <w:r>
        <w:t xml:space="preserve">a rutina que pinta los marcadores </w:t>
      </w:r>
      <w:r w:rsidR="003F03BD">
        <w:t>e</w:t>
      </w:r>
      <w:r>
        <w:t xml:space="preserve">stablece unos </w:t>
      </w:r>
      <w:proofErr w:type="spellStart"/>
      <w:r>
        <w:t>limites</w:t>
      </w:r>
      <w:proofErr w:type="spellEnd"/>
      <w:r w:rsidR="003F03BD">
        <w:t xml:space="preserve"> que abarcan toda la pantalla</w:t>
      </w:r>
    </w:p>
    <w:p w14:paraId="6EEDDD66"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 xml:space="preserve">580 </w:t>
      </w:r>
      <w:r w:rsidRPr="003F03BD">
        <w:rPr>
          <w:rFonts w:ascii="Consolas" w:hAnsi="Consolas"/>
          <w:b/>
          <w:color w:val="00B050"/>
          <w:sz w:val="22"/>
        </w:rPr>
        <w:t>'--- marcadores</w:t>
      </w:r>
    </w:p>
    <w:p w14:paraId="36538BAA"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590 |SETLIMITS,0,80,0,200</w:t>
      </w:r>
    </w:p>
    <w:p w14:paraId="3E21CB1B"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600 |SETUPSP,0,0,1:|SETUPSP,0,9,frogger:|PRINTSP,0,0,0</w:t>
      </w:r>
    </w:p>
    <w:p w14:paraId="31799630"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610|SETUPSP,0,0,1:|SETUPSP,0,9,23:|PRINTSP,0,172,4:|PRINTSP,0,172,68: |SETUPSP,0,0,0</w:t>
      </w:r>
    </w:p>
    <w:p w14:paraId="20837EF0"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620 PEN 1:LOCATE 2,5: PRINT "</w:t>
      </w:r>
      <w:r w:rsidRPr="009358A3">
        <w:rPr>
          <w:rFonts w:ascii="Consolas" w:hAnsi="Consolas"/>
          <w:b/>
          <w:color w:val="0070C0"/>
          <w:sz w:val="22"/>
          <w:lang w:val="en-US"/>
        </w:rPr>
        <w:t>LIVES</w:t>
      </w:r>
      <w:r w:rsidRPr="003F03BD">
        <w:rPr>
          <w:rFonts w:ascii="Consolas" w:hAnsi="Consolas"/>
          <w:b/>
          <w:sz w:val="22"/>
          <w:lang w:val="en-US"/>
        </w:rPr>
        <w:t>": LOCATE 35,5:PRINT "</w:t>
      </w:r>
      <w:r w:rsidRPr="009358A3">
        <w:rPr>
          <w:rFonts w:ascii="Consolas" w:hAnsi="Consolas"/>
          <w:b/>
          <w:color w:val="0070C0"/>
          <w:sz w:val="22"/>
          <w:lang w:val="en-US"/>
        </w:rPr>
        <w:t>TIME</w:t>
      </w:r>
      <w:r w:rsidRPr="003F03BD">
        <w:rPr>
          <w:rFonts w:ascii="Consolas" w:hAnsi="Consolas"/>
          <w:b/>
          <w:sz w:val="22"/>
          <w:lang w:val="en-US"/>
        </w:rPr>
        <w:t>": PEN 2: LOCATE 35,6:</w:t>
      </w:r>
      <w:r>
        <w:rPr>
          <w:rFonts w:ascii="Consolas" w:hAnsi="Consolas"/>
          <w:b/>
          <w:sz w:val="22"/>
          <w:lang w:val="en-US"/>
        </w:rPr>
        <w:t xml:space="preserve"> </w:t>
      </w:r>
      <w:r w:rsidRPr="003F03BD">
        <w:rPr>
          <w:rFonts w:ascii="Consolas" w:hAnsi="Consolas"/>
          <w:b/>
          <w:sz w:val="22"/>
          <w:lang w:val="en-US"/>
        </w:rPr>
        <w:t>PRINT t</w:t>
      </w:r>
    </w:p>
    <w:p w14:paraId="6FA98C4F"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630 LOCATE 2,9: PEN 1:PRINT "</w:t>
      </w:r>
      <w:r w:rsidRPr="009358A3">
        <w:rPr>
          <w:rFonts w:ascii="Consolas" w:hAnsi="Consolas"/>
          <w:b/>
          <w:color w:val="0070C0"/>
          <w:sz w:val="22"/>
          <w:lang w:val="en-US"/>
        </w:rPr>
        <w:t>SCORE</w:t>
      </w:r>
      <w:r w:rsidRPr="003F03BD">
        <w:rPr>
          <w:rFonts w:ascii="Consolas" w:hAnsi="Consolas"/>
          <w:b/>
          <w:sz w:val="22"/>
          <w:lang w:val="en-US"/>
        </w:rPr>
        <w:t>": LOCATE 3,10:PEN 2:PRINT score</w:t>
      </w:r>
    </w:p>
    <w:p w14:paraId="5678ABB5"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640 LOCATE 35,9: PEN 1:PRINT "</w:t>
      </w:r>
      <w:r w:rsidRPr="009358A3">
        <w:rPr>
          <w:rFonts w:ascii="Consolas" w:hAnsi="Consolas"/>
          <w:b/>
          <w:color w:val="0070C0"/>
          <w:sz w:val="22"/>
          <w:lang w:val="en-US"/>
        </w:rPr>
        <w:t>LEVEL</w:t>
      </w:r>
      <w:r w:rsidRPr="003F03BD">
        <w:rPr>
          <w:rFonts w:ascii="Consolas" w:hAnsi="Consolas"/>
          <w:b/>
          <w:sz w:val="22"/>
          <w:lang w:val="en-US"/>
        </w:rPr>
        <w:t>": PEN 2:LOCATE 36,10:PRINT (30-dificultad)/5</w:t>
      </w:r>
    </w:p>
    <w:p w14:paraId="6E602614"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 xml:space="preserve">650 FOR </w:t>
      </w:r>
      <w:proofErr w:type="spellStart"/>
      <w:r w:rsidRPr="003F03BD">
        <w:rPr>
          <w:rFonts w:ascii="Consolas" w:hAnsi="Consolas"/>
          <w:b/>
          <w:sz w:val="22"/>
          <w:lang w:val="en-US"/>
        </w:rPr>
        <w:t>i</w:t>
      </w:r>
      <w:proofErr w:type="spellEnd"/>
      <w:r w:rsidRPr="003F03BD">
        <w:rPr>
          <w:rFonts w:ascii="Consolas" w:hAnsi="Consolas"/>
          <w:b/>
          <w:sz w:val="22"/>
          <w:lang w:val="en-US"/>
        </w:rPr>
        <w:t>=0 TO LIVES-1:|PRINTSP,31,40,i*4:NEXT</w:t>
      </w:r>
    </w:p>
    <w:p w14:paraId="79A1B99C" w14:textId="77777777" w:rsidR="009358A3" w:rsidRPr="00D37256" w:rsidRDefault="009358A3" w:rsidP="00626332">
      <w:pPr>
        <w:rPr>
          <w:lang w:val="en-US"/>
        </w:rPr>
      </w:pPr>
    </w:p>
    <w:p w14:paraId="4C5A88B0" w14:textId="77777777" w:rsidR="00626332" w:rsidRPr="009358A3" w:rsidRDefault="009358A3" w:rsidP="00626332">
      <w:r w:rsidRPr="009358A3">
        <w:t>El resultado es el q</w:t>
      </w:r>
      <w:r>
        <w:t>ue se muestra a continuación:</w:t>
      </w:r>
    </w:p>
    <w:p w14:paraId="483A9AE2" w14:textId="77777777" w:rsidR="00626332" w:rsidRDefault="009358A3" w:rsidP="009358A3">
      <w:pPr>
        <w:jc w:val="center"/>
        <w:rPr>
          <w:lang w:val="en-US"/>
        </w:rPr>
      </w:pPr>
      <w:r>
        <w:rPr>
          <w:noProof/>
        </w:rPr>
        <w:drawing>
          <wp:inline distT="0" distB="0" distL="0" distR="0" wp14:anchorId="2DBE8511" wp14:editId="0103B778">
            <wp:extent cx="4010025" cy="2581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10025" cy="2581275"/>
                    </a:xfrm>
                    <a:prstGeom prst="rect">
                      <a:avLst/>
                    </a:prstGeom>
                  </pic:spPr>
                </pic:pic>
              </a:graphicData>
            </a:graphic>
          </wp:inline>
        </w:drawing>
      </w:r>
    </w:p>
    <w:p w14:paraId="0B54ACDE" w14:textId="77777777" w:rsidR="009358A3" w:rsidRDefault="009358A3" w:rsidP="00626332">
      <w:r w:rsidRPr="009358A3">
        <w:t>Para poder disminuir el t</w:t>
      </w:r>
      <w:r>
        <w:t>iempo poco a poco, dentro de la lógica del juego hay un mecanismo que disminuye e imprime el tiempo cada 32 ciclos de juego ( cada 32 fotogramas)</w:t>
      </w:r>
    </w:p>
    <w:p w14:paraId="4A786F2E" w14:textId="77777777" w:rsidR="009358A3" w:rsidRDefault="009358A3" w:rsidP="00626332"/>
    <w:p w14:paraId="094E09D6"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F329C1">
        <w:rPr>
          <w:rFonts w:ascii="Consolas" w:hAnsi="Consolas"/>
          <w:b/>
          <w:sz w:val="22"/>
          <w:lang w:val="en-US"/>
        </w:rPr>
        <w:t xml:space="preserve">1280 IF </w:t>
      </w:r>
      <w:proofErr w:type="spellStart"/>
      <w:r w:rsidRPr="00F329C1">
        <w:rPr>
          <w:rFonts w:ascii="Consolas" w:hAnsi="Consolas"/>
          <w:b/>
          <w:sz w:val="22"/>
          <w:lang w:val="en-US"/>
        </w:rPr>
        <w:t>ciclo</w:t>
      </w:r>
      <w:proofErr w:type="spellEnd"/>
      <w:r w:rsidRPr="00F329C1">
        <w:rPr>
          <w:rFonts w:ascii="Consolas" w:hAnsi="Consolas"/>
          <w:b/>
          <w:sz w:val="22"/>
          <w:lang w:val="en-US"/>
        </w:rPr>
        <w:t xml:space="preserve"> AND 31 THEN 1300</w:t>
      </w:r>
    </w:p>
    <w:p w14:paraId="11DC0D38"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1290 t=t-1:LOCATE 35,6:PRINT t: IF t=0 THEN t=</w:t>
      </w:r>
      <w:proofErr w:type="spellStart"/>
      <w:r w:rsidRPr="00D37256">
        <w:rPr>
          <w:rFonts w:ascii="Consolas" w:hAnsi="Consolas"/>
          <w:b/>
          <w:sz w:val="22"/>
          <w:lang w:val="en-US"/>
        </w:rPr>
        <w:t>tmax</w:t>
      </w:r>
      <w:proofErr w:type="spellEnd"/>
      <w:r w:rsidRPr="00D37256">
        <w:rPr>
          <w:rFonts w:ascii="Consolas" w:hAnsi="Consolas"/>
          <w:b/>
          <w:sz w:val="22"/>
          <w:lang w:val="en-US"/>
        </w:rPr>
        <w:t>: GOTO 1520</w:t>
      </w:r>
    </w:p>
    <w:p w14:paraId="41F3D2D8" w14:textId="77777777" w:rsidR="009358A3" w:rsidRDefault="009358A3" w:rsidP="009358A3">
      <w:pPr>
        <w:pBdr>
          <w:top w:val="single" w:sz="4" w:space="1" w:color="auto"/>
          <w:left w:val="single" w:sz="4" w:space="4" w:color="auto"/>
          <w:bottom w:val="single" w:sz="4" w:space="1" w:color="auto"/>
          <w:right w:val="single" w:sz="4" w:space="4" w:color="auto"/>
        </w:pBdr>
        <w:rPr>
          <w:rFonts w:ascii="Consolas" w:hAnsi="Consolas"/>
          <w:b/>
          <w:sz w:val="22"/>
        </w:rPr>
      </w:pPr>
      <w:r w:rsidRPr="009358A3">
        <w:rPr>
          <w:rFonts w:ascii="Consolas" w:hAnsi="Consolas"/>
          <w:b/>
          <w:sz w:val="22"/>
        </w:rPr>
        <w:t>1300 …</w:t>
      </w:r>
    </w:p>
    <w:p w14:paraId="41EC7678" w14:textId="77777777" w:rsidR="009358A3" w:rsidRDefault="009358A3" w:rsidP="009358A3">
      <w:pPr>
        <w:rPr>
          <w:rFonts w:ascii="Consolas" w:hAnsi="Consolas"/>
          <w:b/>
          <w:sz w:val="22"/>
        </w:rPr>
      </w:pPr>
    </w:p>
    <w:p w14:paraId="2789B6CE" w14:textId="77777777" w:rsidR="009358A3" w:rsidRPr="009358A3" w:rsidRDefault="009358A3" w:rsidP="009358A3">
      <w:r w:rsidRPr="009358A3">
        <w:lastRenderedPageBreak/>
        <w:t xml:space="preserve">La expresión “ciclo AND 31” solo vale 0 cuando ciclo es </w:t>
      </w:r>
      <w:proofErr w:type="spellStart"/>
      <w:r w:rsidRPr="009358A3">
        <w:t>multiplo</w:t>
      </w:r>
      <w:proofErr w:type="spellEnd"/>
      <w:r w:rsidRPr="009358A3">
        <w:t xml:space="preserve"> de 31 y por lo tanto solo uno de cada 32 ciclos se ejecuta la línea 1290</w:t>
      </w:r>
      <w:r>
        <w:t>, que es donde se reduce el tiempo y se imprime.</w:t>
      </w:r>
    </w:p>
    <w:p w14:paraId="6936D52D" w14:textId="77777777" w:rsidR="00350C37" w:rsidRDefault="009358A3" w:rsidP="00350C37">
      <w:pPr>
        <w:pStyle w:val="Heading2"/>
      </w:pPr>
      <w:bookmarkStart w:id="7" w:name="_Toc4522021"/>
      <w:r>
        <w:t>C</w:t>
      </w:r>
      <w:r w:rsidR="00350C37">
        <w:t xml:space="preserve">apa de </w:t>
      </w:r>
      <w:proofErr w:type="spellStart"/>
      <w:r w:rsidR="00350C37">
        <w:t>layout</w:t>
      </w:r>
      <w:proofErr w:type="spellEnd"/>
      <w:r w:rsidR="00350C37">
        <w:t xml:space="preserve"> (tile </w:t>
      </w:r>
      <w:proofErr w:type="spellStart"/>
      <w:r w:rsidR="00350C37">
        <w:t>map</w:t>
      </w:r>
      <w:proofErr w:type="spellEnd"/>
      <w:r w:rsidR="00350C37">
        <w:t>)</w:t>
      </w:r>
      <w:bookmarkEnd w:id="7"/>
    </w:p>
    <w:p w14:paraId="779CFF1A" w14:textId="77777777" w:rsidR="009358A3" w:rsidRDefault="009358A3" w:rsidP="009358A3">
      <w:r>
        <w:t xml:space="preserve">La capa del </w:t>
      </w:r>
      <w:proofErr w:type="spellStart"/>
      <w:r>
        <w:t>layout</w:t>
      </w:r>
      <w:proofErr w:type="spellEnd"/>
      <w:r>
        <w:t xml:space="preserve"> se construye con cadenas de caracteres</w:t>
      </w:r>
      <w:r w:rsidR="00E43B87">
        <w:t xml:space="preserve">. Simplemente se asignan letras </w:t>
      </w:r>
      <w:proofErr w:type="spellStart"/>
      <w:r w:rsidR="00E43B87">
        <w:t>al</w:t>
      </w:r>
      <w:proofErr w:type="spellEnd"/>
      <w:r w:rsidR="00E43B87">
        <w:t xml:space="preserve"> los “tiles” del </w:t>
      </w:r>
      <w:proofErr w:type="spellStart"/>
      <w:r w:rsidR="00E43B87">
        <w:t>layout</w:t>
      </w:r>
      <w:proofErr w:type="spellEnd"/>
      <w:r w:rsidR="00E43B87">
        <w:t>. Las letras representan sprites. Hay una correspondencia univoca entre las letras y los sprites. Por ejemplo, la letra “D” es el sprite 9</w:t>
      </w:r>
      <w:r w:rsidR="00B93419">
        <w:t xml:space="preserve">. De modo que primero se asignan imágenes a los sprites y después se construye e imprime el </w:t>
      </w:r>
      <w:proofErr w:type="spellStart"/>
      <w:r w:rsidR="00B93419">
        <w:t>layout</w:t>
      </w:r>
      <w:proofErr w:type="spellEnd"/>
      <w:r w:rsidR="003C2A0D">
        <w:t xml:space="preserve">.  </w:t>
      </w:r>
    </w:p>
    <w:p w14:paraId="5CF38DE4" w14:textId="77777777" w:rsidR="003C2A0D" w:rsidRDefault="003C2A0D" w:rsidP="009358A3"/>
    <w:p w14:paraId="06975101"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00B050"/>
          <w:sz w:val="22"/>
          <w:lang w:val="en-US"/>
        </w:rPr>
      </w:pPr>
      <w:r w:rsidRPr="00F329C1">
        <w:rPr>
          <w:rFonts w:ascii="Consolas" w:hAnsi="Consolas"/>
          <w:b/>
          <w:sz w:val="22"/>
          <w:lang w:val="en-US"/>
        </w:rPr>
        <w:t xml:space="preserve">660 </w:t>
      </w:r>
      <w:r w:rsidRPr="00F329C1">
        <w:rPr>
          <w:rFonts w:ascii="Consolas" w:hAnsi="Consolas"/>
          <w:b/>
          <w:color w:val="00B050"/>
          <w:sz w:val="22"/>
          <w:lang w:val="en-US"/>
        </w:rPr>
        <w:t>'---layout</w:t>
      </w:r>
    </w:p>
    <w:p w14:paraId="760B396D"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670 col%=0:|COLAY,67,31,@col%</w:t>
      </w:r>
    </w:p>
    <w:p w14:paraId="27A6EEEE" w14:textId="77777777" w:rsidR="009358A3" w:rsidRPr="00E43B87"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E43B87">
        <w:rPr>
          <w:rFonts w:ascii="Consolas" w:hAnsi="Consolas"/>
          <w:b/>
          <w:sz w:val="22"/>
          <w:lang w:val="en-US"/>
        </w:rPr>
        <w:t xml:space="preserve">680 </w:t>
      </w:r>
      <w:r w:rsidRPr="00B93419">
        <w:rPr>
          <w:rFonts w:ascii="Consolas" w:hAnsi="Consolas"/>
          <w:b/>
          <w:color w:val="FF0000"/>
          <w:sz w:val="22"/>
          <w:lang w:val="en-US"/>
        </w:rPr>
        <w:t>|SETUPSP,6,9,stone:</w:t>
      </w:r>
      <w:r w:rsidR="00E43B87" w:rsidRPr="00B93419">
        <w:rPr>
          <w:rFonts w:ascii="Consolas" w:hAnsi="Consolas"/>
          <w:b/>
          <w:color w:val="FF0000"/>
          <w:sz w:val="22"/>
          <w:lang w:val="en-US"/>
        </w:rPr>
        <w:t xml:space="preserve"> </w:t>
      </w:r>
      <w:r w:rsidRPr="00B93419">
        <w:rPr>
          <w:rFonts w:ascii="Consolas" w:hAnsi="Consolas"/>
          <w:b/>
          <w:color w:val="FF0000"/>
          <w:sz w:val="22"/>
          <w:lang w:val="en-US"/>
        </w:rPr>
        <w:t>|SETUPSP,7,9,water:</w:t>
      </w:r>
      <w:r w:rsidR="00E43B87" w:rsidRPr="00B93419">
        <w:rPr>
          <w:rFonts w:ascii="Consolas" w:hAnsi="Consolas"/>
          <w:b/>
          <w:color w:val="FF0000"/>
          <w:sz w:val="22"/>
          <w:lang w:val="en-US"/>
        </w:rPr>
        <w:t xml:space="preserve"> </w:t>
      </w:r>
      <w:r w:rsidRPr="00B93419">
        <w:rPr>
          <w:rFonts w:ascii="Consolas" w:hAnsi="Consolas"/>
          <w:b/>
          <w:color w:val="FF0000"/>
          <w:sz w:val="22"/>
          <w:lang w:val="en-US"/>
        </w:rPr>
        <w:t>|SETUPSP,8,9,stone2:</w:t>
      </w:r>
      <w:r w:rsidR="00E43B87" w:rsidRPr="00B93419">
        <w:rPr>
          <w:rFonts w:ascii="Consolas" w:hAnsi="Consolas"/>
          <w:b/>
          <w:color w:val="FF0000"/>
          <w:sz w:val="22"/>
          <w:lang w:val="en-US"/>
        </w:rPr>
        <w:t xml:space="preserve"> </w:t>
      </w:r>
      <w:r w:rsidRPr="00B93419">
        <w:rPr>
          <w:rFonts w:ascii="Consolas" w:hAnsi="Consolas"/>
          <w:b/>
          <w:color w:val="FF0000"/>
          <w:sz w:val="22"/>
          <w:lang w:val="en-US"/>
        </w:rPr>
        <w:t>|SETUPSP,9,9,sand</w:t>
      </w:r>
    </w:p>
    <w:p w14:paraId="4A28DC54"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690 c$(0) ="   DDDDDDDDDDDDDD   "</w:t>
      </w:r>
    </w:p>
    <w:p w14:paraId="1C996161"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00 c$(1) ="   DDBDDBDDBDDBDD   "</w:t>
      </w:r>
    </w:p>
    <w:p w14:paraId="43397811"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10 c$(2) ="   DDBDDBDDBDDBDD   "</w:t>
      </w:r>
    </w:p>
    <w:p w14:paraId="0EBFF600"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20 c$(3) ="   DBBBBBBBBBBBBD   "</w:t>
      </w:r>
    </w:p>
    <w:p w14:paraId="754D1EF6"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30 c$(4) ="   DBBBBBBBBBBBBD   "</w:t>
      </w:r>
    </w:p>
    <w:p w14:paraId="2AA9AFB7"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40 c$(5) ="   DBBBBBBBBBBBBD   "</w:t>
      </w:r>
    </w:p>
    <w:p w14:paraId="4AC6CC22"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50 c$(6) ="   DBBBBBBBBBBBBD   "</w:t>
      </w:r>
    </w:p>
    <w:p w14:paraId="47920739"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60 c$(7) ="   DBBBBBBBBBBBBD   "</w:t>
      </w:r>
    </w:p>
    <w:p w14:paraId="482BEB80"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70 c$(8) ="   DBBBBBBBBBBBBD   "</w:t>
      </w:r>
    </w:p>
    <w:p w14:paraId="57F66684"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780 c$(9) ="   DBBBBBBBBBBBBD   "</w:t>
      </w:r>
    </w:p>
    <w:p w14:paraId="22C7A7B4"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790 c$(10)="   DBBBBBBBBBBBBD   "</w:t>
      </w:r>
    </w:p>
    <w:p w14:paraId="60795E62"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00 c$(11)="   DAAAAAAAAAAAAD   "</w:t>
      </w:r>
    </w:p>
    <w:p w14:paraId="2B26C612"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10 c$(12)="   DCCCCCCCCCCCCD   "</w:t>
      </w:r>
    </w:p>
    <w:p w14:paraId="09896CAB"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20 c$(13)="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781AA493"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30 c$(14)="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31288E0B"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40 c$(15)="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7BDE1289"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50 c$(16)="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117A0A1C"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60 c$(17)="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11E27CDC"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70 c$(18)="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38DCCF9A"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80 c$(19)="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0A150BF5"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890 c$(20)="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647874A4"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900 c$(21)="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7C1FB215"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 xml:space="preserve">910 c$(22)="   D            </w:t>
      </w:r>
      <w:proofErr w:type="spellStart"/>
      <w:r w:rsidRPr="00F329C1">
        <w:rPr>
          <w:rFonts w:ascii="Consolas" w:hAnsi="Consolas"/>
          <w:b/>
          <w:color w:val="1F497D" w:themeColor="text2"/>
          <w:sz w:val="22"/>
          <w:lang w:val="en-US"/>
        </w:rPr>
        <w:t>D</w:t>
      </w:r>
      <w:proofErr w:type="spellEnd"/>
      <w:r w:rsidRPr="00F329C1">
        <w:rPr>
          <w:rFonts w:ascii="Consolas" w:hAnsi="Consolas"/>
          <w:b/>
          <w:color w:val="1F497D" w:themeColor="text2"/>
          <w:sz w:val="22"/>
          <w:lang w:val="en-US"/>
        </w:rPr>
        <w:t xml:space="preserve">   "</w:t>
      </w:r>
    </w:p>
    <w:p w14:paraId="66FFCF28"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920 c$(23)="   DAAAAAAAAAAAAD   "</w:t>
      </w:r>
    </w:p>
    <w:p w14:paraId="7EBB115C"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930 c$(24)="   DCCCCCCCCCCCCD   "</w:t>
      </w:r>
    </w:p>
    <w:p w14:paraId="699602D6"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F329C1">
        <w:rPr>
          <w:rFonts w:ascii="Consolas" w:hAnsi="Consolas"/>
          <w:b/>
          <w:sz w:val="22"/>
          <w:lang w:val="en-US"/>
        </w:rPr>
        <w:t>940 |SETLIMITS,16,64,0,200</w:t>
      </w:r>
    </w:p>
    <w:p w14:paraId="3AF7B4DE"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 xml:space="preserve">950 FOR </w:t>
      </w:r>
      <w:proofErr w:type="spellStart"/>
      <w:r w:rsidRPr="00D37256">
        <w:rPr>
          <w:rFonts w:ascii="Consolas" w:hAnsi="Consolas"/>
          <w:b/>
          <w:sz w:val="22"/>
          <w:lang w:val="en-US"/>
        </w:rPr>
        <w:t>i</w:t>
      </w:r>
      <w:proofErr w:type="spellEnd"/>
      <w:r w:rsidRPr="00D37256">
        <w:rPr>
          <w:rFonts w:ascii="Consolas" w:hAnsi="Consolas"/>
          <w:b/>
          <w:sz w:val="22"/>
          <w:lang w:val="en-US"/>
        </w:rPr>
        <w:t>=0 TO 24:|LAYOUT,i,0,@c$(</w:t>
      </w:r>
      <w:proofErr w:type="spellStart"/>
      <w:r w:rsidRPr="00D37256">
        <w:rPr>
          <w:rFonts w:ascii="Consolas" w:hAnsi="Consolas"/>
          <w:b/>
          <w:sz w:val="22"/>
          <w:lang w:val="en-US"/>
        </w:rPr>
        <w:t>i</w:t>
      </w:r>
      <w:proofErr w:type="spellEnd"/>
      <w:r w:rsidRPr="00D37256">
        <w:rPr>
          <w:rFonts w:ascii="Consolas" w:hAnsi="Consolas"/>
          <w:b/>
          <w:sz w:val="22"/>
          <w:lang w:val="en-US"/>
        </w:rPr>
        <w:t>):</w:t>
      </w:r>
      <w:proofErr w:type="spellStart"/>
      <w:r w:rsidRPr="00D37256">
        <w:rPr>
          <w:rFonts w:ascii="Consolas" w:hAnsi="Consolas"/>
          <w:b/>
          <w:sz w:val="22"/>
          <w:lang w:val="en-US"/>
        </w:rPr>
        <w:t>NEXT:</w:t>
      </w:r>
      <w:r w:rsidRPr="00D37256">
        <w:rPr>
          <w:rFonts w:ascii="Consolas" w:hAnsi="Consolas"/>
          <w:b/>
          <w:color w:val="00B050"/>
          <w:sz w:val="22"/>
          <w:lang w:val="en-US"/>
        </w:rPr>
        <w:t>'print</w:t>
      </w:r>
      <w:proofErr w:type="spellEnd"/>
      <w:r w:rsidRPr="00D37256">
        <w:rPr>
          <w:rFonts w:ascii="Consolas" w:hAnsi="Consolas"/>
          <w:b/>
          <w:color w:val="00B050"/>
          <w:sz w:val="22"/>
          <w:lang w:val="en-US"/>
        </w:rPr>
        <w:t xml:space="preserve"> layout</w:t>
      </w:r>
    </w:p>
    <w:p w14:paraId="4BE27C6B" w14:textId="77777777" w:rsidR="009358A3" w:rsidRPr="009358A3" w:rsidRDefault="009358A3" w:rsidP="009358A3">
      <w:pPr>
        <w:pBdr>
          <w:top w:val="single" w:sz="4" w:space="1" w:color="auto"/>
          <w:left w:val="single" w:sz="4" w:space="4" w:color="auto"/>
          <w:bottom w:val="single" w:sz="4" w:space="1" w:color="auto"/>
          <w:right w:val="single" w:sz="4" w:space="4" w:color="auto"/>
        </w:pBdr>
        <w:rPr>
          <w:rFonts w:ascii="Consolas" w:hAnsi="Consolas"/>
          <w:b/>
          <w:sz w:val="22"/>
        </w:rPr>
      </w:pPr>
      <w:r w:rsidRPr="009358A3">
        <w:rPr>
          <w:rFonts w:ascii="Consolas" w:hAnsi="Consolas"/>
          <w:b/>
          <w:sz w:val="22"/>
        </w:rPr>
        <w:t>960 PLOT 31*4+2,0,2:DRAW 31*4+2,400</w:t>
      </w:r>
    </w:p>
    <w:p w14:paraId="4ACBF18F" w14:textId="77777777" w:rsidR="009358A3" w:rsidRDefault="009358A3" w:rsidP="009358A3">
      <w:pPr>
        <w:pBdr>
          <w:top w:val="single" w:sz="4" w:space="1" w:color="auto"/>
          <w:left w:val="single" w:sz="4" w:space="4" w:color="auto"/>
          <w:bottom w:val="single" w:sz="4" w:space="1" w:color="auto"/>
          <w:right w:val="single" w:sz="4" w:space="4" w:color="auto"/>
        </w:pBdr>
      </w:pPr>
      <w:r w:rsidRPr="009358A3">
        <w:rPr>
          <w:rFonts w:ascii="Consolas" w:hAnsi="Consolas"/>
          <w:b/>
          <w:sz w:val="22"/>
        </w:rPr>
        <w:t>970 PLOT 640-32*4,0,2:DRAW 640-32*4,400</w:t>
      </w:r>
    </w:p>
    <w:p w14:paraId="0CFEC8E1" w14:textId="77777777" w:rsidR="003C2A0D" w:rsidRDefault="003C2A0D" w:rsidP="009358A3"/>
    <w:p w14:paraId="256D0F9F" w14:textId="77777777" w:rsidR="009358A3" w:rsidRDefault="00E43B87" w:rsidP="009358A3">
      <w:r>
        <w:t xml:space="preserve">Para aclararlo </w:t>
      </w:r>
      <w:proofErr w:type="spellStart"/>
      <w:r>
        <w:t>aun</w:t>
      </w:r>
      <w:proofErr w:type="spellEnd"/>
      <w:r>
        <w:t xml:space="preserve"> mas lo mejor es ver la tabla de correspondencias. El hecho de que una letra se corresponda un cierto sprite, implica que la imagen que tenga el sprite en el momento de imprimirse el </w:t>
      </w:r>
      <w:proofErr w:type="spellStart"/>
      <w:r>
        <w:t>layout</w:t>
      </w:r>
      <w:proofErr w:type="spellEnd"/>
      <w:r>
        <w:t xml:space="preserve"> es la imagen que se usará cada vez que aparezca esa letra. Una vez impreso el </w:t>
      </w:r>
      <w:proofErr w:type="spellStart"/>
      <w:r>
        <w:t>layout</w:t>
      </w:r>
      <w:proofErr w:type="spellEnd"/>
      <w:r>
        <w:t xml:space="preserve">, el sprite utilizado para una letra cualquiera puede ser reconfigurado para que tenga otra imagen, y da igual, pues el </w:t>
      </w:r>
      <w:proofErr w:type="spellStart"/>
      <w:r>
        <w:t>layout</w:t>
      </w:r>
      <w:proofErr w:type="spellEnd"/>
      <w:r>
        <w:t xml:space="preserve"> ya est</w:t>
      </w:r>
      <w:r w:rsidR="003C2A0D">
        <w:t>á</w:t>
      </w:r>
      <w:r>
        <w:t xml:space="preserve"> impreso</w:t>
      </w:r>
      <w:r w:rsidR="00B93419">
        <w:t>.</w:t>
      </w:r>
    </w:p>
    <w:p w14:paraId="63FCFCDC" w14:textId="77777777" w:rsidR="00E43B87" w:rsidRDefault="00E43B87" w:rsidP="009358A3"/>
    <w:p w14:paraId="7B7D634D" w14:textId="77777777" w:rsidR="00B93419" w:rsidRDefault="00B93419" w:rsidP="009358A3"/>
    <w:p w14:paraId="145789F2" w14:textId="77777777" w:rsidR="003C2A0D" w:rsidRDefault="003C2A0D" w:rsidP="009358A3">
      <w:r>
        <w:lastRenderedPageBreak/>
        <w:t xml:space="preserve">La primera vez que se invoca al comando COLAY, que sirve para detectar colisiones con el </w:t>
      </w:r>
      <w:proofErr w:type="spellStart"/>
      <w:r>
        <w:t>layout</w:t>
      </w:r>
      <w:proofErr w:type="spellEnd"/>
      <w:r>
        <w:t xml:space="preserve">, se hace con un parámetro extra, el 67.  Me refiero a la línea 670. Significa que las letras con ASCII menores o iguales a 67 no se considerarán </w:t>
      </w:r>
      <w:proofErr w:type="spellStart"/>
      <w:r>
        <w:t>colision</w:t>
      </w:r>
      <w:proofErr w:type="spellEnd"/>
      <w:r>
        <w:t xml:space="preserve"> (como es el caso de las letras A y C con las que se hacen los ladrillos.</w:t>
      </w:r>
    </w:p>
    <w:p w14:paraId="7D53BDE3" w14:textId="77777777" w:rsidR="003C2A0D" w:rsidRPr="00D37256" w:rsidRDefault="003C2A0D" w:rsidP="003C2A0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670 col%=0:|COLAY,67,31,@col%</w:t>
      </w:r>
    </w:p>
    <w:p w14:paraId="10A8976B" w14:textId="77777777" w:rsidR="00E43B87" w:rsidRDefault="00E43B87" w:rsidP="009358A3"/>
    <w:p w14:paraId="2EC5915B" w14:textId="77777777" w:rsidR="003C2A0D" w:rsidRDefault="003C2A0D" w:rsidP="009358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5014"/>
      </w:tblGrid>
      <w:tr w:rsidR="00E43B87" w14:paraId="2CE93FB6" w14:textId="77777777" w:rsidTr="003C2A0D">
        <w:tc>
          <w:tcPr>
            <w:tcW w:w="1731" w:type="dxa"/>
            <w:shd w:val="clear" w:color="auto" w:fill="D9D9D9" w:themeFill="background1" w:themeFillShade="D9"/>
          </w:tcPr>
          <w:p w14:paraId="6C660D59" w14:textId="77777777" w:rsidR="00E43B87" w:rsidRPr="00507818" w:rsidRDefault="00E43B87" w:rsidP="00E43B87">
            <w:pPr>
              <w:rPr>
                <w:b/>
                <w:lang w:val="en-GB"/>
              </w:rPr>
            </w:pPr>
            <w:proofErr w:type="spellStart"/>
            <w:r w:rsidRPr="00507818">
              <w:rPr>
                <w:b/>
                <w:lang w:val="en-GB"/>
              </w:rPr>
              <w:t>Caracter</w:t>
            </w:r>
            <w:proofErr w:type="spellEnd"/>
          </w:p>
        </w:tc>
        <w:tc>
          <w:tcPr>
            <w:tcW w:w="1689" w:type="dxa"/>
            <w:shd w:val="clear" w:color="auto" w:fill="D9D9D9" w:themeFill="background1" w:themeFillShade="D9"/>
          </w:tcPr>
          <w:p w14:paraId="221AFF80" w14:textId="77777777" w:rsidR="00E43B87" w:rsidRPr="00507818" w:rsidRDefault="00E43B87" w:rsidP="00E43B87">
            <w:pPr>
              <w:rPr>
                <w:b/>
                <w:lang w:val="en-GB"/>
              </w:rPr>
            </w:pPr>
            <w:r w:rsidRPr="00507818">
              <w:rPr>
                <w:b/>
                <w:lang w:val="en-GB"/>
              </w:rPr>
              <w:t>Sprite id</w:t>
            </w:r>
          </w:p>
        </w:tc>
        <w:tc>
          <w:tcPr>
            <w:tcW w:w="5014" w:type="dxa"/>
            <w:shd w:val="clear" w:color="auto" w:fill="D9D9D9" w:themeFill="background1" w:themeFillShade="D9"/>
          </w:tcPr>
          <w:p w14:paraId="00C8A832" w14:textId="77777777" w:rsidR="00E43B87" w:rsidRPr="00507818" w:rsidRDefault="00E43B87" w:rsidP="00E43B87">
            <w:pPr>
              <w:rPr>
                <w:b/>
              </w:rPr>
            </w:pPr>
            <w:proofErr w:type="spellStart"/>
            <w:r w:rsidRPr="00507818">
              <w:rPr>
                <w:b/>
              </w:rPr>
              <w:t>Codigo</w:t>
            </w:r>
            <w:proofErr w:type="spellEnd"/>
            <w:r w:rsidRPr="00507818">
              <w:rPr>
                <w:b/>
              </w:rPr>
              <w:t xml:space="preserve"> ASCII</w:t>
            </w:r>
          </w:p>
        </w:tc>
      </w:tr>
      <w:tr w:rsidR="00E43B87" w14:paraId="3F89FCBB" w14:textId="77777777" w:rsidTr="003C2A0D">
        <w:tc>
          <w:tcPr>
            <w:tcW w:w="1731" w:type="dxa"/>
          </w:tcPr>
          <w:p w14:paraId="0B3DEFC7" w14:textId="77777777" w:rsidR="00E43B87" w:rsidRDefault="00E43B87" w:rsidP="00E43B87">
            <w:r>
              <w:t>“ “</w:t>
            </w:r>
          </w:p>
        </w:tc>
        <w:tc>
          <w:tcPr>
            <w:tcW w:w="1689" w:type="dxa"/>
          </w:tcPr>
          <w:p w14:paraId="62246F48" w14:textId="77777777" w:rsidR="00E43B87" w:rsidRDefault="00E43B87" w:rsidP="00E43B87">
            <w:r>
              <w:t>NINGUNO</w:t>
            </w:r>
          </w:p>
        </w:tc>
        <w:tc>
          <w:tcPr>
            <w:tcW w:w="5014" w:type="dxa"/>
          </w:tcPr>
          <w:p w14:paraId="2ACE1861" w14:textId="77777777" w:rsidR="00E43B87" w:rsidRDefault="00E43B87" w:rsidP="00E43B87">
            <w:r>
              <w:t>32</w:t>
            </w:r>
          </w:p>
        </w:tc>
      </w:tr>
      <w:tr w:rsidR="00E43B87" w14:paraId="6104BD95" w14:textId="77777777" w:rsidTr="003C2A0D">
        <w:tc>
          <w:tcPr>
            <w:tcW w:w="1731" w:type="dxa"/>
          </w:tcPr>
          <w:p w14:paraId="2BB17451" w14:textId="77777777" w:rsidR="00E43B87" w:rsidRDefault="00E43B87" w:rsidP="00E43B87">
            <w:r>
              <w:t>“;”</w:t>
            </w:r>
          </w:p>
        </w:tc>
        <w:tc>
          <w:tcPr>
            <w:tcW w:w="1689" w:type="dxa"/>
          </w:tcPr>
          <w:p w14:paraId="51C80DDC" w14:textId="77777777" w:rsidR="00E43B87" w:rsidRDefault="00E43B87" w:rsidP="00E43B87">
            <w:r>
              <w:t>0</w:t>
            </w:r>
          </w:p>
        </w:tc>
        <w:tc>
          <w:tcPr>
            <w:tcW w:w="5014" w:type="dxa"/>
          </w:tcPr>
          <w:p w14:paraId="02C880E0" w14:textId="77777777" w:rsidR="00E43B87" w:rsidRDefault="00E43B87" w:rsidP="00E43B87">
            <w:r>
              <w:t>59</w:t>
            </w:r>
          </w:p>
        </w:tc>
      </w:tr>
      <w:tr w:rsidR="00E43B87" w14:paraId="742C1C50" w14:textId="77777777" w:rsidTr="003C2A0D">
        <w:tc>
          <w:tcPr>
            <w:tcW w:w="1731" w:type="dxa"/>
          </w:tcPr>
          <w:p w14:paraId="0DE9DD6B" w14:textId="77777777" w:rsidR="00E43B87" w:rsidRDefault="00E43B87" w:rsidP="00E43B87">
            <w:r>
              <w:t>“&lt;”</w:t>
            </w:r>
          </w:p>
        </w:tc>
        <w:tc>
          <w:tcPr>
            <w:tcW w:w="1689" w:type="dxa"/>
          </w:tcPr>
          <w:p w14:paraId="5FE005A5" w14:textId="77777777" w:rsidR="00E43B87" w:rsidRDefault="00E43B87" w:rsidP="00E43B87">
            <w:r>
              <w:t>1</w:t>
            </w:r>
          </w:p>
        </w:tc>
        <w:tc>
          <w:tcPr>
            <w:tcW w:w="5014" w:type="dxa"/>
          </w:tcPr>
          <w:p w14:paraId="3045787D" w14:textId="77777777" w:rsidR="00E43B87" w:rsidRDefault="00E43B87" w:rsidP="00E43B87">
            <w:r>
              <w:t>60</w:t>
            </w:r>
          </w:p>
        </w:tc>
      </w:tr>
      <w:tr w:rsidR="00E43B87" w14:paraId="2C9BDE8E" w14:textId="77777777" w:rsidTr="003C2A0D">
        <w:tc>
          <w:tcPr>
            <w:tcW w:w="1731" w:type="dxa"/>
          </w:tcPr>
          <w:p w14:paraId="5B471F26" w14:textId="77777777" w:rsidR="00E43B87" w:rsidRDefault="00E43B87" w:rsidP="00E43B87">
            <w:r>
              <w:t>“=”</w:t>
            </w:r>
          </w:p>
        </w:tc>
        <w:tc>
          <w:tcPr>
            <w:tcW w:w="1689" w:type="dxa"/>
          </w:tcPr>
          <w:p w14:paraId="5282D8D5" w14:textId="77777777" w:rsidR="00E43B87" w:rsidRDefault="00E43B87" w:rsidP="00E43B87">
            <w:r>
              <w:t>2</w:t>
            </w:r>
          </w:p>
        </w:tc>
        <w:tc>
          <w:tcPr>
            <w:tcW w:w="5014" w:type="dxa"/>
          </w:tcPr>
          <w:p w14:paraId="00C55007" w14:textId="77777777" w:rsidR="00E43B87" w:rsidRDefault="00E43B87" w:rsidP="00E43B87">
            <w:r>
              <w:t>61</w:t>
            </w:r>
          </w:p>
        </w:tc>
      </w:tr>
      <w:tr w:rsidR="00E43B87" w14:paraId="5C7B2963" w14:textId="77777777" w:rsidTr="003C2A0D">
        <w:tc>
          <w:tcPr>
            <w:tcW w:w="1731" w:type="dxa"/>
          </w:tcPr>
          <w:p w14:paraId="72B5C866" w14:textId="77777777" w:rsidR="00E43B87" w:rsidRDefault="00E43B87" w:rsidP="00E43B87">
            <w:r>
              <w:t>“&gt;”</w:t>
            </w:r>
          </w:p>
        </w:tc>
        <w:tc>
          <w:tcPr>
            <w:tcW w:w="1689" w:type="dxa"/>
          </w:tcPr>
          <w:p w14:paraId="42D5DC17" w14:textId="77777777" w:rsidR="00E43B87" w:rsidRDefault="00E43B87" w:rsidP="00E43B87">
            <w:r>
              <w:t>3</w:t>
            </w:r>
          </w:p>
        </w:tc>
        <w:tc>
          <w:tcPr>
            <w:tcW w:w="5014" w:type="dxa"/>
          </w:tcPr>
          <w:p w14:paraId="2169374C" w14:textId="77777777" w:rsidR="00E43B87" w:rsidRDefault="00E43B87" w:rsidP="00E43B87">
            <w:r>
              <w:t>62</w:t>
            </w:r>
          </w:p>
        </w:tc>
      </w:tr>
      <w:tr w:rsidR="00E43B87" w14:paraId="103A906B" w14:textId="77777777" w:rsidTr="003C2A0D">
        <w:tc>
          <w:tcPr>
            <w:tcW w:w="1731" w:type="dxa"/>
          </w:tcPr>
          <w:p w14:paraId="7BEF9F71" w14:textId="77777777" w:rsidR="00E43B87" w:rsidRDefault="00E43B87" w:rsidP="00E43B87">
            <w:r>
              <w:t>“?”</w:t>
            </w:r>
          </w:p>
        </w:tc>
        <w:tc>
          <w:tcPr>
            <w:tcW w:w="1689" w:type="dxa"/>
          </w:tcPr>
          <w:p w14:paraId="32C4A225" w14:textId="77777777" w:rsidR="00E43B87" w:rsidRDefault="00E43B87" w:rsidP="00E43B87">
            <w:r>
              <w:t>4</w:t>
            </w:r>
          </w:p>
        </w:tc>
        <w:tc>
          <w:tcPr>
            <w:tcW w:w="5014" w:type="dxa"/>
          </w:tcPr>
          <w:p w14:paraId="3C8D3517" w14:textId="77777777" w:rsidR="00E43B87" w:rsidRDefault="00E43B87" w:rsidP="00E43B87">
            <w:r>
              <w:t>63</w:t>
            </w:r>
          </w:p>
        </w:tc>
      </w:tr>
      <w:tr w:rsidR="00E43B87" w14:paraId="7B34DF62" w14:textId="77777777" w:rsidTr="003C2A0D">
        <w:tc>
          <w:tcPr>
            <w:tcW w:w="1731" w:type="dxa"/>
          </w:tcPr>
          <w:p w14:paraId="31C32347" w14:textId="77777777" w:rsidR="00E43B87" w:rsidRDefault="00E43B87" w:rsidP="00E43B87">
            <w:r>
              <w:t>“@”</w:t>
            </w:r>
          </w:p>
        </w:tc>
        <w:tc>
          <w:tcPr>
            <w:tcW w:w="1689" w:type="dxa"/>
          </w:tcPr>
          <w:p w14:paraId="262D1C6F" w14:textId="77777777" w:rsidR="00E43B87" w:rsidRDefault="00E43B87" w:rsidP="00E43B87">
            <w:r>
              <w:t>5</w:t>
            </w:r>
          </w:p>
        </w:tc>
        <w:tc>
          <w:tcPr>
            <w:tcW w:w="5014" w:type="dxa"/>
          </w:tcPr>
          <w:p w14:paraId="2BA8864C" w14:textId="77777777" w:rsidR="00E43B87" w:rsidRDefault="00E43B87" w:rsidP="00E43B87">
            <w:r>
              <w:t>64</w:t>
            </w:r>
          </w:p>
        </w:tc>
      </w:tr>
      <w:tr w:rsidR="00E43B87" w14:paraId="3442C411" w14:textId="77777777" w:rsidTr="003C2A0D">
        <w:tc>
          <w:tcPr>
            <w:tcW w:w="1731" w:type="dxa"/>
          </w:tcPr>
          <w:p w14:paraId="366AA146" w14:textId="77777777" w:rsidR="00E43B87" w:rsidRDefault="00E43B87" w:rsidP="00E43B87">
            <w:r>
              <w:t>“A”</w:t>
            </w:r>
          </w:p>
        </w:tc>
        <w:tc>
          <w:tcPr>
            <w:tcW w:w="1689" w:type="dxa"/>
          </w:tcPr>
          <w:p w14:paraId="33B9B8D9" w14:textId="77777777" w:rsidR="00E43B87" w:rsidRDefault="00E43B87" w:rsidP="00E43B87">
            <w:pPr>
              <w:rPr>
                <w:lang w:val="en-GB"/>
              </w:rPr>
            </w:pPr>
            <w:r>
              <w:rPr>
                <w:lang w:val="en-GB"/>
              </w:rPr>
              <w:t>6</w:t>
            </w:r>
          </w:p>
        </w:tc>
        <w:tc>
          <w:tcPr>
            <w:tcW w:w="5014" w:type="dxa"/>
          </w:tcPr>
          <w:p w14:paraId="76F51C12" w14:textId="77777777" w:rsidR="00E43B87" w:rsidRDefault="00E43B87" w:rsidP="00E43B87">
            <w:pPr>
              <w:rPr>
                <w:lang w:val="en-GB"/>
              </w:rPr>
            </w:pPr>
            <w:r>
              <w:rPr>
                <w:lang w:val="en-GB"/>
              </w:rPr>
              <w:t>65</w:t>
            </w:r>
          </w:p>
        </w:tc>
      </w:tr>
      <w:tr w:rsidR="00E43B87" w14:paraId="04EB790C" w14:textId="77777777" w:rsidTr="003C2A0D">
        <w:tc>
          <w:tcPr>
            <w:tcW w:w="1731" w:type="dxa"/>
          </w:tcPr>
          <w:p w14:paraId="00689ED0" w14:textId="77777777" w:rsidR="00E43B87" w:rsidRDefault="00E43B87" w:rsidP="00E43B87">
            <w:pPr>
              <w:rPr>
                <w:lang w:val="en-GB"/>
              </w:rPr>
            </w:pPr>
            <w:r>
              <w:rPr>
                <w:lang w:val="en-GB"/>
              </w:rPr>
              <w:t>“B”</w:t>
            </w:r>
          </w:p>
        </w:tc>
        <w:tc>
          <w:tcPr>
            <w:tcW w:w="1689" w:type="dxa"/>
          </w:tcPr>
          <w:p w14:paraId="48A154D9" w14:textId="77777777" w:rsidR="00E43B87" w:rsidRDefault="00E43B87" w:rsidP="00E43B87">
            <w:pPr>
              <w:rPr>
                <w:lang w:val="en-GB"/>
              </w:rPr>
            </w:pPr>
            <w:r>
              <w:rPr>
                <w:lang w:val="en-GB"/>
              </w:rPr>
              <w:t>7</w:t>
            </w:r>
          </w:p>
        </w:tc>
        <w:tc>
          <w:tcPr>
            <w:tcW w:w="5014" w:type="dxa"/>
          </w:tcPr>
          <w:p w14:paraId="7040E704" w14:textId="77777777" w:rsidR="00E43B87" w:rsidRDefault="00E43B87" w:rsidP="00E43B87">
            <w:pPr>
              <w:rPr>
                <w:lang w:val="en-GB"/>
              </w:rPr>
            </w:pPr>
            <w:r>
              <w:rPr>
                <w:lang w:val="en-GB"/>
              </w:rPr>
              <w:t>66</w:t>
            </w:r>
          </w:p>
        </w:tc>
      </w:tr>
      <w:tr w:rsidR="00E43B87" w14:paraId="0C98CDAA" w14:textId="77777777" w:rsidTr="003C2A0D">
        <w:tc>
          <w:tcPr>
            <w:tcW w:w="1731" w:type="dxa"/>
          </w:tcPr>
          <w:p w14:paraId="588F66BF" w14:textId="77777777" w:rsidR="00E43B87" w:rsidRDefault="00E43B87" w:rsidP="00E43B87">
            <w:pPr>
              <w:rPr>
                <w:lang w:val="en-GB"/>
              </w:rPr>
            </w:pPr>
            <w:r>
              <w:rPr>
                <w:lang w:val="en-GB"/>
              </w:rPr>
              <w:t>“C”</w:t>
            </w:r>
          </w:p>
        </w:tc>
        <w:tc>
          <w:tcPr>
            <w:tcW w:w="1689" w:type="dxa"/>
          </w:tcPr>
          <w:p w14:paraId="10659FBB" w14:textId="77777777" w:rsidR="00E43B87" w:rsidRDefault="00E43B87" w:rsidP="00E43B87">
            <w:pPr>
              <w:rPr>
                <w:lang w:val="en-GB"/>
              </w:rPr>
            </w:pPr>
            <w:r>
              <w:rPr>
                <w:lang w:val="en-GB"/>
              </w:rPr>
              <w:t>8</w:t>
            </w:r>
          </w:p>
        </w:tc>
        <w:tc>
          <w:tcPr>
            <w:tcW w:w="5014" w:type="dxa"/>
          </w:tcPr>
          <w:p w14:paraId="25AD8374" w14:textId="77777777" w:rsidR="00E43B87" w:rsidRPr="003C2A0D" w:rsidRDefault="00E43B87" w:rsidP="00E43B87">
            <w:r w:rsidRPr="003C2A0D">
              <w:t>67</w:t>
            </w:r>
            <w:r w:rsidR="003C2A0D" w:rsidRPr="003C2A0D">
              <w:rPr>
                <w:lang w:val="en-GB"/>
              </w:rPr>
              <w:sym w:font="Wingdings" w:char="F0DF"/>
            </w:r>
            <w:r w:rsidR="003C2A0D" w:rsidRPr="003C2A0D">
              <w:t xml:space="preserve"> hemos usado este como u</w:t>
            </w:r>
            <w:r w:rsidR="003C2A0D">
              <w:t>mbral de colisi</w:t>
            </w:r>
            <w:r w:rsidR="00A83E37">
              <w:t>ó</w:t>
            </w:r>
            <w:r w:rsidR="003C2A0D">
              <w:t>n</w:t>
            </w:r>
          </w:p>
        </w:tc>
      </w:tr>
      <w:tr w:rsidR="00E43B87" w14:paraId="743FCF6A" w14:textId="77777777" w:rsidTr="003C2A0D">
        <w:tc>
          <w:tcPr>
            <w:tcW w:w="1731" w:type="dxa"/>
          </w:tcPr>
          <w:p w14:paraId="5D16A209" w14:textId="77777777" w:rsidR="00E43B87" w:rsidRDefault="00E43B87" w:rsidP="00E43B87">
            <w:pPr>
              <w:rPr>
                <w:lang w:val="en-GB"/>
              </w:rPr>
            </w:pPr>
            <w:r>
              <w:rPr>
                <w:lang w:val="en-GB"/>
              </w:rPr>
              <w:t>“D”</w:t>
            </w:r>
          </w:p>
        </w:tc>
        <w:tc>
          <w:tcPr>
            <w:tcW w:w="1689" w:type="dxa"/>
          </w:tcPr>
          <w:p w14:paraId="485324B6" w14:textId="77777777" w:rsidR="00E43B87" w:rsidRDefault="00E43B87" w:rsidP="00E43B87">
            <w:r>
              <w:t>9</w:t>
            </w:r>
          </w:p>
        </w:tc>
        <w:tc>
          <w:tcPr>
            <w:tcW w:w="5014" w:type="dxa"/>
          </w:tcPr>
          <w:p w14:paraId="38B4341B" w14:textId="77777777" w:rsidR="00E43B87" w:rsidRDefault="00E43B87" w:rsidP="00E43B87">
            <w:r>
              <w:t>68</w:t>
            </w:r>
          </w:p>
        </w:tc>
      </w:tr>
      <w:tr w:rsidR="00E43B87" w14:paraId="36F0EA87" w14:textId="77777777" w:rsidTr="003C2A0D">
        <w:tc>
          <w:tcPr>
            <w:tcW w:w="1731" w:type="dxa"/>
          </w:tcPr>
          <w:p w14:paraId="4F050D05" w14:textId="77777777" w:rsidR="00E43B87" w:rsidRDefault="00E43B87" w:rsidP="00E43B87">
            <w:r>
              <w:t>“E”</w:t>
            </w:r>
          </w:p>
        </w:tc>
        <w:tc>
          <w:tcPr>
            <w:tcW w:w="1689" w:type="dxa"/>
          </w:tcPr>
          <w:p w14:paraId="0FD147DE" w14:textId="77777777" w:rsidR="00E43B87" w:rsidRDefault="00E43B87" w:rsidP="00E43B87">
            <w:r>
              <w:t>10</w:t>
            </w:r>
          </w:p>
        </w:tc>
        <w:tc>
          <w:tcPr>
            <w:tcW w:w="5014" w:type="dxa"/>
          </w:tcPr>
          <w:p w14:paraId="6ABEDB53" w14:textId="77777777" w:rsidR="00E43B87" w:rsidRDefault="00E43B87" w:rsidP="00E43B87">
            <w:r>
              <w:t>69</w:t>
            </w:r>
          </w:p>
        </w:tc>
      </w:tr>
      <w:tr w:rsidR="00E43B87" w14:paraId="6008848F" w14:textId="77777777" w:rsidTr="003C2A0D">
        <w:tc>
          <w:tcPr>
            <w:tcW w:w="1731" w:type="dxa"/>
          </w:tcPr>
          <w:p w14:paraId="5361FBAF" w14:textId="77777777" w:rsidR="00E43B87" w:rsidRDefault="00E43B87" w:rsidP="00E43B87">
            <w:r>
              <w:t>“F”</w:t>
            </w:r>
          </w:p>
        </w:tc>
        <w:tc>
          <w:tcPr>
            <w:tcW w:w="1689" w:type="dxa"/>
          </w:tcPr>
          <w:p w14:paraId="71013CB7" w14:textId="77777777" w:rsidR="00E43B87" w:rsidRDefault="00E43B87" w:rsidP="00E43B87">
            <w:r>
              <w:t>11</w:t>
            </w:r>
          </w:p>
        </w:tc>
        <w:tc>
          <w:tcPr>
            <w:tcW w:w="5014" w:type="dxa"/>
          </w:tcPr>
          <w:p w14:paraId="57833802" w14:textId="77777777" w:rsidR="00E43B87" w:rsidRDefault="00E43B87" w:rsidP="00E43B87">
            <w:r>
              <w:t>70</w:t>
            </w:r>
          </w:p>
        </w:tc>
      </w:tr>
      <w:tr w:rsidR="00E43B87" w14:paraId="37134799" w14:textId="77777777" w:rsidTr="003C2A0D">
        <w:tc>
          <w:tcPr>
            <w:tcW w:w="1731" w:type="dxa"/>
          </w:tcPr>
          <w:p w14:paraId="41D24800" w14:textId="77777777" w:rsidR="00E43B87" w:rsidRDefault="00E43B87" w:rsidP="00E43B87">
            <w:r>
              <w:t>“G”</w:t>
            </w:r>
          </w:p>
        </w:tc>
        <w:tc>
          <w:tcPr>
            <w:tcW w:w="1689" w:type="dxa"/>
          </w:tcPr>
          <w:p w14:paraId="3B2110FA" w14:textId="77777777" w:rsidR="00E43B87" w:rsidRDefault="00E43B87" w:rsidP="00E43B87">
            <w:pPr>
              <w:rPr>
                <w:lang w:val="en-GB"/>
              </w:rPr>
            </w:pPr>
            <w:r>
              <w:rPr>
                <w:lang w:val="en-GB"/>
              </w:rPr>
              <w:t>12</w:t>
            </w:r>
          </w:p>
        </w:tc>
        <w:tc>
          <w:tcPr>
            <w:tcW w:w="5014" w:type="dxa"/>
          </w:tcPr>
          <w:p w14:paraId="7E950CA6" w14:textId="77777777" w:rsidR="00E43B87" w:rsidRDefault="00E43B87" w:rsidP="00E43B87">
            <w:pPr>
              <w:rPr>
                <w:lang w:val="en-GB"/>
              </w:rPr>
            </w:pPr>
            <w:r>
              <w:rPr>
                <w:lang w:val="en-GB"/>
              </w:rPr>
              <w:t>71</w:t>
            </w:r>
          </w:p>
        </w:tc>
      </w:tr>
      <w:tr w:rsidR="00E43B87" w14:paraId="2DEF9563" w14:textId="77777777" w:rsidTr="003C2A0D">
        <w:tc>
          <w:tcPr>
            <w:tcW w:w="1731" w:type="dxa"/>
          </w:tcPr>
          <w:p w14:paraId="79AE85D4" w14:textId="77777777" w:rsidR="00E43B87" w:rsidRDefault="00E43B87" w:rsidP="00E43B87">
            <w:pPr>
              <w:rPr>
                <w:lang w:val="en-GB"/>
              </w:rPr>
            </w:pPr>
            <w:r>
              <w:rPr>
                <w:lang w:val="en-GB"/>
              </w:rPr>
              <w:t>“H”</w:t>
            </w:r>
          </w:p>
        </w:tc>
        <w:tc>
          <w:tcPr>
            <w:tcW w:w="1689" w:type="dxa"/>
          </w:tcPr>
          <w:p w14:paraId="375120A2" w14:textId="77777777" w:rsidR="00E43B87" w:rsidRDefault="00E43B87" w:rsidP="00E43B87">
            <w:pPr>
              <w:rPr>
                <w:lang w:val="en-GB"/>
              </w:rPr>
            </w:pPr>
            <w:r>
              <w:rPr>
                <w:lang w:val="en-GB"/>
              </w:rPr>
              <w:t>13</w:t>
            </w:r>
          </w:p>
        </w:tc>
        <w:tc>
          <w:tcPr>
            <w:tcW w:w="5014" w:type="dxa"/>
          </w:tcPr>
          <w:p w14:paraId="3E5DC231" w14:textId="77777777" w:rsidR="00E43B87" w:rsidRDefault="00E43B87" w:rsidP="00E43B87">
            <w:pPr>
              <w:rPr>
                <w:lang w:val="en-GB"/>
              </w:rPr>
            </w:pPr>
            <w:r>
              <w:rPr>
                <w:lang w:val="en-GB"/>
              </w:rPr>
              <w:t>72</w:t>
            </w:r>
          </w:p>
        </w:tc>
      </w:tr>
      <w:tr w:rsidR="00E43B87" w14:paraId="04F48F00" w14:textId="77777777" w:rsidTr="003C2A0D">
        <w:tc>
          <w:tcPr>
            <w:tcW w:w="1731" w:type="dxa"/>
          </w:tcPr>
          <w:p w14:paraId="5B42CAA9" w14:textId="77777777" w:rsidR="00E43B87" w:rsidRDefault="00E43B87" w:rsidP="00E43B87">
            <w:pPr>
              <w:rPr>
                <w:lang w:val="en-GB"/>
              </w:rPr>
            </w:pPr>
            <w:r>
              <w:rPr>
                <w:lang w:val="en-GB"/>
              </w:rPr>
              <w:t>“I”</w:t>
            </w:r>
          </w:p>
        </w:tc>
        <w:tc>
          <w:tcPr>
            <w:tcW w:w="1689" w:type="dxa"/>
          </w:tcPr>
          <w:p w14:paraId="2C658B1D" w14:textId="77777777" w:rsidR="00E43B87" w:rsidRDefault="00E43B87" w:rsidP="00E43B87">
            <w:pPr>
              <w:rPr>
                <w:lang w:val="en-GB"/>
              </w:rPr>
            </w:pPr>
            <w:r>
              <w:rPr>
                <w:lang w:val="en-GB"/>
              </w:rPr>
              <w:t>14</w:t>
            </w:r>
          </w:p>
        </w:tc>
        <w:tc>
          <w:tcPr>
            <w:tcW w:w="5014" w:type="dxa"/>
          </w:tcPr>
          <w:p w14:paraId="4E96A995" w14:textId="77777777" w:rsidR="00E43B87" w:rsidRDefault="00E43B87" w:rsidP="00E43B87">
            <w:pPr>
              <w:rPr>
                <w:lang w:val="en-GB"/>
              </w:rPr>
            </w:pPr>
            <w:r>
              <w:rPr>
                <w:lang w:val="en-GB"/>
              </w:rPr>
              <w:t>73</w:t>
            </w:r>
          </w:p>
        </w:tc>
      </w:tr>
      <w:tr w:rsidR="00E43B87" w14:paraId="4ED57CAF" w14:textId="77777777" w:rsidTr="003C2A0D">
        <w:tc>
          <w:tcPr>
            <w:tcW w:w="1731" w:type="dxa"/>
          </w:tcPr>
          <w:p w14:paraId="351EAC9F" w14:textId="77777777" w:rsidR="00E43B87" w:rsidRDefault="00E43B87" w:rsidP="00E43B87">
            <w:pPr>
              <w:rPr>
                <w:lang w:val="en-GB"/>
              </w:rPr>
            </w:pPr>
            <w:r>
              <w:rPr>
                <w:lang w:val="en-GB"/>
              </w:rPr>
              <w:t>“J”</w:t>
            </w:r>
          </w:p>
        </w:tc>
        <w:tc>
          <w:tcPr>
            <w:tcW w:w="1689" w:type="dxa"/>
          </w:tcPr>
          <w:p w14:paraId="74D11D62" w14:textId="77777777" w:rsidR="00E43B87" w:rsidRDefault="00E43B87" w:rsidP="00E43B87">
            <w:pPr>
              <w:rPr>
                <w:lang w:val="en-GB"/>
              </w:rPr>
            </w:pPr>
            <w:r>
              <w:rPr>
                <w:lang w:val="en-GB"/>
              </w:rPr>
              <w:t>15</w:t>
            </w:r>
          </w:p>
        </w:tc>
        <w:tc>
          <w:tcPr>
            <w:tcW w:w="5014" w:type="dxa"/>
          </w:tcPr>
          <w:p w14:paraId="15613FB3" w14:textId="77777777" w:rsidR="00E43B87" w:rsidRDefault="00E43B87" w:rsidP="00E43B87">
            <w:pPr>
              <w:rPr>
                <w:lang w:val="en-GB"/>
              </w:rPr>
            </w:pPr>
            <w:r>
              <w:rPr>
                <w:lang w:val="en-GB"/>
              </w:rPr>
              <w:t>74</w:t>
            </w:r>
          </w:p>
        </w:tc>
      </w:tr>
      <w:tr w:rsidR="00E43B87" w14:paraId="037C965A" w14:textId="77777777" w:rsidTr="003C2A0D">
        <w:tc>
          <w:tcPr>
            <w:tcW w:w="1731" w:type="dxa"/>
          </w:tcPr>
          <w:p w14:paraId="6F1D2A6D" w14:textId="77777777" w:rsidR="00E43B87" w:rsidRDefault="00E43B87" w:rsidP="00E43B87">
            <w:pPr>
              <w:rPr>
                <w:lang w:val="en-GB"/>
              </w:rPr>
            </w:pPr>
            <w:r>
              <w:rPr>
                <w:lang w:val="en-GB"/>
              </w:rPr>
              <w:t>“K”</w:t>
            </w:r>
          </w:p>
        </w:tc>
        <w:tc>
          <w:tcPr>
            <w:tcW w:w="1689" w:type="dxa"/>
          </w:tcPr>
          <w:p w14:paraId="4CF1842B" w14:textId="77777777" w:rsidR="00E43B87" w:rsidRDefault="00E43B87" w:rsidP="00E43B87">
            <w:pPr>
              <w:rPr>
                <w:lang w:val="en-GB"/>
              </w:rPr>
            </w:pPr>
            <w:r>
              <w:rPr>
                <w:lang w:val="en-GB"/>
              </w:rPr>
              <w:t>16</w:t>
            </w:r>
          </w:p>
        </w:tc>
        <w:tc>
          <w:tcPr>
            <w:tcW w:w="5014" w:type="dxa"/>
          </w:tcPr>
          <w:p w14:paraId="6868471A" w14:textId="77777777" w:rsidR="00E43B87" w:rsidRDefault="00E43B87" w:rsidP="00E43B87">
            <w:pPr>
              <w:rPr>
                <w:lang w:val="en-GB"/>
              </w:rPr>
            </w:pPr>
            <w:r>
              <w:rPr>
                <w:lang w:val="en-GB"/>
              </w:rPr>
              <w:t>75</w:t>
            </w:r>
          </w:p>
        </w:tc>
      </w:tr>
      <w:tr w:rsidR="00E43B87" w14:paraId="056C05C8" w14:textId="77777777" w:rsidTr="003C2A0D">
        <w:tc>
          <w:tcPr>
            <w:tcW w:w="1731" w:type="dxa"/>
          </w:tcPr>
          <w:p w14:paraId="5DA0AF5E" w14:textId="77777777" w:rsidR="00E43B87" w:rsidRDefault="00E43B87" w:rsidP="00E43B87">
            <w:pPr>
              <w:rPr>
                <w:lang w:val="en-GB"/>
              </w:rPr>
            </w:pPr>
            <w:r>
              <w:rPr>
                <w:lang w:val="en-GB"/>
              </w:rPr>
              <w:t>“L”</w:t>
            </w:r>
          </w:p>
        </w:tc>
        <w:tc>
          <w:tcPr>
            <w:tcW w:w="1689" w:type="dxa"/>
          </w:tcPr>
          <w:p w14:paraId="78749D95" w14:textId="77777777" w:rsidR="00E43B87" w:rsidRDefault="00E43B87" w:rsidP="00E43B87">
            <w:pPr>
              <w:rPr>
                <w:lang w:val="en-GB"/>
              </w:rPr>
            </w:pPr>
            <w:r>
              <w:rPr>
                <w:lang w:val="en-GB"/>
              </w:rPr>
              <w:t>17</w:t>
            </w:r>
          </w:p>
        </w:tc>
        <w:tc>
          <w:tcPr>
            <w:tcW w:w="5014" w:type="dxa"/>
          </w:tcPr>
          <w:p w14:paraId="2CCE67AC" w14:textId="77777777" w:rsidR="00E43B87" w:rsidRDefault="00E43B87" w:rsidP="00E43B87">
            <w:pPr>
              <w:rPr>
                <w:lang w:val="en-GB"/>
              </w:rPr>
            </w:pPr>
            <w:r>
              <w:rPr>
                <w:lang w:val="en-GB"/>
              </w:rPr>
              <w:t>76</w:t>
            </w:r>
          </w:p>
        </w:tc>
      </w:tr>
      <w:tr w:rsidR="00E43B87" w14:paraId="7779B127" w14:textId="77777777" w:rsidTr="003C2A0D">
        <w:tc>
          <w:tcPr>
            <w:tcW w:w="1731" w:type="dxa"/>
          </w:tcPr>
          <w:p w14:paraId="1C268A66" w14:textId="77777777" w:rsidR="00E43B87" w:rsidRDefault="00E43B87" w:rsidP="00E43B87">
            <w:pPr>
              <w:rPr>
                <w:lang w:val="en-GB"/>
              </w:rPr>
            </w:pPr>
            <w:r>
              <w:rPr>
                <w:lang w:val="en-GB"/>
              </w:rPr>
              <w:t>“M”</w:t>
            </w:r>
          </w:p>
        </w:tc>
        <w:tc>
          <w:tcPr>
            <w:tcW w:w="1689" w:type="dxa"/>
          </w:tcPr>
          <w:p w14:paraId="0D981C23" w14:textId="77777777" w:rsidR="00E43B87" w:rsidRDefault="00E43B87" w:rsidP="00E43B87">
            <w:r>
              <w:t>18</w:t>
            </w:r>
          </w:p>
        </w:tc>
        <w:tc>
          <w:tcPr>
            <w:tcW w:w="5014" w:type="dxa"/>
          </w:tcPr>
          <w:p w14:paraId="1F7C1D38" w14:textId="77777777" w:rsidR="00E43B87" w:rsidRDefault="00E43B87" w:rsidP="00E43B87">
            <w:r>
              <w:t>77</w:t>
            </w:r>
          </w:p>
        </w:tc>
      </w:tr>
      <w:tr w:rsidR="00E43B87" w14:paraId="728C7EBB" w14:textId="77777777" w:rsidTr="003C2A0D">
        <w:tc>
          <w:tcPr>
            <w:tcW w:w="1731" w:type="dxa"/>
          </w:tcPr>
          <w:p w14:paraId="128E0DC5" w14:textId="77777777" w:rsidR="00E43B87" w:rsidRDefault="00E43B87" w:rsidP="00E43B87">
            <w:r>
              <w:t>“N”</w:t>
            </w:r>
          </w:p>
        </w:tc>
        <w:tc>
          <w:tcPr>
            <w:tcW w:w="1689" w:type="dxa"/>
          </w:tcPr>
          <w:p w14:paraId="6EB307EB" w14:textId="77777777" w:rsidR="00E43B87" w:rsidRDefault="00E43B87" w:rsidP="00E43B87">
            <w:r>
              <w:t>19</w:t>
            </w:r>
          </w:p>
        </w:tc>
        <w:tc>
          <w:tcPr>
            <w:tcW w:w="5014" w:type="dxa"/>
          </w:tcPr>
          <w:p w14:paraId="6543BBE7" w14:textId="77777777" w:rsidR="00E43B87" w:rsidRDefault="00E43B87" w:rsidP="00E43B87">
            <w:r>
              <w:t>78</w:t>
            </w:r>
          </w:p>
        </w:tc>
      </w:tr>
      <w:tr w:rsidR="00E43B87" w14:paraId="31264AF1" w14:textId="77777777" w:rsidTr="003C2A0D">
        <w:tc>
          <w:tcPr>
            <w:tcW w:w="1731" w:type="dxa"/>
          </w:tcPr>
          <w:p w14:paraId="12E6C8C4" w14:textId="77777777" w:rsidR="00E43B87" w:rsidRDefault="00E43B87" w:rsidP="00E43B87">
            <w:r>
              <w:t>“O”</w:t>
            </w:r>
          </w:p>
        </w:tc>
        <w:tc>
          <w:tcPr>
            <w:tcW w:w="1689" w:type="dxa"/>
          </w:tcPr>
          <w:p w14:paraId="3AB0D25B" w14:textId="77777777" w:rsidR="00E43B87" w:rsidRDefault="00E43B87" w:rsidP="00E43B87">
            <w:r>
              <w:t>20</w:t>
            </w:r>
          </w:p>
        </w:tc>
        <w:tc>
          <w:tcPr>
            <w:tcW w:w="5014" w:type="dxa"/>
          </w:tcPr>
          <w:p w14:paraId="2C82CE04" w14:textId="77777777" w:rsidR="00E43B87" w:rsidRDefault="00E43B87" w:rsidP="00E43B87">
            <w:r>
              <w:t>79</w:t>
            </w:r>
          </w:p>
        </w:tc>
      </w:tr>
      <w:tr w:rsidR="00E43B87" w14:paraId="10C5D40D" w14:textId="77777777" w:rsidTr="003C2A0D">
        <w:tc>
          <w:tcPr>
            <w:tcW w:w="1731" w:type="dxa"/>
          </w:tcPr>
          <w:p w14:paraId="2515D113" w14:textId="77777777" w:rsidR="00E43B87" w:rsidRDefault="00E43B87" w:rsidP="00E43B87">
            <w:r>
              <w:t>“P”</w:t>
            </w:r>
          </w:p>
        </w:tc>
        <w:tc>
          <w:tcPr>
            <w:tcW w:w="1689" w:type="dxa"/>
          </w:tcPr>
          <w:p w14:paraId="5102915B" w14:textId="77777777" w:rsidR="00E43B87" w:rsidRDefault="00E43B87" w:rsidP="00E43B87">
            <w:pPr>
              <w:rPr>
                <w:lang w:val="en-GB"/>
              </w:rPr>
            </w:pPr>
            <w:r>
              <w:rPr>
                <w:lang w:val="en-GB"/>
              </w:rPr>
              <w:t>21</w:t>
            </w:r>
          </w:p>
        </w:tc>
        <w:tc>
          <w:tcPr>
            <w:tcW w:w="5014" w:type="dxa"/>
          </w:tcPr>
          <w:p w14:paraId="6A8F2686" w14:textId="77777777" w:rsidR="00E43B87" w:rsidRDefault="00E43B87" w:rsidP="00E43B87">
            <w:pPr>
              <w:rPr>
                <w:lang w:val="en-GB"/>
              </w:rPr>
            </w:pPr>
            <w:r>
              <w:rPr>
                <w:lang w:val="en-GB"/>
              </w:rPr>
              <w:t>80</w:t>
            </w:r>
          </w:p>
        </w:tc>
      </w:tr>
      <w:tr w:rsidR="00E43B87" w14:paraId="4D04E44B" w14:textId="77777777" w:rsidTr="003C2A0D">
        <w:tc>
          <w:tcPr>
            <w:tcW w:w="1731" w:type="dxa"/>
          </w:tcPr>
          <w:p w14:paraId="1064A362" w14:textId="77777777" w:rsidR="00E43B87" w:rsidRDefault="00E43B87" w:rsidP="00E43B87">
            <w:pPr>
              <w:rPr>
                <w:lang w:val="en-GB"/>
              </w:rPr>
            </w:pPr>
            <w:r>
              <w:rPr>
                <w:lang w:val="en-GB"/>
              </w:rPr>
              <w:t>“Q”</w:t>
            </w:r>
          </w:p>
        </w:tc>
        <w:tc>
          <w:tcPr>
            <w:tcW w:w="1689" w:type="dxa"/>
          </w:tcPr>
          <w:p w14:paraId="7FDCA3F7" w14:textId="77777777" w:rsidR="00E43B87" w:rsidRDefault="00E43B87" w:rsidP="00E43B87">
            <w:pPr>
              <w:rPr>
                <w:lang w:val="en-GB"/>
              </w:rPr>
            </w:pPr>
            <w:r>
              <w:rPr>
                <w:lang w:val="en-GB"/>
              </w:rPr>
              <w:t>22</w:t>
            </w:r>
          </w:p>
        </w:tc>
        <w:tc>
          <w:tcPr>
            <w:tcW w:w="5014" w:type="dxa"/>
          </w:tcPr>
          <w:p w14:paraId="4E8B31DE" w14:textId="77777777" w:rsidR="00E43B87" w:rsidRDefault="00E43B87" w:rsidP="00E43B87">
            <w:pPr>
              <w:rPr>
                <w:lang w:val="en-GB"/>
              </w:rPr>
            </w:pPr>
            <w:r>
              <w:rPr>
                <w:lang w:val="en-GB"/>
              </w:rPr>
              <w:t>81</w:t>
            </w:r>
          </w:p>
        </w:tc>
      </w:tr>
      <w:tr w:rsidR="00E43B87" w14:paraId="65E71753" w14:textId="77777777" w:rsidTr="003C2A0D">
        <w:tc>
          <w:tcPr>
            <w:tcW w:w="1731" w:type="dxa"/>
          </w:tcPr>
          <w:p w14:paraId="4FB6F87F" w14:textId="77777777" w:rsidR="00E43B87" w:rsidRDefault="00E43B87" w:rsidP="00E43B87">
            <w:pPr>
              <w:rPr>
                <w:lang w:val="en-GB"/>
              </w:rPr>
            </w:pPr>
            <w:r>
              <w:rPr>
                <w:lang w:val="en-GB"/>
              </w:rPr>
              <w:t>“R”</w:t>
            </w:r>
          </w:p>
        </w:tc>
        <w:tc>
          <w:tcPr>
            <w:tcW w:w="1689" w:type="dxa"/>
          </w:tcPr>
          <w:p w14:paraId="39680584" w14:textId="77777777" w:rsidR="00E43B87" w:rsidRDefault="00E43B87" w:rsidP="00E43B87">
            <w:pPr>
              <w:rPr>
                <w:lang w:val="en-GB"/>
              </w:rPr>
            </w:pPr>
            <w:r>
              <w:rPr>
                <w:lang w:val="en-GB"/>
              </w:rPr>
              <w:t>23</w:t>
            </w:r>
          </w:p>
        </w:tc>
        <w:tc>
          <w:tcPr>
            <w:tcW w:w="5014" w:type="dxa"/>
          </w:tcPr>
          <w:p w14:paraId="66A86993" w14:textId="77777777" w:rsidR="00E43B87" w:rsidRDefault="00E43B87" w:rsidP="00E43B87">
            <w:pPr>
              <w:rPr>
                <w:lang w:val="en-GB"/>
              </w:rPr>
            </w:pPr>
            <w:r>
              <w:rPr>
                <w:lang w:val="en-GB"/>
              </w:rPr>
              <w:t>82</w:t>
            </w:r>
          </w:p>
        </w:tc>
      </w:tr>
      <w:tr w:rsidR="00E43B87" w14:paraId="63760964" w14:textId="77777777" w:rsidTr="003C2A0D">
        <w:tc>
          <w:tcPr>
            <w:tcW w:w="1731" w:type="dxa"/>
          </w:tcPr>
          <w:p w14:paraId="6D76ACB5" w14:textId="77777777" w:rsidR="00E43B87" w:rsidRDefault="00E43B87" w:rsidP="00E43B87">
            <w:pPr>
              <w:rPr>
                <w:lang w:val="en-GB"/>
              </w:rPr>
            </w:pPr>
            <w:r>
              <w:rPr>
                <w:lang w:val="en-GB"/>
              </w:rPr>
              <w:t>“S”</w:t>
            </w:r>
          </w:p>
        </w:tc>
        <w:tc>
          <w:tcPr>
            <w:tcW w:w="1689" w:type="dxa"/>
          </w:tcPr>
          <w:p w14:paraId="7CCC889F" w14:textId="77777777" w:rsidR="00E43B87" w:rsidRDefault="00E43B87" w:rsidP="00E43B87">
            <w:r>
              <w:t>24</w:t>
            </w:r>
          </w:p>
        </w:tc>
        <w:tc>
          <w:tcPr>
            <w:tcW w:w="5014" w:type="dxa"/>
          </w:tcPr>
          <w:p w14:paraId="4DA2391E" w14:textId="77777777" w:rsidR="00E43B87" w:rsidRDefault="00E43B87" w:rsidP="00E43B87">
            <w:r>
              <w:t>83</w:t>
            </w:r>
          </w:p>
        </w:tc>
      </w:tr>
      <w:tr w:rsidR="00E43B87" w14:paraId="20EBC599" w14:textId="77777777" w:rsidTr="003C2A0D">
        <w:tc>
          <w:tcPr>
            <w:tcW w:w="1731" w:type="dxa"/>
          </w:tcPr>
          <w:p w14:paraId="425324D5" w14:textId="77777777" w:rsidR="00E43B87" w:rsidRDefault="00E43B87" w:rsidP="00E43B87">
            <w:r>
              <w:t>“T”</w:t>
            </w:r>
          </w:p>
        </w:tc>
        <w:tc>
          <w:tcPr>
            <w:tcW w:w="1689" w:type="dxa"/>
          </w:tcPr>
          <w:p w14:paraId="0AB8E19D" w14:textId="77777777" w:rsidR="00E43B87" w:rsidRDefault="00E43B87" w:rsidP="00E43B87">
            <w:r>
              <w:t>25</w:t>
            </w:r>
          </w:p>
        </w:tc>
        <w:tc>
          <w:tcPr>
            <w:tcW w:w="5014" w:type="dxa"/>
          </w:tcPr>
          <w:p w14:paraId="71B3FC87" w14:textId="77777777" w:rsidR="00E43B87" w:rsidRDefault="00E43B87" w:rsidP="00E43B87">
            <w:r>
              <w:t>84</w:t>
            </w:r>
          </w:p>
        </w:tc>
      </w:tr>
      <w:tr w:rsidR="00E43B87" w14:paraId="3ED62037" w14:textId="77777777" w:rsidTr="003C2A0D">
        <w:tc>
          <w:tcPr>
            <w:tcW w:w="1731" w:type="dxa"/>
          </w:tcPr>
          <w:p w14:paraId="1008507B" w14:textId="77777777" w:rsidR="00E43B87" w:rsidRDefault="00E43B87" w:rsidP="00E43B87">
            <w:r>
              <w:t>“U”</w:t>
            </w:r>
          </w:p>
        </w:tc>
        <w:tc>
          <w:tcPr>
            <w:tcW w:w="1689" w:type="dxa"/>
          </w:tcPr>
          <w:p w14:paraId="2A04469E" w14:textId="77777777" w:rsidR="00E43B87" w:rsidRDefault="00E43B87" w:rsidP="00E43B87">
            <w:r>
              <w:t>26</w:t>
            </w:r>
          </w:p>
        </w:tc>
        <w:tc>
          <w:tcPr>
            <w:tcW w:w="5014" w:type="dxa"/>
          </w:tcPr>
          <w:p w14:paraId="0115DD44" w14:textId="77777777" w:rsidR="00E43B87" w:rsidRDefault="00E43B87" w:rsidP="00E43B87">
            <w:r>
              <w:t>85</w:t>
            </w:r>
          </w:p>
        </w:tc>
      </w:tr>
      <w:tr w:rsidR="00E43B87" w14:paraId="138071B1" w14:textId="77777777" w:rsidTr="003C2A0D">
        <w:tc>
          <w:tcPr>
            <w:tcW w:w="1731" w:type="dxa"/>
          </w:tcPr>
          <w:p w14:paraId="379EC5C2" w14:textId="77777777" w:rsidR="00E43B87" w:rsidRDefault="00E43B87" w:rsidP="00E43B87">
            <w:r>
              <w:t>“V”</w:t>
            </w:r>
          </w:p>
        </w:tc>
        <w:tc>
          <w:tcPr>
            <w:tcW w:w="1689" w:type="dxa"/>
          </w:tcPr>
          <w:p w14:paraId="6115785E" w14:textId="77777777" w:rsidR="00E43B87" w:rsidRDefault="00E43B87" w:rsidP="00E43B87">
            <w:r>
              <w:t>27</w:t>
            </w:r>
          </w:p>
        </w:tc>
        <w:tc>
          <w:tcPr>
            <w:tcW w:w="5014" w:type="dxa"/>
          </w:tcPr>
          <w:p w14:paraId="0FB7A6A3" w14:textId="77777777" w:rsidR="00E43B87" w:rsidRDefault="00E43B87" w:rsidP="00E43B87">
            <w:r>
              <w:t>86</w:t>
            </w:r>
          </w:p>
        </w:tc>
      </w:tr>
      <w:tr w:rsidR="00E43B87" w14:paraId="08798AF7" w14:textId="77777777" w:rsidTr="003C2A0D">
        <w:tc>
          <w:tcPr>
            <w:tcW w:w="1731" w:type="dxa"/>
          </w:tcPr>
          <w:p w14:paraId="419648CD" w14:textId="77777777" w:rsidR="00E43B87" w:rsidRDefault="00E43B87" w:rsidP="00E43B87">
            <w:r>
              <w:t>“W”</w:t>
            </w:r>
          </w:p>
        </w:tc>
        <w:tc>
          <w:tcPr>
            <w:tcW w:w="1689" w:type="dxa"/>
          </w:tcPr>
          <w:p w14:paraId="3D73AE79" w14:textId="77777777" w:rsidR="00E43B87" w:rsidRDefault="00E43B87" w:rsidP="00E43B87">
            <w:r>
              <w:t>28</w:t>
            </w:r>
          </w:p>
        </w:tc>
        <w:tc>
          <w:tcPr>
            <w:tcW w:w="5014" w:type="dxa"/>
          </w:tcPr>
          <w:p w14:paraId="19F9352C" w14:textId="77777777" w:rsidR="00E43B87" w:rsidRDefault="00E43B87" w:rsidP="00E43B87">
            <w:r>
              <w:t>87</w:t>
            </w:r>
          </w:p>
        </w:tc>
      </w:tr>
      <w:tr w:rsidR="00E43B87" w14:paraId="4842A1A7" w14:textId="77777777" w:rsidTr="003C2A0D">
        <w:tc>
          <w:tcPr>
            <w:tcW w:w="1731" w:type="dxa"/>
          </w:tcPr>
          <w:p w14:paraId="39D4DF20" w14:textId="77777777" w:rsidR="00E43B87" w:rsidRDefault="00E43B87" w:rsidP="00E43B87">
            <w:r>
              <w:t>“X”</w:t>
            </w:r>
          </w:p>
        </w:tc>
        <w:tc>
          <w:tcPr>
            <w:tcW w:w="1689" w:type="dxa"/>
          </w:tcPr>
          <w:p w14:paraId="3680ADB6" w14:textId="77777777" w:rsidR="00E43B87" w:rsidRDefault="00E43B87" w:rsidP="00E43B87">
            <w:r>
              <w:t>29</w:t>
            </w:r>
          </w:p>
        </w:tc>
        <w:tc>
          <w:tcPr>
            <w:tcW w:w="5014" w:type="dxa"/>
          </w:tcPr>
          <w:p w14:paraId="0194E5DB" w14:textId="77777777" w:rsidR="00E43B87" w:rsidRDefault="00E43B87" w:rsidP="00E43B87">
            <w:r>
              <w:t>88</w:t>
            </w:r>
          </w:p>
        </w:tc>
      </w:tr>
      <w:tr w:rsidR="00E43B87" w14:paraId="70D8FFF3" w14:textId="77777777" w:rsidTr="003C2A0D">
        <w:tc>
          <w:tcPr>
            <w:tcW w:w="1731" w:type="dxa"/>
          </w:tcPr>
          <w:p w14:paraId="3F406C1F" w14:textId="77777777" w:rsidR="00E43B87" w:rsidRDefault="00E43B87" w:rsidP="00E43B87">
            <w:r>
              <w:t>“Y”</w:t>
            </w:r>
          </w:p>
        </w:tc>
        <w:tc>
          <w:tcPr>
            <w:tcW w:w="1689" w:type="dxa"/>
          </w:tcPr>
          <w:p w14:paraId="2580A825" w14:textId="77777777" w:rsidR="00E43B87" w:rsidRDefault="00E43B87" w:rsidP="00E43B87">
            <w:r>
              <w:t>30</w:t>
            </w:r>
          </w:p>
        </w:tc>
        <w:tc>
          <w:tcPr>
            <w:tcW w:w="5014" w:type="dxa"/>
          </w:tcPr>
          <w:p w14:paraId="53BF66D6" w14:textId="77777777" w:rsidR="00E43B87" w:rsidRDefault="00E43B87" w:rsidP="00E43B87">
            <w:r>
              <w:t>89</w:t>
            </w:r>
          </w:p>
        </w:tc>
      </w:tr>
      <w:tr w:rsidR="00E43B87" w14:paraId="24B0F09A" w14:textId="77777777" w:rsidTr="003C2A0D">
        <w:tc>
          <w:tcPr>
            <w:tcW w:w="1731" w:type="dxa"/>
          </w:tcPr>
          <w:p w14:paraId="4FDFEFCF" w14:textId="77777777" w:rsidR="00E43B87" w:rsidRDefault="00E43B87" w:rsidP="00E43B87">
            <w:r>
              <w:t>“Z”</w:t>
            </w:r>
          </w:p>
        </w:tc>
        <w:tc>
          <w:tcPr>
            <w:tcW w:w="1689" w:type="dxa"/>
          </w:tcPr>
          <w:p w14:paraId="5CFFACA4" w14:textId="77777777" w:rsidR="00E43B87" w:rsidRDefault="00E43B87" w:rsidP="00E43B87">
            <w:r>
              <w:t>31</w:t>
            </w:r>
          </w:p>
        </w:tc>
        <w:tc>
          <w:tcPr>
            <w:tcW w:w="5014" w:type="dxa"/>
          </w:tcPr>
          <w:p w14:paraId="578F049D" w14:textId="77777777" w:rsidR="00E43B87" w:rsidRDefault="00E43B87" w:rsidP="00E43B87">
            <w:r>
              <w:t>90</w:t>
            </w:r>
          </w:p>
        </w:tc>
      </w:tr>
    </w:tbl>
    <w:p w14:paraId="330AF733" w14:textId="77895388" w:rsidR="00E43B87" w:rsidRDefault="00E43B87" w:rsidP="00E43B87">
      <w:pPr>
        <w:pStyle w:val="Caption"/>
      </w:pPr>
      <w:r>
        <w:t xml:space="preserve">Tabla </w:t>
      </w:r>
      <w:r>
        <w:fldChar w:fldCharType="begin"/>
      </w:r>
      <w:r>
        <w:instrText xml:space="preserve"> SEQ Tabla \* ARABIC </w:instrText>
      </w:r>
      <w:r>
        <w:fldChar w:fldCharType="separate"/>
      </w:r>
      <w:r w:rsidR="006E0476">
        <w:rPr>
          <w:noProof/>
        </w:rPr>
        <w:t>1</w:t>
      </w:r>
      <w:r>
        <w:rPr>
          <w:noProof/>
        </w:rPr>
        <w:fldChar w:fldCharType="end"/>
      </w:r>
      <w:r>
        <w:t xml:space="preserve"> correspondencia entre caracteres y Sprites para el comando |LAYOUT</w:t>
      </w:r>
    </w:p>
    <w:p w14:paraId="46BA1C4B" w14:textId="77777777" w:rsidR="00E43B87" w:rsidRDefault="0054466F" w:rsidP="009358A3">
      <w:r>
        <w:rPr>
          <w:noProof/>
        </w:rPr>
        <w:lastRenderedPageBreak/>
        <w:drawing>
          <wp:inline distT="0" distB="0" distL="0" distR="0" wp14:anchorId="06A2255A" wp14:editId="157FAE5D">
            <wp:extent cx="5400040" cy="33883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88360"/>
                    </a:xfrm>
                    <a:prstGeom prst="rect">
                      <a:avLst/>
                    </a:prstGeom>
                  </pic:spPr>
                </pic:pic>
              </a:graphicData>
            </a:graphic>
          </wp:inline>
        </w:drawing>
      </w:r>
    </w:p>
    <w:p w14:paraId="6CDC4EFF" w14:textId="77777777" w:rsidR="009358A3" w:rsidRPr="009358A3" w:rsidRDefault="009358A3" w:rsidP="009358A3"/>
    <w:p w14:paraId="5ACF801A" w14:textId="77777777" w:rsidR="00350C37" w:rsidRDefault="00350C37" w:rsidP="00350C37">
      <w:pPr>
        <w:pStyle w:val="Heading2"/>
      </w:pPr>
      <w:bookmarkStart w:id="8" w:name="_Toc4522022"/>
      <w:r>
        <w:t>Capa de sprites</w:t>
      </w:r>
      <w:bookmarkEnd w:id="8"/>
    </w:p>
    <w:p w14:paraId="65723BD6" w14:textId="77777777" w:rsidR="00D37256" w:rsidRDefault="00D37256" w:rsidP="00350C37">
      <w:r>
        <w:t>Los sprites en 8BP tiene un byte de estado que permite definir el comportamiento del sprite ante determinados comandos.</w:t>
      </w:r>
    </w:p>
    <w:p w14:paraId="6A6E6B23" w14:textId="77777777" w:rsidR="00D37256" w:rsidRDefault="00D37256" w:rsidP="00350C37">
      <w:r>
        <w:t xml:space="preserve">La rana usa el sprite 31 y su estado se configura en la línea 550. Se activan los </w:t>
      </w:r>
      <w:proofErr w:type="spellStart"/>
      <w:r>
        <w:t>flags</w:t>
      </w:r>
      <w:proofErr w:type="spellEnd"/>
      <w:r>
        <w:t xml:space="preserve"> de colisionador, transparencia y </w:t>
      </w:r>
      <w:proofErr w:type="spellStart"/>
      <w:r>
        <w:t>printable</w:t>
      </w:r>
      <w:proofErr w:type="spellEnd"/>
    </w:p>
    <w:p w14:paraId="29111B39" w14:textId="77777777" w:rsidR="00D37256" w:rsidRDefault="00D37256" w:rsidP="00350C37"/>
    <w:p w14:paraId="104E16B4" w14:textId="77777777" w:rsidR="00D37256" w:rsidRPr="00C90255" w:rsidRDefault="00D37256" w:rsidP="00D37256">
      <w:pPr>
        <w:pBdr>
          <w:top w:val="single" w:sz="4" w:space="1" w:color="auto"/>
          <w:left w:val="single" w:sz="4" w:space="4" w:color="auto"/>
          <w:bottom w:val="single" w:sz="4" w:space="1" w:color="auto"/>
          <w:right w:val="single" w:sz="4" w:space="4" w:color="auto"/>
        </w:pBdr>
        <w:rPr>
          <w:rFonts w:ascii="Consolas" w:hAnsi="Consolas"/>
          <w:b/>
          <w:color w:val="00B050"/>
          <w:sz w:val="22"/>
        </w:rPr>
      </w:pPr>
      <w:r w:rsidRPr="00C90255">
        <w:rPr>
          <w:rFonts w:ascii="Consolas" w:hAnsi="Consolas"/>
          <w:b/>
          <w:color w:val="000000" w:themeColor="text1"/>
          <w:sz w:val="22"/>
        </w:rPr>
        <w:t xml:space="preserve">540 </w:t>
      </w:r>
      <w:r w:rsidRPr="00C90255">
        <w:rPr>
          <w:rFonts w:ascii="Consolas" w:hAnsi="Consolas"/>
          <w:b/>
          <w:color w:val="00B050"/>
          <w:sz w:val="22"/>
        </w:rPr>
        <w:t xml:space="preserve">'--- </w:t>
      </w:r>
      <w:proofErr w:type="spellStart"/>
      <w:r w:rsidRPr="00C90255">
        <w:rPr>
          <w:rFonts w:ascii="Consolas" w:hAnsi="Consolas"/>
          <w:b/>
          <w:color w:val="00B050"/>
          <w:sz w:val="22"/>
        </w:rPr>
        <w:t>setup</w:t>
      </w:r>
      <w:proofErr w:type="spellEnd"/>
      <w:r w:rsidRPr="00C90255">
        <w:rPr>
          <w:rFonts w:ascii="Consolas" w:hAnsi="Consolas"/>
          <w:b/>
          <w:color w:val="00B050"/>
          <w:sz w:val="22"/>
        </w:rPr>
        <w:t xml:space="preserve"> </w:t>
      </w:r>
      <w:proofErr w:type="spellStart"/>
      <w:r w:rsidRPr="00C90255">
        <w:rPr>
          <w:rFonts w:ascii="Consolas" w:hAnsi="Consolas"/>
          <w:b/>
          <w:color w:val="00B050"/>
          <w:sz w:val="22"/>
        </w:rPr>
        <w:t>frog</w:t>
      </w:r>
      <w:proofErr w:type="spellEnd"/>
    </w:p>
    <w:p w14:paraId="1EC9A553" w14:textId="77777777" w:rsidR="00D37256" w:rsidRPr="00D37256" w:rsidRDefault="00D37256" w:rsidP="00D37256">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D37256">
        <w:rPr>
          <w:rFonts w:ascii="Consolas" w:hAnsi="Consolas"/>
          <w:b/>
          <w:color w:val="000000" w:themeColor="text1"/>
          <w:sz w:val="22"/>
          <w:lang w:val="en-US"/>
        </w:rPr>
        <w:t>550 |SETUPSP,31,0,1+64+32:</w:t>
      </w:r>
      <w:r w:rsidRPr="00D37256">
        <w:rPr>
          <w:rFonts w:ascii="Consolas" w:hAnsi="Consolas"/>
          <w:b/>
          <w:color w:val="00B050"/>
          <w:sz w:val="22"/>
          <w:lang w:val="en-US"/>
        </w:rPr>
        <w:t>'colider,transp,printable</w:t>
      </w:r>
    </w:p>
    <w:p w14:paraId="38D821E4" w14:textId="77777777" w:rsidR="00D37256" w:rsidRPr="00D37256" w:rsidRDefault="00D37256" w:rsidP="00D37256">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D37256">
        <w:rPr>
          <w:rFonts w:ascii="Consolas" w:hAnsi="Consolas"/>
          <w:b/>
          <w:color w:val="000000" w:themeColor="text1"/>
          <w:sz w:val="22"/>
          <w:lang w:val="en-US"/>
        </w:rPr>
        <w:t>560 |SETUPSP,31,9,frogup1</w:t>
      </w:r>
    </w:p>
    <w:p w14:paraId="5698FF45" w14:textId="77777777" w:rsidR="00D37256" w:rsidRDefault="00D37256" w:rsidP="00350C37"/>
    <w:p w14:paraId="4685D2EE" w14:textId="77777777" w:rsidR="00D37256" w:rsidRDefault="00D37256" w:rsidP="00D37256">
      <w:pPr>
        <w:jc w:val="center"/>
      </w:pPr>
      <w:r>
        <w:rPr>
          <w:noProof/>
        </w:rPr>
        <w:drawing>
          <wp:inline distT="0" distB="0" distL="0" distR="0" wp14:anchorId="5E50DB64" wp14:editId="5EFD6F56">
            <wp:extent cx="5400040" cy="767715"/>
            <wp:effectExtent l="19050" t="0" r="0" b="0"/>
            <wp:docPr id="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32" cstate="print"/>
                    <a:stretch>
                      <a:fillRect/>
                    </a:stretch>
                  </pic:blipFill>
                  <pic:spPr>
                    <a:xfrm>
                      <a:off x="0" y="0"/>
                      <a:ext cx="5400040" cy="767715"/>
                    </a:xfrm>
                    <a:prstGeom prst="rect">
                      <a:avLst/>
                    </a:prstGeom>
                  </pic:spPr>
                </pic:pic>
              </a:graphicData>
            </a:graphic>
          </wp:inline>
        </w:drawing>
      </w:r>
    </w:p>
    <w:p w14:paraId="16F9DEA3" w14:textId="33DE6E1B" w:rsidR="00D37256" w:rsidRPr="00753E37" w:rsidRDefault="00D37256" w:rsidP="00D37256">
      <w:pPr>
        <w:pStyle w:val="Caption"/>
      </w:pPr>
      <w:r>
        <w:t xml:space="preserve">Fig. </w:t>
      </w:r>
      <w:r>
        <w:fldChar w:fldCharType="begin"/>
      </w:r>
      <w:r>
        <w:instrText xml:space="preserve"> SEQ Fig. \* ARABIC </w:instrText>
      </w:r>
      <w:r>
        <w:fldChar w:fldCharType="separate"/>
      </w:r>
      <w:r w:rsidR="006E0476">
        <w:rPr>
          <w:noProof/>
        </w:rPr>
        <w:t>8</w:t>
      </w:r>
      <w:r>
        <w:fldChar w:fldCharType="end"/>
      </w:r>
      <w:r>
        <w:t xml:space="preserve"> </w:t>
      </w:r>
      <w:proofErr w:type="spellStart"/>
      <w:r>
        <w:t>Flags</w:t>
      </w:r>
      <w:proofErr w:type="spellEnd"/>
      <w:r>
        <w:t xml:space="preserve"> en el byte de estado</w:t>
      </w:r>
    </w:p>
    <w:p w14:paraId="0ADED574" w14:textId="77777777" w:rsidR="00D37256" w:rsidRDefault="00D37256" w:rsidP="00350C37">
      <w:r>
        <w:t xml:space="preserve">Los sprites como los coches, autobuses, motos se crean con el </w:t>
      </w:r>
      <w:proofErr w:type="spellStart"/>
      <w:r>
        <w:t>flag</w:t>
      </w:r>
      <w:proofErr w:type="spellEnd"/>
      <w:r>
        <w:t xml:space="preserve"> </w:t>
      </w:r>
      <w:proofErr w:type="spellStart"/>
      <w:r>
        <w:t>colisionable</w:t>
      </w:r>
      <w:proofErr w:type="spellEnd"/>
      <w:r>
        <w:t xml:space="preserve"> ( el bit 1) activo, de modo que la rana puede colisionar con ellos.</w:t>
      </w:r>
    </w:p>
    <w:p w14:paraId="21AF8C7F" w14:textId="77777777" w:rsidR="00D37256" w:rsidRDefault="00D37256" w:rsidP="00350C37"/>
    <w:p w14:paraId="66ADB74E" w14:textId="77777777" w:rsidR="00D37256" w:rsidRDefault="00D37256" w:rsidP="00350C37">
      <w:r>
        <w:t xml:space="preserve">Hay unos sprites especiales en el juego que no se crean con el </w:t>
      </w:r>
      <w:proofErr w:type="spellStart"/>
      <w:r>
        <w:t>flag</w:t>
      </w:r>
      <w:proofErr w:type="spellEnd"/>
      <w:r>
        <w:t xml:space="preserve"> de imprimible, de modo que no se imprimen, pero tienen el </w:t>
      </w:r>
      <w:proofErr w:type="spellStart"/>
      <w:r>
        <w:t>flag</w:t>
      </w:r>
      <w:proofErr w:type="spellEnd"/>
      <w:r>
        <w:t xml:space="preserve"> de </w:t>
      </w:r>
      <w:proofErr w:type="spellStart"/>
      <w:r>
        <w:t>colisionable</w:t>
      </w:r>
      <w:proofErr w:type="spellEnd"/>
      <w:r>
        <w:t xml:space="preserve"> activo. De ese modo pueden matarnos, aunque no se impriman. Son “invisibles”:</w:t>
      </w:r>
      <w:r w:rsidR="00D64C59">
        <w:t xml:space="preserve"> Estos sprites invisibles son dos muros a los lados del rio y 4 “ríos”</w:t>
      </w:r>
    </w:p>
    <w:p w14:paraId="315E1D01" w14:textId="77777777" w:rsidR="00D37256" w:rsidRDefault="00D37256" w:rsidP="00350C37"/>
    <w:p w14:paraId="028B77E6" w14:textId="77777777" w:rsidR="002F349D" w:rsidRDefault="002F349D" w:rsidP="00350C37">
      <w:r>
        <w:rPr>
          <w:noProof/>
        </w:rPr>
        <w:lastRenderedPageBreak/>
        <w:drawing>
          <wp:inline distT="0" distB="0" distL="0" distR="0" wp14:anchorId="3BA52AC2" wp14:editId="4A661943">
            <wp:extent cx="4676775" cy="3505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76775" cy="3505200"/>
                    </a:xfrm>
                    <a:prstGeom prst="rect">
                      <a:avLst/>
                    </a:prstGeom>
                  </pic:spPr>
                </pic:pic>
              </a:graphicData>
            </a:graphic>
          </wp:inline>
        </w:drawing>
      </w:r>
    </w:p>
    <w:p w14:paraId="3B835F70" w14:textId="078D0B3B" w:rsidR="00A83E37" w:rsidRPr="00753E37" w:rsidRDefault="00A83E37" w:rsidP="00A83E37">
      <w:pPr>
        <w:pStyle w:val="Caption"/>
      </w:pPr>
      <w:r>
        <w:t xml:space="preserve">Fig. </w:t>
      </w:r>
      <w:r>
        <w:fldChar w:fldCharType="begin"/>
      </w:r>
      <w:r>
        <w:instrText xml:space="preserve"> SEQ Fig. \* ARABIC </w:instrText>
      </w:r>
      <w:r>
        <w:fldChar w:fldCharType="separate"/>
      </w:r>
      <w:r w:rsidR="006E0476">
        <w:rPr>
          <w:noProof/>
        </w:rPr>
        <w:t>9</w:t>
      </w:r>
      <w:r>
        <w:fldChar w:fldCharType="end"/>
      </w:r>
      <w:r>
        <w:t xml:space="preserve"> sprites invisibles pero </w:t>
      </w:r>
      <w:proofErr w:type="spellStart"/>
      <w:r>
        <w:t>colisionables</w:t>
      </w:r>
      <w:proofErr w:type="spellEnd"/>
    </w:p>
    <w:p w14:paraId="39F11DF6" w14:textId="77777777" w:rsidR="00621FA2" w:rsidRDefault="00621FA2" w:rsidP="00350C37">
      <w:r>
        <w:t xml:space="preserve">Como no hace falta imprimirlos, estos sprites no le cuestan nada al comando </w:t>
      </w:r>
      <w:r w:rsidRPr="00A83E37">
        <w:rPr>
          <w:b/>
        </w:rPr>
        <w:t>PRINTSPALL</w:t>
      </w:r>
      <w:r>
        <w:t xml:space="preserve"> aunque </w:t>
      </w:r>
      <w:proofErr w:type="spellStart"/>
      <w:r>
        <w:t>si</w:t>
      </w:r>
      <w:proofErr w:type="spellEnd"/>
      <w:r>
        <w:t xml:space="preserve"> que le hacen trabajar al comando </w:t>
      </w:r>
      <w:r w:rsidRPr="00A83E37">
        <w:rPr>
          <w:b/>
        </w:rPr>
        <w:t>COLSPALL</w:t>
      </w:r>
      <w:r>
        <w:t>.</w:t>
      </w:r>
    </w:p>
    <w:p w14:paraId="721741C7" w14:textId="77777777" w:rsidR="00621FA2" w:rsidRDefault="00621FA2" w:rsidP="00350C37"/>
    <w:p w14:paraId="01436037" w14:textId="77777777" w:rsidR="002F349D" w:rsidRDefault="002F349D" w:rsidP="00350C37">
      <w:r>
        <w:t>Estos sprites se crean en las líneas:</w:t>
      </w:r>
    </w:p>
    <w:p w14:paraId="10CEC745"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070 |SETUPSP,0,0,2:|SETUPSP,0,9,river:|LOCATESP,0,72+4,16::</w:t>
      </w:r>
      <w:r w:rsidRPr="002F349D">
        <w:rPr>
          <w:rFonts w:ascii="Consolas" w:hAnsi="Consolas"/>
          <w:b/>
          <w:color w:val="00B050"/>
          <w:sz w:val="22"/>
          <w:lang w:val="en-US"/>
        </w:rPr>
        <w:t>'</w:t>
      </w:r>
      <w:proofErr w:type="spellStart"/>
      <w:r w:rsidRPr="002F349D">
        <w:rPr>
          <w:rFonts w:ascii="Consolas" w:hAnsi="Consolas"/>
          <w:b/>
          <w:color w:val="00B050"/>
          <w:sz w:val="22"/>
          <w:lang w:val="en-US"/>
        </w:rPr>
        <w:t>rio</w:t>
      </w:r>
      <w:proofErr w:type="spellEnd"/>
      <w:r w:rsidRPr="002F349D">
        <w:rPr>
          <w:rFonts w:ascii="Consolas" w:hAnsi="Consolas"/>
          <w:b/>
          <w:color w:val="00B050"/>
          <w:sz w:val="22"/>
          <w:lang w:val="en-US"/>
        </w:rPr>
        <w:t xml:space="preserve"> 4</w:t>
      </w:r>
    </w:p>
    <w:p w14:paraId="67BF58C3"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080 |SETUPSP,1,0,2:|SETUPSP,1,9,river:|LOCATESP,1,56+4,16::</w:t>
      </w:r>
      <w:r w:rsidRPr="002F349D">
        <w:rPr>
          <w:rFonts w:ascii="Consolas" w:hAnsi="Consolas"/>
          <w:b/>
          <w:color w:val="00B050"/>
          <w:sz w:val="22"/>
          <w:lang w:val="en-US"/>
        </w:rPr>
        <w:t>'</w:t>
      </w:r>
      <w:proofErr w:type="spellStart"/>
      <w:r w:rsidRPr="002F349D">
        <w:rPr>
          <w:rFonts w:ascii="Consolas" w:hAnsi="Consolas"/>
          <w:b/>
          <w:color w:val="00B050"/>
          <w:sz w:val="22"/>
          <w:lang w:val="en-US"/>
        </w:rPr>
        <w:t>rio</w:t>
      </w:r>
      <w:proofErr w:type="spellEnd"/>
      <w:r w:rsidRPr="002F349D">
        <w:rPr>
          <w:rFonts w:ascii="Consolas" w:hAnsi="Consolas"/>
          <w:b/>
          <w:color w:val="00B050"/>
          <w:sz w:val="22"/>
          <w:lang w:val="en-US"/>
        </w:rPr>
        <w:t xml:space="preserve"> 3</w:t>
      </w:r>
    </w:p>
    <w:p w14:paraId="32BD2D1C"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090 |SETUPSP,2,0,2:|SETUPSP,2,9,river:|LOCATESP,2,40+4,16::</w:t>
      </w:r>
      <w:r w:rsidRPr="002F349D">
        <w:rPr>
          <w:rFonts w:ascii="Consolas" w:hAnsi="Consolas"/>
          <w:b/>
          <w:color w:val="00B050"/>
          <w:sz w:val="22"/>
          <w:lang w:val="en-US"/>
        </w:rPr>
        <w:t>'</w:t>
      </w:r>
      <w:proofErr w:type="spellStart"/>
      <w:r w:rsidRPr="002F349D">
        <w:rPr>
          <w:rFonts w:ascii="Consolas" w:hAnsi="Consolas"/>
          <w:b/>
          <w:color w:val="00B050"/>
          <w:sz w:val="22"/>
          <w:lang w:val="en-US"/>
        </w:rPr>
        <w:t>rio</w:t>
      </w:r>
      <w:proofErr w:type="spellEnd"/>
      <w:r w:rsidRPr="002F349D">
        <w:rPr>
          <w:rFonts w:ascii="Consolas" w:hAnsi="Consolas"/>
          <w:b/>
          <w:color w:val="00B050"/>
          <w:sz w:val="22"/>
          <w:lang w:val="en-US"/>
        </w:rPr>
        <w:t xml:space="preserve"> 2</w:t>
      </w:r>
    </w:p>
    <w:p w14:paraId="1E785B7F"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100 |SETUPSP,3,0,2:|SETUPSP,3,9,river:|LOCATESP,3,24+4,16::</w:t>
      </w:r>
      <w:r w:rsidRPr="002F349D">
        <w:rPr>
          <w:rFonts w:ascii="Consolas" w:hAnsi="Consolas"/>
          <w:b/>
          <w:color w:val="00B050"/>
          <w:sz w:val="22"/>
          <w:lang w:val="en-US"/>
        </w:rPr>
        <w:t>'</w:t>
      </w:r>
      <w:proofErr w:type="spellStart"/>
      <w:r w:rsidRPr="002F349D">
        <w:rPr>
          <w:rFonts w:ascii="Consolas" w:hAnsi="Consolas"/>
          <w:b/>
          <w:color w:val="00B050"/>
          <w:sz w:val="22"/>
          <w:lang w:val="en-US"/>
        </w:rPr>
        <w:t>rio</w:t>
      </w:r>
      <w:proofErr w:type="spellEnd"/>
      <w:r w:rsidRPr="002F349D">
        <w:rPr>
          <w:rFonts w:ascii="Consolas" w:hAnsi="Consolas"/>
          <w:b/>
          <w:color w:val="00B050"/>
          <w:sz w:val="22"/>
          <w:lang w:val="en-US"/>
        </w:rPr>
        <w:t xml:space="preserve"> 1</w:t>
      </w:r>
    </w:p>
    <w:p w14:paraId="0A5AE631"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110 |SETUPSP,20,0,2:|SETUPSP,20,9,muro:|LOCATESP,20,24,8:</w:t>
      </w:r>
      <w:r w:rsidRPr="002F349D">
        <w:rPr>
          <w:rFonts w:ascii="Consolas" w:hAnsi="Consolas"/>
          <w:b/>
          <w:color w:val="00B050"/>
          <w:sz w:val="22"/>
          <w:lang w:val="en-US"/>
        </w:rPr>
        <w:t>'MURO L</w:t>
      </w:r>
    </w:p>
    <w:p w14:paraId="5C3D8B1D"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120 |SETUPSP,21,0,2:|SETUPSP,21,9,muro:|LOCATESP,21,24,64:</w:t>
      </w:r>
      <w:r w:rsidRPr="002F349D">
        <w:rPr>
          <w:rFonts w:ascii="Consolas" w:hAnsi="Consolas"/>
          <w:b/>
          <w:color w:val="00B050"/>
          <w:sz w:val="22"/>
          <w:lang w:val="en-US"/>
        </w:rPr>
        <w:t>'MURO R</w:t>
      </w:r>
    </w:p>
    <w:p w14:paraId="400EC2E8" w14:textId="77777777" w:rsidR="002F349D" w:rsidRPr="002F349D" w:rsidRDefault="002F349D" w:rsidP="00350C37">
      <w:pPr>
        <w:rPr>
          <w:lang w:val="en-US"/>
        </w:rPr>
      </w:pPr>
    </w:p>
    <w:p w14:paraId="1158234A" w14:textId="77777777" w:rsidR="002F349D" w:rsidRDefault="002F349D" w:rsidP="00350C37">
      <w:r>
        <w:t xml:space="preserve">Cuando se invoque el comando COLSPALL, tanto los 4 </w:t>
      </w:r>
      <w:proofErr w:type="spellStart"/>
      <w:r>
        <w:t>rios</w:t>
      </w:r>
      <w:proofErr w:type="spellEnd"/>
      <w:r>
        <w:t xml:space="preserve"> como los dos muros serán considerados en la </w:t>
      </w:r>
      <w:proofErr w:type="spellStart"/>
      <w:r>
        <w:t>colision</w:t>
      </w:r>
      <w:proofErr w:type="spellEnd"/>
      <w:r>
        <w:t>, aunque no se impriman.</w:t>
      </w:r>
    </w:p>
    <w:p w14:paraId="7D4E7BA9" w14:textId="77777777" w:rsidR="002F349D" w:rsidRDefault="002F349D" w:rsidP="00350C37">
      <w:r>
        <w:t xml:space="preserve">Las moscas también son sprites invisibles, pero se imprimen una vez al principio. Una vez impresas, puesto que no se mueven, ya no hace falta imprimirlas </w:t>
      </w:r>
      <w:proofErr w:type="spellStart"/>
      <w:r>
        <w:t>mas</w:t>
      </w:r>
      <w:proofErr w:type="spellEnd"/>
      <w:r>
        <w:t xml:space="preserve"> y por ello se crean con el </w:t>
      </w:r>
      <w:proofErr w:type="spellStart"/>
      <w:r>
        <w:t>flag</w:t>
      </w:r>
      <w:proofErr w:type="spellEnd"/>
      <w:r>
        <w:t xml:space="preserve"> de </w:t>
      </w:r>
      <w:proofErr w:type="spellStart"/>
      <w:r>
        <w:t>printable</w:t>
      </w:r>
      <w:proofErr w:type="spellEnd"/>
      <w:r>
        <w:t xml:space="preserve"> a cero.</w:t>
      </w:r>
    </w:p>
    <w:p w14:paraId="46EB01EC" w14:textId="77777777" w:rsidR="005F35B4" w:rsidRDefault="002F349D" w:rsidP="00350C37">
      <w:r>
        <w:t xml:space="preserve">Cuando te matan, tanto los ríos como los muros se vuelven a crear. En cuanto a las moscas, solo se crean aquellas que </w:t>
      </w:r>
      <w:proofErr w:type="spellStart"/>
      <w:r>
        <w:t>aun</w:t>
      </w:r>
      <w:proofErr w:type="spellEnd"/>
      <w:r>
        <w:t xml:space="preserve"> no te hayas comido. Veamos </w:t>
      </w:r>
      <w:proofErr w:type="spellStart"/>
      <w:r w:rsidR="005F35B4">
        <w:t>como</w:t>
      </w:r>
      <w:proofErr w:type="spellEnd"/>
      <w:r w:rsidR="005F35B4">
        <w:t xml:space="preserve"> se crea una mosca. Fíjate que solo se crea si mosca(0) vale algo diferente de cero.</w:t>
      </w:r>
    </w:p>
    <w:p w14:paraId="40B59A91" w14:textId="77777777" w:rsidR="005F35B4" w:rsidRDefault="005F35B4" w:rsidP="00350C37"/>
    <w:p w14:paraId="11F792BB" w14:textId="77777777" w:rsidR="002F349D" w:rsidRPr="00B909A9" w:rsidRDefault="005F35B4"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lang w:val="en-US"/>
        </w:rPr>
      </w:pPr>
      <w:r w:rsidRPr="005F35B4">
        <w:rPr>
          <w:rFonts w:ascii="Consolas" w:hAnsi="Consolas"/>
          <w:b/>
          <w:color w:val="000000" w:themeColor="text1"/>
          <w:sz w:val="22"/>
          <w:lang w:val="en-US"/>
        </w:rPr>
        <w:t xml:space="preserve">1130 IF </w:t>
      </w:r>
      <w:proofErr w:type="spellStart"/>
      <w:r w:rsidRPr="005F35B4">
        <w:rPr>
          <w:rFonts w:ascii="Consolas" w:hAnsi="Consolas"/>
          <w:b/>
          <w:color w:val="000000" w:themeColor="text1"/>
          <w:sz w:val="22"/>
          <w:lang w:val="en-US"/>
        </w:rPr>
        <w:t>mosca</w:t>
      </w:r>
      <w:proofErr w:type="spellEnd"/>
      <w:r w:rsidRPr="005F35B4">
        <w:rPr>
          <w:rFonts w:ascii="Consolas" w:hAnsi="Consolas"/>
          <w:b/>
          <w:color w:val="000000" w:themeColor="text1"/>
          <w:sz w:val="22"/>
          <w:lang w:val="en-US"/>
        </w:rPr>
        <w:t>(0) THEN |SETUPSP,22,0,2:|SETUPSP,22,9,mosca:|LOCATESP,22,8,20:|PRINTSP,22: ELSE |PRINTSP,31,8,20:</w:t>
      </w:r>
      <w:r w:rsidRPr="005F35B4">
        <w:rPr>
          <w:rFonts w:ascii="Consolas" w:hAnsi="Consolas"/>
          <w:b/>
          <w:color w:val="00B050"/>
          <w:sz w:val="22"/>
          <w:lang w:val="en-US"/>
        </w:rPr>
        <w:t>'MOSCA 1</w:t>
      </w:r>
    </w:p>
    <w:p w14:paraId="61C4D28B" w14:textId="77777777" w:rsidR="00D37256" w:rsidRDefault="005F35B4" w:rsidP="005F35B4">
      <w:pPr>
        <w:jc w:val="center"/>
        <w:rPr>
          <w:lang w:val="en-US"/>
        </w:rPr>
      </w:pPr>
      <w:r>
        <w:rPr>
          <w:noProof/>
        </w:rPr>
        <w:lastRenderedPageBreak/>
        <w:drawing>
          <wp:inline distT="0" distB="0" distL="0" distR="0" wp14:anchorId="49E3EF70" wp14:editId="48657C32">
            <wp:extent cx="4351283" cy="17163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66717" cy="1722427"/>
                    </a:xfrm>
                    <a:prstGeom prst="rect">
                      <a:avLst/>
                    </a:prstGeom>
                  </pic:spPr>
                </pic:pic>
              </a:graphicData>
            </a:graphic>
          </wp:inline>
        </w:drawing>
      </w:r>
    </w:p>
    <w:p w14:paraId="56CE0AB1" w14:textId="21E60960" w:rsidR="00A83E37" w:rsidRPr="00753E37" w:rsidRDefault="00A83E37" w:rsidP="00A83E37">
      <w:pPr>
        <w:pStyle w:val="Caption"/>
      </w:pPr>
      <w:r>
        <w:t xml:space="preserve">Fig. </w:t>
      </w:r>
      <w:r>
        <w:fldChar w:fldCharType="begin"/>
      </w:r>
      <w:r>
        <w:instrText xml:space="preserve"> SEQ Fig. \* ARABIC </w:instrText>
      </w:r>
      <w:r>
        <w:fldChar w:fldCharType="separate"/>
      </w:r>
      <w:r w:rsidR="006E0476">
        <w:rPr>
          <w:noProof/>
        </w:rPr>
        <w:t>10</w:t>
      </w:r>
      <w:r>
        <w:fldChar w:fldCharType="end"/>
      </w:r>
      <w:r>
        <w:t xml:space="preserve"> moscas</w:t>
      </w:r>
    </w:p>
    <w:p w14:paraId="397D0D3B" w14:textId="77777777" w:rsidR="00B909A9" w:rsidRDefault="00B909A9" w:rsidP="00350C37">
      <w:r>
        <w:t xml:space="preserve">Los vehículos (coches, motos, autobuses) se crean dinámicamente. Durante el ciclo de juego de forma </w:t>
      </w:r>
      <w:proofErr w:type="spellStart"/>
      <w:r>
        <w:t>periodica</w:t>
      </w:r>
      <w:proofErr w:type="spellEnd"/>
      <w:r>
        <w:t xml:space="preserve"> se invoca a la rutina de la línea 1540, la cual crea sprites desde el 12 hasta el 19 (ambos inclusive), pudiendo existir hasta 8 </w:t>
      </w:r>
      <w:proofErr w:type="spellStart"/>
      <w:r>
        <w:t>vehiculos</w:t>
      </w:r>
      <w:proofErr w:type="spellEnd"/>
      <w:r>
        <w:t xml:space="preserve"> a la vez. </w:t>
      </w:r>
      <w:proofErr w:type="spellStart"/>
      <w:r>
        <w:t>Fijate</w:t>
      </w:r>
      <w:proofErr w:type="spellEnd"/>
      <w:r>
        <w:t xml:space="preserve"> en como usa la lógica binaria (operación AND) para ir incrementando en 1 el identificador de sprite en cada invocación.</w:t>
      </w:r>
    </w:p>
    <w:p w14:paraId="0D715D9D" w14:textId="77777777" w:rsidR="00B909A9" w:rsidRPr="00C90255"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lang w:val="en-US"/>
        </w:rPr>
      </w:pPr>
      <w:r w:rsidRPr="00C90255">
        <w:rPr>
          <w:rFonts w:ascii="Consolas" w:hAnsi="Consolas"/>
          <w:b/>
          <w:color w:val="000000" w:themeColor="text1"/>
          <w:sz w:val="22"/>
          <w:lang w:val="en-US"/>
        </w:rPr>
        <w:t xml:space="preserve">1540 </w:t>
      </w:r>
      <w:r w:rsidRPr="00C90255">
        <w:rPr>
          <w:rFonts w:ascii="Consolas" w:hAnsi="Consolas"/>
          <w:b/>
          <w:color w:val="00B050"/>
          <w:sz w:val="22"/>
          <w:lang w:val="en-US"/>
        </w:rPr>
        <w:t>'--- new car</w:t>
      </w:r>
    </w:p>
    <w:p w14:paraId="512106F5" w14:textId="45B9DC0E" w:rsidR="00B909A9" w:rsidRPr="00B909A9"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lang w:val="en-US"/>
        </w:rPr>
      </w:pPr>
      <w:r w:rsidRPr="00B909A9">
        <w:rPr>
          <w:rFonts w:ascii="Consolas" w:hAnsi="Consolas"/>
          <w:b/>
          <w:color w:val="000000" w:themeColor="text1"/>
          <w:sz w:val="22"/>
          <w:lang w:val="en-US"/>
        </w:rPr>
        <w:t xml:space="preserve">1550 car=1+car AND 7:'max </w:t>
      </w:r>
      <w:proofErr w:type="spellStart"/>
      <w:r w:rsidRPr="00B909A9">
        <w:rPr>
          <w:rFonts w:ascii="Consolas" w:hAnsi="Consolas"/>
          <w:b/>
          <w:color w:val="000000" w:themeColor="text1"/>
          <w:sz w:val="22"/>
          <w:lang w:val="en-US"/>
        </w:rPr>
        <w:t>simultaneos</w:t>
      </w:r>
      <w:proofErr w:type="spellEnd"/>
      <w:r w:rsidRPr="00B909A9">
        <w:rPr>
          <w:rFonts w:ascii="Consolas" w:hAnsi="Consolas"/>
          <w:b/>
          <w:color w:val="000000" w:themeColor="text1"/>
          <w:sz w:val="22"/>
          <w:lang w:val="en-US"/>
        </w:rPr>
        <w:t xml:space="preserve"> cars = </w:t>
      </w:r>
      <w:r w:rsidR="002F2B7C">
        <w:rPr>
          <w:rFonts w:ascii="Consolas" w:hAnsi="Consolas"/>
          <w:b/>
          <w:color w:val="000000" w:themeColor="text1"/>
          <w:sz w:val="22"/>
          <w:lang w:val="en-US"/>
        </w:rPr>
        <w:t>8</w:t>
      </w:r>
    </w:p>
    <w:p w14:paraId="7B14C44F" w14:textId="77777777" w:rsidR="00B909A9" w:rsidRPr="00F329C1"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C90255">
        <w:rPr>
          <w:rFonts w:ascii="Consolas" w:hAnsi="Consolas"/>
          <w:b/>
          <w:color w:val="000000" w:themeColor="text1"/>
          <w:sz w:val="22"/>
        </w:rPr>
        <w:t xml:space="preserve">1560 </w:t>
      </w:r>
      <w:proofErr w:type="spellStart"/>
      <w:r w:rsidRPr="00C90255">
        <w:rPr>
          <w:rFonts w:ascii="Consolas" w:hAnsi="Consolas"/>
          <w:b/>
          <w:color w:val="000000" w:themeColor="text1"/>
          <w:sz w:val="22"/>
        </w:rPr>
        <w:t>carsp</w:t>
      </w:r>
      <w:proofErr w:type="spellEnd"/>
      <w:r w:rsidRPr="00C90255">
        <w:rPr>
          <w:rFonts w:ascii="Consolas" w:hAnsi="Consolas"/>
          <w:b/>
          <w:color w:val="000000" w:themeColor="text1"/>
          <w:sz w:val="22"/>
        </w:rPr>
        <w:t xml:space="preserve">=car+12:'12 en adelante. </w:t>
      </w:r>
      <w:r w:rsidRPr="00F329C1">
        <w:rPr>
          <w:rFonts w:ascii="Consolas" w:hAnsi="Consolas"/>
          <w:b/>
          <w:color w:val="000000" w:themeColor="text1"/>
          <w:sz w:val="22"/>
        </w:rPr>
        <w:t xml:space="preserve">12+7=19, el 20 ya </w:t>
      </w:r>
      <w:proofErr w:type="spellStart"/>
      <w:r w:rsidRPr="00F329C1">
        <w:rPr>
          <w:rFonts w:ascii="Consolas" w:hAnsi="Consolas"/>
          <w:b/>
          <w:color w:val="000000" w:themeColor="text1"/>
          <w:sz w:val="22"/>
        </w:rPr>
        <w:t>esta</w:t>
      </w:r>
      <w:proofErr w:type="spellEnd"/>
      <w:r w:rsidRPr="00F329C1">
        <w:rPr>
          <w:rFonts w:ascii="Consolas" w:hAnsi="Consolas"/>
          <w:b/>
          <w:color w:val="000000" w:themeColor="text1"/>
          <w:sz w:val="22"/>
        </w:rPr>
        <w:t xml:space="preserve"> libre</w:t>
      </w:r>
    </w:p>
    <w:p w14:paraId="66BC0CB3" w14:textId="77777777" w:rsidR="00B909A9" w:rsidRPr="00F329C1"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F329C1">
        <w:rPr>
          <w:rFonts w:ascii="Consolas" w:hAnsi="Consolas"/>
          <w:b/>
          <w:color w:val="000000" w:themeColor="text1"/>
          <w:sz w:val="22"/>
        </w:rPr>
        <w:t>1570 p=(p+1 + RND*5) MOD 5:'pista</w:t>
      </w:r>
    </w:p>
    <w:p w14:paraId="57400E8F" w14:textId="77777777" w:rsidR="00B909A9" w:rsidRPr="00F329C1"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F329C1">
        <w:rPr>
          <w:rFonts w:ascii="Consolas" w:hAnsi="Consolas"/>
          <w:b/>
          <w:color w:val="000000" w:themeColor="text1"/>
          <w:sz w:val="22"/>
        </w:rPr>
        <w:t>1580 |SETUPSP,carsp,9,16:|SETUPSP,carsp,0,128+8+2+1: |SETUPSP,carsp,15,r(p): |</w:t>
      </w:r>
      <w:proofErr w:type="spellStart"/>
      <w:r w:rsidRPr="00F329C1">
        <w:rPr>
          <w:rFonts w:ascii="Consolas" w:hAnsi="Consolas"/>
          <w:b/>
          <w:color w:val="000000" w:themeColor="text1"/>
          <w:sz w:val="22"/>
        </w:rPr>
        <w:t>LOCATESP,carsp,yc</w:t>
      </w:r>
      <w:proofErr w:type="spellEnd"/>
      <w:r w:rsidRPr="00F329C1">
        <w:rPr>
          <w:rFonts w:ascii="Consolas" w:hAnsi="Consolas"/>
          <w:b/>
          <w:color w:val="000000" w:themeColor="text1"/>
          <w:sz w:val="22"/>
        </w:rPr>
        <w:t>(p),</w:t>
      </w:r>
      <w:proofErr w:type="spellStart"/>
      <w:r w:rsidRPr="00F329C1">
        <w:rPr>
          <w:rFonts w:ascii="Consolas" w:hAnsi="Consolas"/>
          <w:b/>
          <w:color w:val="000000" w:themeColor="text1"/>
          <w:sz w:val="22"/>
        </w:rPr>
        <w:t>xc</w:t>
      </w:r>
      <w:proofErr w:type="spellEnd"/>
      <w:r w:rsidRPr="00F329C1">
        <w:rPr>
          <w:rFonts w:ascii="Consolas" w:hAnsi="Consolas"/>
          <w:b/>
          <w:color w:val="000000" w:themeColor="text1"/>
          <w:sz w:val="22"/>
        </w:rPr>
        <w:t>(p)</w:t>
      </w:r>
    </w:p>
    <w:p w14:paraId="4F7B747E" w14:textId="77777777" w:rsidR="00B909A9" w:rsidRPr="00C90255"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C90255">
        <w:rPr>
          <w:rFonts w:ascii="Consolas" w:hAnsi="Consolas"/>
          <w:b/>
          <w:color w:val="000000" w:themeColor="text1"/>
          <w:sz w:val="22"/>
        </w:rPr>
        <w:t>1590 RETURN</w:t>
      </w:r>
    </w:p>
    <w:p w14:paraId="4E30D8DE" w14:textId="77777777" w:rsidR="00B909A9" w:rsidRDefault="00B909A9" w:rsidP="00350C37"/>
    <w:p w14:paraId="42FCA759" w14:textId="77777777" w:rsidR="001044EA" w:rsidRDefault="001044EA" w:rsidP="00350C37">
      <w:r>
        <w:t xml:space="preserve">Los vehículos se crean con el </w:t>
      </w:r>
      <w:proofErr w:type="spellStart"/>
      <w:r>
        <w:t>flag</w:t>
      </w:r>
      <w:proofErr w:type="spellEnd"/>
      <w:r>
        <w:t xml:space="preserve"> de ruta activo, el de movimiento </w:t>
      </w:r>
      <w:proofErr w:type="spellStart"/>
      <w:r>
        <w:t>automatico</w:t>
      </w:r>
      <w:proofErr w:type="spellEnd"/>
      <w:r>
        <w:t xml:space="preserve">, el de </w:t>
      </w:r>
      <w:proofErr w:type="spellStart"/>
      <w:r>
        <w:t>colisionable</w:t>
      </w:r>
      <w:proofErr w:type="spellEnd"/>
      <w:r>
        <w:t xml:space="preserve"> y el de impresión.</w:t>
      </w:r>
    </w:p>
    <w:p w14:paraId="71ACCDFB" w14:textId="77777777" w:rsidR="00B81FA4" w:rsidRDefault="00B81FA4" w:rsidP="00350C37">
      <w:r>
        <w:t xml:space="preserve">La ruta asignada es aleatoria y la propia ruta contiene la imagen del </w:t>
      </w:r>
      <w:proofErr w:type="spellStart"/>
      <w:r>
        <w:t>vehiculo</w:t>
      </w:r>
      <w:proofErr w:type="spellEnd"/>
      <w:r>
        <w:t xml:space="preserve"> que se ha de mostrar</w:t>
      </w:r>
      <w:r w:rsidR="00033C62">
        <w:t xml:space="preserve"> </w:t>
      </w:r>
      <w:proofErr w:type="spellStart"/>
      <w:r w:rsidR="00033C62">
        <w:t>asi</w:t>
      </w:r>
      <w:proofErr w:type="spellEnd"/>
      <w:r w:rsidR="00033C62">
        <w:t xml:space="preserve"> como la descripción del movimiento (dirección y velocidad)</w:t>
      </w:r>
      <w:r>
        <w:t>. Hay un total de 5 rutas definidas para los coches. Una por cada “pista” de la carretera.</w:t>
      </w:r>
    </w:p>
    <w:p w14:paraId="0D670F6C" w14:textId="77777777" w:rsidR="002B6A2D" w:rsidRDefault="002B6A2D" w:rsidP="00350C37"/>
    <w:p w14:paraId="45C751D0" w14:textId="77777777" w:rsidR="00B81FA4" w:rsidRDefault="00B81FA4" w:rsidP="00B81FA4">
      <w:pPr>
        <w:jc w:val="center"/>
      </w:pPr>
      <w:r>
        <w:rPr>
          <w:noProof/>
        </w:rPr>
        <w:drawing>
          <wp:inline distT="0" distB="0" distL="0" distR="0" wp14:anchorId="785A6234" wp14:editId="3E764F24">
            <wp:extent cx="4086225" cy="23812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86225" cy="2381250"/>
                    </a:xfrm>
                    <a:prstGeom prst="rect">
                      <a:avLst/>
                    </a:prstGeom>
                  </pic:spPr>
                </pic:pic>
              </a:graphicData>
            </a:graphic>
          </wp:inline>
        </w:drawing>
      </w:r>
    </w:p>
    <w:p w14:paraId="0A9A7F84" w14:textId="66AADA0D" w:rsidR="00A83E37" w:rsidRPr="00753E37" w:rsidRDefault="00A83E37" w:rsidP="00A83E37">
      <w:pPr>
        <w:pStyle w:val="Caption"/>
      </w:pPr>
      <w:r>
        <w:t xml:space="preserve">Fig. </w:t>
      </w:r>
      <w:r>
        <w:fldChar w:fldCharType="begin"/>
      </w:r>
      <w:r>
        <w:instrText xml:space="preserve"> SEQ Fig. \* ARABIC </w:instrText>
      </w:r>
      <w:r>
        <w:fldChar w:fldCharType="separate"/>
      </w:r>
      <w:r w:rsidR="006E0476">
        <w:rPr>
          <w:noProof/>
        </w:rPr>
        <w:t>11</w:t>
      </w:r>
      <w:r>
        <w:fldChar w:fldCharType="end"/>
      </w:r>
      <w:r>
        <w:t xml:space="preserve"> Rutas de vehículos</w:t>
      </w:r>
    </w:p>
    <w:p w14:paraId="641AB475" w14:textId="77777777" w:rsidR="00033C62" w:rsidRDefault="00B81FA4" w:rsidP="00350C37">
      <w:r>
        <w:t xml:space="preserve">Las rutas se guardan en el array r(p) y sus coordenadas iniciales en </w:t>
      </w:r>
      <w:r w:rsidR="00033C62">
        <w:t xml:space="preserve">los </w:t>
      </w:r>
      <w:proofErr w:type="spellStart"/>
      <w:r w:rsidR="00033C62">
        <w:t>arrays</w:t>
      </w:r>
      <w:proofErr w:type="spellEnd"/>
      <w:r w:rsidR="00033C62">
        <w:t xml:space="preserve"> </w:t>
      </w:r>
      <w:proofErr w:type="spellStart"/>
      <w:r>
        <w:t>yc</w:t>
      </w:r>
      <w:proofErr w:type="spellEnd"/>
      <w:r>
        <w:t xml:space="preserve">(p), </w:t>
      </w:r>
      <w:proofErr w:type="spellStart"/>
      <w:r>
        <w:t>xc</w:t>
      </w:r>
      <w:proofErr w:type="spellEnd"/>
      <w:r>
        <w:t>(p)</w:t>
      </w:r>
      <w:r w:rsidR="00033C62">
        <w:t>, los cuales se crean al principio del juego:</w:t>
      </w:r>
    </w:p>
    <w:p w14:paraId="6F89CD9C" w14:textId="77777777" w:rsidR="00033C62" w:rsidRPr="00033C62"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 xml:space="preserve">330 </w:t>
      </w:r>
      <w:proofErr w:type="spellStart"/>
      <w:r w:rsidRPr="00033C62">
        <w:rPr>
          <w:rFonts w:ascii="Consolas" w:hAnsi="Consolas"/>
          <w:b/>
          <w:color w:val="000000" w:themeColor="text1"/>
          <w:sz w:val="22"/>
        </w:rPr>
        <w:t>xc</w:t>
      </w:r>
      <w:proofErr w:type="spellEnd"/>
      <w:r w:rsidRPr="00033C62">
        <w:rPr>
          <w:rFonts w:ascii="Consolas" w:hAnsi="Consolas"/>
          <w:b/>
          <w:color w:val="000000" w:themeColor="text1"/>
          <w:sz w:val="22"/>
        </w:rPr>
        <w:t>(0)=64:xc(1)=12:xc(2)=64:xc(3)=12:xc(4)=64</w:t>
      </w:r>
    </w:p>
    <w:p w14:paraId="14A1C319" w14:textId="77777777" w:rsidR="00033C62" w:rsidRPr="00C90255"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C90255">
        <w:rPr>
          <w:rFonts w:ascii="Consolas" w:hAnsi="Consolas"/>
          <w:b/>
          <w:color w:val="000000" w:themeColor="text1"/>
          <w:sz w:val="22"/>
        </w:rPr>
        <w:t xml:space="preserve">340 </w:t>
      </w:r>
      <w:proofErr w:type="spellStart"/>
      <w:r w:rsidRPr="00C90255">
        <w:rPr>
          <w:rFonts w:ascii="Consolas" w:hAnsi="Consolas"/>
          <w:b/>
          <w:color w:val="000000" w:themeColor="text1"/>
          <w:sz w:val="22"/>
        </w:rPr>
        <w:t>yc</w:t>
      </w:r>
      <w:proofErr w:type="spellEnd"/>
      <w:r w:rsidRPr="00C90255">
        <w:rPr>
          <w:rFonts w:ascii="Consolas" w:hAnsi="Consolas"/>
          <w:b/>
          <w:color w:val="000000" w:themeColor="text1"/>
          <w:sz w:val="22"/>
        </w:rPr>
        <w:t>(0)=104:yc(1)=120:yc(2)=136:yc(3)=152:yc(4)=168</w:t>
      </w:r>
    </w:p>
    <w:p w14:paraId="1CC65F70" w14:textId="77777777" w:rsidR="00033C62" w:rsidRPr="00033C62"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350 r(0)=4:r(1)=9:r(2)=6:r(3)=5:r(4)=8</w:t>
      </w:r>
    </w:p>
    <w:p w14:paraId="01481EDD" w14:textId="77777777" w:rsidR="00B909A9" w:rsidRDefault="00B909A9" w:rsidP="00350C37"/>
    <w:p w14:paraId="46D4A93A" w14:textId="77777777" w:rsidR="00033C62" w:rsidRDefault="00033C62" w:rsidP="00350C37">
      <w:r>
        <w:t>Veamos ahora los sprites asociados a los elementos móviles del rio.</w:t>
      </w:r>
    </w:p>
    <w:p w14:paraId="676CDE9A" w14:textId="77777777" w:rsidR="00033C62" w:rsidRDefault="00033C62" w:rsidP="00033C62">
      <w:r>
        <w:t>Se crean a partir de la línea 980. Por ejemplo, en la línea 990 se crea el primer tronco.</w:t>
      </w:r>
    </w:p>
    <w:p w14:paraId="56A498A7" w14:textId="77777777" w:rsidR="00033C62" w:rsidRPr="00033C62"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 xml:space="preserve">980 </w:t>
      </w:r>
      <w:r w:rsidRPr="00033C62">
        <w:rPr>
          <w:rFonts w:ascii="Consolas" w:hAnsi="Consolas"/>
          <w:b/>
          <w:color w:val="00B050"/>
          <w:sz w:val="22"/>
        </w:rPr>
        <w:t xml:space="preserve">'--- </w:t>
      </w:r>
      <w:proofErr w:type="spellStart"/>
      <w:r w:rsidRPr="00033C62">
        <w:rPr>
          <w:rFonts w:ascii="Consolas" w:hAnsi="Consolas"/>
          <w:b/>
          <w:color w:val="00B050"/>
          <w:sz w:val="22"/>
        </w:rPr>
        <w:t>setup</w:t>
      </w:r>
      <w:proofErr w:type="spellEnd"/>
      <w:r w:rsidRPr="00033C62">
        <w:rPr>
          <w:rFonts w:ascii="Consolas" w:hAnsi="Consolas"/>
          <w:b/>
          <w:color w:val="00B050"/>
          <w:sz w:val="22"/>
        </w:rPr>
        <w:t xml:space="preserve"> </w:t>
      </w:r>
      <w:proofErr w:type="spellStart"/>
      <w:r w:rsidRPr="00033C62">
        <w:rPr>
          <w:rFonts w:ascii="Consolas" w:hAnsi="Consolas"/>
          <w:b/>
          <w:color w:val="00B050"/>
          <w:sz w:val="22"/>
        </w:rPr>
        <w:t>river</w:t>
      </w:r>
      <w:proofErr w:type="spellEnd"/>
      <w:r w:rsidRPr="00033C62">
        <w:rPr>
          <w:rFonts w:ascii="Consolas" w:hAnsi="Consolas"/>
          <w:b/>
          <w:color w:val="00B050"/>
          <w:sz w:val="22"/>
        </w:rPr>
        <w:t xml:space="preserve"> ---</w:t>
      </w:r>
    </w:p>
    <w:p w14:paraId="03812F4A" w14:textId="77777777" w:rsidR="00A32FA7"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990 |SETUPSP,4,0,128+8+2+1:|SETUPSP,4,9,tronco:|SETUPSP,4,15,10:</w:t>
      </w:r>
      <w:r>
        <w:rPr>
          <w:rFonts w:ascii="Consolas" w:hAnsi="Consolas"/>
          <w:b/>
          <w:color w:val="000000" w:themeColor="text1"/>
          <w:sz w:val="22"/>
        </w:rPr>
        <w:t xml:space="preserve"> </w:t>
      </w:r>
      <w:r w:rsidRPr="00033C62">
        <w:rPr>
          <w:rFonts w:ascii="Consolas" w:hAnsi="Consolas"/>
          <w:b/>
          <w:color w:val="000000" w:themeColor="text1"/>
          <w:sz w:val="22"/>
        </w:rPr>
        <w:t>|LOCATESP,4,24,0:'tronco 1</w:t>
      </w:r>
      <w:r w:rsidR="00F84B84">
        <w:rPr>
          <w:rFonts w:ascii="Consolas" w:hAnsi="Consolas"/>
          <w:b/>
          <w:color w:val="000000" w:themeColor="text1"/>
          <w:sz w:val="22"/>
        </w:rPr>
        <w:t>A</w:t>
      </w:r>
    </w:p>
    <w:p w14:paraId="0DFFDD96" w14:textId="77777777" w:rsidR="00033C62" w:rsidRDefault="00033C62" w:rsidP="00033C62">
      <w:pPr>
        <w:rPr>
          <w:rFonts w:ascii="Consolas" w:hAnsi="Consolas"/>
          <w:b/>
          <w:color w:val="000000" w:themeColor="text1"/>
          <w:sz w:val="22"/>
        </w:rPr>
      </w:pPr>
    </w:p>
    <w:p w14:paraId="2BE483B5" w14:textId="77777777" w:rsidR="00033C62" w:rsidRDefault="002B6A2D" w:rsidP="002B6A2D">
      <w:pPr>
        <w:jc w:val="center"/>
        <w:rPr>
          <w:rFonts w:ascii="Consolas" w:hAnsi="Consolas"/>
          <w:b/>
          <w:color w:val="000000" w:themeColor="text1"/>
          <w:sz w:val="22"/>
        </w:rPr>
      </w:pPr>
      <w:r>
        <w:rPr>
          <w:noProof/>
        </w:rPr>
        <w:drawing>
          <wp:inline distT="0" distB="0" distL="0" distR="0" wp14:anchorId="5BC6E16E" wp14:editId="77C3327E">
            <wp:extent cx="4035973" cy="34926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55658" cy="3509704"/>
                    </a:xfrm>
                    <a:prstGeom prst="rect">
                      <a:avLst/>
                    </a:prstGeom>
                  </pic:spPr>
                </pic:pic>
              </a:graphicData>
            </a:graphic>
          </wp:inline>
        </w:drawing>
      </w:r>
    </w:p>
    <w:p w14:paraId="789D83C7" w14:textId="732C08C3" w:rsidR="00A83E37" w:rsidRPr="00753E37" w:rsidRDefault="00A83E37" w:rsidP="00A83E37">
      <w:pPr>
        <w:pStyle w:val="Caption"/>
      </w:pPr>
      <w:r>
        <w:t xml:space="preserve">Fig. </w:t>
      </w:r>
      <w:r>
        <w:fldChar w:fldCharType="begin"/>
      </w:r>
      <w:r>
        <w:instrText xml:space="preserve"> SEQ Fig. \* ARABIC </w:instrText>
      </w:r>
      <w:r>
        <w:fldChar w:fldCharType="separate"/>
      </w:r>
      <w:r w:rsidR="006E0476">
        <w:rPr>
          <w:noProof/>
        </w:rPr>
        <w:t>12</w:t>
      </w:r>
      <w:r>
        <w:fldChar w:fldCharType="end"/>
      </w:r>
      <w:r>
        <w:t xml:space="preserve"> sprites acuáticos</w:t>
      </w:r>
    </w:p>
    <w:p w14:paraId="4DD55F01" w14:textId="77777777" w:rsidR="00A83E37" w:rsidRDefault="00A83E37" w:rsidP="002B6A2D">
      <w:pPr>
        <w:jc w:val="center"/>
        <w:rPr>
          <w:rFonts w:ascii="Consolas" w:hAnsi="Consolas"/>
          <w:b/>
          <w:color w:val="000000" w:themeColor="text1"/>
          <w:sz w:val="22"/>
        </w:rPr>
      </w:pPr>
    </w:p>
    <w:p w14:paraId="0DAA90FE" w14:textId="77777777" w:rsidR="002B6A2D" w:rsidRPr="00033C62" w:rsidRDefault="002B6A2D" w:rsidP="002B6A2D">
      <w:pPr>
        <w:rPr>
          <w:rFonts w:ascii="Consolas" w:hAnsi="Consolas"/>
          <w:b/>
          <w:color w:val="000000" w:themeColor="text1"/>
          <w:sz w:val="22"/>
        </w:rPr>
      </w:pPr>
    </w:p>
    <w:p w14:paraId="63891BC4" w14:textId="77777777" w:rsidR="002A4B6C" w:rsidRDefault="00A32FA7" w:rsidP="002A4B6C">
      <w:pPr>
        <w:pStyle w:val="Heading1"/>
      </w:pPr>
      <w:bookmarkStart w:id="9" w:name="_Toc4522023"/>
      <w:r>
        <w:lastRenderedPageBreak/>
        <w:t>Presentación</w:t>
      </w:r>
      <w:bookmarkEnd w:id="9"/>
    </w:p>
    <w:p w14:paraId="1DFB1096" w14:textId="77777777" w:rsidR="006656B7" w:rsidRDefault="006656B7" w:rsidP="006656B7">
      <w:r>
        <w:t xml:space="preserve">Antes de empezar el juego, se inicializa la librería 8BP, mediante el </w:t>
      </w:r>
      <w:r w:rsidR="00EE1B83">
        <w:t xml:space="preserve">comando CALL </w:t>
      </w:r>
      <w:r>
        <w:t xml:space="preserve"> &amp;6</w:t>
      </w:r>
      <w:r w:rsidR="00EE1B83">
        <w:t>B</w:t>
      </w:r>
      <w:r>
        <w:t>78.</w:t>
      </w:r>
      <w:r w:rsidR="00EE1B83">
        <w:t xml:space="preserve"> </w:t>
      </w:r>
      <w:r>
        <w:t xml:space="preserve">Justo después se inicializa la paleta de colores a los valores por defecto </w:t>
      </w:r>
      <w:r w:rsidR="00EE1B83">
        <w:t xml:space="preserve">por si tuviesen algún valor anterior con </w:t>
      </w:r>
      <w:r>
        <w:t>C</w:t>
      </w:r>
      <w:r w:rsidR="00EE1B83">
        <w:t>ALL</w:t>
      </w:r>
      <w:r>
        <w:t xml:space="preserve"> &amp;</w:t>
      </w:r>
      <w:r w:rsidR="006A3B03">
        <w:t>BC</w:t>
      </w:r>
      <w:r>
        <w:t>02.</w:t>
      </w:r>
    </w:p>
    <w:p w14:paraId="43B810ED" w14:textId="77777777" w:rsidR="006656B7" w:rsidRDefault="006656B7" w:rsidP="006656B7">
      <w:r>
        <w:t xml:space="preserve">A continuación, se establecen los limites en los que se va a poder pintar sprites </w:t>
      </w:r>
      <w:r w:rsidR="00EE1B83">
        <w:t xml:space="preserve">mediante el comando |SETLIMITS  de 8BP </w:t>
      </w:r>
      <w:r>
        <w:t>y se desactiva el modo 3D. realmente no estaba activado y no era necesario desactivarlo.</w:t>
      </w:r>
      <w:r w:rsidR="00EE1B83">
        <w:t xml:space="preserve"> Fíjate que los </w:t>
      </w:r>
      <w:proofErr w:type="spellStart"/>
      <w:r w:rsidR="00EE1B83">
        <w:t>limites</w:t>
      </w:r>
      <w:proofErr w:type="spellEnd"/>
      <w:r w:rsidR="00EE1B83">
        <w:t xml:space="preserve"> establecidos en SETLIMITS son toda la pantalla (80 bytes de ancho y 200 </w:t>
      </w:r>
      <w:proofErr w:type="spellStart"/>
      <w:r w:rsidR="00EE1B83">
        <w:t>lineas</w:t>
      </w:r>
      <w:proofErr w:type="spellEnd"/>
      <w:r w:rsidR="00EE1B83">
        <w:t xml:space="preserve"> de alto). Es decir, inicialmente podemos imprimir sprites en toda la pantalla</w:t>
      </w:r>
    </w:p>
    <w:p w14:paraId="076E240D" w14:textId="77777777" w:rsidR="006656B7" w:rsidRDefault="006656B7" w:rsidP="006656B7"/>
    <w:p w14:paraId="2769B2EF" w14:textId="77777777" w:rsidR="006656B7" w:rsidRDefault="006656B7" w:rsidP="00831684">
      <w:pPr>
        <w:jc w:val="center"/>
      </w:pPr>
      <w:r>
        <w:rPr>
          <w:noProof/>
        </w:rPr>
        <w:drawing>
          <wp:inline distT="0" distB="0" distL="0" distR="0" wp14:anchorId="1674FD71" wp14:editId="212BA0A9">
            <wp:extent cx="3903259" cy="1449158"/>
            <wp:effectExtent l="19050" t="1905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23809" cy="1456788"/>
                    </a:xfrm>
                    <a:prstGeom prst="rect">
                      <a:avLst/>
                    </a:prstGeom>
                    <a:ln w="25400">
                      <a:solidFill>
                        <a:schemeClr val="tx1"/>
                      </a:solidFill>
                    </a:ln>
                  </pic:spPr>
                </pic:pic>
              </a:graphicData>
            </a:graphic>
          </wp:inline>
        </w:drawing>
      </w:r>
    </w:p>
    <w:p w14:paraId="1D0234BF" w14:textId="77777777" w:rsidR="00831684" w:rsidRPr="006656B7" w:rsidRDefault="00831684" w:rsidP="00831684">
      <w:pPr>
        <w:jc w:val="center"/>
      </w:pPr>
    </w:p>
    <w:p w14:paraId="78AE4685" w14:textId="77777777" w:rsidR="002A4B6C" w:rsidRDefault="00831684" w:rsidP="00086C4B">
      <w:r>
        <w:t>La línea “</w:t>
      </w:r>
      <w:r w:rsidRPr="00A36032">
        <w:rPr>
          <w:b/>
        </w:rPr>
        <w:t>DEFINT A-Z</w:t>
      </w:r>
      <w:r>
        <w:t xml:space="preserve">” es muy importante para que las variables del BASIC sean números enteros (no decimales) y </w:t>
      </w:r>
      <w:proofErr w:type="spellStart"/>
      <w:r>
        <w:t>asi</w:t>
      </w:r>
      <w:proofErr w:type="spellEnd"/>
      <w:r>
        <w:t xml:space="preserve"> todo funcione </w:t>
      </w:r>
      <w:proofErr w:type="spellStart"/>
      <w:r>
        <w:t>mas</w:t>
      </w:r>
      <w:proofErr w:type="spellEnd"/>
      <w:r>
        <w:t xml:space="preserve"> deprisa.</w:t>
      </w:r>
    </w:p>
    <w:p w14:paraId="50D452ED" w14:textId="77777777" w:rsidR="00831684" w:rsidRDefault="00831684" w:rsidP="00086C4B"/>
    <w:p w14:paraId="7C7E3C9D" w14:textId="77777777" w:rsidR="002A4B6C" w:rsidRDefault="006656B7" w:rsidP="00086C4B">
      <w:r>
        <w:t>También se crean las envolventes de tono y sonido que se van a usar para los efectos de sonido especiales (comer una mosca, saltar y morir). Dichos sonidos serán creados mediante el comando SOUND.</w:t>
      </w:r>
    </w:p>
    <w:p w14:paraId="11E8502B" w14:textId="77777777" w:rsidR="006656B7" w:rsidRDefault="006656B7" w:rsidP="00086C4B"/>
    <w:p w14:paraId="18584249" w14:textId="77777777" w:rsidR="006656B7" w:rsidRDefault="00D311E3" w:rsidP="00086C4B">
      <w:r>
        <w:t>A continuación</w:t>
      </w:r>
      <w:r w:rsidR="00162076">
        <w:t>,</w:t>
      </w:r>
      <w:r>
        <w:t xml:space="preserve"> se imprime la </w:t>
      </w:r>
      <w:r w:rsidR="00162076">
        <w:t xml:space="preserve">siguiente </w:t>
      </w:r>
      <w:r>
        <w:t>pantalla de presentación:</w:t>
      </w:r>
    </w:p>
    <w:p w14:paraId="0CF3BAFF" w14:textId="77777777" w:rsidR="00D311E3" w:rsidRDefault="00D311E3" w:rsidP="00086C4B">
      <w:r>
        <w:rPr>
          <w:noProof/>
        </w:rPr>
        <w:drawing>
          <wp:inline distT="0" distB="0" distL="0" distR="0" wp14:anchorId="21BF273F" wp14:editId="3D516A0A">
            <wp:extent cx="5400040" cy="37846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784600"/>
                    </a:xfrm>
                    <a:prstGeom prst="rect">
                      <a:avLst/>
                    </a:prstGeom>
                  </pic:spPr>
                </pic:pic>
              </a:graphicData>
            </a:graphic>
          </wp:inline>
        </w:drawing>
      </w:r>
    </w:p>
    <w:p w14:paraId="7D597F42" w14:textId="77777777" w:rsidR="00D311E3" w:rsidRDefault="00D311E3" w:rsidP="00086C4B">
      <w:r>
        <w:lastRenderedPageBreak/>
        <w:t>La cual creamos con el siguiente listado:</w:t>
      </w:r>
    </w:p>
    <w:p w14:paraId="6D73F0C6" w14:textId="77777777" w:rsidR="00D311E3" w:rsidRDefault="00831684" w:rsidP="00086C4B">
      <w:r>
        <w:rPr>
          <w:noProof/>
        </w:rPr>
        <w:drawing>
          <wp:inline distT="0" distB="0" distL="0" distR="0" wp14:anchorId="775DC66A" wp14:editId="6391C6F8">
            <wp:extent cx="5400040" cy="1969770"/>
            <wp:effectExtent l="19050" t="1905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969770"/>
                    </a:xfrm>
                    <a:prstGeom prst="rect">
                      <a:avLst/>
                    </a:prstGeom>
                    <a:ln w="25400">
                      <a:solidFill>
                        <a:schemeClr val="tx1"/>
                      </a:solidFill>
                    </a:ln>
                  </pic:spPr>
                </pic:pic>
              </a:graphicData>
            </a:graphic>
          </wp:inline>
        </w:drawing>
      </w:r>
    </w:p>
    <w:p w14:paraId="13E8C80E" w14:textId="77777777" w:rsidR="00D311E3" w:rsidRDefault="00D311E3" w:rsidP="00086C4B"/>
    <w:p w14:paraId="644F78C1" w14:textId="77777777" w:rsidR="00D311E3" w:rsidRDefault="00D311E3" w:rsidP="00086C4B">
      <w:r>
        <w:t xml:space="preserve">Lo </w:t>
      </w:r>
      <w:proofErr w:type="spellStart"/>
      <w:r>
        <w:t>mas</w:t>
      </w:r>
      <w:proofErr w:type="spellEnd"/>
      <w:r>
        <w:t xml:space="preserve"> importante aquí es la forma de mostrar la tabla de puntuaciones. Se trata de </w:t>
      </w:r>
      <w:r w:rsidR="00831684">
        <w:t xml:space="preserve">un par de simples </w:t>
      </w:r>
      <w:proofErr w:type="spellStart"/>
      <w:r w:rsidR="00831684">
        <w:t>arrays</w:t>
      </w:r>
      <w:proofErr w:type="spellEnd"/>
      <w:r w:rsidR="00831684">
        <w:t xml:space="preserve"> de BASIC:</w:t>
      </w:r>
    </w:p>
    <w:p w14:paraId="57D882BE" w14:textId="77777777" w:rsidR="00EE1B83" w:rsidRDefault="00831684" w:rsidP="00E8090B">
      <w:pPr>
        <w:pStyle w:val="ListParagraph"/>
        <w:numPr>
          <w:ilvl w:val="0"/>
          <w:numId w:val="3"/>
        </w:numPr>
      </w:pPr>
      <w:r>
        <w:t xml:space="preserve">El array </w:t>
      </w:r>
      <w:proofErr w:type="spellStart"/>
      <w:r w:rsidRPr="00EE1B83">
        <w:rPr>
          <w:b/>
        </w:rPr>
        <w:t>name</w:t>
      </w:r>
      <w:proofErr w:type="spellEnd"/>
      <w:r w:rsidRPr="00EE1B83">
        <w:rPr>
          <w:b/>
        </w:rPr>
        <w:t>$()</w:t>
      </w:r>
      <w:r>
        <w:t xml:space="preserve"> contiene los nombres de los jugadores </w:t>
      </w:r>
    </w:p>
    <w:p w14:paraId="281C8BD1" w14:textId="77777777" w:rsidR="00831684" w:rsidRDefault="00EE1B83" w:rsidP="00E8090B">
      <w:pPr>
        <w:pStyle w:val="ListParagraph"/>
        <w:numPr>
          <w:ilvl w:val="0"/>
          <w:numId w:val="3"/>
        </w:numPr>
      </w:pPr>
      <w:r>
        <w:t>E</w:t>
      </w:r>
      <w:r w:rsidR="00831684">
        <w:t xml:space="preserve">l array </w:t>
      </w:r>
      <w:proofErr w:type="spellStart"/>
      <w:r w:rsidR="00831684" w:rsidRPr="00EE1B83">
        <w:rPr>
          <w:b/>
        </w:rPr>
        <w:t>pts</w:t>
      </w:r>
      <w:proofErr w:type="spellEnd"/>
      <w:r w:rsidR="00831684" w:rsidRPr="00EE1B83">
        <w:rPr>
          <w:b/>
        </w:rPr>
        <w:t>()</w:t>
      </w:r>
      <w:r w:rsidR="00831684">
        <w:t xml:space="preserve"> contiene sus puntuaciones.</w:t>
      </w:r>
    </w:p>
    <w:p w14:paraId="6A2C8DC4" w14:textId="77777777" w:rsidR="00831684" w:rsidRDefault="00831684" w:rsidP="00086C4B">
      <w:r>
        <w:t xml:space="preserve">La forma de cargar la tabla de puntuaciones </w:t>
      </w:r>
      <w:r w:rsidR="00162076">
        <w:t xml:space="preserve">en ambos </w:t>
      </w:r>
      <w:proofErr w:type="spellStart"/>
      <w:r w:rsidR="00162076">
        <w:t>arrays</w:t>
      </w:r>
      <w:proofErr w:type="spellEnd"/>
      <w:r w:rsidR="00162076">
        <w:t xml:space="preserve"> </w:t>
      </w:r>
      <w:r>
        <w:t>se encuentra en la rutina ubicada en la línea 2040</w:t>
      </w:r>
      <w:r w:rsidR="00EE1B83">
        <w:t xml:space="preserve">, a la que se invoca mediante </w:t>
      </w:r>
      <w:r w:rsidR="00EE1B83" w:rsidRPr="00EE1B83">
        <w:rPr>
          <w:b/>
        </w:rPr>
        <w:t>GOSUB 2040</w:t>
      </w:r>
    </w:p>
    <w:p w14:paraId="4A4784EC" w14:textId="77777777" w:rsidR="00831684" w:rsidRDefault="00831684" w:rsidP="00086C4B"/>
    <w:p w14:paraId="34C34114" w14:textId="77777777" w:rsidR="00831684" w:rsidRDefault="00831684" w:rsidP="00086C4B">
      <w:r>
        <w:t xml:space="preserve">Tras imprimir la tabla de scores se activa la música con el comando </w:t>
      </w:r>
      <w:r w:rsidR="00EE1B83" w:rsidRPr="00EE1B83">
        <w:rPr>
          <w:b/>
        </w:rPr>
        <w:t>|</w:t>
      </w:r>
      <w:r w:rsidRPr="00EE1B83">
        <w:rPr>
          <w:b/>
        </w:rPr>
        <w:t>MUSIC</w:t>
      </w:r>
      <w:r>
        <w:t xml:space="preserve"> y nos quedamos a la espera de que el usuario pulse una tecla (línea 240). Para evitar leer una pulsación anterior del teclado, el buffer de lectura de teclas se limpia en la línea 180.</w:t>
      </w:r>
    </w:p>
    <w:p w14:paraId="41A472F5" w14:textId="77777777" w:rsidR="00EE1B83" w:rsidRDefault="00EE1B83" w:rsidP="00086C4B"/>
    <w:p w14:paraId="5CDB00E9" w14:textId="77777777" w:rsidR="00EE1B83" w:rsidRPr="00EE1B83" w:rsidRDefault="00EE1B83" w:rsidP="00EE1B83">
      <w:pPr>
        <w:pBdr>
          <w:top w:val="single" w:sz="4" w:space="1" w:color="auto"/>
          <w:left w:val="single" w:sz="4" w:space="4" w:color="auto"/>
          <w:bottom w:val="single" w:sz="4" w:space="1" w:color="auto"/>
          <w:right w:val="single" w:sz="4" w:space="4" w:color="auto"/>
        </w:pBdr>
        <w:rPr>
          <w:rFonts w:ascii="Consolas" w:hAnsi="Consolas"/>
          <w:b/>
          <w:lang w:val="en-US"/>
        </w:rPr>
      </w:pPr>
      <w:r w:rsidRPr="00EE1B83">
        <w:rPr>
          <w:rFonts w:ascii="Consolas" w:hAnsi="Consolas"/>
          <w:b/>
          <w:lang w:val="en-US"/>
        </w:rPr>
        <w:t>180 b$=INKEY$: if B$&lt;&gt;”” THEN 180</w:t>
      </w:r>
    </w:p>
    <w:p w14:paraId="58BED7AA" w14:textId="77777777" w:rsidR="00831684" w:rsidRPr="00EE1B83" w:rsidRDefault="00831684" w:rsidP="00086C4B">
      <w:pPr>
        <w:rPr>
          <w:lang w:val="en-US"/>
        </w:rPr>
      </w:pPr>
    </w:p>
    <w:p w14:paraId="2C64799D" w14:textId="77777777" w:rsidR="00831684" w:rsidRDefault="00831684" w:rsidP="00086C4B">
      <w:r>
        <w:t xml:space="preserve">Tras pulsar una tecla se para la música </w:t>
      </w:r>
      <w:r w:rsidR="00EE1B83">
        <w:t xml:space="preserve">(con el comando </w:t>
      </w:r>
      <w:r w:rsidR="00EE1B83" w:rsidRPr="00EE1B83">
        <w:rPr>
          <w:b/>
        </w:rPr>
        <w:t>|MUSICOFF</w:t>
      </w:r>
      <w:r w:rsidR="00EE1B83">
        <w:t xml:space="preserve">) </w:t>
      </w:r>
      <w:r>
        <w:t>y se crean las variables del juego</w:t>
      </w:r>
    </w:p>
    <w:p w14:paraId="259A423F" w14:textId="77777777" w:rsidR="00EE1B83" w:rsidRDefault="00EE1B83" w:rsidP="00086C4B"/>
    <w:p w14:paraId="29EC25EF" w14:textId="77777777" w:rsidR="00831684" w:rsidRDefault="00831684" w:rsidP="00086C4B">
      <w:r>
        <w:rPr>
          <w:noProof/>
        </w:rPr>
        <w:drawing>
          <wp:inline distT="0" distB="0" distL="0" distR="0" wp14:anchorId="6A8AF8AD" wp14:editId="7072E3DB">
            <wp:extent cx="5400040" cy="2178050"/>
            <wp:effectExtent l="19050" t="1905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178050"/>
                    </a:xfrm>
                    <a:prstGeom prst="rect">
                      <a:avLst/>
                    </a:prstGeom>
                    <a:ln w="19050">
                      <a:solidFill>
                        <a:schemeClr val="tx1"/>
                      </a:solidFill>
                    </a:ln>
                  </pic:spPr>
                </pic:pic>
              </a:graphicData>
            </a:graphic>
          </wp:inline>
        </w:drawing>
      </w:r>
    </w:p>
    <w:p w14:paraId="6377FA65" w14:textId="77777777" w:rsidR="00831684" w:rsidRDefault="00831684" w:rsidP="00086C4B">
      <w:r>
        <w:t xml:space="preserve">Las variables como </w:t>
      </w:r>
      <w:r w:rsidR="00EE1B83">
        <w:t>“</w:t>
      </w:r>
      <w:r>
        <w:t>frogup1</w:t>
      </w:r>
      <w:r w:rsidR="00EE1B83">
        <w:t>”</w:t>
      </w:r>
      <w:r>
        <w:t xml:space="preserve"> o </w:t>
      </w:r>
      <w:r w:rsidR="00EE1B83">
        <w:t>“</w:t>
      </w:r>
      <w:r>
        <w:t>moneda</w:t>
      </w:r>
      <w:r w:rsidR="00EE1B83">
        <w:t>”</w:t>
      </w:r>
      <w:r>
        <w:t xml:space="preserve">, contienen el </w:t>
      </w:r>
      <w:proofErr w:type="spellStart"/>
      <w:r>
        <w:t>numero</w:t>
      </w:r>
      <w:proofErr w:type="spellEnd"/>
      <w:r>
        <w:t xml:space="preserve"> de imagen asignada al ensamblar </w:t>
      </w:r>
      <w:r w:rsidR="00EE1B83">
        <w:t>las</w:t>
      </w:r>
      <w:r>
        <w:t xml:space="preserve"> imágenes que hemos creado nosotros </w:t>
      </w:r>
      <w:r w:rsidR="00EE1B83">
        <w:t>mismos.</w:t>
      </w:r>
    </w:p>
    <w:p w14:paraId="0CCDD3DB" w14:textId="77777777" w:rsidR="00EE1B83" w:rsidRDefault="00EE1B83" w:rsidP="00086C4B"/>
    <w:p w14:paraId="4F451FE5" w14:textId="77777777" w:rsidR="0001565E" w:rsidRDefault="0001565E" w:rsidP="00086C4B">
      <w:r>
        <w:t>Despu</w:t>
      </w:r>
      <w:r w:rsidR="00007858">
        <w:t>és</w:t>
      </w:r>
      <w:r>
        <w:t xml:space="preserve"> se crea el array </w:t>
      </w:r>
      <w:proofErr w:type="spellStart"/>
      <w:r>
        <w:t>c$</w:t>
      </w:r>
      <w:proofErr w:type="spellEnd"/>
      <w:r>
        <w:t xml:space="preserve">() que contiene el </w:t>
      </w:r>
      <w:proofErr w:type="spellStart"/>
      <w:r>
        <w:t>layout</w:t>
      </w:r>
      <w:proofErr w:type="spellEnd"/>
      <w:r>
        <w:t xml:space="preserve"> del juego (también llamado “mapa de tiles”) con el que se construye el escenario con el rio, la vegetación, los ladrillos a los bordes de la carretera</w:t>
      </w:r>
    </w:p>
    <w:p w14:paraId="29E57BE5" w14:textId="77777777" w:rsidR="001262B2" w:rsidRDefault="001262B2" w:rsidP="00086C4B">
      <w:r>
        <w:t xml:space="preserve">Las variables </w:t>
      </w:r>
      <w:proofErr w:type="spellStart"/>
      <w:r>
        <w:t>collider</w:t>
      </w:r>
      <w:proofErr w:type="spellEnd"/>
      <w:r>
        <w:t xml:space="preserve"> y </w:t>
      </w:r>
      <w:proofErr w:type="spellStart"/>
      <w:r>
        <w:t>collided</w:t>
      </w:r>
      <w:proofErr w:type="spellEnd"/>
      <w:r>
        <w:t xml:space="preserve"> son muy importantes. Las usa el comando </w:t>
      </w:r>
      <w:r w:rsidRPr="00A83E37">
        <w:rPr>
          <w:b/>
        </w:rPr>
        <w:t>COLSPALL</w:t>
      </w:r>
      <w:r>
        <w:t xml:space="preserve"> para dejar el resultado del análisis de </w:t>
      </w:r>
      <w:proofErr w:type="spellStart"/>
      <w:r>
        <w:t>colision</w:t>
      </w:r>
      <w:proofErr w:type="spellEnd"/>
      <w:r>
        <w:t xml:space="preserve"> de sprites. Tras crear ambas </w:t>
      </w:r>
      <w:r>
        <w:lastRenderedPageBreak/>
        <w:t xml:space="preserve">variables, se inicializa el comando </w:t>
      </w:r>
      <w:r w:rsidRPr="00A83E37">
        <w:rPr>
          <w:b/>
        </w:rPr>
        <w:t>COLSPALL</w:t>
      </w:r>
      <w:r>
        <w:t xml:space="preserve"> con ellas para indicarle donde debe dejar el resultado del análisis de </w:t>
      </w:r>
      <w:proofErr w:type="spellStart"/>
      <w:r>
        <w:t>colision</w:t>
      </w:r>
      <w:proofErr w:type="spellEnd"/>
      <w:r>
        <w:t>.</w:t>
      </w:r>
    </w:p>
    <w:p w14:paraId="63CEC2A7" w14:textId="77777777" w:rsidR="001262B2" w:rsidRDefault="001262B2" w:rsidP="00086C4B">
      <w:r>
        <w:t xml:space="preserve">Tenemos a continuación el </w:t>
      </w:r>
      <w:proofErr w:type="spellStart"/>
      <w:r>
        <w:t>tmax</w:t>
      </w:r>
      <w:proofErr w:type="spellEnd"/>
      <w:r>
        <w:t xml:space="preserve"> que son los segundos que tienes antes de que se te acabe el tiempo y pierdas una vida.</w:t>
      </w:r>
    </w:p>
    <w:p w14:paraId="0E0E5EEE" w14:textId="77777777" w:rsidR="001262B2" w:rsidRDefault="001262B2" w:rsidP="00086C4B">
      <w:r>
        <w:t xml:space="preserve">La variable </w:t>
      </w:r>
      <w:proofErr w:type="spellStart"/>
      <w:r>
        <w:t>maxdemora</w:t>
      </w:r>
      <w:proofErr w:type="spellEnd"/>
      <w:r>
        <w:t xml:space="preserve"> es el tiempo en fotogramas que has de esperar desde que tu rana comienza a saltar hasta que recuperas el control de la rana</w:t>
      </w:r>
    </w:p>
    <w:p w14:paraId="585C9744" w14:textId="77777777" w:rsidR="001262B2" w:rsidRDefault="001262B2" w:rsidP="00086C4B">
      <w:r>
        <w:t xml:space="preserve">Las variables </w:t>
      </w:r>
      <w:proofErr w:type="spellStart"/>
      <w:r>
        <w:t>xc</w:t>
      </w:r>
      <w:proofErr w:type="spellEnd"/>
      <w:r>
        <w:t xml:space="preserve"> e </w:t>
      </w:r>
      <w:proofErr w:type="spellStart"/>
      <w:r>
        <w:t>yc</w:t>
      </w:r>
      <w:proofErr w:type="spellEnd"/>
      <w:r>
        <w:t xml:space="preserve"> contienen posiciones donde aparecerán los coches de las cinco pistas que contiene la carretera y el array r() contiene las rutas que van a asignarse a cada una de las 5 pistas</w:t>
      </w:r>
      <w:r w:rsidR="00A83E37">
        <w:t>.</w:t>
      </w:r>
    </w:p>
    <w:p w14:paraId="7323FE7E" w14:textId="77777777" w:rsidR="001262B2" w:rsidRDefault="001262B2" w:rsidP="00086C4B"/>
    <w:p w14:paraId="46E70C1A" w14:textId="77777777" w:rsidR="001262B2" w:rsidRDefault="001262B2" w:rsidP="00086C4B">
      <w:r>
        <w:rPr>
          <w:noProof/>
        </w:rPr>
        <w:drawing>
          <wp:inline distT="0" distB="0" distL="0" distR="0" wp14:anchorId="029C2EB1" wp14:editId="3CB7DF98">
            <wp:extent cx="5400040" cy="338772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3387725"/>
                    </a:xfrm>
                    <a:prstGeom prst="rect">
                      <a:avLst/>
                    </a:prstGeom>
                  </pic:spPr>
                </pic:pic>
              </a:graphicData>
            </a:graphic>
          </wp:inline>
        </w:drawing>
      </w:r>
    </w:p>
    <w:p w14:paraId="28C823AE" w14:textId="666CC8FD" w:rsidR="00A83E37" w:rsidRPr="00753E37" w:rsidRDefault="00A83E37" w:rsidP="00A83E37">
      <w:pPr>
        <w:pStyle w:val="Caption"/>
      </w:pPr>
      <w:r>
        <w:t xml:space="preserve">Fig. </w:t>
      </w:r>
      <w:r>
        <w:fldChar w:fldCharType="begin"/>
      </w:r>
      <w:r>
        <w:instrText xml:space="preserve"> SEQ Fig. \* ARABIC </w:instrText>
      </w:r>
      <w:r>
        <w:fldChar w:fldCharType="separate"/>
      </w:r>
      <w:r w:rsidR="006E0476">
        <w:rPr>
          <w:noProof/>
        </w:rPr>
        <w:t>13</w:t>
      </w:r>
      <w:r>
        <w:fldChar w:fldCharType="end"/>
      </w:r>
      <w:r>
        <w:t xml:space="preserve"> tras la presentación, comienza el juego</w:t>
      </w:r>
    </w:p>
    <w:p w14:paraId="210D82B6" w14:textId="429E60CB" w:rsidR="00A83E37" w:rsidRDefault="00A83E37" w:rsidP="00086C4B"/>
    <w:p w14:paraId="50F419E5" w14:textId="3F925157" w:rsidR="00664CCA" w:rsidRDefault="00664CCA">
      <w:pPr>
        <w:jc w:val="left"/>
      </w:pPr>
      <w:r>
        <w:br w:type="page"/>
      </w:r>
    </w:p>
    <w:p w14:paraId="6B4746B4" w14:textId="77777777" w:rsidR="00664CCA" w:rsidRDefault="00664CCA" w:rsidP="00086C4B"/>
    <w:p w14:paraId="1E5C31F2" w14:textId="77777777" w:rsidR="00831684" w:rsidRDefault="00831684" w:rsidP="00831684">
      <w:pPr>
        <w:pStyle w:val="Heading1"/>
      </w:pPr>
      <w:bookmarkStart w:id="10" w:name="_Toc4522024"/>
      <w:bookmarkStart w:id="11" w:name="_Hlk2638158"/>
      <w:r>
        <w:lastRenderedPageBreak/>
        <w:t>L</w:t>
      </w:r>
      <w:r w:rsidR="00162076">
        <w:t>ó</w:t>
      </w:r>
      <w:r>
        <w:t xml:space="preserve">gica </w:t>
      </w:r>
      <w:r w:rsidR="00DB6706">
        <w:t xml:space="preserve">del programa </w:t>
      </w:r>
      <w:r>
        <w:t>principal</w:t>
      </w:r>
      <w:bookmarkEnd w:id="10"/>
      <w:r>
        <w:t xml:space="preserve"> </w:t>
      </w:r>
    </w:p>
    <w:bookmarkEnd w:id="11"/>
    <w:p w14:paraId="51F4E2BC" w14:textId="77777777" w:rsidR="00831684" w:rsidRDefault="00831684" w:rsidP="00831684">
      <w:r>
        <w:t>La lógica principal del juego se compone de un bucle en el que se ejecuta la subrutina ubicada en la línea 540, la cual contiene la lógica para pintar el escenario y mover los personajes.</w:t>
      </w:r>
    </w:p>
    <w:p w14:paraId="3AAB2DA0" w14:textId="77777777" w:rsidR="00831684" w:rsidRDefault="00831684" w:rsidP="00831684"/>
    <w:p w14:paraId="5402191B" w14:textId="77777777" w:rsidR="00831684" w:rsidRDefault="00831684" w:rsidP="00831684">
      <w:r>
        <w:t xml:space="preserve">En la línea 390 se inicializan las 4 moscas, y el </w:t>
      </w:r>
      <w:proofErr w:type="spellStart"/>
      <w:r>
        <w:t>numero</w:t>
      </w:r>
      <w:proofErr w:type="spellEnd"/>
      <w:r>
        <w:t xml:space="preserve"> de moscas devoradas se establece en cero. Esta línea debe ejecutarse al principio de cada nivel</w:t>
      </w:r>
      <w:r w:rsidR="00C90255">
        <w:t>,</w:t>
      </w:r>
      <w:r>
        <w:t xml:space="preserve"> pero no debe ejecutarse si simplemente pierdes una vida y aun te quedan un par de moscas por comer.</w:t>
      </w:r>
    </w:p>
    <w:p w14:paraId="6F8A13AC" w14:textId="77777777" w:rsidR="00831684" w:rsidRDefault="00831684" w:rsidP="00831684"/>
    <w:p w14:paraId="1F2198C9" w14:textId="77777777" w:rsidR="00831684" w:rsidRDefault="00831684" w:rsidP="00831684">
      <w:r>
        <w:t xml:space="preserve">En la línea 400 se comprueba el </w:t>
      </w:r>
      <w:proofErr w:type="spellStart"/>
      <w:r>
        <w:t>numero</w:t>
      </w:r>
      <w:proofErr w:type="spellEnd"/>
      <w:r>
        <w:t xml:space="preserve"> de moscas que se ha comido la rana, que inicialmente es cero, y las vidas. Si la rana conserva alguna vida y las moscas devoradas no han llegado a 4, se ejecuta la rutina de la línea 540, es decir, se pinta el escenario y se juega. En caso de perder una vida, la rutina retornará y se ejecutará la línea 430.</w:t>
      </w:r>
    </w:p>
    <w:p w14:paraId="66EF0EB0" w14:textId="77777777" w:rsidR="00831684" w:rsidRDefault="00831684" w:rsidP="00831684"/>
    <w:p w14:paraId="7C137490" w14:textId="77777777" w:rsidR="00831684" w:rsidRDefault="00831684" w:rsidP="00831684">
      <w:r>
        <w:t>En la línea 430 hay un WEND por lo que itera el bucle WHILE y se vuelven a comprobar las vidas y las moscas.</w:t>
      </w:r>
    </w:p>
    <w:p w14:paraId="116BB778" w14:textId="77777777" w:rsidR="00831684" w:rsidRDefault="00831684" w:rsidP="00831684"/>
    <w:p w14:paraId="6C6A3382" w14:textId="77777777" w:rsidR="00831684" w:rsidRPr="00086C4B" w:rsidRDefault="00831684" w:rsidP="00831684">
      <w:r>
        <w:t>En caso de haberse comido todas las moscas, se incrementa la dificultad (línea 540) y se pasa de nivel, empezando desde el principio (</w:t>
      </w:r>
      <w:r w:rsidR="00007858">
        <w:t>GOTO</w:t>
      </w:r>
      <w:r>
        <w:t xml:space="preserve"> a la 390 desde la 520), con las 4 moscas sin comer.</w:t>
      </w:r>
    </w:p>
    <w:p w14:paraId="4146F5EB" w14:textId="77777777" w:rsidR="00831684" w:rsidRDefault="00C90255" w:rsidP="00831684">
      <w:r>
        <w:rPr>
          <w:noProof/>
        </w:rPr>
        <w:drawing>
          <wp:inline distT="0" distB="0" distL="0" distR="0" wp14:anchorId="750992E6" wp14:editId="0B5579BE">
            <wp:extent cx="5400040" cy="3004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3004185"/>
                    </a:xfrm>
                    <a:prstGeom prst="rect">
                      <a:avLst/>
                    </a:prstGeom>
                  </pic:spPr>
                </pic:pic>
              </a:graphicData>
            </a:graphic>
          </wp:inline>
        </w:drawing>
      </w:r>
    </w:p>
    <w:p w14:paraId="5A54FD3B" w14:textId="77777777" w:rsidR="00831684" w:rsidRDefault="00831684" w:rsidP="00831684"/>
    <w:p w14:paraId="09839781" w14:textId="77777777" w:rsidR="00831684" w:rsidRDefault="00831684" w:rsidP="00831684">
      <w:r>
        <w:t>Ahora lo único que queda por entender es lo que hace la rutina ubicada en la línea 540</w:t>
      </w:r>
      <w:r w:rsidR="00C90255">
        <w:t xml:space="preserve">. Esa es la rutina </w:t>
      </w:r>
      <w:r w:rsidR="00DB6706">
        <w:t xml:space="preserve">que contiene la construcción de los marcadores, el </w:t>
      </w:r>
      <w:proofErr w:type="spellStart"/>
      <w:r w:rsidR="00DB6706">
        <w:t>layout</w:t>
      </w:r>
      <w:proofErr w:type="spellEnd"/>
      <w:r w:rsidR="00DB6706">
        <w:t xml:space="preserve"> y la “</w:t>
      </w:r>
      <w:proofErr w:type="spellStart"/>
      <w:r w:rsidR="00DB6706">
        <w:t>logica</w:t>
      </w:r>
      <w:proofErr w:type="spellEnd"/>
      <w:r w:rsidR="00DB6706">
        <w:t xml:space="preserve"> del ciclo de juego”</w:t>
      </w:r>
      <w:r w:rsidR="00C90255">
        <w:t xml:space="preserve">. </w:t>
      </w:r>
    </w:p>
    <w:p w14:paraId="1857E5E4" w14:textId="77777777" w:rsidR="00831684" w:rsidRDefault="00831684" w:rsidP="00831684"/>
    <w:p w14:paraId="7F1B0DE0" w14:textId="77777777" w:rsidR="00831684" w:rsidRDefault="00831684" w:rsidP="00831684"/>
    <w:p w14:paraId="4BF05777" w14:textId="03DE7ACA" w:rsidR="00664CCA" w:rsidRDefault="00664CCA">
      <w:pPr>
        <w:jc w:val="left"/>
      </w:pPr>
      <w:r>
        <w:br w:type="page"/>
      </w:r>
    </w:p>
    <w:p w14:paraId="09195859" w14:textId="77777777" w:rsidR="00831684" w:rsidRDefault="00831684" w:rsidP="00831684"/>
    <w:p w14:paraId="5E584B44" w14:textId="77777777" w:rsidR="00831684" w:rsidRDefault="00831684" w:rsidP="00831684"/>
    <w:p w14:paraId="7C4C6423" w14:textId="77777777" w:rsidR="00A32FA7" w:rsidRDefault="00A32FA7" w:rsidP="00D527DB">
      <w:pPr>
        <w:pStyle w:val="Heading1"/>
      </w:pPr>
      <w:bookmarkStart w:id="12" w:name="_Toc4522025"/>
      <w:r>
        <w:lastRenderedPageBreak/>
        <w:t>Control de la rana</w:t>
      </w:r>
      <w:bookmarkEnd w:id="12"/>
    </w:p>
    <w:p w14:paraId="19AA9D43" w14:textId="77777777" w:rsidR="009859FF" w:rsidRDefault="00A16210" w:rsidP="00206824">
      <w:r>
        <w:t>El control de la rana se hace usando instrucciones de BASIC</w:t>
      </w:r>
      <w:r w:rsidR="0091250D">
        <w:t xml:space="preserve">, </w:t>
      </w:r>
      <w:r>
        <w:t xml:space="preserve">pero siempre tratando de reducir el </w:t>
      </w:r>
      <w:proofErr w:type="spellStart"/>
      <w:r>
        <w:t>numero</w:t>
      </w:r>
      <w:proofErr w:type="spellEnd"/>
      <w:r>
        <w:t xml:space="preserve"> de instrucciones a ejecutar.</w:t>
      </w:r>
      <w:r w:rsidR="0068734C">
        <w:t xml:space="preserve"> El mecanismo </w:t>
      </w:r>
      <w:r w:rsidR="00330842">
        <w:t xml:space="preserve">consiste en comprobar si </w:t>
      </w:r>
      <w:r w:rsidR="009859FF">
        <w:t>esta pulsada una tecla sin efectuar ninguna comparación. Las siguientes dos instrucciones son equivalentes</w:t>
      </w:r>
    </w:p>
    <w:p w14:paraId="415FC145" w14:textId="77777777" w:rsidR="009859FF" w:rsidRPr="009859FF" w:rsidRDefault="009859FF" w:rsidP="00E8090B">
      <w:pPr>
        <w:pStyle w:val="ListParagraph"/>
        <w:numPr>
          <w:ilvl w:val="0"/>
          <w:numId w:val="4"/>
        </w:numPr>
        <w:rPr>
          <w:rFonts w:ascii="Consolas" w:hAnsi="Consolas"/>
          <w:b/>
        </w:rPr>
      </w:pPr>
      <w:r w:rsidRPr="009859FF">
        <w:rPr>
          <w:rFonts w:ascii="Consolas" w:hAnsi="Consolas"/>
          <w:b/>
        </w:rPr>
        <w:t>IF INKEY(67) THEN 1660</w:t>
      </w:r>
    </w:p>
    <w:p w14:paraId="11865B2C" w14:textId="77777777" w:rsidR="009859FF" w:rsidRPr="009859FF" w:rsidRDefault="009859FF" w:rsidP="00E8090B">
      <w:pPr>
        <w:pStyle w:val="ListParagraph"/>
        <w:numPr>
          <w:ilvl w:val="0"/>
          <w:numId w:val="4"/>
        </w:numPr>
        <w:rPr>
          <w:rFonts w:ascii="Consolas" w:hAnsi="Consolas"/>
          <w:b/>
        </w:rPr>
      </w:pPr>
      <w:r w:rsidRPr="009859FF">
        <w:rPr>
          <w:rFonts w:ascii="Consolas" w:hAnsi="Consolas"/>
          <w:b/>
        </w:rPr>
        <w:t>IF INKEY(67)&gt;0 THEN 1660</w:t>
      </w:r>
    </w:p>
    <w:p w14:paraId="6A64580F" w14:textId="77777777" w:rsidR="009859FF" w:rsidRPr="009859FF" w:rsidRDefault="009859FF" w:rsidP="00206824">
      <w:r w:rsidRPr="009859FF">
        <w:t xml:space="preserve">Pero la segunda es </w:t>
      </w:r>
      <w:proofErr w:type="spellStart"/>
      <w:r>
        <w:t>mas</w:t>
      </w:r>
      <w:proofErr w:type="spellEnd"/>
      <w:r>
        <w:t xml:space="preserve"> lenta que la primera. Teniendo esto en cuenta y que cuando pulsas una tecla la función INKEY(tecla) retorna un cero, la forma </w:t>
      </w:r>
      <w:proofErr w:type="spellStart"/>
      <w:r>
        <w:t>mas</w:t>
      </w:r>
      <w:proofErr w:type="spellEnd"/>
      <w:r>
        <w:t xml:space="preserve"> rápida de leer el teclado es:</w:t>
      </w:r>
    </w:p>
    <w:p w14:paraId="269336AE" w14:textId="77777777" w:rsidR="00330842" w:rsidRPr="009859FF" w:rsidRDefault="00330842" w:rsidP="00206824"/>
    <w:p w14:paraId="78A57505" w14:textId="77777777" w:rsidR="00330842" w:rsidRPr="00CD1DE9" w:rsidRDefault="00330842" w:rsidP="00CD1DE9">
      <w:pPr>
        <w:pBdr>
          <w:top w:val="single" w:sz="4" w:space="1" w:color="auto"/>
          <w:left w:val="single" w:sz="4" w:space="4" w:color="auto"/>
          <w:bottom w:val="single" w:sz="4" w:space="1" w:color="auto"/>
          <w:right w:val="single" w:sz="4" w:space="4" w:color="auto"/>
        </w:pBdr>
        <w:rPr>
          <w:rFonts w:ascii="Consolas" w:hAnsi="Consolas"/>
          <w:b/>
        </w:rPr>
      </w:pPr>
      <w:r w:rsidRPr="00CD1DE9">
        <w:rPr>
          <w:rFonts w:ascii="Consolas" w:hAnsi="Consolas"/>
          <w:b/>
        </w:rPr>
        <w:t>1620 IF INKEY(67) THEN 1660:</w:t>
      </w:r>
    </w:p>
    <w:p w14:paraId="7E87296A" w14:textId="77777777" w:rsidR="00330842" w:rsidRPr="00626332" w:rsidRDefault="00330842" w:rsidP="00CD1DE9">
      <w:pPr>
        <w:pBdr>
          <w:top w:val="single" w:sz="4" w:space="1" w:color="auto"/>
          <w:left w:val="single" w:sz="4" w:space="4" w:color="auto"/>
          <w:bottom w:val="single" w:sz="4" w:space="1" w:color="auto"/>
          <w:right w:val="single" w:sz="4" w:space="4" w:color="auto"/>
        </w:pBdr>
        <w:rPr>
          <w:rFonts w:ascii="Consolas" w:hAnsi="Consolas"/>
          <w:b/>
          <w:color w:val="00B050"/>
        </w:rPr>
      </w:pPr>
      <w:r w:rsidRPr="00CD1DE9">
        <w:rPr>
          <w:rFonts w:ascii="Consolas" w:hAnsi="Consolas"/>
          <w:b/>
        </w:rPr>
        <w:t xml:space="preserve">    </w:t>
      </w:r>
      <w:r w:rsidRPr="00626332">
        <w:rPr>
          <w:rFonts w:ascii="Consolas" w:hAnsi="Consolas"/>
          <w:b/>
          <w:color w:val="00B050"/>
        </w:rPr>
        <w:t>&lt;Instrucciones si se pulsa Q y RETURN&gt;</w:t>
      </w:r>
    </w:p>
    <w:p w14:paraId="224CB73A" w14:textId="77777777" w:rsidR="00330842" w:rsidRPr="00D37256" w:rsidRDefault="00330842" w:rsidP="00CD1DE9">
      <w:pPr>
        <w:pBdr>
          <w:top w:val="single" w:sz="4" w:space="1" w:color="auto"/>
          <w:left w:val="single" w:sz="4" w:space="4" w:color="auto"/>
          <w:bottom w:val="single" w:sz="4" w:space="1" w:color="auto"/>
          <w:right w:val="single" w:sz="4" w:space="4" w:color="auto"/>
        </w:pBdr>
        <w:rPr>
          <w:rFonts w:ascii="Consolas" w:hAnsi="Consolas"/>
          <w:b/>
        </w:rPr>
      </w:pPr>
      <w:r w:rsidRPr="00D37256">
        <w:rPr>
          <w:rFonts w:ascii="Consolas" w:hAnsi="Consolas"/>
          <w:b/>
        </w:rPr>
        <w:t>1660 IF INKEY(69) THEN 1710</w:t>
      </w:r>
    </w:p>
    <w:p w14:paraId="741DFF50" w14:textId="77777777" w:rsidR="00330842" w:rsidRPr="00D37256" w:rsidRDefault="00330842" w:rsidP="00206824"/>
    <w:p w14:paraId="3DD898B3" w14:textId="77777777" w:rsidR="0091250D" w:rsidRDefault="0091250D" w:rsidP="00206824">
      <w:r w:rsidRPr="0091250D">
        <w:t>El listado de control d</w:t>
      </w:r>
      <w:r>
        <w:t>e la rana es el que sigue:</w:t>
      </w:r>
    </w:p>
    <w:p w14:paraId="3966CF96" w14:textId="77777777" w:rsidR="0091250D" w:rsidRPr="0091250D" w:rsidRDefault="00007858" w:rsidP="00206824">
      <w:r>
        <w:rPr>
          <w:noProof/>
        </w:rPr>
        <w:drawing>
          <wp:inline distT="0" distB="0" distL="0" distR="0" wp14:anchorId="692C2EFC" wp14:editId="5F1365E4">
            <wp:extent cx="5400040" cy="2901950"/>
            <wp:effectExtent l="19050" t="1905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901950"/>
                    </a:xfrm>
                    <a:prstGeom prst="rect">
                      <a:avLst/>
                    </a:prstGeom>
                    <a:ln w="25400">
                      <a:solidFill>
                        <a:schemeClr val="tx1"/>
                      </a:solidFill>
                    </a:ln>
                  </pic:spPr>
                </pic:pic>
              </a:graphicData>
            </a:graphic>
          </wp:inline>
        </w:drawing>
      </w:r>
    </w:p>
    <w:p w14:paraId="38368F0D" w14:textId="77777777" w:rsidR="0091250D" w:rsidRPr="0091250D" w:rsidRDefault="0091250D" w:rsidP="00206824"/>
    <w:p w14:paraId="201AAC3C" w14:textId="77777777" w:rsidR="00206824" w:rsidRDefault="009859FF" w:rsidP="00206824">
      <w:r w:rsidRPr="009859FF">
        <w:t xml:space="preserve">Ahora </w:t>
      </w:r>
      <w:r w:rsidR="00753E37" w:rsidRPr="009859FF">
        <w:t>vamos a</w:t>
      </w:r>
      <w:r w:rsidRPr="009859FF">
        <w:t xml:space="preserve"> ver que i</w:t>
      </w:r>
      <w:r>
        <w:t xml:space="preserve">nstrucciones debemos ejecutar cuando hemos pulsado una tecla. </w:t>
      </w:r>
      <w:r w:rsidR="0091250D">
        <w:t>Concretamente v</w:t>
      </w:r>
      <w:r>
        <w:t>amos a analizar la pulsación hacia arriba (tecla Q)</w:t>
      </w:r>
    </w:p>
    <w:p w14:paraId="3A4E2A5A" w14:textId="77777777" w:rsidR="009859FF" w:rsidRDefault="009859FF" w:rsidP="00206824"/>
    <w:p w14:paraId="63BB8D25" w14:textId="77777777" w:rsidR="009859FF" w:rsidRPr="00D37256"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1610 y=PEEK(27497):x=PEEK(27499)</w:t>
      </w:r>
    </w:p>
    <w:p w14:paraId="2D22A51A" w14:textId="77777777" w:rsidR="009859FF" w:rsidRPr="00D37256"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1620 IF INKEY(67) THEN 1660:</w:t>
      </w:r>
    </w:p>
    <w:p w14:paraId="25249610" w14:textId="77777777" w:rsidR="009859FF" w:rsidRPr="009859FF"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9859FF">
        <w:rPr>
          <w:rFonts w:ascii="Consolas" w:hAnsi="Consolas"/>
          <w:b/>
          <w:sz w:val="20"/>
          <w:lang w:val="en-US"/>
        </w:rPr>
        <w:t>1630 |MOVER,31,-16,0:|COLAY,31,@col%:|MOVER,31,16,0:IF col% THEN RETURN</w:t>
      </w:r>
    </w:p>
    <w:p w14:paraId="079D9F76" w14:textId="77777777" w:rsidR="009859FF" w:rsidRPr="00D37256"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1640 POKE 27499,(x+1) AND 252:SOUND 1,638,0,0,1</w:t>
      </w:r>
    </w:p>
    <w:p w14:paraId="44FB1575" w14:textId="77777777" w:rsidR="009859FF" w:rsidRPr="00007858"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007858">
        <w:rPr>
          <w:rFonts w:ascii="Consolas" w:hAnsi="Consolas"/>
          <w:b/>
          <w:sz w:val="20"/>
          <w:lang w:val="en-US"/>
        </w:rPr>
        <w:t>1650 |SETUPSP,31,0,233:|SETUPSP,31,15,0:demora=maxdemora:</w:t>
      </w:r>
      <w:r w:rsidR="00007858" w:rsidRPr="00007858">
        <w:rPr>
          <w:rFonts w:ascii="Consolas" w:hAnsi="Consolas"/>
          <w:b/>
          <w:sz w:val="20"/>
          <w:lang w:val="en-US"/>
        </w:rPr>
        <w:t>ar</w:t>
      </w:r>
      <w:r w:rsidR="00007858">
        <w:rPr>
          <w:rFonts w:ascii="Consolas" w:hAnsi="Consolas"/>
          <w:b/>
          <w:sz w:val="20"/>
          <w:lang w:val="en-US"/>
        </w:rPr>
        <w:t>rastre</w:t>
      </w:r>
      <w:r w:rsidRPr="00007858">
        <w:rPr>
          <w:rFonts w:ascii="Consolas" w:hAnsi="Consolas"/>
          <w:b/>
          <w:sz w:val="20"/>
          <w:lang w:val="en-US"/>
        </w:rPr>
        <w:t>=0:RETURN</w:t>
      </w:r>
    </w:p>
    <w:p w14:paraId="6F730E0E" w14:textId="77777777" w:rsidR="0091250D" w:rsidRPr="00007858" w:rsidRDefault="0091250D" w:rsidP="00206824">
      <w:pPr>
        <w:rPr>
          <w:sz w:val="22"/>
          <w:lang w:val="en-US"/>
        </w:rPr>
      </w:pPr>
    </w:p>
    <w:p w14:paraId="2BEF2626" w14:textId="77777777" w:rsidR="009859FF" w:rsidRPr="00753E37" w:rsidRDefault="009859FF" w:rsidP="00206824">
      <w:pPr>
        <w:rPr>
          <w:b/>
        </w:rPr>
      </w:pPr>
      <w:r w:rsidRPr="00753E37">
        <w:t xml:space="preserve">Con la </w:t>
      </w:r>
      <w:proofErr w:type="spellStart"/>
      <w:r w:rsidRPr="00753E37">
        <w:t>instruccion</w:t>
      </w:r>
      <w:proofErr w:type="spellEnd"/>
      <w:r w:rsidRPr="00753E37">
        <w:t xml:space="preserve"> </w:t>
      </w:r>
      <w:r w:rsidRPr="00C90255">
        <w:rPr>
          <w:rFonts w:ascii="Consolas" w:hAnsi="Consolas"/>
          <w:b/>
        </w:rPr>
        <w:t>MOVER,31,-16,0</w:t>
      </w:r>
      <w:r w:rsidRPr="00753E37">
        <w:t xml:space="preserve"> movemos la rana hacia arriba 16 </w:t>
      </w:r>
      <w:proofErr w:type="spellStart"/>
      <w:r w:rsidRPr="00753E37">
        <w:t>lineas</w:t>
      </w:r>
      <w:proofErr w:type="spellEnd"/>
      <w:r w:rsidRPr="00753E37">
        <w:t xml:space="preserve">, al lugar que tendrá tras haber terminado el salto hacia arriba. A </w:t>
      </w:r>
      <w:r w:rsidR="0091250D" w:rsidRPr="00753E37">
        <w:t>continuación,</w:t>
      </w:r>
      <w:r w:rsidRPr="00753E37">
        <w:t xml:space="preserve"> comprobamos la </w:t>
      </w:r>
      <w:proofErr w:type="spellStart"/>
      <w:r w:rsidRPr="00753E37">
        <w:t>colision</w:t>
      </w:r>
      <w:proofErr w:type="spellEnd"/>
      <w:r w:rsidRPr="00753E37">
        <w:t xml:space="preserve"> con el </w:t>
      </w:r>
      <w:proofErr w:type="spellStart"/>
      <w:r w:rsidRPr="00753E37">
        <w:t>layout</w:t>
      </w:r>
      <w:proofErr w:type="spellEnd"/>
      <w:r w:rsidRPr="00753E37">
        <w:t xml:space="preserve"> mediante la instrucción </w:t>
      </w:r>
      <w:r w:rsidRPr="00C90255">
        <w:rPr>
          <w:rFonts w:ascii="Consolas" w:hAnsi="Consolas"/>
          <w:b/>
        </w:rPr>
        <w:t>COLAY</w:t>
      </w:r>
      <w:r w:rsidRPr="00753E37">
        <w:t xml:space="preserve">. </w:t>
      </w:r>
      <w:proofErr w:type="spellStart"/>
      <w:r w:rsidRPr="00753E37">
        <w:t>Fijate</w:t>
      </w:r>
      <w:proofErr w:type="spellEnd"/>
      <w:r w:rsidRPr="00753E37">
        <w:t xml:space="preserve"> que estamos colisionando la rana en un lugar donde </w:t>
      </w:r>
      <w:proofErr w:type="spellStart"/>
      <w:r w:rsidRPr="00753E37">
        <w:t>aun</w:t>
      </w:r>
      <w:proofErr w:type="spellEnd"/>
      <w:r w:rsidRPr="00753E37">
        <w:t xml:space="preserve"> no se encuentra impresa. Justo después dejamos la rana donde estaba con </w:t>
      </w:r>
      <w:r w:rsidRPr="00C90255">
        <w:rPr>
          <w:rFonts w:ascii="Consolas" w:hAnsi="Consolas"/>
          <w:b/>
        </w:rPr>
        <w:t>MOVER,31,16,0</w:t>
      </w:r>
    </w:p>
    <w:p w14:paraId="10974B69" w14:textId="77777777" w:rsidR="009859FF" w:rsidRDefault="009859FF" w:rsidP="00206824">
      <w:pPr>
        <w:rPr>
          <w:sz w:val="22"/>
        </w:rPr>
      </w:pPr>
    </w:p>
    <w:p w14:paraId="1734B930" w14:textId="77777777" w:rsidR="009859FF" w:rsidRPr="00753E37" w:rsidRDefault="009859FF" w:rsidP="00206824">
      <w:r w:rsidRPr="00753E37">
        <w:lastRenderedPageBreak/>
        <w:t xml:space="preserve">La instrucción </w:t>
      </w:r>
      <w:r w:rsidRPr="00C90255">
        <w:rPr>
          <w:rFonts w:ascii="Consolas" w:hAnsi="Consolas"/>
          <w:b/>
        </w:rPr>
        <w:t>COLAY</w:t>
      </w:r>
      <w:r w:rsidRPr="00753E37">
        <w:t xml:space="preserve"> la hemos preparado para que deje el resultado de la </w:t>
      </w:r>
      <w:proofErr w:type="spellStart"/>
      <w:r w:rsidRPr="00753E37">
        <w:t>colision</w:t>
      </w:r>
      <w:proofErr w:type="spellEnd"/>
      <w:r w:rsidRPr="00753E37">
        <w:t xml:space="preserve"> en la variable col. Eso lo hicimos al empezar el juego, en la línea 670. El </w:t>
      </w:r>
      <w:proofErr w:type="spellStart"/>
      <w:r w:rsidRPr="00753E37">
        <w:t>numero</w:t>
      </w:r>
      <w:proofErr w:type="spellEnd"/>
      <w:r w:rsidRPr="00753E37">
        <w:t xml:space="preserve"> 67 que le pasamos a </w:t>
      </w:r>
      <w:r w:rsidRPr="00C90255">
        <w:rPr>
          <w:rFonts w:ascii="Consolas" w:hAnsi="Consolas"/>
          <w:b/>
        </w:rPr>
        <w:t>COLAY</w:t>
      </w:r>
      <w:r w:rsidRPr="00753E37">
        <w:t xml:space="preserve"> es un umbral ASCII para que considere que colisionar con los ladrillos del borde de la carretera </w:t>
      </w:r>
      <w:proofErr w:type="spellStart"/>
      <w:r w:rsidRPr="00753E37">
        <w:t>esta</w:t>
      </w:r>
      <w:proofErr w:type="spellEnd"/>
      <w:r w:rsidRPr="00753E37">
        <w:t xml:space="preserve"> permitido,</w:t>
      </w:r>
      <w:r w:rsidR="00E720BF" w:rsidRPr="00753E37">
        <w:t xml:space="preserve"> la rana puede pasar por encima.</w:t>
      </w:r>
    </w:p>
    <w:p w14:paraId="5CB12932" w14:textId="77777777" w:rsidR="009859FF" w:rsidRPr="009859FF" w:rsidRDefault="009859FF" w:rsidP="009859FF">
      <w:pPr>
        <w:pBdr>
          <w:top w:val="single" w:sz="4" w:space="1" w:color="auto"/>
          <w:left w:val="single" w:sz="4" w:space="4" w:color="auto"/>
          <w:bottom w:val="single" w:sz="4" w:space="1" w:color="auto"/>
          <w:right w:val="single" w:sz="4" w:space="4" w:color="auto"/>
        </w:pBdr>
        <w:rPr>
          <w:rFonts w:ascii="Consolas" w:hAnsi="Consolas"/>
          <w:b/>
        </w:rPr>
      </w:pPr>
      <w:r w:rsidRPr="009859FF">
        <w:rPr>
          <w:rFonts w:ascii="Consolas" w:hAnsi="Consolas"/>
          <w:b/>
        </w:rPr>
        <w:t>670 col%=0:|COLAY,67,31,@col%</w:t>
      </w:r>
    </w:p>
    <w:p w14:paraId="13865D4D" w14:textId="77777777" w:rsidR="009859FF" w:rsidRDefault="009859FF" w:rsidP="00206824">
      <w:pPr>
        <w:rPr>
          <w:sz w:val="22"/>
        </w:rPr>
      </w:pPr>
    </w:p>
    <w:p w14:paraId="24B6094C" w14:textId="77777777" w:rsidR="009859FF" w:rsidRPr="00753E37" w:rsidRDefault="009859FF" w:rsidP="00206824">
      <w:r w:rsidRPr="00753E37">
        <w:t xml:space="preserve">A continuación, </w:t>
      </w:r>
      <w:r w:rsidR="00E720BF" w:rsidRPr="00753E37">
        <w:t xml:space="preserve">en la misma línea 1630 </w:t>
      </w:r>
      <w:r w:rsidRPr="00753E37">
        <w:t xml:space="preserve">examinamos la colisión con el </w:t>
      </w:r>
      <w:proofErr w:type="spellStart"/>
      <w:r w:rsidRPr="00753E37">
        <w:t>layout</w:t>
      </w:r>
      <w:proofErr w:type="spellEnd"/>
      <w:r w:rsidRPr="00753E37">
        <w:t>, que se encuentra en la variable col y si es mayor que cero es porque ha colisionado y no se puede saltar a ese lugar. Es posible que en ese lugar haya césped, por ejemplo. La rana no puede caminar sobre el césped.</w:t>
      </w:r>
    </w:p>
    <w:p w14:paraId="768F7688" w14:textId="77777777" w:rsidR="009859FF" w:rsidRPr="00753E37" w:rsidRDefault="009859FF" w:rsidP="00206824">
      <w:r w:rsidRPr="00753E37">
        <w:t>En caso de que la instrucción COLAY retorne un cero en la variable col</w:t>
      </w:r>
      <w:r w:rsidR="00E720BF" w:rsidRPr="00753E37">
        <w:t xml:space="preserve"> ejecutaremos la línea 1640</w:t>
      </w:r>
      <w:r w:rsidR="0091250D" w:rsidRPr="00753E37">
        <w:t xml:space="preserve">. </w:t>
      </w:r>
      <w:r w:rsidR="00E720BF" w:rsidRPr="00753E37">
        <w:t xml:space="preserve">La línea 1640 lo primero que hace es mover a posición </w:t>
      </w:r>
      <w:proofErr w:type="spellStart"/>
      <w:r w:rsidR="00E720BF" w:rsidRPr="00753E37">
        <w:t>multiplo</w:t>
      </w:r>
      <w:proofErr w:type="spellEnd"/>
      <w:r w:rsidR="00E720BF" w:rsidRPr="00753E37">
        <w:t xml:space="preserve"> de 4 a la rana en su coordenada X antes de saltar. Esto lo hace por si acaso </w:t>
      </w:r>
      <w:proofErr w:type="spellStart"/>
      <w:r w:rsidR="00E720BF" w:rsidRPr="00753E37">
        <w:t>esta</w:t>
      </w:r>
      <w:proofErr w:type="spellEnd"/>
      <w:r w:rsidR="00E720BF" w:rsidRPr="00753E37">
        <w:t xml:space="preserve"> siendo arrastrada por un tronco y </w:t>
      </w:r>
      <w:r w:rsidR="0091250D" w:rsidRPr="00753E37">
        <w:t xml:space="preserve">se encuentra en una posición que no es </w:t>
      </w:r>
      <w:proofErr w:type="spellStart"/>
      <w:r w:rsidR="0091250D" w:rsidRPr="00753E37">
        <w:t>multiplo</w:t>
      </w:r>
      <w:proofErr w:type="spellEnd"/>
      <w:r w:rsidR="0091250D" w:rsidRPr="00753E37">
        <w:t xml:space="preserve"> de 4. Decidí que ocurriera esto para que fuese </w:t>
      </w:r>
      <w:proofErr w:type="spellStart"/>
      <w:r w:rsidR="0091250D" w:rsidRPr="00753E37">
        <w:t>mas</w:t>
      </w:r>
      <w:proofErr w:type="spellEnd"/>
      <w:r w:rsidR="0091250D" w:rsidRPr="00753E37">
        <w:t xml:space="preserve"> fácil cazar las moscas. Para ello ejecuta</w:t>
      </w:r>
      <w:r w:rsidR="00E720BF" w:rsidRPr="00753E37">
        <w:t>:</w:t>
      </w:r>
    </w:p>
    <w:p w14:paraId="78C33C02" w14:textId="77777777" w:rsidR="00E720BF" w:rsidRDefault="00E720BF" w:rsidP="00206824">
      <w:pPr>
        <w:rPr>
          <w:sz w:val="22"/>
        </w:rPr>
      </w:pPr>
    </w:p>
    <w:p w14:paraId="74E21BA0" w14:textId="77777777" w:rsidR="009859FF" w:rsidRPr="00753E37" w:rsidRDefault="00E720BF" w:rsidP="00206824">
      <w:r w:rsidRPr="00753E37">
        <w:rPr>
          <w:rFonts w:ascii="Consolas" w:hAnsi="Consolas"/>
          <w:b/>
        </w:rPr>
        <w:t>POKE 27499,(x+1) AND 252</w:t>
      </w:r>
    </w:p>
    <w:p w14:paraId="214AAF8E" w14:textId="77777777" w:rsidR="009859FF" w:rsidRPr="009859FF" w:rsidRDefault="009859FF" w:rsidP="00206824">
      <w:pPr>
        <w:rPr>
          <w:sz w:val="22"/>
        </w:rPr>
      </w:pPr>
    </w:p>
    <w:p w14:paraId="493D99C0" w14:textId="2272D863" w:rsidR="0091250D" w:rsidRPr="00753E37" w:rsidRDefault="00E720BF" w:rsidP="00206824">
      <w:r w:rsidRPr="00753E37">
        <w:t xml:space="preserve">Básicamente esto lo que hace es </w:t>
      </w:r>
      <w:r w:rsidR="00C00E6D">
        <w:t xml:space="preserve">sumar un 1 a la coordenada X y </w:t>
      </w:r>
      <w:r w:rsidRPr="00753E37">
        <w:t>eliminar los 2 bits menos significativos. Por ejemplo:</w:t>
      </w:r>
    </w:p>
    <w:p w14:paraId="5B40394F" w14:textId="77777777" w:rsidR="0091250D" w:rsidRPr="00753E37" w:rsidRDefault="0091250D" w:rsidP="00E8090B">
      <w:pPr>
        <w:pStyle w:val="ListParagraph"/>
        <w:numPr>
          <w:ilvl w:val="0"/>
          <w:numId w:val="6"/>
        </w:numPr>
      </w:pPr>
      <w:r w:rsidRPr="00753E37">
        <w:t>Si X= 3 (binario &amp;x11) entonces X = (&amp;x11) AND &amp;x11111100  = &amp;x100 =4</w:t>
      </w:r>
    </w:p>
    <w:p w14:paraId="49E36E61" w14:textId="77777777" w:rsidR="0091250D" w:rsidRPr="00753E37" w:rsidRDefault="00E720BF" w:rsidP="00E8090B">
      <w:pPr>
        <w:pStyle w:val="ListParagraph"/>
        <w:numPr>
          <w:ilvl w:val="0"/>
          <w:numId w:val="6"/>
        </w:numPr>
      </w:pPr>
      <w:r w:rsidRPr="00753E37">
        <w:t>Si X=</w:t>
      </w:r>
      <w:r w:rsidR="0091250D" w:rsidRPr="00753E37">
        <w:t xml:space="preserve"> 4 entonces X seguirá valiendo 4</w:t>
      </w:r>
    </w:p>
    <w:p w14:paraId="350E618C" w14:textId="77777777" w:rsidR="00E720BF" w:rsidRPr="00753E37" w:rsidRDefault="00E720BF" w:rsidP="00E8090B">
      <w:pPr>
        <w:pStyle w:val="ListParagraph"/>
        <w:numPr>
          <w:ilvl w:val="0"/>
          <w:numId w:val="6"/>
        </w:numPr>
      </w:pPr>
      <w:r w:rsidRPr="00753E37">
        <w:t xml:space="preserve">Si X= 5 (binario &amp;x101) entonces X </w:t>
      </w:r>
      <w:r w:rsidR="0091250D" w:rsidRPr="00753E37">
        <w:t>=</w:t>
      </w:r>
      <w:r w:rsidRPr="00753E37">
        <w:t xml:space="preserve"> (&amp;x110) </w:t>
      </w:r>
      <w:r w:rsidR="0091250D" w:rsidRPr="00753E37">
        <w:t>AND</w:t>
      </w:r>
      <w:r w:rsidRPr="00753E37">
        <w:t xml:space="preserve"> &amp;x11111100 = &amp;x100 =4 </w:t>
      </w:r>
    </w:p>
    <w:p w14:paraId="03C0F754" w14:textId="77777777" w:rsidR="00E720BF" w:rsidRPr="00753E37" w:rsidRDefault="00E720BF" w:rsidP="00E8090B">
      <w:pPr>
        <w:pStyle w:val="ListParagraph"/>
        <w:numPr>
          <w:ilvl w:val="0"/>
          <w:numId w:val="6"/>
        </w:numPr>
      </w:pPr>
      <w:r w:rsidRPr="00753E37">
        <w:t>Si X=</w:t>
      </w:r>
      <w:r w:rsidR="0091250D" w:rsidRPr="00753E37">
        <w:t xml:space="preserve"> </w:t>
      </w:r>
      <w:r w:rsidRPr="00753E37">
        <w:t xml:space="preserve">6 (&amp;x110) entonces X </w:t>
      </w:r>
      <w:r w:rsidR="0091250D" w:rsidRPr="00753E37">
        <w:t>=</w:t>
      </w:r>
      <w:r w:rsidRPr="00753E37">
        <w:t xml:space="preserve"> (&amp;x111) </w:t>
      </w:r>
      <w:r w:rsidR="0091250D" w:rsidRPr="00753E37">
        <w:t>AND</w:t>
      </w:r>
      <w:r w:rsidRPr="00753E37">
        <w:t xml:space="preserve"> &amp;x11111100  =  &amp;x100 </w:t>
      </w:r>
      <w:r w:rsidR="0091250D" w:rsidRPr="00753E37">
        <w:t xml:space="preserve"> </w:t>
      </w:r>
      <w:r w:rsidRPr="00753E37">
        <w:t>=</w:t>
      </w:r>
      <w:r w:rsidR="0091250D" w:rsidRPr="00753E37">
        <w:t xml:space="preserve"> </w:t>
      </w:r>
      <w:r w:rsidRPr="00753E37">
        <w:t xml:space="preserve">4 </w:t>
      </w:r>
    </w:p>
    <w:p w14:paraId="1CDCFF39" w14:textId="77777777" w:rsidR="0091250D" w:rsidRPr="00753E37" w:rsidRDefault="00E720BF" w:rsidP="00E8090B">
      <w:pPr>
        <w:pStyle w:val="ListParagraph"/>
        <w:numPr>
          <w:ilvl w:val="0"/>
          <w:numId w:val="6"/>
        </w:numPr>
      </w:pPr>
      <w:r w:rsidRPr="00753E37">
        <w:t>Si X=</w:t>
      </w:r>
      <w:r w:rsidR="0091250D" w:rsidRPr="00753E37">
        <w:t xml:space="preserve"> </w:t>
      </w:r>
      <w:r w:rsidRPr="00753E37">
        <w:t xml:space="preserve">7 (&amp;x111) entonces X </w:t>
      </w:r>
      <w:r w:rsidR="0091250D" w:rsidRPr="00753E37">
        <w:t>=</w:t>
      </w:r>
      <w:r w:rsidRPr="00753E37">
        <w:t xml:space="preserve">(&amp;x1000) and &amp;x11111100  =  &amp;x1000 =8 </w:t>
      </w:r>
    </w:p>
    <w:p w14:paraId="6537FFE7" w14:textId="77777777" w:rsidR="00E720BF" w:rsidRPr="00753E37" w:rsidRDefault="00E720BF" w:rsidP="00E8090B">
      <w:pPr>
        <w:pStyle w:val="ListParagraph"/>
        <w:numPr>
          <w:ilvl w:val="0"/>
          <w:numId w:val="6"/>
        </w:numPr>
      </w:pPr>
      <w:r w:rsidRPr="00753E37">
        <w:t xml:space="preserve">Si X=8 se </w:t>
      </w:r>
      <w:r w:rsidR="0091250D" w:rsidRPr="00753E37">
        <w:t>seguirá valiendo 8</w:t>
      </w:r>
    </w:p>
    <w:p w14:paraId="306124B9" w14:textId="77777777" w:rsidR="009859FF" w:rsidRDefault="009859FF" w:rsidP="00206824"/>
    <w:p w14:paraId="19CAA4F3" w14:textId="77777777" w:rsidR="0091250D" w:rsidRDefault="0091250D" w:rsidP="00206824">
      <w:r>
        <w:t xml:space="preserve">En resumen, si te acercas a 4 (3,4,5,6) tomas el valor 4. Si te acercas a 8 (7,8,9,10) tomas el valor 8, </w:t>
      </w:r>
      <w:r w:rsidR="00753E37">
        <w:t xml:space="preserve">si te acercas a 12 tomas el valor 12 </w:t>
      </w:r>
      <w:r>
        <w:t xml:space="preserve">y </w:t>
      </w:r>
      <w:proofErr w:type="spellStart"/>
      <w:r>
        <w:t>asi</w:t>
      </w:r>
      <w:proofErr w:type="spellEnd"/>
      <w:r>
        <w:t xml:space="preserve"> sucesivamente.</w:t>
      </w:r>
    </w:p>
    <w:p w14:paraId="0E26CCA8" w14:textId="77777777" w:rsidR="0091250D" w:rsidRPr="009859FF" w:rsidRDefault="0091250D" w:rsidP="00206824"/>
    <w:p w14:paraId="0185FC5C" w14:textId="77777777" w:rsidR="00206824" w:rsidRDefault="0091250D" w:rsidP="00206824">
      <w:pPr>
        <w:rPr>
          <w:noProof/>
        </w:rPr>
      </w:pPr>
      <w:r>
        <w:rPr>
          <w:noProof/>
        </w:rPr>
        <w:t>Por ultimo asignamos la ruta de salto a la rana y retornamos:</w:t>
      </w:r>
    </w:p>
    <w:p w14:paraId="0C2F1929" w14:textId="77777777" w:rsidR="0091250D" w:rsidRDefault="0091250D" w:rsidP="00206824"/>
    <w:p w14:paraId="05E4F52B" w14:textId="77777777" w:rsidR="0091250D" w:rsidRPr="00D37256" w:rsidRDefault="0091250D" w:rsidP="00206824">
      <w:pPr>
        <w:rPr>
          <w:rFonts w:ascii="Consolas" w:hAnsi="Consolas"/>
          <w:b/>
          <w:sz w:val="20"/>
        </w:rPr>
      </w:pPr>
      <w:r w:rsidRPr="00D37256">
        <w:rPr>
          <w:rFonts w:ascii="Consolas" w:hAnsi="Consolas"/>
          <w:b/>
          <w:sz w:val="22"/>
        </w:rPr>
        <w:t>1650 |SETUPSP,31,0,233:|SETUPSP,31,15,0:</w:t>
      </w:r>
      <w:r w:rsidR="00C90255">
        <w:rPr>
          <w:rFonts w:ascii="Consolas" w:hAnsi="Consolas"/>
          <w:b/>
          <w:sz w:val="22"/>
        </w:rPr>
        <w:t xml:space="preserve"> </w:t>
      </w:r>
      <w:r w:rsidRPr="00D37256">
        <w:rPr>
          <w:rFonts w:ascii="Consolas" w:hAnsi="Consolas"/>
          <w:b/>
          <w:sz w:val="22"/>
        </w:rPr>
        <w:t>demora=</w:t>
      </w:r>
      <w:proofErr w:type="spellStart"/>
      <w:r w:rsidRPr="00D37256">
        <w:rPr>
          <w:rFonts w:ascii="Consolas" w:hAnsi="Consolas"/>
          <w:b/>
          <w:sz w:val="22"/>
        </w:rPr>
        <w:t>maxdemora</w:t>
      </w:r>
      <w:proofErr w:type="spellEnd"/>
      <w:r w:rsidRPr="00D37256">
        <w:rPr>
          <w:rFonts w:ascii="Consolas" w:hAnsi="Consolas"/>
          <w:b/>
          <w:sz w:val="22"/>
        </w:rPr>
        <w:t>:</w:t>
      </w:r>
      <w:r w:rsidR="00C90255">
        <w:rPr>
          <w:rFonts w:ascii="Consolas" w:hAnsi="Consolas"/>
          <w:b/>
          <w:sz w:val="22"/>
        </w:rPr>
        <w:t xml:space="preserve"> </w:t>
      </w:r>
      <w:r w:rsidR="00007858" w:rsidRPr="00D37256">
        <w:rPr>
          <w:rFonts w:ascii="Consolas" w:hAnsi="Consolas"/>
          <w:b/>
          <w:sz w:val="22"/>
        </w:rPr>
        <w:t>arrastre</w:t>
      </w:r>
      <w:r w:rsidRPr="00D37256">
        <w:rPr>
          <w:rFonts w:ascii="Consolas" w:hAnsi="Consolas"/>
          <w:b/>
          <w:sz w:val="22"/>
        </w:rPr>
        <w:t>=0:</w:t>
      </w:r>
      <w:r w:rsidR="00753E37" w:rsidRPr="00D37256">
        <w:rPr>
          <w:rFonts w:ascii="Consolas" w:hAnsi="Consolas"/>
          <w:b/>
          <w:sz w:val="22"/>
        </w:rPr>
        <w:t xml:space="preserve"> </w:t>
      </w:r>
      <w:r w:rsidRPr="00D37256">
        <w:rPr>
          <w:rFonts w:ascii="Consolas" w:hAnsi="Consolas"/>
          <w:b/>
          <w:sz w:val="22"/>
        </w:rPr>
        <w:t>RETURN</w:t>
      </w:r>
    </w:p>
    <w:p w14:paraId="3B9E253C" w14:textId="77777777" w:rsidR="0091250D" w:rsidRPr="00D37256" w:rsidRDefault="0091250D" w:rsidP="00206824">
      <w:pPr>
        <w:rPr>
          <w:rFonts w:ascii="Consolas" w:hAnsi="Consolas"/>
          <w:b/>
          <w:sz w:val="20"/>
        </w:rPr>
      </w:pPr>
    </w:p>
    <w:p w14:paraId="3D07503E" w14:textId="77777777" w:rsidR="00A57C8E" w:rsidRDefault="0091250D" w:rsidP="00206824">
      <w:pPr>
        <w:rPr>
          <w:rFonts w:ascii="Consolas" w:hAnsi="Consolas"/>
          <w:b/>
          <w:sz w:val="20"/>
        </w:rPr>
      </w:pPr>
      <w:r>
        <w:t>Esta línea hace varias cosas</w:t>
      </w:r>
      <w:r w:rsidR="003A0FA8">
        <w:t xml:space="preserve">. La </w:t>
      </w:r>
      <w:r w:rsidR="003A0FA8" w:rsidRPr="00753E37">
        <w:t xml:space="preserve">primera es </w:t>
      </w:r>
      <w:r w:rsidRPr="00753E37">
        <w:rPr>
          <w:rFonts w:ascii="Consolas" w:hAnsi="Consolas"/>
          <w:b/>
        </w:rPr>
        <w:t>|SETUPSP,31,0,233</w:t>
      </w:r>
    </w:p>
    <w:p w14:paraId="5C9E29CC" w14:textId="77777777" w:rsidR="003A0FA8" w:rsidRDefault="003A0FA8" w:rsidP="00206824">
      <w:pPr>
        <w:rPr>
          <w:rFonts w:ascii="Consolas" w:hAnsi="Consolas"/>
          <w:b/>
          <w:sz w:val="20"/>
        </w:rPr>
      </w:pPr>
    </w:p>
    <w:p w14:paraId="3AB657B1" w14:textId="77777777" w:rsidR="00A57C8E" w:rsidRDefault="00A57C8E" w:rsidP="00206824">
      <w:pPr>
        <w:rPr>
          <w:noProof/>
        </w:rPr>
      </w:pPr>
      <w:r w:rsidRPr="003A0FA8">
        <w:rPr>
          <w:noProof/>
        </w:rPr>
        <w:t xml:space="preserve">El numero </w:t>
      </w:r>
      <w:r w:rsidR="0091250D" w:rsidRPr="003A0FA8">
        <w:rPr>
          <w:noProof/>
        </w:rPr>
        <w:t>233 en binario es</w:t>
      </w:r>
      <w:r w:rsidRPr="003A0FA8">
        <w:rPr>
          <w:noProof/>
        </w:rPr>
        <w:t xml:space="preserve"> 11101001</w:t>
      </w:r>
      <w:r w:rsidR="00753E37">
        <w:rPr>
          <w:noProof/>
        </w:rPr>
        <w:t xml:space="preserve">. Por consiguiente, </w:t>
      </w:r>
      <w:r w:rsidRPr="003A0FA8">
        <w:rPr>
          <w:noProof/>
        </w:rPr>
        <w:t>estamos asignado el estado rutable, sobreescritura, colisionador, movimiento automatico, imprimible</w:t>
      </w:r>
      <w:r w:rsidR="00753E37">
        <w:rPr>
          <w:noProof/>
        </w:rPr>
        <w:t>, recuerda como van los bits de estado:</w:t>
      </w:r>
    </w:p>
    <w:p w14:paraId="004F0050" w14:textId="77777777" w:rsidR="00753E37" w:rsidRDefault="00753E37" w:rsidP="00753E37">
      <w:pPr>
        <w:jc w:val="center"/>
      </w:pPr>
      <w:r>
        <w:rPr>
          <w:noProof/>
        </w:rPr>
        <w:drawing>
          <wp:inline distT="0" distB="0" distL="0" distR="0" wp14:anchorId="0638CEB2" wp14:editId="4C5E4799">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32" cstate="print"/>
                    <a:stretch>
                      <a:fillRect/>
                    </a:stretch>
                  </pic:blipFill>
                  <pic:spPr>
                    <a:xfrm>
                      <a:off x="0" y="0"/>
                      <a:ext cx="5400040" cy="767715"/>
                    </a:xfrm>
                    <a:prstGeom prst="rect">
                      <a:avLst/>
                    </a:prstGeom>
                  </pic:spPr>
                </pic:pic>
              </a:graphicData>
            </a:graphic>
          </wp:inline>
        </w:drawing>
      </w:r>
    </w:p>
    <w:p w14:paraId="71CBBCD3" w14:textId="40097548" w:rsidR="00753E37" w:rsidRPr="00753E37" w:rsidRDefault="00753E37" w:rsidP="00753E37">
      <w:pPr>
        <w:pStyle w:val="Caption"/>
      </w:pPr>
      <w:r>
        <w:t xml:space="preserve">Fig. </w:t>
      </w:r>
      <w:r>
        <w:fldChar w:fldCharType="begin"/>
      </w:r>
      <w:r>
        <w:instrText xml:space="preserve"> SEQ Fig. \* ARABIC </w:instrText>
      </w:r>
      <w:r>
        <w:fldChar w:fldCharType="separate"/>
      </w:r>
      <w:r w:rsidR="006E0476">
        <w:rPr>
          <w:noProof/>
        </w:rPr>
        <w:t>14</w:t>
      </w:r>
      <w:r>
        <w:fldChar w:fldCharType="end"/>
      </w:r>
      <w:r>
        <w:t xml:space="preserve"> </w:t>
      </w:r>
      <w:proofErr w:type="spellStart"/>
      <w:r>
        <w:t>Flags</w:t>
      </w:r>
      <w:proofErr w:type="spellEnd"/>
      <w:r>
        <w:t xml:space="preserve"> en el byte de estado</w:t>
      </w:r>
    </w:p>
    <w:p w14:paraId="3017DA99" w14:textId="77777777" w:rsidR="00A57C8E" w:rsidRPr="00753E37" w:rsidRDefault="00A57C8E" w:rsidP="00206824">
      <w:pPr>
        <w:rPr>
          <w:rFonts w:ascii="Consolas" w:hAnsi="Consolas"/>
          <w:b/>
        </w:rPr>
      </w:pPr>
      <w:r w:rsidRPr="003A0FA8">
        <w:rPr>
          <w:noProof/>
        </w:rPr>
        <w:t>Después ejecuta</w:t>
      </w:r>
      <w:r w:rsidR="003A0FA8">
        <w:rPr>
          <w:noProof/>
        </w:rPr>
        <w:t xml:space="preserve"> </w:t>
      </w:r>
      <w:r w:rsidRPr="00753E37">
        <w:rPr>
          <w:rFonts w:ascii="Consolas" w:hAnsi="Consolas"/>
          <w:b/>
        </w:rPr>
        <w:t>|SETUPSP,31,15,0</w:t>
      </w:r>
    </w:p>
    <w:p w14:paraId="1E29EFAF" w14:textId="77777777" w:rsidR="00A57C8E" w:rsidRDefault="00A57C8E" w:rsidP="00206824">
      <w:pPr>
        <w:rPr>
          <w:rFonts w:ascii="Consolas" w:hAnsi="Consolas"/>
          <w:b/>
          <w:noProof/>
        </w:rPr>
      </w:pPr>
      <w:r w:rsidRPr="003A0FA8">
        <w:rPr>
          <w:noProof/>
        </w:rPr>
        <w:t xml:space="preserve">Esta instrucción asocia la ruta 0, que es la de salto hacia arriba, de acuerdo con nuestro fichero de rutas </w:t>
      </w:r>
      <w:r w:rsidRPr="00753E37">
        <w:rPr>
          <w:rFonts w:ascii="Consolas" w:hAnsi="Consolas"/>
          <w:b/>
          <w:noProof/>
        </w:rPr>
        <w:t>routes_mygame.asm</w:t>
      </w:r>
    </w:p>
    <w:p w14:paraId="49DCC6B8" w14:textId="77777777" w:rsidR="00753E37" w:rsidRDefault="00753E37" w:rsidP="00206824">
      <w:pPr>
        <w:rPr>
          <w:noProof/>
        </w:rPr>
      </w:pPr>
    </w:p>
    <w:p w14:paraId="35C058E3" w14:textId="77777777" w:rsidR="00753E37" w:rsidRDefault="00753E37" w:rsidP="00206824">
      <w:pPr>
        <w:rPr>
          <w:noProof/>
        </w:rPr>
      </w:pPr>
      <w:r>
        <w:rPr>
          <w:noProof/>
        </w:rPr>
        <w:lastRenderedPageBreak/>
        <w:t>A continuación tienes la definición de la ruta 0:</w:t>
      </w:r>
    </w:p>
    <w:p w14:paraId="2F1EC05A" w14:textId="77777777" w:rsidR="00753E37" w:rsidRDefault="00753E37" w:rsidP="00206824">
      <w:pPr>
        <w:rPr>
          <w:noProof/>
        </w:rPr>
      </w:pPr>
    </w:p>
    <w:p w14:paraId="49C605E6" w14:textId="77777777" w:rsidR="00753E37" w:rsidRDefault="00753E37" w:rsidP="00206824">
      <w:pPr>
        <w:rPr>
          <w:noProof/>
        </w:rPr>
      </w:pPr>
    </w:p>
    <w:p w14:paraId="4CDD3427" w14:textId="77777777" w:rsidR="00753E37" w:rsidRDefault="00753E37" w:rsidP="00206824">
      <w:pPr>
        <w:rPr>
          <w:noProof/>
        </w:rPr>
      </w:pPr>
      <w:r>
        <w:rPr>
          <w:noProof/>
        </w:rPr>
        <w:drawing>
          <wp:inline distT="0" distB="0" distL="0" distR="0" wp14:anchorId="57ED969E" wp14:editId="50B803AA">
            <wp:extent cx="5400040" cy="2557780"/>
            <wp:effectExtent l="19050" t="1905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557780"/>
                    </a:xfrm>
                    <a:prstGeom prst="rect">
                      <a:avLst/>
                    </a:prstGeom>
                    <a:ln w="12700">
                      <a:solidFill>
                        <a:schemeClr val="tx1"/>
                      </a:solidFill>
                    </a:ln>
                  </pic:spPr>
                </pic:pic>
              </a:graphicData>
            </a:graphic>
          </wp:inline>
        </w:drawing>
      </w:r>
    </w:p>
    <w:p w14:paraId="5D268FB6" w14:textId="064881B1" w:rsidR="00A83E37" w:rsidRPr="00753E37" w:rsidRDefault="00A83E37" w:rsidP="00A83E37">
      <w:pPr>
        <w:pStyle w:val="Caption"/>
      </w:pPr>
      <w:r>
        <w:t xml:space="preserve">Fig. </w:t>
      </w:r>
      <w:r>
        <w:fldChar w:fldCharType="begin"/>
      </w:r>
      <w:r>
        <w:instrText xml:space="preserve"> SEQ Fig. \* ARABIC </w:instrText>
      </w:r>
      <w:r>
        <w:fldChar w:fldCharType="separate"/>
      </w:r>
      <w:r w:rsidR="006E0476">
        <w:rPr>
          <w:noProof/>
        </w:rPr>
        <w:t>15</w:t>
      </w:r>
      <w:r>
        <w:fldChar w:fldCharType="end"/>
      </w:r>
      <w:r>
        <w:t xml:space="preserve"> ruta de salto hacia arriba de la rana</w:t>
      </w:r>
    </w:p>
    <w:p w14:paraId="2B642743" w14:textId="77777777" w:rsidR="00A57C8E" w:rsidRDefault="00A57C8E" w:rsidP="00206824">
      <w:pPr>
        <w:rPr>
          <w:rFonts w:ascii="Consolas" w:hAnsi="Consolas"/>
          <w:b/>
          <w:sz w:val="20"/>
        </w:rPr>
      </w:pPr>
      <w:r w:rsidRPr="003A0FA8">
        <w:rPr>
          <w:noProof/>
        </w:rPr>
        <w:t xml:space="preserve">Por ultimo se establecen dos </w:t>
      </w:r>
      <w:r w:rsidR="00007858">
        <w:rPr>
          <w:noProof/>
        </w:rPr>
        <w:t>variables</w:t>
      </w:r>
      <w:r w:rsidRPr="003A0FA8">
        <w:rPr>
          <w:noProof/>
        </w:rPr>
        <w:t>:</w:t>
      </w:r>
      <w:r w:rsidR="003A0FA8">
        <w:rPr>
          <w:noProof/>
        </w:rPr>
        <w:t xml:space="preserve"> </w:t>
      </w:r>
      <w:r w:rsidRPr="00753E37">
        <w:rPr>
          <w:rFonts w:ascii="Consolas" w:hAnsi="Consolas"/>
          <w:b/>
        </w:rPr>
        <w:t>demora=</w:t>
      </w:r>
      <w:proofErr w:type="spellStart"/>
      <w:r w:rsidRPr="00753E37">
        <w:rPr>
          <w:rFonts w:ascii="Consolas" w:hAnsi="Consolas"/>
          <w:b/>
        </w:rPr>
        <w:t>maxdemora</w:t>
      </w:r>
      <w:proofErr w:type="spellEnd"/>
      <w:r w:rsidRPr="00753E37">
        <w:rPr>
          <w:rFonts w:ascii="Consolas" w:hAnsi="Consolas"/>
          <w:b/>
        </w:rPr>
        <w:t>:</w:t>
      </w:r>
      <w:r w:rsidR="00D257C8" w:rsidRPr="00753E37">
        <w:rPr>
          <w:rFonts w:ascii="Consolas" w:hAnsi="Consolas"/>
          <w:b/>
        </w:rPr>
        <w:t xml:space="preserve"> </w:t>
      </w:r>
      <w:r w:rsidR="00007858" w:rsidRPr="00753E37">
        <w:rPr>
          <w:rFonts w:ascii="Consolas" w:hAnsi="Consolas"/>
          <w:b/>
        </w:rPr>
        <w:t>arrastre</w:t>
      </w:r>
      <w:r w:rsidRPr="00753E37">
        <w:rPr>
          <w:rFonts w:ascii="Consolas" w:hAnsi="Consolas"/>
          <w:b/>
        </w:rPr>
        <w:t>=0</w:t>
      </w:r>
    </w:p>
    <w:p w14:paraId="3C430FA1" w14:textId="77777777" w:rsidR="00A57C8E" w:rsidRPr="003A0FA8" w:rsidRDefault="003A0FA8" w:rsidP="00206824">
      <w:pPr>
        <w:rPr>
          <w:noProof/>
        </w:rPr>
      </w:pPr>
      <w:r>
        <w:rPr>
          <w:noProof/>
        </w:rPr>
        <w:t>La variable “</w:t>
      </w:r>
      <w:r w:rsidR="00A57C8E" w:rsidRPr="003A0FA8">
        <w:rPr>
          <w:noProof/>
        </w:rPr>
        <w:t>demora</w:t>
      </w:r>
      <w:r>
        <w:rPr>
          <w:noProof/>
        </w:rPr>
        <w:t>”</w:t>
      </w:r>
      <w:r w:rsidR="00A57C8E" w:rsidRPr="003A0FA8">
        <w:rPr>
          <w:noProof/>
        </w:rPr>
        <w:t xml:space="preserve"> es el tiempo que ha de pasar hasta que nos sea permitido volver a </w:t>
      </w:r>
      <w:r>
        <w:rPr>
          <w:noProof/>
        </w:rPr>
        <w:t>saltar</w:t>
      </w:r>
      <w:r w:rsidR="00A57C8E" w:rsidRPr="003A0FA8">
        <w:rPr>
          <w:noProof/>
        </w:rPr>
        <w:t xml:space="preserve">, ya que durante los próximos frames va a estar saltando y no se puede interrumpir un salto para cambiar de dirección. </w:t>
      </w:r>
      <w:r w:rsidRPr="003A0FA8">
        <w:rPr>
          <w:noProof/>
        </w:rPr>
        <w:t>En cada ciclo de juego, demora se reduce en 1 mediante una instrucción en el bucle principal (línea 1120)</w:t>
      </w:r>
    </w:p>
    <w:p w14:paraId="73BB689B" w14:textId="77777777" w:rsidR="00A57C8E" w:rsidRDefault="00A57C8E" w:rsidP="00206824">
      <w:pPr>
        <w:rPr>
          <w:rFonts w:ascii="Consolas" w:hAnsi="Consolas"/>
          <w:b/>
          <w:sz w:val="20"/>
        </w:rPr>
      </w:pPr>
    </w:p>
    <w:p w14:paraId="77A8E955" w14:textId="77777777" w:rsidR="006C57E9" w:rsidRDefault="00007858" w:rsidP="00007858">
      <w:pPr>
        <w:rPr>
          <w:noProof/>
        </w:rPr>
      </w:pPr>
      <w:r>
        <w:rPr>
          <w:noProof/>
        </w:rPr>
        <w:t xml:space="preserve">Con la asignacion </w:t>
      </w:r>
      <w:r w:rsidRPr="00033C62">
        <w:rPr>
          <w:rFonts w:ascii="Consolas" w:hAnsi="Consolas"/>
          <w:b/>
        </w:rPr>
        <w:t>arrastre=0</w:t>
      </w:r>
      <w:r w:rsidRPr="00033C62">
        <w:rPr>
          <w:noProof/>
          <w:sz w:val="32"/>
        </w:rPr>
        <w:t xml:space="preserve"> </w:t>
      </w:r>
      <w:r>
        <w:rPr>
          <w:noProof/>
        </w:rPr>
        <w:t xml:space="preserve">lo que estamos haciendo es permitir que si al caer la rana </w:t>
      </w:r>
      <w:r w:rsidR="006C57E9" w:rsidRPr="003A0FA8">
        <w:rPr>
          <w:noProof/>
        </w:rPr>
        <w:t>ha caido en un tronco o similar</w:t>
      </w:r>
      <w:r w:rsidR="006C57E9">
        <w:rPr>
          <w:noProof/>
        </w:rPr>
        <w:t xml:space="preserve"> (en la rutina de colisión, en linea 1340) </w:t>
      </w:r>
      <w:r w:rsidR="006C57E9" w:rsidRPr="003A0FA8">
        <w:rPr>
          <w:noProof/>
        </w:rPr>
        <w:t>, se le asociará una de las rutas de arrastre, la cual tendrá la dirección y velocidad del elemento (tronco, tortugas o nenúfares) en el que se haya subido.</w:t>
      </w:r>
      <w:r w:rsidR="006C57E9">
        <w:rPr>
          <w:noProof/>
        </w:rPr>
        <w:t xml:space="preserve"> </w:t>
      </w:r>
      <w:r>
        <w:rPr>
          <w:noProof/>
        </w:rPr>
        <w:t xml:space="preserve">Una vez que se le asigne una ruta de arrastre en la rutina de colision, la variable arrastre se pondrá a 1. </w:t>
      </w:r>
    </w:p>
    <w:p w14:paraId="260C58CB" w14:textId="77777777" w:rsidR="006C57E9" w:rsidRDefault="006C57E9" w:rsidP="00206824">
      <w:pPr>
        <w:rPr>
          <w:noProof/>
        </w:rPr>
      </w:pPr>
    </w:p>
    <w:p w14:paraId="42B7216A" w14:textId="77777777" w:rsidR="006C57E9" w:rsidRDefault="006C57E9" w:rsidP="00206824">
      <w:pPr>
        <w:rPr>
          <w:noProof/>
        </w:rPr>
      </w:pPr>
      <w:r>
        <w:rPr>
          <w:noProof/>
        </w:rPr>
        <w:t xml:space="preserve">Vamos a ver la rutina de colision para entender </w:t>
      </w:r>
      <w:r w:rsidR="008E6FE2">
        <w:rPr>
          <w:noProof/>
        </w:rPr>
        <w:t xml:space="preserve">mejor el mecanismo </w:t>
      </w:r>
      <w:r>
        <w:rPr>
          <w:noProof/>
        </w:rPr>
        <w:t>de las rutas de arrastre</w:t>
      </w:r>
    </w:p>
    <w:p w14:paraId="0689A5CB" w14:textId="1B23F666" w:rsidR="00664CCA" w:rsidRDefault="00664CCA">
      <w:pPr>
        <w:jc w:val="left"/>
        <w:rPr>
          <w:rFonts w:ascii="Consolas" w:hAnsi="Consolas"/>
          <w:b/>
          <w:sz w:val="20"/>
        </w:rPr>
      </w:pPr>
      <w:r>
        <w:rPr>
          <w:rFonts w:ascii="Consolas" w:hAnsi="Consolas"/>
          <w:b/>
          <w:sz w:val="20"/>
        </w:rPr>
        <w:br w:type="page"/>
      </w:r>
    </w:p>
    <w:p w14:paraId="4DB05EBA" w14:textId="77777777" w:rsidR="003A0FA8" w:rsidRDefault="003A0FA8" w:rsidP="00206824">
      <w:pPr>
        <w:rPr>
          <w:rFonts w:ascii="Consolas" w:hAnsi="Consolas"/>
          <w:b/>
          <w:sz w:val="20"/>
        </w:rPr>
      </w:pPr>
    </w:p>
    <w:p w14:paraId="69AA1EC1" w14:textId="77777777" w:rsidR="00033C62" w:rsidRDefault="00033C62" w:rsidP="00DB6706">
      <w:pPr>
        <w:pStyle w:val="Heading1"/>
      </w:pPr>
      <w:bookmarkStart w:id="13" w:name="_Toc4522026"/>
      <w:r>
        <w:lastRenderedPageBreak/>
        <w:t>Rutina de colisión</w:t>
      </w:r>
      <w:bookmarkEnd w:id="13"/>
    </w:p>
    <w:p w14:paraId="3E6AD34A" w14:textId="77777777" w:rsidR="00C90255" w:rsidRDefault="00C90255" w:rsidP="00C90255">
      <w:r>
        <w:t xml:space="preserve">La rutina de colisión se invoca cuando el </w:t>
      </w:r>
      <w:proofErr w:type="spellStart"/>
      <w:r>
        <w:t>collider</w:t>
      </w:r>
      <w:proofErr w:type="spellEnd"/>
      <w:r>
        <w:t xml:space="preserve">&lt;32. Recordemos que el comando COLSPALL retorna 32 en la variable </w:t>
      </w:r>
      <w:proofErr w:type="spellStart"/>
      <w:r>
        <w:t>collider</w:t>
      </w:r>
      <w:proofErr w:type="spellEnd"/>
      <w:r>
        <w:t xml:space="preserve"> cuando no hay ninguna </w:t>
      </w:r>
      <w:proofErr w:type="spellStart"/>
      <w:r>
        <w:t>colision</w:t>
      </w:r>
      <w:proofErr w:type="spellEnd"/>
    </w:p>
    <w:p w14:paraId="23389D6B" w14:textId="77777777" w:rsidR="00C90255" w:rsidRDefault="00C90255" w:rsidP="00C90255"/>
    <w:p w14:paraId="4DFBDC0D" w14:textId="77777777" w:rsidR="00C90255" w:rsidRDefault="00C90255" w:rsidP="00C90255">
      <w:r>
        <w:t xml:space="preserve">Dentro del ciclo de juego la rutina de </w:t>
      </w:r>
      <w:proofErr w:type="spellStart"/>
      <w:r>
        <w:t>colision</w:t>
      </w:r>
      <w:proofErr w:type="spellEnd"/>
      <w:r>
        <w:t xml:space="preserve"> se </w:t>
      </w:r>
      <w:r w:rsidR="00DF0080">
        <w:t>invoca en la línea 1320</w:t>
      </w:r>
    </w:p>
    <w:p w14:paraId="5235B1D1" w14:textId="77777777" w:rsidR="00DF0080" w:rsidRDefault="00DF0080" w:rsidP="00C90255"/>
    <w:p w14:paraId="70F3899F" w14:textId="77777777" w:rsidR="00DF0080" w:rsidRPr="00DF0080" w:rsidRDefault="00DF0080" w:rsidP="00C90255">
      <w:pPr>
        <w:rPr>
          <w:rFonts w:ascii="Consolas" w:hAnsi="Consolas"/>
          <w:b/>
          <w:sz w:val="22"/>
        </w:rPr>
      </w:pPr>
      <w:r w:rsidRPr="00DF0080">
        <w:rPr>
          <w:rFonts w:ascii="Consolas" w:hAnsi="Consolas"/>
          <w:b/>
          <w:sz w:val="22"/>
        </w:rPr>
        <w:t xml:space="preserve">1320 IF </w:t>
      </w:r>
      <w:proofErr w:type="spellStart"/>
      <w:r w:rsidRPr="00DF0080">
        <w:rPr>
          <w:rFonts w:ascii="Consolas" w:hAnsi="Consolas"/>
          <w:b/>
          <w:sz w:val="22"/>
        </w:rPr>
        <w:t>collider</w:t>
      </w:r>
      <w:proofErr w:type="spellEnd"/>
      <w:r w:rsidRPr="00DF0080">
        <w:rPr>
          <w:rFonts w:ascii="Consolas" w:hAnsi="Consolas"/>
          <w:b/>
          <w:sz w:val="22"/>
        </w:rPr>
        <w:t>&lt;32 THEN 1340</w:t>
      </w:r>
    </w:p>
    <w:p w14:paraId="49F38BC7" w14:textId="77777777" w:rsidR="00DF0080" w:rsidRDefault="00DF0080" w:rsidP="00C90255"/>
    <w:p w14:paraId="1F46243E" w14:textId="77777777" w:rsidR="00DF0080" w:rsidRDefault="00DF0080" w:rsidP="00C90255">
      <w:r>
        <w:t>La rutina de colisi</w:t>
      </w:r>
      <w:r w:rsidR="008E1ECA">
        <w:t>ó</w:t>
      </w:r>
      <w:r>
        <w:t xml:space="preserve">n debe tener </w:t>
      </w:r>
      <w:proofErr w:type="spellStart"/>
      <w:r>
        <w:t>encuenta</w:t>
      </w:r>
      <w:proofErr w:type="spellEnd"/>
      <w:r>
        <w:t xml:space="preserve"> todos los casos, que son:</w:t>
      </w:r>
    </w:p>
    <w:p w14:paraId="60E914EB" w14:textId="77777777" w:rsidR="00DF0080" w:rsidRDefault="00DF0080" w:rsidP="00DF0080">
      <w:pPr>
        <w:pStyle w:val="ListParagraph"/>
        <w:numPr>
          <w:ilvl w:val="0"/>
          <w:numId w:val="8"/>
        </w:numPr>
      </w:pPr>
      <w:r>
        <w:t>Colisi</w:t>
      </w:r>
      <w:r w:rsidR="00C52B1E">
        <w:t>ó</w:t>
      </w:r>
      <w:r>
        <w:t>n con enemigo (coche): debe morir</w:t>
      </w:r>
    </w:p>
    <w:p w14:paraId="68D476A0" w14:textId="77777777" w:rsidR="00DF0080" w:rsidRDefault="00DF0080" w:rsidP="00DF0080">
      <w:pPr>
        <w:pStyle w:val="ListParagraph"/>
        <w:numPr>
          <w:ilvl w:val="0"/>
          <w:numId w:val="8"/>
        </w:numPr>
      </w:pPr>
      <w:r>
        <w:t>Colisi</w:t>
      </w:r>
      <w:r w:rsidR="00C52B1E">
        <w:t>ó</w:t>
      </w:r>
      <w:r>
        <w:t>n con mosca: debe comérsela y volver abajo del todo</w:t>
      </w:r>
    </w:p>
    <w:p w14:paraId="39D7D09C" w14:textId="77777777" w:rsidR="00DF0080" w:rsidRDefault="00DF0080" w:rsidP="00DF0080">
      <w:pPr>
        <w:pStyle w:val="ListParagraph"/>
        <w:numPr>
          <w:ilvl w:val="0"/>
          <w:numId w:val="8"/>
        </w:numPr>
      </w:pPr>
      <w:r>
        <w:t>Colisi</w:t>
      </w:r>
      <w:r w:rsidR="00C52B1E">
        <w:t>ó</w:t>
      </w:r>
      <w:r>
        <w:t>n con tronco, hojas o tortugas: debe asignarse una ruta de “arrastre” a la rana en función de la velocidad y dirección que lleve el elemento al que se ha subido</w:t>
      </w:r>
    </w:p>
    <w:p w14:paraId="276ACD83" w14:textId="77777777" w:rsidR="00DF0080" w:rsidRDefault="00DF0080" w:rsidP="00DF0080">
      <w:pPr>
        <w:pStyle w:val="ListParagraph"/>
        <w:numPr>
          <w:ilvl w:val="0"/>
          <w:numId w:val="8"/>
        </w:numPr>
      </w:pPr>
      <w:r>
        <w:t>Colisi</w:t>
      </w:r>
      <w:r w:rsidR="00C52B1E">
        <w:t>ó</w:t>
      </w:r>
      <w:r>
        <w:t xml:space="preserve">n con rio: en el caso de que colisionemos con uno de los 4 </w:t>
      </w:r>
      <w:proofErr w:type="spellStart"/>
      <w:r>
        <w:t>rios</w:t>
      </w:r>
      <w:proofErr w:type="spellEnd"/>
      <w:r>
        <w:t>, debemos morir</w:t>
      </w:r>
      <w:r w:rsidR="00A83E37">
        <w:t>, siempre que no nos encontremos en mitad de un salto.</w:t>
      </w:r>
    </w:p>
    <w:p w14:paraId="475AD017" w14:textId="77777777" w:rsidR="00DF0080" w:rsidRDefault="00DF0080" w:rsidP="00DF0080">
      <w:pPr>
        <w:pStyle w:val="ListParagraph"/>
        <w:numPr>
          <w:ilvl w:val="0"/>
          <w:numId w:val="8"/>
        </w:numPr>
      </w:pPr>
      <w:r>
        <w:t>Colisi</w:t>
      </w:r>
      <w:r w:rsidR="00C52B1E">
        <w:t>ó</w:t>
      </w:r>
      <w:r>
        <w:t>n con muros invisibles: debe morir</w:t>
      </w:r>
    </w:p>
    <w:p w14:paraId="01EDD05C" w14:textId="77777777" w:rsidR="00DF0080" w:rsidRDefault="00DF0080" w:rsidP="00C90255"/>
    <w:p w14:paraId="1B5F1046" w14:textId="77777777" w:rsidR="00DF0080" w:rsidRDefault="00DF0080" w:rsidP="00C90255">
      <w:r>
        <w:t xml:space="preserve">La rutina no es muy difícil de entender, pero lo </w:t>
      </w:r>
      <w:proofErr w:type="spellStart"/>
      <w:r>
        <w:t>mas</w:t>
      </w:r>
      <w:proofErr w:type="spellEnd"/>
      <w:r>
        <w:t xml:space="preserve"> importante es tener en cuenta que los ríos tienen un identificador de sprite inferior a troncos hojas y tortugas. Eso significa que aunque se solapen rio y tronco, la rana colisiona con el sprite mayor. Siempre con el mayor. Gracias a esto, cuando col</w:t>
      </w:r>
      <w:r w:rsidR="00F705E4">
        <w:t>isionamos con tronco detectamos el tronco y no el rio que esta “debajo”</w:t>
      </w:r>
    </w:p>
    <w:p w14:paraId="28FFFF69" w14:textId="77777777" w:rsidR="00DF0080" w:rsidRDefault="00DF0080" w:rsidP="00C90255"/>
    <w:p w14:paraId="7FF62F8A" w14:textId="77777777" w:rsidR="00DF0080" w:rsidRDefault="00DF0080" w:rsidP="00A83E37">
      <w:pPr>
        <w:jc w:val="center"/>
      </w:pPr>
      <w:r>
        <w:rPr>
          <w:noProof/>
        </w:rPr>
        <w:drawing>
          <wp:inline distT="0" distB="0" distL="0" distR="0" wp14:anchorId="3E71698C" wp14:editId="1FEB0311">
            <wp:extent cx="4296454" cy="3187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08648" cy="3197033"/>
                    </a:xfrm>
                    <a:prstGeom prst="rect">
                      <a:avLst/>
                    </a:prstGeom>
                  </pic:spPr>
                </pic:pic>
              </a:graphicData>
            </a:graphic>
          </wp:inline>
        </w:drawing>
      </w:r>
    </w:p>
    <w:p w14:paraId="228ABD84" w14:textId="4ADB8440" w:rsidR="00A83E37" w:rsidRPr="00753E37" w:rsidRDefault="00A83E37" w:rsidP="00A83E37">
      <w:pPr>
        <w:pStyle w:val="Caption"/>
      </w:pPr>
      <w:r>
        <w:t xml:space="preserve">Fig. </w:t>
      </w:r>
      <w:r>
        <w:fldChar w:fldCharType="begin"/>
      </w:r>
      <w:r>
        <w:instrText xml:space="preserve"> SEQ Fig. \* ARABIC </w:instrText>
      </w:r>
      <w:r>
        <w:fldChar w:fldCharType="separate"/>
      </w:r>
      <w:r w:rsidR="006E0476">
        <w:rPr>
          <w:noProof/>
        </w:rPr>
        <w:t>16</w:t>
      </w:r>
      <w:r>
        <w:fldChar w:fldCharType="end"/>
      </w:r>
      <w:r>
        <w:t xml:space="preserve"> Identificadores escogidos teniendo en cuenta el orden de colisión de COLSPALL</w:t>
      </w:r>
    </w:p>
    <w:p w14:paraId="3F953883" w14:textId="77777777" w:rsidR="00F705E4" w:rsidRDefault="00DF0080" w:rsidP="00C90255">
      <w:r>
        <w:t>Veamos el listado</w:t>
      </w:r>
      <w:r w:rsidR="00F705E4">
        <w:t xml:space="preserve">. Cuando veas un </w:t>
      </w:r>
      <w:proofErr w:type="spellStart"/>
      <w:r w:rsidR="00F705E4">
        <w:t>goto</w:t>
      </w:r>
      <w:proofErr w:type="spellEnd"/>
      <w:r w:rsidR="00F705E4">
        <w:t xml:space="preserve"> 1210 es un salto para volver al ciclo de juego ya que como hemos saltado con GOTO debemos retornar con </w:t>
      </w:r>
      <w:proofErr w:type="spellStart"/>
      <w:r w:rsidR="00F705E4">
        <w:t>goto</w:t>
      </w:r>
      <w:proofErr w:type="spellEnd"/>
      <w:r w:rsidR="00F705E4">
        <w:t xml:space="preserve">, no podemos volver con </w:t>
      </w:r>
      <w:proofErr w:type="spellStart"/>
      <w:r w:rsidR="00F705E4">
        <w:t>return</w:t>
      </w:r>
      <w:proofErr w:type="spellEnd"/>
      <w:r w:rsidR="00F705E4">
        <w:t xml:space="preserve">. </w:t>
      </w:r>
      <w:proofErr w:type="spellStart"/>
      <w:r w:rsidR="00F705E4">
        <w:t>Podriamos</w:t>
      </w:r>
      <w:proofErr w:type="spellEnd"/>
      <w:r w:rsidR="00F705E4">
        <w:t xml:space="preserve"> haber entrado en esta rutina con GOSUB y quizás sería </w:t>
      </w:r>
      <w:proofErr w:type="spellStart"/>
      <w:r w:rsidR="00F705E4">
        <w:t>mas</w:t>
      </w:r>
      <w:proofErr w:type="spellEnd"/>
      <w:r w:rsidR="00F705E4">
        <w:t xml:space="preserve"> fácil de leer, pero funciona igual. El único RETURN que tiene la rutina es para volver al </w:t>
      </w:r>
      <w:r w:rsidR="00F705E4">
        <w:lastRenderedPageBreak/>
        <w:t xml:space="preserve">bucle principal cuando te matan, y </w:t>
      </w:r>
      <w:r w:rsidR="00A63EF3">
        <w:t xml:space="preserve">es </w:t>
      </w:r>
      <w:r w:rsidR="00F705E4">
        <w:t xml:space="preserve">entonces </w:t>
      </w:r>
      <w:r w:rsidR="00A63EF3">
        <w:t xml:space="preserve">cuando </w:t>
      </w:r>
      <w:r w:rsidR="00F705E4">
        <w:t xml:space="preserve">se reconstruye todo el </w:t>
      </w:r>
      <w:proofErr w:type="spellStart"/>
      <w:r w:rsidR="00F705E4">
        <w:t>layout</w:t>
      </w:r>
      <w:proofErr w:type="spellEnd"/>
      <w:r w:rsidR="00F705E4">
        <w:t xml:space="preserve"> y se comienza de nuevo</w:t>
      </w:r>
    </w:p>
    <w:p w14:paraId="5AA5BEF9" w14:textId="77777777" w:rsidR="00F705E4" w:rsidRDefault="00F705E4" w:rsidP="00C90255"/>
    <w:p w14:paraId="239C37F1" w14:textId="77777777" w:rsidR="00F705E4" w:rsidRPr="00F705E4" w:rsidRDefault="00F705E4" w:rsidP="00F705E4">
      <w:pPr>
        <w:pBdr>
          <w:top w:val="single" w:sz="4" w:space="1" w:color="auto"/>
          <w:left w:val="single" w:sz="4" w:space="4" w:color="auto"/>
          <w:bottom w:val="single" w:sz="4" w:space="1" w:color="auto"/>
          <w:right w:val="single" w:sz="4" w:space="4" w:color="auto"/>
        </w:pBdr>
        <w:rPr>
          <w:rFonts w:ascii="Consolas" w:hAnsi="Consolas"/>
          <w:b/>
          <w:color w:val="00B050"/>
          <w:sz w:val="22"/>
          <w:lang w:val="en-US"/>
        </w:rPr>
      </w:pPr>
      <w:r w:rsidRPr="00F705E4">
        <w:rPr>
          <w:rFonts w:ascii="Consolas" w:hAnsi="Consolas"/>
          <w:b/>
          <w:sz w:val="22"/>
          <w:lang w:val="en-US"/>
        </w:rPr>
        <w:t xml:space="preserve">1340 </w:t>
      </w:r>
      <w:r w:rsidRPr="00F705E4">
        <w:rPr>
          <w:rFonts w:ascii="Consolas" w:hAnsi="Consolas"/>
          <w:b/>
          <w:color w:val="00B050"/>
          <w:sz w:val="22"/>
          <w:lang w:val="en-US"/>
        </w:rPr>
        <w:t>'--- collision routine</w:t>
      </w:r>
    </w:p>
    <w:p w14:paraId="3B1AD817" w14:textId="77777777" w:rsidR="00F705E4" w:rsidRPr="00F705E4" w:rsidRDefault="00F705E4" w:rsidP="00F705E4">
      <w:pPr>
        <w:pBdr>
          <w:top w:val="single" w:sz="4" w:space="1" w:color="auto"/>
          <w:left w:val="single" w:sz="4" w:space="4" w:color="auto"/>
          <w:bottom w:val="single" w:sz="4" w:space="1" w:color="auto"/>
          <w:right w:val="single" w:sz="4" w:space="4" w:color="auto"/>
        </w:pBdr>
        <w:rPr>
          <w:rFonts w:ascii="Consolas" w:hAnsi="Consolas"/>
          <w:b/>
          <w:sz w:val="22"/>
          <w:lang w:val="en-US"/>
        </w:rPr>
      </w:pPr>
      <w:r w:rsidRPr="00F705E4">
        <w:rPr>
          <w:rFonts w:ascii="Consolas" w:hAnsi="Consolas"/>
          <w:b/>
          <w:sz w:val="22"/>
          <w:lang w:val="en-US"/>
        </w:rPr>
        <w:t>1350 IF collided&gt;11 THEN 1440</w:t>
      </w:r>
    </w:p>
    <w:p w14:paraId="0FE0C566" w14:textId="77777777" w:rsidR="00F705E4" w:rsidRPr="00C54B8E" w:rsidRDefault="00F705E4" w:rsidP="00F705E4">
      <w:pPr>
        <w:pBdr>
          <w:top w:val="single" w:sz="4" w:space="1" w:color="auto"/>
          <w:left w:val="single" w:sz="4" w:space="4" w:color="auto"/>
          <w:bottom w:val="single" w:sz="4" w:space="1" w:color="auto"/>
          <w:right w:val="single" w:sz="4" w:space="4" w:color="auto"/>
        </w:pBdr>
        <w:rPr>
          <w:rFonts w:ascii="Consolas" w:hAnsi="Consolas"/>
          <w:b/>
          <w:sz w:val="22"/>
          <w:lang w:val="en-US"/>
        </w:rPr>
      </w:pPr>
      <w:r w:rsidRPr="00C54B8E">
        <w:rPr>
          <w:rFonts w:ascii="Consolas" w:hAnsi="Consolas"/>
          <w:b/>
          <w:sz w:val="22"/>
          <w:lang w:val="en-US"/>
        </w:rPr>
        <w:t xml:space="preserve">1370 </w:t>
      </w:r>
      <w:r w:rsidR="00A83E37" w:rsidRPr="00A83E37">
        <w:rPr>
          <w:rFonts w:ascii="Consolas" w:hAnsi="Consolas"/>
          <w:b/>
          <w:sz w:val="22"/>
          <w:lang w:val="en-US"/>
        </w:rPr>
        <w:t xml:space="preserve">IF collided&lt;4 THEN if </w:t>
      </w:r>
      <w:proofErr w:type="spellStart"/>
      <w:r w:rsidR="00A83E37" w:rsidRPr="00A83E37">
        <w:rPr>
          <w:rFonts w:ascii="Consolas" w:hAnsi="Consolas"/>
          <w:b/>
          <w:sz w:val="22"/>
          <w:lang w:val="en-US"/>
        </w:rPr>
        <w:t>demora</w:t>
      </w:r>
      <w:proofErr w:type="spellEnd"/>
      <w:r w:rsidR="00A83E37" w:rsidRPr="00A83E37">
        <w:rPr>
          <w:rFonts w:ascii="Consolas" w:hAnsi="Consolas"/>
          <w:b/>
          <w:sz w:val="22"/>
          <w:lang w:val="en-US"/>
        </w:rPr>
        <w:t xml:space="preserve">&lt;2 then 1510 </w:t>
      </w:r>
      <w:r w:rsidR="00A83E37" w:rsidRPr="00A83E37">
        <w:rPr>
          <w:rFonts w:ascii="Consolas" w:hAnsi="Consolas"/>
          <w:b/>
          <w:color w:val="FF0000"/>
          <w:sz w:val="22"/>
          <w:lang w:val="en-US"/>
        </w:rPr>
        <w:t>else 1210</w:t>
      </w:r>
      <w:r w:rsidRPr="00C54B8E">
        <w:rPr>
          <w:rFonts w:ascii="Consolas" w:hAnsi="Consolas"/>
          <w:b/>
          <w:sz w:val="22"/>
          <w:lang w:val="en-US"/>
        </w:rPr>
        <w:t>:</w:t>
      </w:r>
      <w:r w:rsidRPr="00C54B8E">
        <w:rPr>
          <w:rFonts w:ascii="Consolas" w:hAnsi="Consolas"/>
          <w:b/>
          <w:color w:val="00B050"/>
          <w:sz w:val="22"/>
          <w:lang w:val="en-US"/>
        </w:rPr>
        <w:t>'rio</w:t>
      </w:r>
    </w:p>
    <w:p w14:paraId="3D0181C4" w14:textId="77777777" w:rsidR="00F705E4" w:rsidRPr="00C54B8E" w:rsidRDefault="00F705E4" w:rsidP="00F705E4">
      <w:pPr>
        <w:pBdr>
          <w:top w:val="single" w:sz="4" w:space="1" w:color="auto"/>
          <w:left w:val="single" w:sz="4" w:space="4" w:color="auto"/>
          <w:bottom w:val="single" w:sz="4" w:space="1" w:color="auto"/>
          <w:right w:val="single" w:sz="4" w:space="4" w:color="auto"/>
        </w:pBdr>
        <w:rPr>
          <w:rFonts w:ascii="Consolas" w:hAnsi="Consolas"/>
          <w:b/>
          <w:sz w:val="22"/>
          <w:lang w:val="en-US"/>
        </w:rPr>
      </w:pPr>
    </w:p>
    <w:p w14:paraId="7DDC2061" w14:textId="77777777" w:rsidR="00F705E4" w:rsidRPr="00F705E4" w:rsidRDefault="00F705E4" w:rsidP="00F705E4">
      <w:pPr>
        <w:pBdr>
          <w:top w:val="single" w:sz="4" w:space="1" w:color="auto"/>
          <w:left w:val="single" w:sz="4" w:space="4" w:color="auto"/>
          <w:bottom w:val="single" w:sz="4" w:space="1" w:color="auto"/>
          <w:right w:val="single" w:sz="4" w:space="4" w:color="auto"/>
        </w:pBdr>
        <w:rPr>
          <w:rFonts w:ascii="Consolas" w:hAnsi="Consolas"/>
          <w:b/>
          <w:sz w:val="22"/>
        </w:rPr>
      </w:pPr>
      <w:r w:rsidRPr="00F705E4">
        <w:rPr>
          <w:rFonts w:ascii="Consolas" w:hAnsi="Consolas"/>
          <w:b/>
          <w:sz w:val="22"/>
        </w:rPr>
        <w:t xml:space="preserve">1371 </w:t>
      </w:r>
      <w:r w:rsidRPr="00F705E4">
        <w:rPr>
          <w:rFonts w:ascii="Consolas" w:hAnsi="Consolas"/>
          <w:b/>
          <w:color w:val="00B050"/>
          <w:sz w:val="22"/>
        </w:rPr>
        <w:t>'hemos subido a un tronco</w:t>
      </w:r>
      <w:r w:rsidRPr="00F705E4">
        <w:rPr>
          <w:rFonts w:ascii="Consolas" w:hAnsi="Consolas"/>
          <w:b/>
          <w:sz w:val="22"/>
        </w:rPr>
        <w:t>.</w:t>
      </w:r>
    </w:p>
    <w:p w14:paraId="00D323D3"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380 IF (</w:t>
      </w:r>
      <w:proofErr w:type="spellStart"/>
      <w:r w:rsidRPr="00F705E4">
        <w:rPr>
          <w:rFonts w:ascii="Consolas" w:hAnsi="Consolas"/>
          <w:b/>
          <w:sz w:val="22"/>
          <w:lang w:val="en-US"/>
        </w:rPr>
        <w:t>demora+arrastre</w:t>
      </w:r>
      <w:proofErr w:type="spellEnd"/>
      <w:r w:rsidRPr="00F705E4">
        <w:rPr>
          <w:rFonts w:ascii="Consolas" w:hAnsi="Consolas"/>
          <w:b/>
          <w:sz w:val="22"/>
          <w:lang w:val="en-US"/>
        </w:rPr>
        <w:t xml:space="preserve">) THEN </w:t>
      </w:r>
      <w:r w:rsidRPr="00F705E4">
        <w:rPr>
          <w:rFonts w:ascii="Consolas" w:hAnsi="Consolas"/>
          <w:b/>
          <w:color w:val="FF0000"/>
          <w:sz w:val="22"/>
          <w:lang w:val="en-US"/>
        </w:rPr>
        <w:t>1210</w:t>
      </w:r>
    </w:p>
    <w:p w14:paraId="3F120F6C"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390 IF collided&lt;6 THEN |SETUPSP,31,0,233:|SETUPSP,31,15,14: </w:t>
      </w:r>
      <w:proofErr w:type="spellStart"/>
      <w:r w:rsidRPr="00F705E4">
        <w:rPr>
          <w:rFonts w:ascii="Consolas" w:hAnsi="Consolas"/>
          <w:b/>
          <w:sz w:val="22"/>
          <w:lang w:val="en-US"/>
        </w:rPr>
        <w:t>arrastre</w:t>
      </w:r>
      <w:proofErr w:type="spellEnd"/>
      <w:r w:rsidRPr="00F705E4">
        <w:rPr>
          <w:rFonts w:ascii="Consolas" w:hAnsi="Consolas"/>
          <w:b/>
          <w:sz w:val="22"/>
          <w:lang w:val="en-US"/>
        </w:rPr>
        <w:t>=1:</w:t>
      </w:r>
      <w:r w:rsidRPr="00F705E4">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tronco R slow</w:t>
      </w:r>
    </w:p>
    <w:p w14:paraId="32E67DC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400 IF collided&lt;8 THEN |SETUPSP,31,0,233:|SETUPSP,31,15,13: </w:t>
      </w:r>
      <w:proofErr w:type="spellStart"/>
      <w:r w:rsidRPr="00F705E4">
        <w:rPr>
          <w:rFonts w:ascii="Consolas" w:hAnsi="Consolas"/>
          <w:b/>
          <w:sz w:val="22"/>
          <w:lang w:val="en-US"/>
        </w:rPr>
        <w:t>arrastre</w:t>
      </w:r>
      <w:proofErr w:type="spellEnd"/>
      <w:r w:rsidRPr="00F705E4">
        <w:rPr>
          <w:rFonts w:ascii="Consolas" w:hAnsi="Consolas"/>
          <w:b/>
          <w:sz w:val="22"/>
          <w:lang w:val="en-US"/>
        </w:rPr>
        <w:t>=1:</w:t>
      </w:r>
      <w:r w:rsidRPr="00C52B1E">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tronco L fast</w:t>
      </w:r>
    </w:p>
    <w:p w14:paraId="4F74DF10"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410 IF collided&lt;10 THEN |SETUPSP,31,0,233:|SETUPSP,31,15,16: </w:t>
      </w:r>
      <w:proofErr w:type="spellStart"/>
      <w:r w:rsidRPr="00F705E4">
        <w:rPr>
          <w:rFonts w:ascii="Consolas" w:hAnsi="Consolas"/>
          <w:b/>
          <w:sz w:val="22"/>
          <w:lang w:val="en-US"/>
        </w:rPr>
        <w:t>arrastre</w:t>
      </w:r>
      <w:proofErr w:type="spellEnd"/>
      <w:r w:rsidRPr="00F705E4">
        <w:rPr>
          <w:rFonts w:ascii="Consolas" w:hAnsi="Consolas"/>
          <w:b/>
          <w:sz w:val="22"/>
          <w:lang w:val="en-US"/>
        </w:rPr>
        <w:t>=1:</w:t>
      </w:r>
      <w:r w:rsidRPr="00F705E4">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turtles L slow</w:t>
      </w:r>
    </w:p>
    <w:p w14:paraId="519E4E7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420 IF collided&lt;12 THEN |SETUPSP,31,0,233:|SETUPSP,31,15,18: </w:t>
      </w:r>
      <w:proofErr w:type="spellStart"/>
      <w:r w:rsidRPr="00F705E4">
        <w:rPr>
          <w:rFonts w:ascii="Consolas" w:hAnsi="Consolas"/>
          <w:b/>
          <w:sz w:val="22"/>
          <w:lang w:val="en-US"/>
        </w:rPr>
        <w:t>arrastre</w:t>
      </w:r>
      <w:proofErr w:type="spellEnd"/>
      <w:r w:rsidRPr="00F705E4">
        <w:rPr>
          <w:rFonts w:ascii="Consolas" w:hAnsi="Consolas"/>
          <w:b/>
          <w:sz w:val="22"/>
          <w:lang w:val="en-US"/>
        </w:rPr>
        <w:t>=1:</w:t>
      </w:r>
      <w:r w:rsidRPr="00F705E4">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hojas R fast</w:t>
      </w:r>
    </w:p>
    <w:p w14:paraId="4135FDE8" w14:textId="77777777" w:rsid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color w:val="FF0000"/>
          <w:sz w:val="22"/>
        </w:rPr>
      </w:pPr>
      <w:r w:rsidRPr="00F705E4">
        <w:rPr>
          <w:rFonts w:ascii="Consolas" w:hAnsi="Consolas"/>
          <w:b/>
          <w:sz w:val="22"/>
        </w:rPr>
        <w:t xml:space="preserve">1430 </w:t>
      </w:r>
      <w:r w:rsidRPr="00F705E4">
        <w:rPr>
          <w:rFonts w:ascii="Consolas" w:hAnsi="Consolas"/>
          <w:b/>
          <w:color w:val="FF0000"/>
          <w:sz w:val="22"/>
        </w:rPr>
        <w:t>GOTO 1210</w:t>
      </w:r>
    </w:p>
    <w:p w14:paraId="4F5A87B8"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p>
    <w:p w14:paraId="5F1580E6"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F705E4">
        <w:rPr>
          <w:rFonts w:ascii="Consolas" w:hAnsi="Consolas"/>
          <w:b/>
          <w:sz w:val="22"/>
        </w:rPr>
        <w:t xml:space="preserve">1440 </w:t>
      </w:r>
      <w:r w:rsidRPr="00F705E4">
        <w:rPr>
          <w:rFonts w:ascii="Consolas" w:hAnsi="Consolas"/>
          <w:b/>
          <w:color w:val="00B050"/>
          <w:sz w:val="22"/>
        </w:rPr>
        <w:t>'</w:t>
      </w:r>
      <w:proofErr w:type="spellStart"/>
      <w:r w:rsidRPr="00F705E4">
        <w:rPr>
          <w:rFonts w:ascii="Consolas" w:hAnsi="Consolas"/>
          <w:b/>
          <w:color w:val="00B050"/>
          <w:sz w:val="22"/>
        </w:rPr>
        <w:t>colision</w:t>
      </w:r>
      <w:proofErr w:type="spellEnd"/>
      <w:r w:rsidRPr="00F705E4">
        <w:rPr>
          <w:rFonts w:ascii="Consolas" w:hAnsi="Consolas"/>
          <w:b/>
          <w:color w:val="00B050"/>
          <w:sz w:val="22"/>
        </w:rPr>
        <w:t xml:space="preserve"> con mosca o con enemigo</w:t>
      </w:r>
    </w:p>
    <w:p w14:paraId="56FED657"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color w:val="00B050"/>
          <w:sz w:val="22"/>
          <w:lang w:val="en-US"/>
        </w:rPr>
      </w:pPr>
      <w:r w:rsidRPr="00F705E4">
        <w:rPr>
          <w:rFonts w:ascii="Consolas" w:hAnsi="Consolas"/>
          <w:b/>
          <w:sz w:val="22"/>
          <w:lang w:val="en-US"/>
        </w:rPr>
        <w:t>1450 IF collided&lt;22 THEN 1520:</w:t>
      </w:r>
      <w:r w:rsidRPr="00F705E4">
        <w:rPr>
          <w:rFonts w:ascii="Consolas" w:hAnsi="Consolas"/>
          <w:b/>
          <w:color w:val="00B050"/>
          <w:sz w:val="22"/>
          <w:lang w:val="en-US"/>
        </w:rPr>
        <w:t xml:space="preserve">'check </w:t>
      </w:r>
      <w:proofErr w:type="spellStart"/>
      <w:r w:rsidRPr="00F705E4">
        <w:rPr>
          <w:rFonts w:ascii="Consolas" w:hAnsi="Consolas"/>
          <w:b/>
          <w:color w:val="00B050"/>
          <w:sz w:val="22"/>
          <w:lang w:val="en-US"/>
        </w:rPr>
        <w:t>mosca</w:t>
      </w:r>
      <w:proofErr w:type="spellEnd"/>
    </w:p>
    <w:p w14:paraId="097198D5"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460 |SETUPSP,collided,9,watermosca: |</w:t>
      </w:r>
      <w:proofErr w:type="spellStart"/>
      <w:r w:rsidRPr="00F705E4">
        <w:rPr>
          <w:rFonts w:ascii="Consolas" w:hAnsi="Consolas"/>
          <w:b/>
          <w:sz w:val="22"/>
          <w:lang w:val="en-US"/>
        </w:rPr>
        <w:t>PRINTSP,collided</w:t>
      </w:r>
      <w:proofErr w:type="spellEnd"/>
      <w:r w:rsidRPr="00F705E4">
        <w:rPr>
          <w:rFonts w:ascii="Consolas" w:hAnsi="Consolas"/>
          <w:b/>
          <w:sz w:val="22"/>
          <w:lang w:val="en-US"/>
        </w:rPr>
        <w:t>:|SETUPSP,collided,0,0</w:t>
      </w:r>
    </w:p>
    <w:p w14:paraId="6600D2F5"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470 SOUND 1,638,30,15,0,1: </w:t>
      </w:r>
      <w:proofErr w:type="spellStart"/>
      <w:r w:rsidRPr="00F705E4">
        <w:rPr>
          <w:rFonts w:ascii="Consolas" w:hAnsi="Consolas"/>
          <w:b/>
          <w:sz w:val="22"/>
          <w:lang w:val="en-US"/>
        </w:rPr>
        <w:t>mosca</w:t>
      </w:r>
      <w:proofErr w:type="spellEnd"/>
      <w:r w:rsidRPr="00F705E4">
        <w:rPr>
          <w:rFonts w:ascii="Consolas" w:hAnsi="Consolas"/>
          <w:b/>
          <w:sz w:val="22"/>
          <w:lang w:val="en-US"/>
        </w:rPr>
        <w:t>(collided-22)=0</w:t>
      </w:r>
    </w:p>
    <w:p w14:paraId="48A9E7F5"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480 score=score+10:LOCATE 3,10:PEN 2:PRINT score</w:t>
      </w:r>
    </w:p>
    <w:p w14:paraId="39346B82"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490 WHILE </w:t>
      </w:r>
      <w:proofErr w:type="spellStart"/>
      <w:r w:rsidRPr="00F705E4">
        <w:rPr>
          <w:rFonts w:ascii="Consolas" w:hAnsi="Consolas"/>
          <w:b/>
          <w:sz w:val="22"/>
          <w:lang w:val="en-US"/>
        </w:rPr>
        <w:t>demora</w:t>
      </w:r>
      <w:proofErr w:type="spellEnd"/>
      <w:r w:rsidRPr="00F705E4">
        <w:rPr>
          <w:rFonts w:ascii="Consolas" w:hAnsi="Consolas"/>
          <w:b/>
          <w:sz w:val="22"/>
          <w:lang w:val="en-US"/>
        </w:rPr>
        <w:t xml:space="preserve"> :|AUTOALL,1:|PRINTSPALL: </w:t>
      </w:r>
      <w:proofErr w:type="spellStart"/>
      <w:r w:rsidRPr="00F705E4">
        <w:rPr>
          <w:rFonts w:ascii="Consolas" w:hAnsi="Consolas"/>
          <w:b/>
          <w:sz w:val="22"/>
          <w:lang w:val="en-US"/>
        </w:rPr>
        <w:t>demora</w:t>
      </w:r>
      <w:proofErr w:type="spellEnd"/>
      <w:r w:rsidRPr="00F705E4">
        <w:rPr>
          <w:rFonts w:ascii="Consolas" w:hAnsi="Consolas"/>
          <w:b/>
          <w:sz w:val="22"/>
          <w:lang w:val="en-US"/>
        </w:rPr>
        <w:t>=demora-1:WEND:</w:t>
      </w:r>
      <w:r w:rsidRPr="00F705E4">
        <w:rPr>
          <w:rFonts w:ascii="Consolas" w:hAnsi="Consolas"/>
          <w:b/>
          <w:color w:val="00B050"/>
          <w:sz w:val="22"/>
          <w:lang w:val="en-US"/>
        </w:rPr>
        <w:t xml:space="preserve">'termina </w:t>
      </w:r>
      <w:proofErr w:type="spellStart"/>
      <w:r w:rsidRPr="00F705E4">
        <w:rPr>
          <w:rFonts w:ascii="Consolas" w:hAnsi="Consolas"/>
          <w:b/>
          <w:color w:val="00B050"/>
          <w:sz w:val="22"/>
          <w:lang w:val="en-US"/>
        </w:rPr>
        <w:t>salto</w:t>
      </w:r>
      <w:proofErr w:type="spellEnd"/>
    </w:p>
    <w:p w14:paraId="2B0D3B56"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500 </w:t>
      </w:r>
      <w:proofErr w:type="spellStart"/>
      <w:r w:rsidRPr="00F705E4">
        <w:rPr>
          <w:rFonts w:ascii="Consolas" w:hAnsi="Consolas"/>
          <w:b/>
          <w:sz w:val="22"/>
          <w:lang w:val="en-US"/>
        </w:rPr>
        <w:t>moscas</w:t>
      </w:r>
      <w:proofErr w:type="spellEnd"/>
      <w:r w:rsidRPr="00F705E4">
        <w:rPr>
          <w:rFonts w:ascii="Consolas" w:hAnsi="Consolas"/>
          <w:b/>
          <w:sz w:val="22"/>
          <w:lang w:val="en-US"/>
        </w:rPr>
        <w:t xml:space="preserve">=moscas+1:IF </w:t>
      </w:r>
      <w:proofErr w:type="spellStart"/>
      <w:r w:rsidRPr="00F705E4">
        <w:rPr>
          <w:rFonts w:ascii="Consolas" w:hAnsi="Consolas"/>
          <w:b/>
          <w:sz w:val="22"/>
          <w:lang w:val="en-US"/>
        </w:rPr>
        <w:t>moscas</w:t>
      </w:r>
      <w:proofErr w:type="spellEnd"/>
      <w:r w:rsidRPr="00F705E4">
        <w:rPr>
          <w:rFonts w:ascii="Consolas" w:hAnsi="Consolas"/>
          <w:b/>
          <w:sz w:val="22"/>
          <w:lang w:val="en-US"/>
        </w:rPr>
        <w:t>=4 THEN RETURN ELSE GOTO 1180</w:t>
      </w:r>
    </w:p>
    <w:p w14:paraId="35AA154E" w14:textId="77777777" w:rsid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p>
    <w:p w14:paraId="59001A9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510 </w:t>
      </w:r>
      <w:r w:rsidRPr="00F705E4">
        <w:rPr>
          <w:rFonts w:ascii="Consolas" w:hAnsi="Consolas"/>
          <w:b/>
          <w:color w:val="00B050"/>
          <w:sz w:val="22"/>
          <w:lang w:val="en-US"/>
        </w:rPr>
        <w:t>'</w:t>
      </w:r>
      <w:proofErr w:type="spellStart"/>
      <w:r w:rsidRPr="00F705E4">
        <w:rPr>
          <w:rFonts w:ascii="Consolas" w:hAnsi="Consolas"/>
          <w:b/>
          <w:color w:val="00B050"/>
          <w:sz w:val="22"/>
          <w:lang w:val="en-US"/>
        </w:rPr>
        <w:t>colision</w:t>
      </w:r>
      <w:proofErr w:type="spellEnd"/>
      <w:r w:rsidRPr="00F705E4">
        <w:rPr>
          <w:rFonts w:ascii="Consolas" w:hAnsi="Consolas"/>
          <w:b/>
          <w:color w:val="00B050"/>
          <w:sz w:val="22"/>
          <w:lang w:val="en-US"/>
        </w:rPr>
        <w:t xml:space="preserve"> </w:t>
      </w:r>
      <w:proofErr w:type="spellStart"/>
      <w:r w:rsidRPr="00F705E4">
        <w:rPr>
          <w:rFonts w:ascii="Consolas" w:hAnsi="Consolas"/>
          <w:b/>
          <w:color w:val="00B050"/>
          <w:sz w:val="22"/>
          <w:lang w:val="en-US"/>
        </w:rPr>
        <w:t>enemigo</w:t>
      </w:r>
      <w:proofErr w:type="spellEnd"/>
    </w:p>
    <w:p w14:paraId="7409EB99"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520 SOUND 1,142,100,15,0,3:FOR </w:t>
      </w:r>
      <w:proofErr w:type="spellStart"/>
      <w:r w:rsidRPr="00F705E4">
        <w:rPr>
          <w:rFonts w:ascii="Consolas" w:hAnsi="Consolas"/>
          <w:b/>
          <w:sz w:val="22"/>
          <w:lang w:val="en-US"/>
        </w:rPr>
        <w:t>i</w:t>
      </w:r>
      <w:proofErr w:type="spellEnd"/>
      <w:r w:rsidRPr="00F705E4">
        <w:rPr>
          <w:rFonts w:ascii="Consolas" w:hAnsi="Consolas"/>
          <w:b/>
          <w:sz w:val="22"/>
          <w:lang w:val="en-US"/>
        </w:rPr>
        <w:t>=1 TO 20:BORDER 7:CALL &amp;BD19:|PRINTSPALL,0,0,0,0,0:BORDER 0:CALL &amp;BD19:NEXT</w:t>
      </w:r>
    </w:p>
    <w:p w14:paraId="3BA0425F"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F705E4">
        <w:rPr>
          <w:rFonts w:ascii="Consolas" w:hAnsi="Consolas"/>
          <w:b/>
          <w:sz w:val="22"/>
        </w:rPr>
        <w:t xml:space="preserve">1530 </w:t>
      </w:r>
      <w:proofErr w:type="spellStart"/>
      <w:r w:rsidRPr="00F705E4">
        <w:rPr>
          <w:rFonts w:ascii="Consolas" w:hAnsi="Consolas"/>
          <w:b/>
          <w:sz w:val="22"/>
        </w:rPr>
        <w:t>lives</w:t>
      </w:r>
      <w:proofErr w:type="spellEnd"/>
      <w:r w:rsidRPr="00F705E4">
        <w:rPr>
          <w:rFonts w:ascii="Consolas" w:hAnsi="Consolas"/>
          <w:b/>
          <w:sz w:val="22"/>
        </w:rPr>
        <w:t>=lives-1:</w:t>
      </w:r>
      <w:r w:rsidRPr="00F705E4">
        <w:rPr>
          <w:rFonts w:ascii="Consolas" w:hAnsi="Consolas"/>
          <w:b/>
          <w:color w:val="FF0000"/>
          <w:sz w:val="22"/>
        </w:rPr>
        <w:t>RETURN</w:t>
      </w:r>
    </w:p>
    <w:p w14:paraId="0E1EFEAC" w14:textId="77777777" w:rsidR="00F705E4" w:rsidRDefault="00F705E4" w:rsidP="00F705E4"/>
    <w:p w14:paraId="561CBCE3" w14:textId="77777777" w:rsidR="00F705E4" w:rsidRDefault="00F705E4" w:rsidP="00F705E4">
      <w:pPr>
        <w:rPr>
          <w:noProof/>
        </w:rPr>
      </w:pPr>
      <w:r>
        <w:rPr>
          <w:noProof/>
        </w:rPr>
        <w:t>Una vez que se le asigne una ruta de arrastre a la rana en la rutina de colision, la variable arrastre se pondrá a 1. Con ello aunque en cada ciclo la rana vuelva a colisionar con el tronco en el que está subido, no se le reasigna una ruta de arrastre, porque ya la tiene.</w:t>
      </w:r>
    </w:p>
    <w:p w14:paraId="27873758" w14:textId="77777777" w:rsidR="00F705E4" w:rsidRDefault="00F705E4" w:rsidP="00F705E4">
      <w:pPr>
        <w:rPr>
          <w:noProof/>
        </w:rPr>
      </w:pPr>
    </w:p>
    <w:p w14:paraId="0962ED82" w14:textId="77777777" w:rsidR="00F705E4" w:rsidRDefault="00A83E37" w:rsidP="00F705E4">
      <w:r>
        <w:t>Si nos fijamos en la colisión con el rio, vemos una comprobación interesante</w:t>
      </w:r>
    </w:p>
    <w:p w14:paraId="333E5318" w14:textId="77777777" w:rsidR="00A83E37" w:rsidRPr="00A83E37" w:rsidRDefault="00A83E37" w:rsidP="00A83E37">
      <w:pPr>
        <w:pBdr>
          <w:top w:val="single" w:sz="4" w:space="1" w:color="auto"/>
          <w:left w:val="single" w:sz="4" w:space="4" w:color="auto"/>
          <w:bottom w:val="single" w:sz="4" w:space="1" w:color="auto"/>
          <w:right w:val="single" w:sz="4" w:space="4" w:color="auto"/>
        </w:pBdr>
        <w:rPr>
          <w:lang w:val="en-US"/>
        </w:rPr>
      </w:pPr>
      <w:r w:rsidRPr="00A83E37">
        <w:rPr>
          <w:rFonts w:ascii="Consolas" w:hAnsi="Consolas"/>
          <w:b/>
          <w:sz w:val="22"/>
          <w:lang w:val="en-US"/>
        </w:rPr>
        <w:t xml:space="preserve">IF collided&lt;4 THEN if </w:t>
      </w:r>
      <w:proofErr w:type="spellStart"/>
      <w:r w:rsidRPr="00A83E37">
        <w:rPr>
          <w:rFonts w:ascii="Consolas" w:hAnsi="Consolas"/>
          <w:b/>
          <w:sz w:val="22"/>
          <w:lang w:val="en-US"/>
        </w:rPr>
        <w:t>demora</w:t>
      </w:r>
      <w:proofErr w:type="spellEnd"/>
      <w:r w:rsidRPr="00A83E37">
        <w:rPr>
          <w:rFonts w:ascii="Consolas" w:hAnsi="Consolas"/>
          <w:b/>
          <w:sz w:val="22"/>
          <w:lang w:val="en-US"/>
        </w:rPr>
        <w:t xml:space="preserve">&lt;2 then 1510 </w:t>
      </w:r>
      <w:r w:rsidRPr="00A83E37">
        <w:rPr>
          <w:rFonts w:ascii="Consolas" w:hAnsi="Consolas"/>
          <w:b/>
          <w:color w:val="FF0000"/>
          <w:sz w:val="22"/>
          <w:lang w:val="en-US"/>
        </w:rPr>
        <w:t>else 1210</w:t>
      </w:r>
    </w:p>
    <w:p w14:paraId="79068267" w14:textId="77777777" w:rsidR="00A83E37" w:rsidRPr="00A83E37" w:rsidRDefault="00A83E37" w:rsidP="00F705E4">
      <w:pPr>
        <w:rPr>
          <w:lang w:val="en-US"/>
        </w:rPr>
      </w:pPr>
    </w:p>
    <w:p w14:paraId="09C59C96" w14:textId="77777777" w:rsidR="00A83E37" w:rsidRDefault="00A83E37" w:rsidP="00F705E4">
      <w:r>
        <w:t xml:space="preserve">En el caso de que colisionemos con uno de los 4 </w:t>
      </w:r>
      <w:proofErr w:type="spellStart"/>
      <w:r>
        <w:t>rios</w:t>
      </w:r>
      <w:proofErr w:type="spellEnd"/>
      <w:r>
        <w:t>, debemos morir, siempre que no nos encontremos en mitad de un salto, por ello se exige que demora sea cero o 1, ya que si es 1 es que justo vamos a terminar un salto</w:t>
      </w:r>
      <w:r w:rsidR="002620B5">
        <w:t xml:space="preserve"> y antes de que demos otro, debemos dar muerte a la rana.</w:t>
      </w:r>
    </w:p>
    <w:p w14:paraId="7D14E102" w14:textId="77777777" w:rsidR="00F705E4" w:rsidRDefault="00F705E4" w:rsidP="00F705E4"/>
    <w:p w14:paraId="2509049C" w14:textId="77777777" w:rsidR="00F705E4" w:rsidRPr="00C90255" w:rsidRDefault="00F705E4" w:rsidP="00F705E4"/>
    <w:p w14:paraId="6602AA50" w14:textId="77777777" w:rsidR="00DB6706" w:rsidRDefault="00DB6706" w:rsidP="00DB6706">
      <w:pPr>
        <w:pStyle w:val="Heading1"/>
      </w:pPr>
      <w:bookmarkStart w:id="14" w:name="_Toc4522027"/>
      <w:r>
        <w:lastRenderedPageBreak/>
        <w:t>Lógica del ciclo de juego</w:t>
      </w:r>
      <w:bookmarkEnd w:id="14"/>
    </w:p>
    <w:p w14:paraId="0F4CB082" w14:textId="77777777" w:rsidR="00F705E4" w:rsidRDefault="00F705E4" w:rsidP="00F705E4"/>
    <w:p w14:paraId="0C1C1EDB" w14:textId="77777777" w:rsidR="00F705E4" w:rsidRDefault="00F705E4" w:rsidP="00F705E4">
      <w:r>
        <w:t xml:space="preserve">Por increíble que parezca, lo </w:t>
      </w:r>
      <w:proofErr w:type="spellStart"/>
      <w:r>
        <w:t>mas</w:t>
      </w:r>
      <w:proofErr w:type="spellEnd"/>
      <w:r>
        <w:t xml:space="preserve"> sencillo de todo es la lógica del ciclo de juego</w:t>
      </w:r>
    </w:p>
    <w:p w14:paraId="2DD870CE" w14:textId="77777777" w:rsidR="00F705E4" w:rsidRDefault="00F705E4" w:rsidP="00F705E4"/>
    <w:p w14:paraId="636C5FFB" w14:textId="77777777" w:rsidR="00363F3C" w:rsidRDefault="00363F3C" w:rsidP="00363F3C">
      <w:r>
        <w:t>Preparación al ciclo de juego. Con estas dos líneas se configuran los comandos PRINTSPALL, COLSP y COLSPALL</w:t>
      </w:r>
    </w:p>
    <w:p w14:paraId="4FAB1585" w14:textId="77777777" w:rsidR="00363F3C" w:rsidRPr="00363F3C"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363F3C">
        <w:rPr>
          <w:rFonts w:ascii="Consolas" w:hAnsi="Consolas"/>
          <w:b/>
          <w:sz w:val="22"/>
        </w:rPr>
        <w:t>1190 |PRINTSPALL,0,0,0,0:|COLSP,34,3,3:|COLSPALL,@collider%,@collided%</w:t>
      </w:r>
    </w:p>
    <w:p w14:paraId="71657A63"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 xml:space="preserve">1200 |COLSP,32,0,25:'mas </w:t>
      </w:r>
      <w:proofErr w:type="spellStart"/>
      <w:r w:rsidRPr="00CE3AEA">
        <w:rPr>
          <w:rFonts w:ascii="Consolas" w:hAnsi="Consolas"/>
          <w:b/>
          <w:sz w:val="22"/>
        </w:rPr>
        <w:t>alla</w:t>
      </w:r>
      <w:proofErr w:type="spellEnd"/>
      <w:r w:rsidRPr="00CE3AEA">
        <w:rPr>
          <w:rFonts w:ascii="Consolas" w:hAnsi="Consolas"/>
          <w:b/>
          <w:sz w:val="22"/>
        </w:rPr>
        <w:t xml:space="preserve"> del 25 no hay </w:t>
      </w:r>
      <w:proofErr w:type="spellStart"/>
      <w:r w:rsidRPr="00CE3AEA">
        <w:rPr>
          <w:rFonts w:ascii="Consolas" w:hAnsi="Consolas"/>
          <w:b/>
          <w:sz w:val="22"/>
        </w:rPr>
        <w:t>colisionables</w:t>
      </w:r>
      <w:proofErr w:type="spellEnd"/>
    </w:p>
    <w:p w14:paraId="5D151775" w14:textId="77777777" w:rsidR="00363F3C" w:rsidRDefault="00363F3C" w:rsidP="00363F3C"/>
    <w:p w14:paraId="0D31C823" w14:textId="77777777" w:rsidR="00363F3C" w:rsidRDefault="00363F3C" w:rsidP="00F705E4">
      <w:r>
        <w:t xml:space="preserve">Y ahora </w:t>
      </w:r>
      <w:proofErr w:type="spellStart"/>
      <w:r>
        <w:t>si</w:t>
      </w:r>
      <w:proofErr w:type="spellEnd"/>
      <w:r>
        <w:t xml:space="preserve">, entramos en el ciclo de juego. Todo el ciclo lo tienes aquí. No hay </w:t>
      </w:r>
      <w:proofErr w:type="spellStart"/>
      <w:r>
        <w:t>mas</w:t>
      </w:r>
      <w:proofErr w:type="spellEnd"/>
      <w:r>
        <w:t>:</w:t>
      </w:r>
    </w:p>
    <w:p w14:paraId="49D79804" w14:textId="77777777" w:rsidR="00F705E4" w:rsidRPr="00363F3C"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363F3C">
        <w:rPr>
          <w:rFonts w:ascii="Consolas" w:hAnsi="Consolas"/>
          <w:b/>
          <w:sz w:val="22"/>
        </w:rPr>
        <w:t xml:space="preserve">1201 </w:t>
      </w:r>
      <w:r w:rsidRPr="00363F3C">
        <w:rPr>
          <w:rFonts w:ascii="Consolas" w:hAnsi="Consolas"/>
          <w:b/>
          <w:color w:val="00B050"/>
          <w:sz w:val="22"/>
        </w:rPr>
        <w:t xml:space="preserve">'--- </w:t>
      </w:r>
      <w:proofErr w:type="spellStart"/>
      <w:r w:rsidRPr="00363F3C">
        <w:rPr>
          <w:rFonts w:ascii="Consolas" w:hAnsi="Consolas"/>
          <w:b/>
          <w:color w:val="00B050"/>
          <w:sz w:val="22"/>
        </w:rPr>
        <w:t>game</w:t>
      </w:r>
      <w:proofErr w:type="spellEnd"/>
      <w:r w:rsidRPr="00363F3C">
        <w:rPr>
          <w:rFonts w:ascii="Consolas" w:hAnsi="Consolas"/>
          <w:b/>
          <w:color w:val="00B050"/>
          <w:sz w:val="22"/>
        </w:rPr>
        <w:t xml:space="preserve"> </w:t>
      </w:r>
      <w:proofErr w:type="spellStart"/>
      <w:r w:rsidRPr="00363F3C">
        <w:rPr>
          <w:rFonts w:ascii="Consolas" w:hAnsi="Consolas"/>
          <w:b/>
          <w:color w:val="00B050"/>
          <w:sz w:val="22"/>
        </w:rPr>
        <w:t>cycle</w:t>
      </w:r>
      <w:proofErr w:type="spellEnd"/>
    </w:p>
    <w:p w14:paraId="6EEFBF38" w14:textId="77777777" w:rsidR="00F705E4" w:rsidRPr="00CE3AEA"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10 ciclo=ciclo+1: |AUTOALL,1:|PRINTSPALL:|COLSPALL</w:t>
      </w:r>
    </w:p>
    <w:p w14:paraId="7E87CB84"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20 IF </w:t>
      </w:r>
      <w:proofErr w:type="spellStart"/>
      <w:r w:rsidRPr="00F705E4">
        <w:rPr>
          <w:rFonts w:ascii="Consolas" w:hAnsi="Consolas"/>
          <w:b/>
          <w:sz w:val="22"/>
          <w:lang w:val="en-US"/>
        </w:rPr>
        <w:t>demora</w:t>
      </w:r>
      <w:proofErr w:type="spellEnd"/>
      <w:r w:rsidRPr="00F705E4">
        <w:rPr>
          <w:rFonts w:ascii="Consolas" w:hAnsi="Consolas"/>
          <w:b/>
          <w:sz w:val="22"/>
          <w:lang w:val="en-US"/>
        </w:rPr>
        <w:t xml:space="preserve"> THEN </w:t>
      </w:r>
      <w:proofErr w:type="spellStart"/>
      <w:r w:rsidRPr="00F705E4">
        <w:rPr>
          <w:rFonts w:ascii="Consolas" w:hAnsi="Consolas"/>
          <w:b/>
          <w:sz w:val="22"/>
          <w:lang w:val="en-US"/>
        </w:rPr>
        <w:t>demora</w:t>
      </w:r>
      <w:proofErr w:type="spellEnd"/>
      <w:r w:rsidRPr="00F705E4">
        <w:rPr>
          <w:rFonts w:ascii="Consolas" w:hAnsi="Consolas"/>
          <w:b/>
          <w:sz w:val="22"/>
          <w:lang w:val="en-US"/>
        </w:rPr>
        <w:t>=demora-1</w:t>
      </w:r>
    </w:p>
    <w:p w14:paraId="3A9770A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30 IF </w:t>
      </w:r>
      <w:proofErr w:type="spellStart"/>
      <w:r w:rsidRPr="00F705E4">
        <w:rPr>
          <w:rFonts w:ascii="Consolas" w:hAnsi="Consolas"/>
          <w:b/>
          <w:sz w:val="22"/>
          <w:lang w:val="en-US"/>
        </w:rPr>
        <w:t>demora</w:t>
      </w:r>
      <w:proofErr w:type="spellEnd"/>
      <w:r w:rsidRPr="00F705E4">
        <w:rPr>
          <w:rFonts w:ascii="Consolas" w:hAnsi="Consolas"/>
          <w:b/>
          <w:sz w:val="22"/>
          <w:lang w:val="en-US"/>
        </w:rPr>
        <w:t xml:space="preserve"> GOTO 1260</w:t>
      </w:r>
    </w:p>
    <w:p w14:paraId="5ECA8213"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40 GOSUB 1600</w:t>
      </w:r>
    </w:p>
    <w:p w14:paraId="19ECFBF4"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60 IF </w:t>
      </w:r>
      <w:proofErr w:type="spellStart"/>
      <w:r w:rsidRPr="00F705E4">
        <w:rPr>
          <w:rFonts w:ascii="Consolas" w:hAnsi="Consolas"/>
          <w:b/>
          <w:sz w:val="22"/>
          <w:lang w:val="en-US"/>
        </w:rPr>
        <w:t>ciclo</w:t>
      </w:r>
      <w:proofErr w:type="spellEnd"/>
      <w:r w:rsidRPr="00F705E4">
        <w:rPr>
          <w:rFonts w:ascii="Consolas" w:hAnsi="Consolas"/>
          <w:b/>
          <w:sz w:val="22"/>
          <w:lang w:val="en-US"/>
        </w:rPr>
        <w:t xml:space="preserve"> MOD </w:t>
      </w:r>
      <w:proofErr w:type="spellStart"/>
      <w:r w:rsidRPr="00F705E4">
        <w:rPr>
          <w:rFonts w:ascii="Consolas" w:hAnsi="Consolas"/>
          <w:b/>
          <w:sz w:val="22"/>
          <w:lang w:val="en-US"/>
        </w:rPr>
        <w:t>dificultad</w:t>
      </w:r>
      <w:proofErr w:type="spellEnd"/>
      <w:r w:rsidRPr="00F705E4">
        <w:rPr>
          <w:rFonts w:ascii="Consolas" w:hAnsi="Consolas"/>
          <w:b/>
          <w:sz w:val="22"/>
          <w:lang w:val="en-US"/>
        </w:rPr>
        <w:t xml:space="preserve"> THEN 1280</w:t>
      </w:r>
    </w:p>
    <w:p w14:paraId="338A8C71"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70 GOSUB 1550</w:t>
      </w:r>
    </w:p>
    <w:p w14:paraId="653AABDB"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80 IF </w:t>
      </w:r>
      <w:proofErr w:type="spellStart"/>
      <w:r w:rsidRPr="00F705E4">
        <w:rPr>
          <w:rFonts w:ascii="Consolas" w:hAnsi="Consolas"/>
          <w:b/>
          <w:sz w:val="22"/>
          <w:lang w:val="en-US"/>
        </w:rPr>
        <w:t>ciclo</w:t>
      </w:r>
      <w:proofErr w:type="spellEnd"/>
      <w:r w:rsidRPr="00F705E4">
        <w:rPr>
          <w:rFonts w:ascii="Consolas" w:hAnsi="Consolas"/>
          <w:b/>
          <w:sz w:val="22"/>
          <w:lang w:val="en-US"/>
        </w:rPr>
        <w:t xml:space="preserve"> AND 31 THEN 1300</w:t>
      </w:r>
    </w:p>
    <w:p w14:paraId="16DFE47A"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90 t=t-1:LOCATE 35,6:PRINT t: IF t=0 THEN t=</w:t>
      </w:r>
      <w:proofErr w:type="spellStart"/>
      <w:r w:rsidRPr="00F705E4">
        <w:rPr>
          <w:rFonts w:ascii="Consolas" w:hAnsi="Consolas"/>
          <w:b/>
          <w:sz w:val="22"/>
          <w:lang w:val="en-US"/>
        </w:rPr>
        <w:t>tmax</w:t>
      </w:r>
      <w:proofErr w:type="spellEnd"/>
      <w:r w:rsidRPr="00F705E4">
        <w:rPr>
          <w:rFonts w:ascii="Consolas" w:hAnsi="Consolas"/>
          <w:b/>
          <w:sz w:val="22"/>
          <w:lang w:val="en-US"/>
        </w:rPr>
        <w:t>: GOTO 1520</w:t>
      </w:r>
    </w:p>
    <w:p w14:paraId="264CCFB9"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300 IF PEEK(27147)&lt;90 THEN 1320</w:t>
      </w:r>
    </w:p>
    <w:p w14:paraId="6BC9B6E8"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310 |LOCATESP,8,72,60:|LOCATESP,9,72,90:</w:t>
      </w:r>
      <w:r w:rsidRPr="001C534C">
        <w:rPr>
          <w:rFonts w:ascii="Consolas" w:hAnsi="Consolas"/>
          <w:b/>
          <w:color w:val="00B050"/>
          <w:sz w:val="22"/>
          <w:lang w:val="en-US"/>
        </w:rPr>
        <w:t>'recoloca turtle</w:t>
      </w:r>
    </w:p>
    <w:p w14:paraId="347AE628" w14:textId="77777777" w:rsidR="00F705E4" w:rsidRPr="00CE3AEA"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 xml:space="preserve">1320 IF </w:t>
      </w:r>
      <w:proofErr w:type="spellStart"/>
      <w:r w:rsidRPr="00CE3AEA">
        <w:rPr>
          <w:rFonts w:ascii="Consolas" w:hAnsi="Consolas"/>
          <w:b/>
          <w:sz w:val="22"/>
        </w:rPr>
        <w:t>collider</w:t>
      </w:r>
      <w:proofErr w:type="spellEnd"/>
      <w:r w:rsidRPr="00CE3AEA">
        <w:rPr>
          <w:rFonts w:ascii="Consolas" w:hAnsi="Consolas"/>
          <w:b/>
          <w:sz w:val="22"/>
        </w:rPr>
        <w:t>&lt;32 THEN 1340</w:t>
      </w:r>
    </w:p>
    <w:p w14:paraId="69DC5A61" w14:textId="77777777" w:rsidR="00F705E4" w:rsidRPr="00CE3AEA"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330 GOTO 1210</w:t>
      </w:r>
    </w:p>
    <w:p w14:paraId="458430E0" w14:textId="77777777" w:rsidR="00F705E4" w:rsidRDefault="00F705E4" w:rsidP="00F705E4"/>
    <w:p w14:paraId="7B53E1F4" w14:textId="77777777" w:rsidR="00F705E4" w:rsidRDefault="00363F3C" w:rsidP="00F705E4">
      <w:r>
        <w:t>En la 1210 se incrementa en 1 la variable ciclo.</w:t>
      </w:r>
    </w:p>
    <w:p w14:paraId="5C105303" w14:textId="77777777" w:rsidR="00363F3C" w:rsidRDefault="00363F3C" w:rsidP="00F705E4">
      <w:r>
        <w:t xml:space="preserve">A continuación, se invoca el comando AUTOALL, 1, el cual enruta a los sprites actualizando su posición. </w:t>
      </w:r>
      <w:proofErr w:type="spellStart"/>
      <w:r>
        <w:t>Despues</w:t>
      </w:r>
      <w:proofErr w:type="spellEnd"/>
      <w:r>
        <w:t xml:space="preserve"> se invoca a PRINTSPALL que imprime todos los sprites de golpe y por </w:t>
      </w:r>
      <w:proofErr w:type="spellStart"/>
      <w:r>
        <w:t>ultimo</w:t>
      </w:r>
      <w:proofErr w:type="spellEnd"/>
      <w:r>
        <w:t xml:space="preserve"> se invoca a COLSPALL , que calcula las colisiones entre sprites y deja el resultado en las variables </w:t>
      </w:r>
      <w:proofErr w:type="spellStart"/>
      <w:r>
        <w:t>collider</w:t>
      </w:r>
      <w:proofErr w:type="spellEnd"/>
      <w:r>
        <w:t xml:space="preserve"> y </w:t>
      </w:r>
      <w:proofErr w:type="spellStart"/>
      <w:r>
        <w:t>collided</w:t>
      </w:r>
      <w:proofErr w:type="spellEnd"/>
      <w:r>
        <w:t>, tal como fue configurado el comando en la línea 1190</w:t>
      </w:r>
    </w:p>
    <w:p w14:paraId="794D8037" w14:textId="77777777" w:rsidR="00F705E4" w:rsidRDefault="00F705E4" w:rsidP="00F705E4"/>
    <w:p w14:paraId="2D3CADED" w14:textId="77777777" w:rsidR="00363F3C" w:rsidRDefault="00363F3C" w:rsidP="00F705E4">
      <w:r>
        <w:t xml:space="preserve">A continuación, comprobamos si la variable demora es &gt;0 y de ser </w:t>
      </w:r>
      <w:proofErr w:type="spellStart"/>
      <w:r>
        <w:t>asi</w:t>
      </w:r>
      <w:proofErr w:type="spellEnd"/>
      <w:r>
        <w:t xml:space="preserve">, la decrementamos. Esa variable es &gt;0 cuando la rana </w:t>
      </w:r>
      <w:proofErr w:type="spellStart"/>
      <w:r>
        <w:t>esta</w:t>
      </w:r>
      <w:proofErr w:type="spellEnd"/>
      <w:r>
        <w:t xml:space="preserve"> en mitad de un salto.</w:t>
      </w:r>
    </w:p>
    <w:p w14:paraId="0BE91EF7" w14:textId="77777777" w:rsidR="00363F3C" w:rsidRDefault="00363F3C" w:rsidP="00F705E4">
      <w:r>
        <w:t>En la línea 1230 se comprueba si la demora es cero, si es cero, saltamos a la rutina de control de la rana por teclado, que se encuentra en la línea 1600</w:t>
      </w:r>
    </w:p>
    <w:p w14:paraId="0955903F"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20 IF demora THEN demora=demora-1</w:t>
      </w:r>
    </w:p>
    <w:p w14:paraId="328B824D"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30 IF demora GOTO 1260</w:t>
      </w:r>
    </w:p>
    <w:p w14:paraId="2D128D67"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40 GOSUB 1600</w:t>
      </w:r>
    </w:p>
    <w:p w14:paraId="3BC7828F" w14:textId="77777777" w:rsidR="00363F3C" w:rsidRDefault="00363F3C" w:rsidP="00F705E4"/>
    <w:p w14:paraId="6FE86F21" w14:textId="77777777" w:rsidR="00363F3C" w:rsidRDefault="00363F3C" w:rsidP="00F705E4">
      <w:r>
        <w:t xml:space="preserve">Después se realiza la </w:t>
      </w:r>
      <w:proofErr w:type="spellStart"/>
      <w:r>
        <w:t>operacion</w:t>
      </w:r>
      <w:proofErr w:type="spellEnd"/>
    </w:p>
    <w:p w14:paraId="42FC3442" w14:textId="77777777" w:rsidR="00363F3C"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60 IF </w:t>
      </w:r>
      <w:proofErr w:type="spellStart"/>
      <w:r w:rsidRPr="00F705E4">
        <w:rPr>
          <w:rFonts w:ascii="Consolas" w:hAnsi="Consolas"/>
          <w:b/>
          <w:sz w:val="22"/>
          <w:lang w:val="en-US"/>
        </w:rPr>
        <w:t>ciclo</w:t>
      </w:r>
      <w:proofErr w:type="spellEnd"/>
      <w:r w:rsidRPr="00F705E4">
        <w:rPr>
          <w:rFonts w:ascii="Consolas" w:hAnsi="Consolas"/>
          <w:b/>
          <w:sz w:val="22"/>
          <w:lang w:val="en-US"/>
        </w:rPr>
        <w:t xml:space="preserve"> MOD </w:t>
      </w:r>
      <w:proofErr w:type="spellStart"/>
      <w:r w:rsidRPr="00F705E4">
        <w:rPr>
          <w:rFonts w:ascii="Consolas" w:hAnsi="Consolas"/>
          <w:b/>
          <w:sz w:val="22"/>
          <w:lang w:val="en-US"/>
        </w:rPr>
        <w:t>dificultad</w:t>
      </w:r>
      <w:proofErr w:type="spellEnd"/>
      <w:r w:rsidRPr="00F705E4">
        <w:rPr>
          <w:rFonts w:ascii="Consolas" w:hAnsi="Consolas"/>
          <w:b/>
          <w:sz w:val="22"/>
          <w:lang w:val="en-US"/>
        </w:rPr>
        <w:t xml:space="preserve"> THEN 1280</w:t>
      </w:r>
    </w:p>
    <w:p w14:paraId="606D97C6" w14:textId="77777777" w:rsidR="00363F3C" w:rsidRPr="00363F3C"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363F3C">
        <w:rPr>
          <w:rFonts w:ascii="Consolas" w:hAnsi="Consolas"/>
          <w:b/>
          <w:sz w:val="22"/>
        </w:rPr>
        <w:t>1270 GOSUB 1550</w:t>
      </w:r>
    </w:p>
    <w:p w14:paraId="676471ED" w14:textId="77777777" w:rsidR="00F705E4" w:rsidRDefault="00363F3C" w:rsidP="00F705E4">
      <w:r w:rsidRPr="00363F3C">
        <w:t xml:space="preserve"> Esto lo que hace e</w:t>
      </w:r>
      <w:r>
        <w:t>s saltar a la 1280 casi todas las veces, salvo cuando ciclo MOD dificultad es cero, en cuyo caso ejecuta el GOSUB a la 1550, la cual crea un nuevo coche en pantalla.</w:t>
      </w:r>
    </w:p>
    <w:p w14:paraId="137379A0" w14:textId="77777777" w:rsidR="00363F3C" w:rsidRDefault="00363F3C" w:rsidP="00F705E4">
      <w:r>
        <w:t>Como dificultad empieza en 31, una de cada 32 ciclos crearemos un coche. En los siguientes niveles la dificultad llega a valer 15 por lo que se llegan a crear el doble de coches en el mismo tiempo.</w:t>
      </w:r>
    </w:p>
    <w:p w14:paraId="500DB183" w14:textId="77777777" w:rsidR="00363F3C" w:rsidRDefault="00363F3C" w:rsidP="00F705E4"/>
    <w:p w14:paraId="385FC5E2" w14:textId="77777777" w:rsidR="00363F3C" w:rsidRDefault="00363F3C" w:rsidP="00F705E4">
      <w:r>
        <w:lastRenderedPageBreak/>
        <w:t xml:space="preserve">A </w:t>
      </w:r>
      <w:r w:rsidR="006922E1">
        <w:t>continuación,</w:t>
      </w:r>
      <w:r>
        <w:t xml:space="preserve"> tenemos un par de líneas que se encargan de ir reduciendo el tiempo disponible para nuestra pobre rana</w:t>
      </w:r>
    </w:p>
    <w:p w14:paraId="4D373A08" w14:textId="77777777" w:rsidR="00363F3C" w:rsidRPr="00F705E4"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280 IF </w:t>
      </w:r>
      <w:proofErr w:type="spellStart"/>
      <w:r w:rsidRPr="00F705E4">
        <w:rPr>
          <w:rFonts w:ascii="Consolas" w:hAnsi="Consolas"/>
          <w:b/>
          <w:sz w:val="22"/>
          <w:lang w:val="en-US"/>
        </w:rPr>
        <w:t>ciclo</w:t>
      </w:r>
      <w:proofErr w:type="spellEnd"/>
      <w:r w:rsidRPr="00F705E4">
        <w:rPr>
          <w:rFonts w:ascii="Consolas" w:hAnsi="Consolas"/>
          <w:b/>
          <w:sz w:val="22"/>
          <w:lang w:val="en-US"/>
        </w:rPr>
        <w:t xml:space="preserve"> AND 31 THEN 1300</w:t>
      </w:r>
    </w:p>
    <w:p w14:paraId="5ABA10F5" w14:textId="77777777" w:rsidR="00363F3C" w:rsidRPr="00F705E4"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90 t=t-1:LOCATE 35,6:PRINT t: IF t=0 THEN t=</w:t>
      </w:r>
      <w:proofErr w:type="spellStart"/>
      <w:r w:rsidRPr="00F705E4">
        <w:rPr>
          <w:rFonts w:ascii="Consolas" w:hAnsi="Consolas"/>
          <w:b/>
          <w:sz w:val="22"/>
          <w:lang w:val="en-US"/>
        </w:rPr>
        <w:t>tmax</w:t>
      </w:r>
      <w:proofErr w:type="spellEnd"/>
      <w:r w:rsidRPr="00F705E4">
        <w:rPr>
          <w:rFonts w:ascii="Consolas" w:hAnsi="Consolas"/>
          <w:b/>
          <w:sz w:val="22"/>
          <w:lang w:val="en-US"/>
        </w:rPr>
        <w:t>: GOTO 1520</w:t>
      </w:r>
    </w:p>
    <w:p w14:paraId="2F296EDB" w14:textId="77777777" w:rsidR="00363F3C" w:rsidRDefault="00363F3C" w:rsidP="00F705E4">
      <w:pPr>
        <w:rPr>
          <w:lang w:val="en-US"/>
        </w:rPr>
      </w:pPr>
    </w:p>
    <w:p w14:paraId="638E97F4" w14:textId="77777777" w:rsidR="00A157BF" w:rsidRDefault="00A157BF" w:rsidP="00F705E4">
      <w:proofErr w:type="spellStart"/>
      <w:r w:rsidRPr="00A157BF">
        <w:t>Despues</w:t>
      </w:r>
      <w:proofErr w:type="spellEnd"/>
      <w:r w:rsidRPr="00A157BF">
        <w:t xml:space="preserve"> </w:t>
      </w:r>
      <w:proofErr w:type="spellStart"/>
      <w:r w:rsidRPr="00A157BF">
        <w:t>temenos</w:t>
      </w:r>
      <w:proofErr w:type="spellEnd"/>
      <w:r w:rsidRPr="00A157BF">
        <w:t xml:space="preserve"> la </w:t>
      </w:r>
      <w:proofErr w:type="spellStart"/>
      <w:r w:rsidRPr="00A157BF">
        <w:t>recolocacion</w:t>
      </w:r>
      <w:proofErr w:type="spellEnd"/>
      <w:r w:rsidRPr="00A157BF">
        <w:t xml:space="preserve"> d</w:t>
      </w:r>
      <w:r>
        <w:t xml:space="preserve">e las tortugas, que se hace cada cierto tiempo, cuando la coordenada x del sprite 9 es &gt;90, que es debido a que la x se hace negativa y debido a la </w:t>
      </w:r>
      <w:proofErr w:type="spellStart"/>
      <w:r>
        <w:t>representacion</w:t>
      </w:r>
      <w:proofErr w:type="spellEnd"/>
      <w:r>
        <w:t xml:space="preserve"> binaria de los números, estos son &gt;=128 cuando son evaluados como si fuesen positivos.</w:t>
      </w:r>
    </w:p>
    <w:p w14:paraId="70686805" w14:textId="77777777" w:rsidR="00A157BF" w:rsidRDefault="00A157BF" w:rsidP="00F705E4">
      <w:r w:rsidRPr="00A157BF">
        <w:t xml:space="preserve">La coordenada X ocupa </w:t>
      </w:r>
      <w:r>
        <w:t>2 bytes</w:t>
      </w:r>
      <w:r w:rsidR="00621FA2">
        <w:t>,</w:t>
      </w:r>
      <w:r>
        <w:t xml:space="preserve"> pero solo evaluamos el primero, pues para saber si ha pasado a negativo con comprobar que el primero (el </w:t>
      </w:r>
      <w:r w:rsidR="0003298D">
        <w:t>menor</w:t>
      </w:r>
      <w:r>
        <w:t>) es negativo es suficiente. Recolocamos las dos tortugas a la vez</w:t>
      </w:r>
    </w:p>
    <w:p w14:paraId="706B75BC" w14:textId="77777777" w:rsidR="00621FA2" w:rsidRPr="00A157BF" w:rsidRDefault="00621FA2" w:rsidP="00F705E4"/>
    <w:p w14:paraId="6590991E" w14:textId="77777777" w:rsidR="00A157BF" w:rsidRPr="00A157BF" w:rsidRDefault="00A157BF" w:rsidP="00A157BF">
      <w:pPr>
        <w:pBdr>
          <w:top w:val="single" w:sz="4" w:space="1" w:color="auto"/>
          <w:left w:val="single" w:sz="4" w:space="4" w:color="auto"/>
          <w:bottom w:val="single" w:sz="4" w:space="1" w:color="auto"/>
          <w:right w:val="single" w:sz="4" w:space="4" w:color="auto"/>
        </w:pBdr>
        <w:jc w:val="left"/>
        <w:rPr>
          <w:rFonts w:ascii="Consolas" w:hAnsi="Consolas"/>
          <w:b/>
          <w:sz w:val="22"/>
        </w:rPr>
      </w:pPr>
      <w:r w:rsidRPr="00A157BF">
        <w:rPr>
          <w:rFonts w:ascii="Consolas" w:hAnsi="Consolas"/>
          <w:b/>
          <w:sz w:val="22"/>
        </w:rPr>
        <w:t>1300 IF PEEK(27147)&lt;90 THEN 1320</w:t>
      </w:r>
    </w:p>
    <w:p w14:paraId="774EFC6C" w14:textId="77777777" w:rsidR="00A157BF" w:rsidRPr="00CE3AEA" w:rsidRDefault="00A157BF" w:rsidP="00A157BF">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310 |LOCATESP,8,72,60:|LOCATESP,9,72,90:</w:t>
      </w:r>
      <w:r w:rsidRPr="001C534C">
        <w:rPr>
          <w:rFonts w:ascii="Consolas" w:hAnsi="Consolas"/>
          <w:b/>
          <w:color w:val="00B050"/>
          <w:sz w:val="22"/>
        </w:rPr>
        <w:t xml:space="preserve">'recoloca </w:t>
      </w:r>
      <w:proofErr w:type="spellStart"/>
      <w:r w:rsidRPr="001C534C">
        <w:rPr>
          <w:rFonts w:ascii="Consolas" w:hAnsi="Consolas"/>
          <w:b/>
          <w:color w:val="00B050"/>
          <w:sz w:val="22"/>
        </w:rPr>
        <w:t>turtle</w:t>
      </w:r>
      <w:proofErr w:type="spellEnd"/>
    </w:p>
    <w:p w14:paraId="2C36A3FC" w14:textId="77777777" w:rsidR="00A157BF" w:rsidRDefault="00A157BF" w:rsidP="00F705E4"/>
    <w:p w14:paraId="473DD1FD" w14:textId="77777777" w:rsidR="00440AB0" w:rsidRDefault="0003298D" w:rsidP="00F705E4">
      <w:r>
        <w:t>L</w:t>
      </w:r>
      <w:r w:rsidR="00440AB0">
        <w:t xml:space="preserve">o que ocurre con la coordenada X del sprite 9 es que cuando llega a cero, se transforma en -1 y puesto que se trata de una coordenada de 16 bit, hablamos del </w:t>
      </w:r>
      <w:proofErr w:type="spellStart"/>
      <w:r w:rsidR="00440AB0">
        <w:t>numero</w:t>
      </w:r>
      <w:proofErr w:type="spellEnd"/>
      <w:r w:rsidR="00440AB0">
        <w:t xml:space="preserve"> 65535, es decir -1 en binario es 65535. Eso son 2 bytes con valor 255 cada uno. </w:t>
      </w:r>
      <w:r w:rsidR="003335C2">
        <w:t>S</w:t>
      </w:r>
      <w:r w:rsidR="00440AB0">
        <w:t>olo compr</w:t>
      </w:r>
      <w:r w:rsidR="003335C2">
        <w:t>uebo</w:t>
      </w:r>
      <w:r w:rsidR="00440AB0">
        <w:t xml:space="preserve"> el </w:t>
      </w:r>
      <w:r>
        <w:t>menos</w:t>
      </w:r>
      <w:r w:rsidR="00440AB0">
        <w:t xml:space="preserve"> significativo,</w:t>
      </w:r>
      <w:r w:rsidR="003335C2">
        <w:t xml:space="preserve"> el cual empieza valiendo 90 y llega hasta cero en el borde de la pantalla y justo después pasa a -1 (a 255 en realidad). Por lo tanto cuando dicho byte se hace 255 es mayor que 90 y acaba de cruzar el borde izquierdo de la pantalla. Es en ese momento cuando ejecutamos la 1310 para recolocar las tortugas ( sprites 8 y 9).</w:t>
      </w:r>
    </w:p>
    <w:p w14:paraId="29ADAFC7" w14:textId="77777777" w:rsidR="00440AB0" w:rsidRDefault="00440AB0" w:rsidP="00F705E4"/>
    <w:p w14:paraId="073D291B" w14:textId="022EDDD7" w:rsidR="003335C2" w:rsidRDefault="003335C2" w:rsidP="00F705E4">
      <w:r>
        <w:t xml:space="preserve">Te preguntarás porque es necesario recolocar las tortugas y no hace falta recolocar troncos ni hojas ni coches. Es debido a como están </w:t>
      </w:r>
      <w:proofErr w:type="spellStart"/>
      <w:r>
        <w:t>contruidas</w:t>
      </w:r>
      <w:proofErr w:type="spellEnd"/>
      <w:r>
        <w:t xml:space="preserve"> las rutas. En los troncos y hojas es la propia ruta la que recoloca al sprite y en el caso de los coches, </w:t>
      </w:r>
      <w:r w:rsidR="007B246F">
        <w:t xml:space="preserve">simplemente </w:t>
      </w:r>
      <w:r>
        <w:t xml:space="preserve">se crean periódicamente, </w:t>
      </w:r>
      <w:r w:rsidR="00FB6A5E">
        <w:t>r</w:t>
      </w:r>
      <w:r>
        <w:t>eemplazan</w:t>
      </w:r>
      <w:r w:rsidR="00FB6A5E">
        <w:t>do</w:t>
      </w:r>
      <w:r>
        <w:t xml:space="preserve"> coches que ya se fueron lejos de la pantalla por otros nuevos que toman su mismo identificador de sprite</w:t>
      </w:r>
      <w:r w:rsidR="00FB6A5E">
        <w:t xml:space="preserve">. En el </w:t>
      </w:r>
      <w:proofErr w:type="spellStart"/>
      <w:r w:rsidR="00FB6A5E">
        <w:t>capitulo</w:t>
      </w:r>
      <w:proofErr w:type="spellEnd"/>
      <w:r w:rsidR="00FB6A5E">
        <w:t xml:space="preserve"> de rutas lo detallaré mas</w:t>
      </w:r>
    </w:p>
    <w:p w14:paraId="5B013388" w14:textId="365CBFF8" w:rsidR="00664CCA" w:rsidRDefault="00664CCA" w:rsidP="00F705E4"/>
    <w:p w14:paraId="1F3D649D" w14:textId="0F8A3FFC" w:rsidR="00664CCA" w:rsidRDefault="00664CCA">
      <w:pPr>
        <w:jc w:val="left"/>
      </w:pPr>
      <w:r>
        <w:br w:type="page"/>
      </w:r>
    </w:p>
    <w:p w14:paraId="505EB30B" w14:textId="77777777" w:rsidR="00511557" w:rsidRDefault="00511557" w:rsidP="00DB6706">
      <w:pPr>
        <w:pStyle w:val="Heading1"/>
      </w:pPr>
      <w:bookmarkStart w:id="15" w:name="_Toc4522028"/>
      <w:r>
        <w:lastRenderedPageBreak/>
        <w:t>Rutas</w:t>
      </w:r>
      <w:bookmarkEnd w:id="15"/>
    </w:p>
    <w:p w14:paraId="5C079CB6" w14:textId="77777777" w:rsidR="00FB6A5E" w:rsidRDefault="00FB6A5E" w:rsidP="00FB6A5E"/>
    <w:p w14:paraId="2B13EBA7" w14:textId="77777777" w:rsidR="00FB6A5E" w:rsidRDefault="00FB6A5E" w:rsidP="00FB6A5E">
      <w:pPr>
        <w:pStyle w:val="Heading2"/>
      </w:pPr>
      <w:bookmarkStart w:id="16" w:name="_Toc4522029"/>
      <w:proofErr w:type="spellStart"/>
      <w:r>
        <w:t>Tipologia</w:t>
      </w:r>
      <w:proofErr w:type="spellEnd"/>
      <w:r>
        <w:t xml:space="preserve"> de posibles Rutas</w:t>
      </w:r>
      <w:bookmarkEnd w:id="16"/>
    </w:p>
    <w:p w14:paraId="364430F9" w14:textId="77777777" w:rsidR="00FB6A5E" w:rsidRDefault="00FB6A5E" w:rsidP="00FB6A5E"/>
    <w:p w14:paraId="711788FC" w14:textId="77777777" w:rsidR="00FB6A5E" w:rsidRDefault="00FB6A5E" w:rsidP="00FB6A5E">
      <w:r>
        <w:t>Hay varios tipos de rutas posibles</w:t>
      </w:r>
      <w:r w:rsidR="00E8722B">
        <w:t>:</w:t>
      </w:r>
    </w:p>
    <w:p w14:paraId="2EEF2528" w14:textId="77777777" w:rsidR="00FB6A5E" w:rsidRDefault="00FB6A5E" w:rsidP="00FB6A5E"/>
    <w:p w14:paraId="277141E1" w14:textId="77777777" w:rsidR="00E8722B" w:rsidRDefault="00E8722B" w:rsidP="00E8722B">
      <w:pPr>
        <w:pStyle w:val="ListParagraph"/>
        <w:numPr>
          <w:ilvl w:val="0"/>
          <w:numId w:val="9"/>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3EF9201E" w14:textId="77777777" w:rsidR="00E8722B" w:rsidRDefault="00E8722B" w:rsidP="00E8722B">
      <w:pPr>
        <w:pStyle w:val="ListParagraph"/>
        <w:numPr>
          <w:ilvl w:val="0"/>
          <w:numId w:val="9"/>
        </w:numPr>
      </w:pPr>
      <w:r w:rsidRPr="00503BD4">
        <w:rPr>
          <w:b/>
        </w:rPr>
        <w:t>Rutas sin fin no cíclicas</w:t>
      </w:r>
      <w:r>
        <w:t>: avanzan indefinidamente y no recolocan el sprite por lo que se pueden alejar infinitamente del área de juego, a menos que recoloquemos el sprite desde BASIC</w:t>
      </w:r>
    </w:p>
    <w:p w14:paraId="7651EE65" w14:textId="77777777" w:rsidR="00E8722B" w:rsidRDefault="00E8722B" w:rsidP="00E8722B">
      <w:pPr>
        <w:pStyle w:val="ListParagraph"/>
        <w:numPr>
          <w:ilvl w:val="0"/>
          <w:numId w:val="9"/>
        </w:numPr>
      </w:pPr>
      <w:r w:rsidRPr="00503BD4">
        <w:rPr>
          <w:b/>
        </w:rPr>
        <w:t>Rutas con fin</w:t>
      </w:r>
      <w:r>
        <w:t xml:space="preserve">: en el </w:t>
      </w:r>
      <w:proofErr w:type="spellStart"/>
      <w:r>
        <w:t>ultimo</w:t>
      </w:r>
      <w:proofErr w:type="spellEnd"/>
      <w:r>
        <w:t xml:space="preserve"> paso cambian el estado del sprite desactivando el </w:t>
      </w:r>
      <w:proofErr w:type="spellStart"/>
      <w:r>
        <w:t>flag</w:t>
      </w:r>
      <w:proofErr w:type="spellEnd"/>
      <w:r>
        <w:t xml:space="preserve"> de enrutamiento </w:t>
      </w:r>
    </w:p>
    <w:p w14:paraId="40338E2E" w14:textId="77777777" w:rsidR="00E8722B" w:rsidRPr="00E8722B" w:rsidRDefault="00E8722B" w:rsidP="00E8722B">
      <w:pPr>
        <w:pStyle w:val="ListParagraph"/>
        <w:numPr>
          <w:ilvl w:val="0"/>
          <w:numId w:val="9"/>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14E24D5C" w14:textId="77777777" w:rsidR="00E8722B" w:rsidRPr="00503BD4" w:rsidRDefault="00E8722B" w:rsidP="00E8722B"/>
    <w:p w14:paraId="48BE834F" w14:textId="77777777" w:rsidR="00E8722B" w:rsidRDefault="00E8722B" w:rsidP="00E8722B">
      <w:pPr>
        <w:rPr>
          <w:rFonts w:ascii="Consolas" w:hAnsi="Consolas" w:cs="Consolas"/>
          <w:b/>
          <w:sz w:val="22"/>
        </w:rPr>
      </w:pPr>
      <w:r>
        <w:rPr>
          <w:rFonts w:ascii="Consolas" w:hAnsi="Consolas" w:cs="Consolas"/>
          <w:b/>
          <w:noProof/>
          <w:sz w:val="22"/>
        </w:rPr>
        <w:drawing>
          <wp:inline distT="0" distB="0" distL="0" distR="0" wp14:anchorId="15E16989" wp14:editId="039A75C1">
            <wp:extent cx="5400040" cy="24212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4FC05314" w14:textId="7EB90A43" w:rsidR="00E8722B" w:rsidRPr="00E8722B" w:rsidRDefault="00E8722B" w:rsidP="00E8722B">
      <w:pPr>
        <w:pStyle w:val="Caption"/>
      </w:pPr>
      <w:r>
        <w:t xml:space="preserve">Fig. </w:t>
      </w:r>
      <w:r>
        <w:fldChar w:fldCharType="begin"/>
      </w:r>
      <w:r>
        <w:instrText xml:space="preserve"> SEQ Fig. \* ARABIC </w:instrText>
      </w:r>
      <w:r>
        <w:fldChar w:fldCharType="separate"/>
      </w:r>
      <w:r w:rsidR="006E0476">
        <w:rPr>
          <w:noProof/>
        </w:rPr>
        <w:t>17</w:t>
      </w:r>
      <w:r>
        <w:rPr>
          <w:noProof/>
        </w:rPr>
        <w:fldChar w:fldCharType="end"/>
      </w:r>
      <w:r>
        <w:t xml:space="preserve"> Tipos de rutas</w:t>
      </w:r>
    </w:p>
    <w:p w14:paraId="203FF6E4" w14:textId="77777777" w:rsidR="00E8722B" w:rsidRPr="00FB6A5E" w:rsidRDefault="00E8722B" w:rsidP="00FB6A5E">
      <w:pPr>
        <w:rPr>
          <w:color w:val="FF0000"/>
        </w:rPr>
      </w:pPr>
    </w:p>
    <w:p w14:paraId="50EF4D63" w14:textId="77777777" w:rsidR="00917066" w:rsidRDefault="00917066" w:rsidP="00917066">
      <w:pPr>
        <w:pStyle w:val="Heading2"/>
      </w:pPr>
      <w:bookmarkStart w:id="17" w:name="_Toc4522030"/>
      <w:r>
        <w:t>Rutas de vehículos</w:t>
      </w:r>
      <w:bookmarkEnd w:id="17"/>
    </w:p>
    <w:p w14:paraId="0778B086" w14:textId="77777777" w:rsidR="00FB6A5E" w:rsidRDefault="00917066" w:rsidP="00917066">
      <w:r>
        <w:t xml:space="preserve">Las rutas de los vehículos son todas muy similares. Se diferencian en la dirección del movimiento, la imagen asociada y la velocidad. Por ejemplo, aquí tenemos la ruta del </w:t>
      </w:r>
      <w:proofErr w:type="spellStart"/>
      <w:r>
        <w:t>autobus</w:t>
      </w:r>
      <w:proofErr w:type="spellEnd"/>
      <w:r>
        <w:t xml:space="preserve"> a la derecha (lento) y la de la moto </w:t>
      </w:r>
      <w:r w:rsidR="001A1A6E">
        <w:t xml:space="preserve">corriendo hacia </w:t>
      </w:r>
      <w:r>
        <w:t>a la izquierda (muy rápida)</w:t>
      </w:r>
      <w:r w:rsidR="00FB6A5E">
        <w:t xml:space="preserve">. Como puedes comprobar la ruta del autobús es una ruta no cíclica sin fin y la ruta de la moto es una ruta con fin. </w:t>
      </w:r>
    </w:p>
    <w:p w14:paraId="3C18CB30" w14:textId="77777777" w:rsidR="00917066" w:rsidRPr="00917066" w:rsidRDefault="00FB6A5E" w:rsidP="00917066">
      <w:r>
        <w:t>Los autobuses usan una ruta no cíclica pero periódicamente se crean nuevos vehículos que se reubican y reutilizan los sprites de vehículos que ya están muy lejos del área de juego y que por lo tanto, no se ven.</w:t>
      </w:r>
    </w:p>
    <w:p w14:paraId="1E37C75B" w14:textId="77777777" w:rsidR="00511557" w:rsidRDefault="00917066" w:rsidP="00511557">
      <w:r>
        <w:rPr>
          <w:noProof/>
        </w:rPr>
        <w:lastRenderedPageBreak/>
        <w:drawing>
          <wp:inline distT="0" distB="0" distL="0" distR="0" wp14:anchorId="57A41D71" wp14:editId="4E0A57F5">
            <wp:extent cx="5400040" cy="3696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696335"/>
                    </a:xfrm>
                    <a:prstGeom prst="rect">
                      <a:avLst/>
                    </a:prstGeom>
                  </pic:spPr>
                </pic:pic>
              </a:graphicData>
            </a:graphic>
          </wp:inline>
        </w:drawing>
      </w:r>
    </w:p>
    <w:p w14:paraId="5CE7BC82" w14:textId="28D00714" w:rsidR="002620B5" w:rsidRPr="00E8722B" w:rsidRDefault="002620B5" w:rsidP="002620B5">
      <w:pPr>
        <w:pStyle w:val="Caption"/>
      </w:pPr>
      <w:r>
        <w:t xml:space="preserve">Fig. </w:t>
      </w:r>
      <w:r>
        <w:fldChar w:fldCharType="begin"/>
      </w:r>
      <w:r>
        <w:instrText xml:space="preserve"> SEQ Fig. \* ARABIC </w:instrText>
      </w:r>
      <w:r>
        <w:fldChar w:fldCharType="separate"/>
      </w:r>
      <w:r w:rsidR="006E0476">
        <w:rPr>
          <w:noProof/>
        </w:rPr>
        <w:t>18</w:t>
      </w:r>
      <w:r>
        <w:rPr>
          <w:noProof/>
        </w:rPr>
        <w:fldChar w:fldCharType="end"/>
      </w:r>
      <w:r>
        <w:t xml:space="preserve"> rutas de </w:t>
      </w:r>
      <w:proofErr w:type="spellStart"/>
      <w:r>
        <w:t>vehiculos</w:t>
      </w:r>
      <w:proofErr w:type="spellEnd"/>
    </w:p>
    <w:p w14:paraId="4137A7E2" w14:textId="77777777" w:rsidR="00F77141" w:rsidRDefault="00F77141" w:rsidP="00511557">
      <w:r>
        <w:t xml:space="preserve">Fíjate en la gran diferencia entre ambas rutas. La del autobús define un </w:t>
      </w:r>
      <w:proofErr w:type="spellStart"/>
      <w:r>
        <w:t>patron</w:t>
      </w:r>
      <w:proofErr w:type="spellEnd"/>
      <w:r>
        <w:t xml:space="preserve"> de movimiento con un paso en el que se desplaza y otro paso en el que no se desplaza y vuelta a empezar. Eso significa que no acaba nunca</w:t>
      </w:r>
      <w:r w:rsidR="00FB6A5E">
        <w:t xml:space="preserve"> ( ruta no cíclica sin fin)</w:t>
      </w:r>
      <w:r>
        <w:t xml:space="preserve">. Sin embargo, como el autobús desaparece de la pantalla deja de ser peligroso (aunque sigue moviéndose fuera del área visible) y al cabo de algunos ciclos la lógica reasigna el sprite a un nuevo </w:t>
      </w:r>
      <w:proofErr w:type="spellStart"/>
      <w:r>
        <w:t>vehiculo</w:t>
      </w:r>
      <w:proofErr w:type="spellEnd"/>
      <w:r>
        <w:t>.</w:t>
      </w:r>
    </w:p>
    <w:p w14:paraId="0F306F15" w14:textId="77777777" w:rsidR="00F77141" w:rsidRDefault="00F77141" w:rsidP="00511557"/>
    <w:p w14:paraId="50223445" w14:textId="77777777" w:rsidR="00F77141" w:rsidRDefault="00F77141" w:rsidP="00511557">
      <w:r>
        <w:t xml:space="preserve">En el caso de la moto, como todos los pasos son iguales, se puede poner un 28 en el </w:t>
      </w:r>
      <w:proofErr w:type="spellStart"/>
      <w:r>
        <w:t>numero</w:t>
      </w:r>
      <w:proofErr w:type="spellEnd"/>
      <w:r>
        <w:t xml:space="preserve"> de pasos que vamos a dar y tras los 28 pasos se desactiva el sprite, no gastando potencia de CPU en moverlo, aunque se encuentre fuera del área de pantalla.</w:t>
      </w:r>
      <w:r w:rsidR="00FB6A5E">
        <w:t xml:space="preserve"> Es por lo tanto, una ruta con fin.</w:t>
      </w:r>
    </w:p>
    <w:p w14:paraId="4B3C2B62" w14:textId="77777777" w:rsidR="00F77141" w:rsidRDefault="00F77141" w:rsidP="00511557"/>
    <w:p w14:paraId="5E593327" w14:textId="77777777" w:rsidR="00440BE5" w:rsidRDefault="00440BE5" w:rsidP="00F77141">
      <w:pPr>
        <w:pStyle w:val="Heading2"/>
      </w:pPr>
      <w:bookmarkStart w:id="18" w:name="_Toc4522031"/>
      <w:r>
        <w:t>Rutas de tortugas</w:t>
      </w:r>
      <w:bookmarkEnd w:id="18"/>
    </w:p>
    <w:p w14:paraId="1F0C563B" w14:textId="77777777" w:rsidR="00440BE5" w:rsidRDefault="00440BE5" w:rsidP="00440BE5">
      <w:r>
        <w:t xml:space="preserve">La ruta de las tortugas se parece a la del </w:t>
      </w:r>
      <w:r w:rsidR="004D789B">
        <w:t>autobús</w:t>
      </w:r>
      <w:r w:rsidR="008F6F2C">
        <w:t xml:space="preserve">, se trata de un </w:t>
      </w:r>
      <w:proofErr w:type="spellStart"/>
      <w:r w:rsidR="008F6F2C">
        <w:t>patron</w:t>
      </w:r>
      <w:proofErr w:type="spellEnd"/>
      <w:r w:rsidR="008F6F2C">
        <w:t xml:space="preserve"> de repetición compuesto por dos pasos en los que en uno se mueve y en otro están quietas, y dos cambios de imagen para que la tortuga parezca que mueva las aletas</w:t>
      </w:r>
      <w:r w:rsidR="00FB6A5E">
        <w:t>. Es una ruta no cíclica sin fin.</w:t>
      </w:r>
    </w:p>
    <w:p w14:paraId="3754E0F6" w14:textId="77777777" w:rsidR="004D789B" w:rsidRDefault="004D789B" w:rsidP="002620B5">
      <w:pPr>
        <w:jc w:val="center"/>
      </w:pPr>
      <w:r>
        <w:rPr>
          <w:noProof/>
        </w:rPr>
        <w:lastRenderedPageBreak/>
        <w:drawing>
          <wp:inline distT="0" distB="0" distL="0" distR="0" wp14:anchorId="7DDD3F05" wp14:editId="2BC7AE09">
            <wp:extent cx="3468414" cy="171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88440" cy="1727402"/>
                    </a:xfrm>
                    <a:prstGeom prst="rect">
                      <a:avLst/>
                    </a:prstGeom>
                  </pic:spPr>
                </pic:pic>
              </a:graphicData>
            </a:graphic>
          </wp:inline>
        </w:drawing>
      </w:r>
    </w:p>
    <w:p w14:paraId="4E471ACD" w14:textId="5DE47979" w:rsidR="002620B5" w:rsidRPr="00E8722B" w:rsidRDefault="002620B5" w:rsidP="002620B5">
      <w:pPr>
        <w:pStyle w:val="Caption"/>
      </w:pPr>
      <w:r>
        <w:t xml:space="preserve">Fig. </w:t>
      </w:r>
      <w:r>
        <w:fldChar w:fldCharType="begin"/>
      </w:r>
      <w:r>
        <w:instrText xml:space="preserve"> SEQ Fig. \* ARABIC </w:instrText>
      </w:r>
      <w:r>
        <w:fldChar w:fldCharType="separate"/>
      </w:r>
      <w:r w:rsidR="006E0476">
        <w:rPr>
          <w:noProof/>
        </w:rPr>
        <w:t>19</w:t>
      </w:r>
      <w:r>
        <w:rPr>
          <w:noProof/>
        </w:rPr>
        <w:fldChar w:fldCharType="end"/>
      </w:r>
      <w:r>
        <w:t xml:space="preserve"> ruta de tortugas</w:t>
      </w:r>
    </w:p>
    <w:p w14:paraId="18DC17B9" w14:textId="77777777" w:rsidR="002620B5" w:rsidRDefault="002620B5" w:rsidP="00440BE5"/>
    <w:p w14:paraId="4E86C13D" w14:textId="77777777" w:rsidR="008F6F2C" w:rsidRDefault="008F6F2C" w:rsidP="00440BE5">
      <w:r>
        <w:t xml:space="preserve">Esta ruta, como todas las </w:t>
      </w:r>
      <w:r w:rsidR="00FB6A5E">
        <w:t>no cíclicas sin fin</w:t>
      </w:r>
      <w:r>
        <w:t>, tiene un problema y es que</w:t>
      </w:r>
      <w:r w:rsidR="003335C2">
        <w:t xml:space="preserve"> desde BASIC debemos de recolocar a la tortuga</w:t>
      </w:r>
      <w:r w:rsidR="00FB6A5E">
        <w:t>, tal y como se ha explicado en la lógica del ciclo de juego</w:t>
      </w:r>
      <w:r>
        <w:t xml:space="preserve"> </w:t>
      </w:r>
    </w:p>
    <w:p w14:paraId="22B0215F" w14:textId="77777777" w:rsidR="008F6F2C" w:rsidRDefault="008F6F2C" w:rsidP="00440BE5"/>
    <w:p w14:paraId="59FCF5AE" w14:textId="77777777" w:rsidR="00F77141" w:rsidRDefault="00F77141" w:rsidP="00F77141">
      <w:pPr>
        <w:pStyle w:val="Heading2"/>
      </w:pPr>
      <w:bookmarkStart w:id="19" w:name="_Toc4522032"/>
      <w:r>
        <w:t>Rutas de troncos</w:t>
      </w:r>
      <w:bookmarkEnd w:id="19"/>
      <w:r>
        <w:t xml:space="preserve"> </w:t>
      </w:r>
    </w:p>
    <w:p w14:paraId="5869E894" w14:textId="77777777" w:rsidR="008C7F67" w:rsidRDefault="00F77141" w:rsidP="00F77141">
      <w:r>
        <w:t xml:space="preserve">Las rutas de los troncos </w:t>
      </w:r>
      <w:proofErr w:type="spellStart"/>
      <w:r>
        <w:t>rapidos</w:t>
      </w:r>
      <w:proofErr w:type="spellEnd"/>
      <w:r>
        <w:t xml:space="preserve"> son similares a los de la moto, mientras que la ruta de los troncos lentos (sprites 4 y 5) se definen en base a un </w:t>
      </w:r>
      <w:proofErr w:type="spellStart"/>
      <w:r>
        <w:t>patron</w:t>
      </w:r>
      <w:proofErr w:type="spellEnd"/>
      <w:r>
        <w:t xml:space="preserve"> de pasos que se repite.</w:t>
      </w:r>
    </w:p>
    <w:p w14:paraId="720C63D5" w14:textId="77777777" w:rsidR="008C7F67" w:rsidRDefault="008C7F67" w:rsidP="00F77141"/>
    <w:p w14:paraId="605EDC10" w14:textId="77777777" w:rsidR="00F77141" w:rsidRPr="00F77141" w:rsidRDefault="008C7F67" w:rsidP="00F77141">
      <w:r>
        <w:t>Para evitar recolocar el tronco desde BASIC, h</w:t>
      </w:r>
      <w:r w:rsidR="00F77141">
        <w:t xml:space="preserve">e querido definir esta ruta repitiendo todos los pasos necesarios para que el tronco salga de la pantalla y </w:t>
      </w:r>
      <w:r>
        <w:t>reubicarlo en su posición inicial</w:t>
      </w:r>
      <w:r w:rsidR="00F77141">
        <w:t xml:space="preserve">. La ruta </w:t>
      </w:r>
      <w:proofErr w:type="spellStart"/>
      <w:r w:rsidR="00F77141">
        <w:t>asi</w:t>
      </w:r>
      <w:proofErr w:type="spellEnd"/>
      <w:r w:rsidR="00F77141">
        <w:t xml:space="preserve"> construida </w:t>
      </w:r>
      <w:r>
        <w:t xml:space="preserve">ahorra ciclos de BASIC porque no hace falta recolocar al tronco, </w:t>
      </w:r>
      <w:r w:rsidR="00F77141">
        <w:t xml:space="preserve">pero gasta </w:t>
      </w:r>
      <w:proofErr w:type="spellStart"/>
      <w:r w:rsidR="00F77141">
        <w:t>mas</w:t>
      </w:r>
      <w:proofErr w:type="spellEnd"/>
      <w:r w:rsidR="00F77141">
        <w:t xml:space="preserve"> memoria</w:t>
      </w:r>
      <w:r w:rsidR="00440BE5">
        <w:t xml:space="preserve">. </w:t>
      </w:r>
    </w:p>
    <w:p w14:paraId="322D2B0E" w14:textId="77777777" w:rsidR="00F77141" w:rsidRPr="00F77141" w:rsidRDefault="00F77141" w:rsidP="00F77141"/>
    <w:p w14:paraId="09D97861" w14:textId="77777777" w:rsidR="00F77141" w:rsidRDefault="008C7F67" w:rsidP="00F77141">
      <w:r>
        <w:t xml:space="preserve">Ojo, porque esto solo es posible hacerlo con un </w:t>
      </w:r>
      <w:proofErr w:type="spellStart"/>
      <w:r>
        <w:t>limite</w:t>
      </w:r>
      <w:proofErr w:type="spellEnd"/>
      <w:r>
        <w:t xml:space="preserve">, y es que una ruta no puede ocupar </w:t>
      </w:r>
      <w:proofErr w:type="spellStart"/>
      <w:r>
        <w:t>mas</w:t>
      </w:r>
      <w:proofErr w:type="spellEnd"/>
      <w:r>
        <w:t xml:space="preserve"> de 255 bytes. Si queremos que sea </w:t>
      </w:r>
      <w:proofErr w:type="spellStart"/>
      <w:r>
        <w:t>mas</w:t>
      </w:r>
      <w:proofErr w:type="spellEnd"/>
      <w:r>
        <w:t xml:space="preserve"> larga, tenemos que encadenar varias rutas, como es el caso de la ruta de los troncos lentos: comienza con la ruta 10 y continua en la 11 y al terminar la 11 salta a la 10.</w:t>
      </w:r>
    </w:p>
    <w:p w14:paraId="76EBCEDE" w14:textId="77777777" w:rsidR="008C7F67" w:rsidRDefault="008C7F67" w:rsidP="00F77141"/>
    <w:p w14:paraId="4F6C0C3D" w14:textId="77777777" w:rsidR="008C7F67" w:rsidRDefault="008C7F67" w:rsidP="008C7F67">
      <w:pPr>
        <w:rPr>
          <w:rFonts w:ascii="Consolas" w:hAnsi="Consolas"/>
        </w:rPr>
      </w:pPr>
      <w:r>
        <w:rPr>
          <w:noProof/>
        </w:rPr>
        <w:drawing>
          <wp:inline distT="0" distB="0" distL="0" distR="0" wp14:anchorId="107923FE" wp14:editId="126678F4">
            <wp:extent cx="5400040" cy="25057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505710"/>
                    </a:xfrm>
                    <a:prstGeom prst="rect">
                      <a:avLst/>
                    </a:prstGeom>
                  </pic:spPr>
                </pic:pic>
              </a:graphicData>
            </a:graphic>
          </wp:inline>
        </w:drawing>
      </w:r>
    </w:p>
    <w:p w14:paraId="7F1E6815" w14:textId="5C8CFF61" w:rsidR="002620B5" w:rsidRPr="00E8722B" w:rsidRDefault="002620B5" w:rsidP="002620B5">
      <w:pPr>
        <w:pStyle w:val="Caption"/>
      </w:pPr>
      <w:r>
        <w:t xml:space="preserve">Fig. </w:t>
      </w:r>
      <w:r>
        <w:fldChar w:fldCharType="begin"/>
      </w:r>
      <w:r>
        <w:instrText xml:space="preserve"> SEQ Fig. \* ARABIC </w:instrText>
      </w:r>
      <w:r>
        <w:fldChar w:fldCharType="separate"/>
      </w:r>
      <w:r w:rsidR="006E0476">
        <w:rPr>
          <w:noProof/>
        </w:rPr>
        <w:t>20</w:t>
      </w:r>
      <w:r>
        <w:rPr>
          <w:noProof/>
        </w:rPr>
        <w:fldChar w:fldCharType="end"/>
      </w:r>
      <w:r>
        <w:t xml:space="preserve"> ruta de tronco lento: sin fin cíclica y encadenada </w:t>
      </w:r>
    </w:p>
    <w:p w14:paraId="4C8BEB5C" w14:textId="29595500" w:rsidR="002620B5" w:rsidRDefault="002620B5" w:rsidP="008C7F67">
      <w:pPr>
        <w:rPr>
          <w:rFonts w:ascii="Consolas" w:hAnsi="Consolas"/>
        </w:rPr>
      </w:pPr>
    </w:p>
    <w:p w14:paraId="631EBCA3" w14:textId="2D3798AD" w:rsidR="00664CCA" w:rsidRDefault="00664CCA" w:rsidP="008C7F67">
      <w:pPr>
        <w:rPr>
          <w:rFonts w:ascii="Consolas" w:hAnsi="Consolas"/>
        </w:rPr>
      </w:pPr>
    </w:p>
    <w:p w14:paraId="48E8E80F" w14:textId="10BD17CE" w:rsidR="00664CCA" w:rsidRDefault="00664CCA" w:rsidP="008C7F67">
      <w:pPr>
        <w:rPr>
          <w:rFonts w:ascii="Consolas" w:hAnsi="Consolas"/>
        </w:rPr>
      </w:pPr>
    </w:p>
    <w:p w14:paraId="4146FB19" w14:textId="77777777" w:rsidR="00664CCA" w:rsidRDefault="00664CCA" w:rsidP="008C7F67">
      <w:pPr>
        <w:rPr>
          <w:rFonts w:ascii="Consolas" w:hAnsi="Consolas"/>
        </w:rPr>
      </w:pPr>
    </w:p>
    <w:p w14:paraId="2ED0FA78" w14:textId="09F96F28" w:rsidR="008C7F67" w:rsidRDefault="00ED4629" w:rsidP="00E669F6">
      <w:pPr>
        <w:pStyle w:val="Heading1"/>
      </w:pPr>
      <w:bookmarkStart w:id="20" w:name="_Toc4522033"/>
      <w:proofErr w:type="gramStart"/>
      <w:r>
        <w:lastRenderedPageBreak/>
        <w:t>A jugar</w:t>
      </w:r>
      <w:r w:rsidR="00F329C1">
        <w:t xml:space="preserve"> y a programar</w:t>
      </w:r>
      <w:r>
        <w:t>!</w:t>
      </w:r>
      <w:r w:rsidR="00E669F6">
        <w:t>!</w:t>
      </w:r>
      <w:bookmarkEnd w:id="20"/>
      <w:proofErr w:type="gramEnd"/>
    </w:p>
    <w:p w14:paraId="48705C98" w14:textId="3C3BA6BA" w:rsidR="00E669F6" w:rsidRDefault="00E669F6" w:rsidP="00E669F6">
      <w:r>
        <w:t xml:space="preserve">Una vez entendido como funciona </w:t>
      </w:r>
      <w:proofErr w:type="spellStart"/>
      <w:r>
        <w:t>frogger</w:t>
      </w:r>
      <w:proofErr w:type="spellEnd"/>
      <w:r>
        <w:t xml:space="preserve">, posiblemente te </w:t>
      </w:r>
      <w:proofErr w:type="spellStart"/>
      <w:r>
        <w:t>te</w:t>
      </w:r>
      <w:proofErr w:type="spellEnd"/>
      <w:r>
        <w:t xml:space="preserve"> ocurra como mejorarlo, como hacer un juego con </w:t>
      </w:r>
      <w:proofErr w:type="spellStart"/>
      <w:r>
        <w:t>mas</w:t>
      </w:r>
      <w:proofErr w:type="spellEnd"/>
      <w:r>
        <w:t xml:space="preserve"> opciones, nuevos niveles, etc. El primer paso para crear tus programas, tus ideas e innovaciones, es disfrutar jugando. De ahí nacerá</w:t>
      </w:r>
      <w:r w:rsidR="00F329C1">
        <w:t>n las ideas</w:t>
      </w:r>
      <w:r>
        <w:t>.</w:t>
      </w:r>
    </w:p>
    <w:p w14:paraId="1C39316A" w14:textId="592966BB" w:rsidR="00E669F6" w:rsidRDefault="00E669F6" w:rsidP="00E669F6"/>
    <w:p w14:paraId="2456E8C1" w14:textId="11179B11" w:rsidR="00E669F6" w:rsidRDefault="00E669F6" w:rsidP="00E669F6">
      <w:r>
        <w:t>Para crear tus propios juegos te daré un par de consejos</w:t>
      </w:r>
      <w:r w:rsidR="00024ACB">
        <w:t>:</w:t>
      </w:r>
    </w:p>
    <w:p w14:paraId="51A49B3D" w14:textId="77777777" w:rsidR="00F329C1" w:rsidRDefault="00F329C1" w:rsidP="00E669F6"/>
    <w:p w14:paraId="1546A00C" w14:textId="7B8A0189" w:rsidR="00E669F6" w:rsidRDefault="00E669F6" w:rsidP="00A61C2D">
      <w:pPr>
        <w:pStyle w:val="ListParagraph"/>
        <w:numPr>
          <w:ilvl w:val="0"/>
          <w:numId w:val="10"/>
        </w:numPr>
      </w:pPr>
      <w:r>
        <w:t xml:space="preserve">No escatimes tiempo en la creación de </w:t>
      </w:r>
      <w:proofErr w:type="spellStart"/>
      <w:r>
        <w:t>graficos</w:t>
      </w:r>
      <w:proofErr w:type="spellEnd"/>
      <w:r>
        <w:t xml:space="preserve">. Tus sprites si no bonitos le darán un aspecto muchísimo mejor al juego y lo harán mucho </w:t>
      </w:r>
      <w:proofErr w:type="spellStart"/>
      <w:r>
        <w:t>mas</w:t>
      </w:r>
      <w:proofErr w:type="spellEnd"/>
      <w:r>
        <w:t xml:space="preserve"> atractivo.</w:t>
      </w:r>
    </w:p>
    <w:p w14:paraId="7869E232" w14:textId="77777777" w:rsidR="00F329C1" w:rsidRDefault="00F329C1" w:rsidP="00F329C1">
      <w:pPr>
        <w:pStyle w:val="ListParagraph"/>
      </w:pPr>
    </w:p>
    <w:p w14:paraId="58355B92" w14:textId="6B122C56" w:rsidR="00E669F6" w:rsidRPr="00E669F6" w:rsidRDefault="00E669F6" w:rsidP="00A61C2D">
      <w:pPr>
        <w:pStyle w:val="ListParagraph"/>
        <w:numPr>
          <w:ilvl w:val="0"/>
          <w:numId w:val="10"/>
        </w:numPr>
      </w:pPr>
      <w:r>
        <w:t xml:space="preserve">No seas muy ambicioso, piensa un proyecto grande…pero trata de hacer algo pequeño, que puedas materializar con relativamente poco esfuerzo. Es importante que </w:t>
      </w:r>
      <w:r w:rsidR="00A61C2D">
        <w:t>veas resultados para no desanimarte y continuar tu proyecto hasta el final</w:t>
      </w:r>
    </w:p>
    <w:p w14:paraId="2225A377" w14:textId="10E70F32" w:rsidR="00831684" w:rsidRDefault="00831684" w:rsidP="00086C4B"/>
    <w:p w14:paraId="0B3EB1FB" w14:textId="32E4589D" w:rsidR="00A61C2D" w:rsidRDefault="00A61C2D" w:rsidP="00086C4B">
      <w:proofErr w:type="gramStart"/>
      <w:r>
        <w:t>Hasta pronto y felices juegos!</w:t>
      </w:r>
      <w:proofErr w:type="gramEnd"/>
    </w:p>
    <w:p w14:paraId="7D28569F" w14:textId="0F901EEE" w:rsidR="00F329C1" w:rsidRDefault="00F329C1" w:rsidP="00086C4B"/>
    <w:p w14:paraId="26FF4C08" w14:textId="18375AE1" w:rsidR="00F329C1" w:rsidRPr="002620B5" w:rsidRDefault="00F329C1" w:rsidP="00086C4B">
      <w:r>
        <w:t>Jose Javier.</w:t>
      </w:r>
    </w:p>
    <w:sectPr w:rsidR="00F329C1" w:rsidRPr="002620B5"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61B79" w14:textId="77777777" w:rsidR="0091469E" w:rsidRDefault="0091469E" w:rsidP="00B0106E">
      <w:r>
        <w:separator/>
      </w:r>
    </w:p>
  </w:endnote>
  <w:endnote w:type="continuationSeparator" w:id="0">
    <w:p w14:paraId="607056FE" w14:textId="77777777" w:rsidR="0091469E" w:rsidRDefault="0091469E"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6FD4D" w14:textId="77777777" w:rsidR="00465B14" w:rsidRDefault="00465B14"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0905129" w14:textId="77777777" w:rsidR="00465B14" w:rsidRDefault="00465B14"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A69D8" w14:textId="77777777" w:rsidR="00465B14" w:rsidRDefault="00465B14"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53BB676C" w14:textId="77777777" w:rsidR="00465B14" w:rsidRDefault="00465B14"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7D803" w14:textId="77777777" w:rsidR="00465B14" w:rsidRDefault="00465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D19A7" w14:textId="77777777" w:rsidR="0091469E" w:rsidRDefault="0091469E" w:rsidP="00B0106E">
      <w:r>
        <w:separator/>
      </w:r>
    </w:p>
  </w:footnote>
  <w:footnote w:type="continuationSeparator" w:id="0">
    <w:p w14:paraId="780F63CB" w14:textId="77777777" w:rsidR="0091469E" w:rsidRDefault="0091469E"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F49EC" w14:textId="77777777" w:rsidR="00465B14" w:rsidRDefault="00465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252E5" w14:textId="77777777" w:rsidR="00465B14" w:rsidRDefault="00465B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6FA24" w14:textId="77777777" w:rsidR="00465B14" w:rsidRDefault="00465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223ED"/>
    <w:multiLevelType w:val="hybridMultilevel"/>
    <w:tmpl w:val="C4AEF7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56333F8"/>
    <w:multiLevelType w:val="hybridMultilevel"/>
    <w:tmpl w:val="EB3E5D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3AD64EB"/>
    <w:multiLevelType w:val="hybridMultilevel"/>
    <w:tmpl w:val="AE6033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F592BFE"/>
    <w:multiLevelType w:val="hybridMultilevel"/>
    <w:tmpl w:val="D85A77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 w15:restartNumberingAfterBreak="0">
    <w:nsid w:val="333B1B00"/>
    <w:multiLevelType w:val="hybridMultilevel"/>
    <w:tmpl w:val="AEEE685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CB971FB"/>
    <w:multiLevelType w:val="hybridMultilevel"/>
    <w:tmpl w:val="02ACED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A5C1375"/>
    <w:multiLevelType w:val="hybridMultilevel"/>
    <w:tmpl w:val="6C92B9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6"/>
  </w:num>
  <w:num w:numId="5">
    <w:abstractNumId w:val="0"/>
  </w:num>
  <w:num w:numId="6">
    <w:abstractNumId w:val="8"/>
  </w:num>
  <w:num w:numId="7">
    <w:abstractNumId w:val="4"/>
  </w:num>
  <w:num w:numId="8">
    <w:abstractNumId w:val="2"/>
  </w:num>
  <w:num w:numId="9">
    <w:abstractNumId w:val="7"/>
  </w:num>
  <w:num w:numId="10">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proofState w:spelling="clean" w:grammar="clean"/>
  <w:defaultTabStop w:val="708"/>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wtbAwNzcAQmMjIyUdpeDU4uLM/DyQAsNaAMDl4VIsAAAA"/>
  </w:docVars>
  <w:rsids>
    <w:rsidRoot w:val="0004097E"/>
    <w:rsid w:val="00001941"/>
    <w:rsid w:val="00004C17"/>
    <w:rsid w:val="00007858"/>
    <w:rsid w:val="00007CF8"/>
    <w:rsid w:val="00010C95"/>
    <w:rsid w:val="00011056"/>
    <w:rsid w:val="0001565E"/>
    <w:rsid w:val="00015DCC"/>
    <w:rsid w:val="00024ACB"/>
    <w:rsid w:val="00024F73"/>
    <w:rsid w:val="000278B7"/>
    <w:rsid w:val="00027AFF"/>
    <w:rsid w:val="000313F2"/>
    <w:rsid w:val="00031D1E"/>
    <w:rsid w:val="0003298D"/>
    <w:rsid w:val="00032BCA"/>
    <w:rsid w:val="000333D9"/>
    <w:rsid w:val="00033C62"/>
    <w:rsid w:val="00034E6A"/>
    <w:rsid w:val="000361F8"/>
    <w:rsid w:val="00037D3F"/>
    <w:rsid w:val="0004097E"/>
    <w:rsid w:val="00040A2D"/>
    <w:rsid w:val="00044328"/>
    <w:rsid w:val="00050051"/>
    <w:rsid w:val="00054157"/>
    <w:rsid w:val="00055EEC"/>
    <w:rsid w:val="00056008"/>
    <w:rsid w:val="000563F3"/>
    <w:rsid w:val="00061301"/>
    <w:rsid w:val="000622A5"/>
    <w:rsid w:val="000638CC"/>
    <w:rsid w:val="000640EA"/>
    <w:rsid w:val="00064320"/>
    <w:rsid w:val="00070021"/>
    <w:rsid w:val="00072685"/>
    <w:rsid w:val="0007597C"/>
    <w:rsid w:val="00077230"/>
    <w:rsid w:val="0008321C"/>
    <w:rsid w:val="00083B00"/>
    <w:rsid w:val="00083FD9"/>
    <w:rsid w:val="00084B75"/>
    <w:rsid w:val="0008533F"/>
    <w:rsid w:val="00086C4B"/>
    <w:rsid w:val="000878D5"/>
    <w:rsid w:val="00090BA3"/>
    <w:rsid w:val="00094E20"/>
    <w:rsid w:val="00097269"/>
    <w:rsid w:val="0009791D"/>
    <w:rsid w:val="000A0FB8"/>
    <w:rsid w:val="000A2B2D"/>
    <w:rsid w:val="000A416C"/>
    <w:rsid w:val="000A5CA7"/>
    <w:rsid w:val="000A6080"/>
    <w:rsid w:val="000A62EE"/>
    <w:rsid w:val="000A6505"/>
    <w:rsid w:val="000B32BB"/>
    <w:rsid w:val="000B4C06"/>
    <w:rsid w:val="000B7791"/>
    <w:rsid w:val="000B7E73"/>
    <w:rsid w:val="000C0AE7"/>
    <w:rsid w:val="000C3086"/>
    <w:rsid w:val="000C37D5"/>
    <w:rsid w:val="000C4FF3"/>
    <w:rsid w:val="000D1A6D"/>
    <w:rsid w:val="000D4203"/>
    <w:rsid w:val="000D6957"/>
    <w:rsid w:val="000E0529"/>
    <w:rsid w:val="000E1908"/>
    <w:rsid w:val="000E4AEB"/>
    <w:rsid w:val="000E6DE4"/>
    <w:rsid w:val="000E6E4F"/>
    <w:rsid w:val="000F0A1C"/>
    <w:rsid w:val="000F0F3A"/>
    <w:rsid w:val="000F1401"/>
    <w:rsid w:val="000F33F0"/>
    <w:rsid w:val="000F65AC"/>
    <w:rsid w:val="000F691B"/>
    <w:rsid w:val="000F7BFA"/>
    <w:rsid w:val="00100D55"/>
    <w:rsid w:val="001014C4"/>
    <w:rsid w:val="001018F0"/>
    <w:rsid w:val="00101A3D"/>
    <w:rsid w:val="0010206A"/>
    <w:rsid w:val="001028FD"/>
    <w:rsid w:val="00103363"/>
    <w:rsid w:val="001044EA"/>
    <w:rsid w:val="00105C68"/>
    <w:rsid w:val="00114CA4"/>
    <w:rsid w:val="00115926"/>
    <w:rsid w:val="00116260"/>
    <w:rsid w:val="001166AC"/>
    <w:rsid w:val="00117D5B"/>
    <w:rsid w:val="001228DF"/>
    <w:rsid w:val="001262B2"/>
    <w:rsid w:val="0012676A"/>
    <w:rsid w:val="001268F1"/>
    <w:rsid w:val="0012701D"/>
    <w:rsid w:val="00127E8E"/>
    <w:rsid w:val="001319A9"/>
    <w:rsid w:val="00131A8D"/>
    <w:rsid w:val="001334B9"/>
    <w:rsid w:val="0014141E"/>
    <w:rsid w:val="00142422"/>
    <w:rsid w:val="00142DCC"/>
    <w:rsid w:val="001438D4"/>
    <w:rsid w:val="001508CC"/>
    <w:rsid w:val="00150EE1"/>
    <w:rsid w:val="0015149C"/>
    <w:rsid w:val="00155869"/>
    <w:rsid w:val="00156EA6"/>
    <w:rsid w:val="00157158"/>
    <w:rsid w:val="00161BF1"/>
    <w:rsid w:val="00162076"/>
    <w:rsid w:val="00162712"/>
    <w:rsid w:val="001658B9"/>
    <w:rsid w:val="0016637F"/>
    <w:rsid w:val="00166657"/>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A1A6E"/>
    <w:rsid w:val="001A3295"/>
    <w:rsid w:val="001A4F63"/>
    <w:rsid w:val="001A777E"/>
    <w:rsid w:val="001B05C1"/>
    <w:rsid w:val="001B20AC"/>
    <w:rsid w:val="001C053E"/>
    <w:rsid w:val="001C0C27"/>
    <w:rsid w:val="001C0EE2"/>
    <w:rsid w:val="001C24F4"/>
    <w:rsid w:val="001C534C"/>
    <w:rsid w:val="001C5D23"/>
    <w:rsid w:val="001C5D58"/>
    <w:rsid w:val="001D0DCC"/>
    <w:rsid w:val="001D1AD7"/>
    <w:rsid w:val="001D3241"/>
    <w:rsid w:val="001D38C1"/>
    <w:rsid w:val="001D409E"/>
    <w:rsid w:val="001D417A"/>
    <w:rsid w:val="001D55BF"/>
    <w:rsid w:val="001D59EC"/>
    <w:rsid w:val="001D71AD"/>
    <w:rsid w:val="001D7417"/>
    <w:rsid w:val="001E0C9F"/>
    <w:rsid w:val="001E4FF0"/>
    <w:rsid w:val="001E6F08"/>
    <w:rsid w:val="001E73EC"/>
    <w:rsid w:val="001E7538"/>
    <w:rsid w:val="001F02DE"/>
    <w:rsid w:val="001F4466"/>
    <w:rsid w:val="001F5546"/>
    <w:rsid w:val="001F5BAC"/>
    <w:rsid w:val="00201B9B"/>
    <w:rsid w:val="00203C91"/>
    <w:rsid w:val="00206824"/>
    <w:rsid w:val="002074E3"/>
    <w:rsid w:val="002078AA"/>
    <w:rsid w:val="002116A4"/>
    <w:rsid w:val="00211E50"/>
    <w:rsid w:val="00212F48"/>
    <w:rsid w:val="002133C0"/>
    <w:rsid w:val="002149CF"/>
    <w:rsid w:val="0021760E"/>
    <w:rsid w:val="0022082D"/>
    <w:rsid w:val="00227C91"/>
    <w:rsid w:val="00230BDB"/>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151"/>
    <w:rsid w:val="0025444D"/>
    <w:rsid w:val="00257915"/>
    <w:rsid w:val="0026159C"/>
    <w:rsid w:val="0026200B"/>
    <w:rsid w:val="002620B5"/>
    <w:rsid w:val="002622A4"/>
    <w:rsid w:val="00263650"/>
    <w:rsid w:val="002639BD"/>
    <w:rsid w:val="00264436"/>
    <w:rsid w:val="00265241"/>
    <w:rsid w:val="0026649C"/>
    <w:rsid w:val="00266AD0"/>
    <w:rsid w:val="0027110B"/>
    <w:rsid w:val="00271DD2"/>
    <w:rsid w:val="00273CD0"/>
    <w:rsid w:val="002746B6"/>
    <w:rsid w:val="00274E11"/>
    <w:rsid w:val="00275D00"/>
    <w:rsid w:val="002771AE"/>
    <w:rsid w:val="00277919"/>
    <w:rsid w:val="00284896"/>
    <w:rsid w:val="0028668D"/>
    <w:rsid w:val="0029006A"/>
    <w:rsid w:val="00292ACB"/>
    <w:rsid w:val="00294A47"/>
    <w:rsid w:val="002A00E2"/>
    <w:rsid w:val="002A1070"/>
    <w:rsid w:val="002A113D"/>
    <w:rsid w:val="002A228F"/>
    <w:rsid w:val="002A242E"/>
    <w:rsid w:val="002A30E7"/>
    <w:rsid w:val="002A4B6C"/>
    <w:rsid w:val="002B4498"/>
    <w:rsid w:val="002B590F"/>
    <w:rsid w:val="002B6A2D"/>
    <w:rsid w:val="002B6CAB"/>
    <w:rsid w:val="002B7DA7"/>
    <w:rsid w:val="002C2296"/>
    <w:rsid w:val="002D0560"/>
    <w:rsid w:val="002D2B4A"/>
    <w:rsid w:val="002D43F1"/>
    <w:rsid w:val="002D4B62"/>
    <w:rsid w:val="002D56E9"/>
    <w:rsid w:val="002D5B37"/>
    <w:rsid w:val="002D6487"/>
    <w:rsid w:val="002D6F5D"/>
    <w:rsid w:val="002D7900"/>
    <w:rsid w:val="002E12FB"/>
    <w:rsid w:val="002E3580"/>
    <w:rsid w:val="002E42A2"/>
    <w:rsid w:val="002E68AC"/>
    <w:rsid w:val="002E70E0"/>
    <w:rsid w:val="002E7EE6"/>
    <w:rsid w:val="002F29AF"/>
    <w:rsid w:val="002F2B7C"/>
    <w:rsid w:val="002F349D"/>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5D0B"/>
    <w:rsid w:val="003301A9"/>
    <w:rsid w:val="0033025C"/>
    <w:rsid w:val="00330842"/>
    <w:rsid w:val="003335C2"/>
    <w:rsid w:val="00335449"/>
    <w:rsid w:val="00337EAB"/>
    <w:rsid w:val="003441A5"/>
    <w:rsid w:val="00344EE3"/>
    <w:rsid w:val="00344F67"/>
    <w:rsid w:val="00346949"/>
    <w:rsid w:val="0035082F"/>
    <w:rsid w:val="00350C37"/>
    <w:rsid w:val="00351892"/>
    <w:rsid w:val="00352993"/>
    <w:rsid w:val="003531D7"/>
    <w:rsid w:val="00354A78"/>
    <w:rsid w:val="00355A8E"/>
    <w:rsid w:val="00356C69"/>
    <w:rsid w:val="00357341"/>
    <w:rsid w:val="00363843"/>
    <w:rsid w:val="0036389A"/>
    <w:rsid w:val="00363E27"/>
    <w:rsid w:val="00363F3C"/>
    <w:rsid w:val="00372439"/>
    <w:rsid w:val="00373681"/>
    <w:rsid w:val="003747D9"/>
    <w:rsid w:val="00375A1E"/>
    <w:rsid w:val="00376048"/>
    <w:rsid w:val="00376908"/>
    <w:rsid w:val="00377080"/>
    <w:rsid w:val="003828B4"/>
    <w:rsid w:val="00382AF5"/>
    <w:rsid w:val="00384560"/>
    <w:rsid w:val="00385C90"/>
    <w:rsid w:val="00385CED"/>
    <w:rsid w:val="00387A44"/>
    <w:rsid w:val="0039315F"/>
    <w:rsid w:val="003A0927"/>
    <w:rsid w:val="003A0FA8"/>
    <w:rsid w:val="003A10BD"/>
    <w:rsid w:val="003A1661"/>
    <w:rsid w:val="003A2897"/>
    <w:rsid w:val="003A2E5D"/>
    <w:rsid w:val="003A30E3"/>
    <w:rsid w:val="003A57A1"/>
    <w:rsid w:val="003A7AEF"/>
    <w:rsid w:val="003B001F"/>
    <w:rsid w:val="003B056F"/>
    <w:rsid w:val="003B158B"/>
    <w:rsid w:val="003B4722"/>
    <w:rsid w:val="003B47C0"/>
    <w:rsid w:val="003B5E7A"/>
    <w:rsid w:val="003C1996"/>
    <w:rsid w:val="003C277C"/>
    <w:rsid w:val="003C2A0D"/>
    <w:rsid w:val="003C35C2"/>
    <w:rsid w:val="003C4947"/>
    <w:rsid w:val="003C495E"/>
    <w:rsid w:val="003C74C2"/>
    <w:rsid w:val="003D3645"/>
    <w:rsid w:val="003D4B81"/>
    <w:rsid w:val="003D50E9"/>
    <w:rsid w:val="003D5A14"/>
    <w:rsid w:val="003D5DD2"/>
    <w:rsid w:val="003D68BB"/>
    <w:rsid w:val="003E2772"/>
    <w:rsid w:val="003E3FCD"/>
    <w:rsid w:val="003E41AC"/>
    <w:rsid w:val="003E4324"/>
    <w:rsid w:val="003E497A"/>
    <w:rsid w:val="003E5363"/>
    <w:rsid w:val="003E618A"/>
    <w:rsid w:val="003E6BAE"/>
    <w:rsid w:val="003E7A19"/>
    <w:rsid w:val="003E7E28"/>
    <w:rsid w:val="003F03BD"/>
    <w:rsid w:val="003F30A6"/>
    <w:rsid w:val="003F4A03"/>
    <w:rsid w:val="003F4A33"/>
    <w:rsid w:val="003F508E"/>
    <w:rsid w:val="003F5B8A"/>
    <w:rsid w:val="003F6A2E"/>
    <w:rsid w:val="00400EEB"/>
    <w:rsid w:val="0040557E"/>
    <w:rsid w:val="004066AB"/>
    <w:rsid w:val="00406DAD"/>
    <w:rsid w:val="00410809"/>
    <w:rsid w:val="004123CC"/>
    <w:rsid w:val="00422267"/>
    <w:rsid w:val="00425760"/>
    <w:rsid w:val="004257E6"/>
    <w:rsid w:val="00426D01"/>
    <w:rsid w:val="00427009"/>
    <w:rsid w:val="00430215"/>
    <w:rsid w:val="00431B5E"/>
    <w:rsid w:val="004322D7"/>
    <w:rsid w:val="00432D15"/>
    <w:rsid w:val="004349BE"/>
    <w:rsid w:val="00440AB0"/>
    <w:rsid w:val="00440BE5"/>
    <w:rsid w:val="00442B34"/>
    <w:rsid w:val="00444C34"/>
    <w:rsid w:val="00444D1F"/>
    <w:rsid w:val="00446C69"/>
    <w:rsid w:val="00454F6F"/>
    <w:rsid w:val="00455097"/>
    <w:rsid w:val="00455EFB"/>
    <w:rsid w:val="004564FB"/>
    <w:rsid w:val="0046126E"/>
    <w:rsid w:val="00462326"/>
    <w:rsid w:val="00462632"/>
    <w:rsid w:val="004626F7"/>
    <w:rsid w:val="004645BD"/>
    <w:rsid w:val="00464B7F"/>
    <w:rsid w:val="00464C70"/>
    <w:rsid w:val="00465B14"/>
    <w:rsid w:val="00465B42"/>
    <w:rsid w:val="00465C7A"/>
    <w:rsid w:val="00467A67"/>
    <w:rsid w:val="00475192"/>
    <w:rsid w:val="0048233B"/>
    <w:rsid w:val="00482844"/>
    <w:rsid w:val="0048369F"/>
    <w:rsid w:val="00483A79"/>
    <w:rsid w:val="00483BEB"/>
    <w:rsid w:val="004862D2"/>
    <w:rsid w:val="00490D3C"/>
    <w:rsid w:val="00490D7D"/>
    <w:rsid w:val="00491289"/>
    <w:rsid w:val="004921AE"/>
    <w:rsid w:val="00493836"/>
    <w:rsid w:val="00494B09"/>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789B"/>
    <w:rsid w:val="004E0453"/>
    <w:rsid w:val="004E1D00"/>
    <w:rsid w:val="004E1F1E"/>
    <w:rsid w:val="004E3331"/>
    <w:rsid w:val="004E3AB6"/>
    <w:rsid w:val="004E4257"/>
    <w:rsid w:val="004E7A61"/>
    <w:rsid w:val="004F1B85"/>
    <w:rsid w:val="004F2AE8"/>
    <w:rsid w:val="004F5C57"/>
    <w:rsid w:val="004F6355"/>
    <w:rsid w:val="00501BAD"/>
    <w:rsid w:val="005055B0"/>
    <w:rsid w:val="00505CDF"/>
    <w:rsid w:val="00506A01"/>
    <w:rsid w:val="00507637"/>
    <w:rsid w:val="00507818"/>
    <w:rsid w:val="005079F7"/>
    <w:rsid w:val="00511557"/>
    <w:rsid w:val="00512589"/>
    <w:rsid w:val="00513388"/>
    <w:rsid w:val="00515E16"/>
    <w:rsid w:val="00517152"/>
    <w:rsid w:val="005215BF"/>
    <w:rsid w:val="00521823"/>
    <w:rsid w:val="00522FE8"/>
    <w:rsid w:val="0052312C"/>
    <w:rsid w:val="005244F8"/>
    <w:rsid w:val="00527311"/>
    <w:rsid w:val="00530C46"/>
    <w:rsid w:val="00535431"/>
    <w:rsid w:val="00535A85"/>
    <w:rsid w:val="005439D8"/>
    <w:rsid w:val="0054466F"/>
    <w:rsid w:val="0055038C"/>
    <w:rsid w:val="0055121C"/>
    <w:rsid w:val="005532AE"/>
    <w:rsid w:val="00553974"/>
    <w:rsid w:val="005562B1"/>
    <w:rsid w:val="00557334"/>
    <w:rsid w:val="00557763"/>
    <w:rsid w:val="00561F81"/>
    <w:rsid w:val="0056438F"/>
    <w:rsid w:val="005712BF"/>
    <w:rsid w:val="005716D2"/>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4176"/>
    <w:rsid w:val="005A627F"/>
    <w:rsid w:val="005A6DA2"/>
    <w:rsid w:val="005B05F5"/>
    <w:rsid w:val="005B1DB1"/>
    <w:rsid w:val="005B44C5"/>
    <w:rsid w:val="005B5C8C"/>
    <w:rsid w:val="005B5F1E"/>
    <w:rsid w:val="005B5F8C"/>
    <w:rsid w:val="005B66D7"/>
    <w:rsid w:val="005B7650"/>
    <w:rsid w:val="005B76D6"/>
    <w:rsid w:val="005B7A32"/>
    <w:rsid w:val="005C2C09"/>
    <w:rsid w:val="005C32F2"/>
    <w:rsid w:val="005C5821"/>
    <w:rsid w:val="005C59E6"/>
    <w:rsid w:val="005D0556"/>
    <w:rsid w:val="005D1033"/>
    <w:rsid w:val="005D1778"/>
    <w:rsid w:val="005D2812"/>
    <w:rsid w:val="005D2A4C"/>
    <w:rsid w:val="005D429E"/>
    <w:rsid w:val="005D4A8E"/>
    <w:rsid w:val="005D6CD8"/>
    <w:rsid w:val="005D6D26"/>
    <w:rsid w:val="005D6D44"/>
    <w:rsid w:val="005E04FB"/>
    <w:rsid w:val="005E0756"/>
    <w:rsid w:val="005E1EAB"/>
    <w:rsid w:val="005E41CE"/>
    <w:rsid w:val="005E568B"/>
    <w:rsid w:val="005E6B74"/>
    <w:rsid w:val="005E7CC6"/>
    <w:rsid w:val="005F2016"/>
    <w:rsid w:val="005F35B4"/>
    <w:rsid w:val="005F3667"/>
    <w:rsid w:val="005F3CC3"/>
    <w:rsid w:val="005F7256"/>
    <w:rsid w:val="005F7938"/>
    <w:rsid w:val="00605B38"/>
    <w:rsid w:val="0060689A"/>
    <w:rsid w:val="0061032C"/>
    <w:rsid w:val="006108E4"/>
    <w:rsid w:val="00613AD0"/>
    <w:rsid w:val="0061561D"/>
    <w:rsid w:val="00616838"/>
    <w:rsid w:val="00621FA2"/>
    <w:rsid w:val="0062400B"/>
    <w:rsid w:val="00626332"/>
    <w:rsid w:val="006263D6"/>
    <w:rsid w:val="00626438"/>
    <w:rsid w:val="00630A52"/>
    <w:rsid w:val="00632274"/>
    <w:rsid w:val="00636298"/>
    <w:rsid w:val="0063655F"/>
    <w:rsid w:val="0064560A"/>
    <w:rsid w:val="00647803"/>
    <w:rsid w:val="00650161"/>
    <w:rsid w:val="006514AC"/>
    <w:rsid w:val="00651C7E"/>
    <w:rsid w:val="0065259B"/>
    <w:rsid w:val="006540CE"/>
    <w:rsid w:val="00654850"/>
    <w:rsid w:val="00654858"/>
    <w:rsid w:val="0065559A"/>
    <w:rsid w:val="00655E40"/>
    <w:rsid w:val="00657AFA"/>
    <w:rsid w:val="006645AB"/>
    <w:rsid w:val="00664B31"/>
    <w:rsid w:val="00664CCA"/>
    <w:rsid w:val="006656B7"/>
    <w:rsid w:val="006661C9"/>
    <w:rsid w:val="00676069"/>
    <w:rsid w:val="006828BA"/>
    <w:rsid w:val="00684119"/>
    <w:rsid w:val="006846A8"/>
    <w:rsid w:val="00685406"/>
    <w:rsid w:val="00685E7E"/>
    <w:rsid w:val="006863AF"/>
    <w:rsid w:val="0068734C"/>
    <w:rsid w:val="00690449"/>
    <w:rsid w:val="006922E1"/>
    <w:rsid w:val="0069238C"/>
    <w:rsid w:val="006962CE"/>
    <w:rsid w:val="0069654F"/>
    <w:rsid w:val="00696B9F"/>
    <w:rsid w:val="0069767F"/>
    <w:rsid w:val="006A0DB2"/>
    <w:rsid w:val="006A1CBF"/>
    <w:rsid w:val="006A3B03"/>
    <w:rsid w:val="006A6E11"/>
    <w:rsid w:val="006B1BB2"/>
    <w:rsid w:val="006B3F8F"/>
    <w:rsid w:val="006B4B5D"/>
    <w:rsid w:val="006B654A"/>
    <w:rsid w:val="006C21CD"/>
    <w:rsid w:val="006C28FA"/>
    <w:rsid w:val="006C2DB2"/>
    <w:rsid w:val="006C57E9"/>
    <w:rsid w:val="006D2896"/>
    <w:rsid w:val="006D37F7"/>
    <w:rsid w:val="006D71D4"/>
    <w:rsid w:val="006E0476"/>
    <w:rsid w:val="006E099E"/>
    <w:rsid w:val="006E37A5"/>
    <w:rsid w:val="006E42F6"/>
    <w:rsid w:val="006E548A"/>
    <w:rsid w:val="006E74DC"/>
    <w:rsid w:val="006E78A8"/>
    <w:rsid w:val="006E7B03"/>
    <w:rsid w:val="006F0D7A"/>
    <w:rsid w:val="006F1C42"/>
    <w:rsid w:val="006F27FD"/>
    <w:rsid w:val="006F283A"/>
    <w:rsid w:val="006F3789"/>
    <w:rsid w:val="006F3D8B"/>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20A44"/>
    <w:rsid w:val="00721494"/>
    <w:rsid w:val="00721E42"/>
    <w:rsid w:val="00723120"/>
    <w:rsid w:val="007301B7"/>
    <w:rsid w:val="007304D3"/>
    <w:rsid w:val="007312CC"/>
    <w:rsid w:val="0073293D"/>
    <w:rsid w:val="007343DF"/>
    <w:rsid w:val="00734E9D"/>
    <w:rsid w:val="00736763"/>
    <w:rsid w:val="00736FD7"/>
    <w:rsid w:val="00741E35"/>
    <w:rsid w:val="00743B15"/>
    <w:rsid w:val="00744BCF"/>
    <w:rsid w:val="00745722"/>
    <w:rsid w:val="007524F1"/>
    <w:rsid w:val="00752C04"/>
    <w:rsid w:val="00753E37"/>
    <w:rsid w:val="00757032"/>
    <w:rsid w:val="00757EEC"/>
    <w:rsid w:val="00761AD2"/>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4D90"/>
    <w:rsid w:val="00786080"/>
    <w:rsid w:val="007866EA"/>
    <w:rsid w:val="00787BF3"/>
    <w:rsid w:val="00793A7A"/>
    <w:rsid w:val="00793FD5"/>
    <w:rsid w:val="0079411A"/>
    <w:rsid w:val="00795869"/>
    <w:rsid w:val="007972DB"/>
    <w:rsid w:val="00797388"/>
    <w:rsid w:val="00797F73"/>
    <w:rsid w:val="007A12FC"/>
    <w:rsid w:val="007A53CE"/>
    <w:rsid w:val="007A5BDF"/>
    <w:rsid w:val="007A7551"/>
    <w:rsid w:val="007A77B0"/>
    <w:rsid w:val="007B1FB5"/>
    <w:rsid w:val="007B246F"/>
    <w:rsid w:val="007B47DA"/>
    <w:rsid w:val="007B4918"/>
    <w:rsid w:val="007B4E92"/>
    <w:rsid w:val="007B5F9E"/>
    <w:rsid w:val="007B6608"/>
    <w:rsid w:val="007B6F03"/>
    <w:rsid w:val="007B7286"/>
    <w:rsid w:val="007C185E"/>
    <w:rsid w:val="007C211D"/>
    <w:rsid w:val="007C58A5"/>
    <w:rsid w:val="007C73BF"/>
    <w:rsid w:val="007C79E1"/>
    <w:rsid w:val="007D12C1"/>
    <w:rsid w:val="007D1346"/>
    <w:rsid w:val="007D5C94"/>
    <w:rsid w:val="007D5DFA"/>
    <w:rsid w:val="007E2A16"/>
    <w:rsid w:val="007E6AD0"/>
    <w:rsid w:val="007E7100"/>
    <w:rsid w:val="007F2527"/>
    <w:rsid w:val="007F3532"/>
    <w:rsid w:val="007F4A3E"/>
    <w:rsid w:val="007F6754"/>
    <w:rsid w:val="007F7242"/>
    <w:rsid w:val="00800A8C"/>
    <w:rsid w:val="00801363"/>
    <w:rsid w:val="008021B8"/>
    <w:rsid w:val="00802F07"/>
    <w:rsid w:val="0080432B"/>
    <w:rsid w:val="00804497"/>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4BA9"/>
    <w:rsid w:val="00824D5F"/>
    <w:rsid w:val="00825CDB"/>
    <w:rsid w:val="00827BCB"/>
    <w:rsid w:val="00830822"/>
    <w:rsid w:val="00830D1D"/>
    <w:rsid w:val="00831684"/>
    <w:rsid w:val="0083342F"/>
    <w:rsid w:val="00833779"/>
    <w:rsid w:val="00834343"/>
    <w:rsid w:val="0083542D"/>
    <w:rsid w:val="0083554D"/>
    <w:rsid w:val="008419F8"/>
    <w:rsid w:val="00846384"/>
    <w:rsid w:val="0085086F"/>
    <w:rsid w:val="0085126C"/>
    <w:rsid w:val="00852079"/>
    <w:rsid w:val="008537F9"/>
    <w:rsid w:val="00855E5B"/>
    <w:rsid w:val="00856472"/>
    <w:rsid w:val="0086227D"/>
    <w:rsid w:val="00864078"/>
    <w:rsid w:val="00864234"/>
    <w:rsid w:val="00866758"/>
    <w:rsid w:val="00867695"/>
    <w:rsid w:val="00870FDF"/>
    <w:rsid w:val="008722CF"/>
    <w:rsid w:val="00875BBF"/>
    <w:rsid w:val="00876FF8"/>
    <w:rsid w:val="00880664"/>
    <w:rsid w:val="00882259"/>
    <w:rsid w:val="008829CC"/>
    <w:rsid w:val="00884DAC"/>
    <w:rsid w:val="00885F02"/>
    <w:rsid w:val="00886008"/>
    <w:rsid w:val="00887F42"/>
    <w:rsid w:val="00892BAC"/>
    <w:rsid w:val="008A0242"/>
    <w:rsid w:val="008A147C"/>
    <w:rsid w:val="008A2B70"/>
    <w:rsid w:val="008A537D"/>
    <w:rsid w:val="008B007F"/>
    <w:rsid w:val="008B266A"/>
    <w:rsid w:val="008B4634"/>
    <w:rsid w:val="008C02A1"/>
    <w:rsid w:val="008C0E70"/>
    <w:rsid w:val="008C1430"/>
    <w:rsid w:val="008C3147"/>
    <w:rsid w:val="008C37C0"/>
    <w:rsid w:val="008C674B"/>
    <w:rsid w:val="008C7F67"/>
    <w:rsid w:val="008D10C9"/>
    <w:rsid w:val="008D4BAE"/>
    <w:rsid w:val="008D58F2"/>
    <w:rsid w:val="008D5A82"/>
    <w:rsid w:val="008E0096"/>
    <w:rsid w:val="008E1ECA"/>
    <w:rsid w:val="008E22B9"/>
    <w:rsid w:val="008E321C"/>
    <w:rsid w:val="008E6651"/>
    <w:rsid w:val="008E6A36"/>
    <w:rsid w:val="008E6FE2"/>
    <w:rsid w:val="008F0E56"/>
    <w:rsid w:val="008F261E"/>
    <w:rsid w:val="008F45BF"/>
    <w:rsid w:val="008F4EB9"/>
    <w:rsid w:val="008F56B7"/>
    <w:rsid w:val="008F6F2C"/>
    <w:rsid w:val="00900450"/>
    <w:rsid w:val="00900779"/>
    <w:rsid w:val="00903188"/>
    <w:rsid w:val="00903825"/>
    <w:rsid w:val="00910C6F"/>
    <w:rsid w:val="0091250D"/>
    <w:rsid w:val="00912992"/>
    <w:rsid w:val="0091469E"/>
    <w:rsid w:val="00917066"/>
    <w:rsid w:val="00921ECB"/>
    <w:rsid w:val="009220FC"/>
    <w:rsid w:val="009251EE"/>
    <w:rsid w:val="0092659D"/>
    <w:rsid w:val="00927DA6"/>
    <w:rsid w:val="0093073F"/>
    <w:rsid w:val="0093178D"/>
    <w:rsid w:val="00931E7E"/>
    <w:rsid w:val="00931F82"/>
    <w:rsid w:val="009329C8"/>
    <w:rsid w:val="009358A3"/>
    <w:rsid w:val="0094769C"/>
    <w:rsid w:val="009476A6"/>
    <w:rsid w:val="009513B4"/>
    <w:rsid w:val="00951C0A"/>
    <w:rsid w:val="00955128"/>
    <w:rsid w:val="00960D0C"/>
    <w:rsid w:val="00962FF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287"/>
    <w:rsid w:val="009859FF"/>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039C"/>
    <w:rsid w:val="009B1C79"/>
    <w:rsid w:val="009B2B92"/>
    <w:rsid w:val="009B36D6"/>
    <w:rsid w:val="009B4EA9"/>
    <w:rsid w:val="009B7436"/>
    <w:rsid w:val="009C3947"/>
    <w:rsid w:val="009C3FB5"/>
    <w:rsid w:val="009C412B"/>
    <w:rsid w:val="009C4481"/>
    <w:rsid w:val="009C4B8B"/>
    <w:rsid w:val="009C67F6"/>
    <w:rsid w:val="009D02BF"/>
    <w:rsid w:val="009D2660"/>
    <w:rsid w:val="009D5122"/>
    <w:rsid w:val="009D52D8"/>
    <w:rsid w:val="009E1C1A"/>
    <w:rsid w:val="009E4CCC"/>
    <w:rsid w:val="009E4E51"/>
    <w:rsid w:val="009E529B"/>
    <w:rsid w:val="009E5540"/>
    <w:rsid w:val="009E5BEC"/>
    <w:rsid w:val="009E7190"/>
    <w:rsid w:val="009E7B69"/>
    <w:rsid w:val="009F01EE"/>
    <w:rsid w:val="009F0FC1"/>
    <w:rsid w:val="009F193D"/>
    <w:rsid w:val="009F4565"/>
    <w:rsid w:val="009F561F"/>
    <w:rsid w:val="009F562F"/>
    <w:rsid w:val="00A02DE5"/>
    <w:rsid w:val="00A044C7"/>
    <w:rsid w:val="00A04D9E"/>
    <w:rsid w:val="00A069E1"/>
    <w:rsid w:val="00A07ECD"/>
    <w:rsid w:val="00A10AB2"/>
    <w:rsid w:val="00A10D45"/>
    <w:rsid w:val="00A10ED8"/>
    <w:rsid w:val="00A127BC"/>
    <w:rsid w:val="00A13B21"/>
    <w:rsid w:val="00A157BF"/>
    <w:rsid w:val="00A16210"/>
    <w:rsid w:val="00A16C1A"/>
    <w:rsid w:val="00A16EBB"/>
    <w:rsid w:val="00A172BA"/>
    <w:rsid w:val="00A2100A"/>
    <w:rsid w:val="00A22C5D"/>
    <w:rsid w:val="00A23028"/>
    <w:rsid w:val="00A30809"/>
    <w:rsid w:val="00A31B9E"/>
    <w:rsid w:val="00A323E9"/>
    <w:rsid w:val="00A32FA7"/>
    <w:rsid w:val="00A33274"/>
    <w:rsid w:val="00A333FB"/>
    <w:rsid w:val="00A3546B"/>
    <w:rsid w:val="00A354AB"/>
    <w:rsid w:val="00A36032"/>
    <w:rsid w:val="00A36D0B"/>
    <w:rsid w:val="00A3715C"/>
    <w:rsid w:val="00A40020"/>
    <w:rsid w:val="00A42D81"/>
    <w:rsid w:val="00A431DD"/>
    <w:rsid w:val="00A4524C"/>
    <w:rsid w:val="00A454CA"/>
    <w:rsid w:val="00A45A4E"/>
    <w:rsid w:val="00A46530"/>
    <w:rsid w:val="00A4774F"/>
    <w:rsid w:val="00A479BC"/>
    <w:rsid w:val="00A47CC1"/>
    <w:rsid w:val="00A51286"/>
    <w:rsid w:val="00A53114"/>
    <w:rsid w:val="00A53244"/>
    <w:rsid w:val="00A556E8"/>
    <w:rsid w:val="00A57C8E"/>
    <w:rsid w:val="00A61C2D"/>
    <w:rsid w:val="00A6324A"/>
    <w:rsid w:val="00A63EF3"/>
    <w:rsid w:val="00A64018"/>
    <w:rsid w:val="00A64A44"/>
    <w:rsid w:val="00A64E32"/>
    <w:rsid w:val="00A64F7C"/>
    <w:rsid w:val="00A65628"/>
    <w:rsid w:val="00A65C98"/>
    <w:rsid w:val="00A66B7E"/>
    <w:rsid w:val="00A70C68"/>
    <w:rsid w:val="00A726E4"/>
    <w:rsid w:val="00A72734"/>
    <w:rsid w:val="00A72B32"/>
    <w:rsid w:val="00A72D94"/>
    <w:rsid w:val="00A75319"/>
    <w:rsid w:val="00A80F58"/>
    <w:rsid w:val="00A830B1"/>
    <w:rsid w:val="00A83E37"/>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33C1"/>
    <w:rsid w:val="00B13499"/>
    <w:rsid w:val="00B14411"/>
    <w:rsid w:val="00B175D3"/>
    <w:rsid w:val="00B207D1"/>
    <w:rsid w:val="00B20BE5"/>
    <w:rsid w:val="00B22D91"/>
    <w:rsid w:val="00B236EB"/>
    <w:rsid w:val="00B24F74"/>
    <w:rsid w:val="00B26579"/>
    <w:rsid w:val="00B3395B"/>
    <w:rsid w:val="00B35141"/>
    <w:rsid w:val="00B374A5"/>
    <w:rsid w:val="00B416E2"/>
    <w:rsid w:val="00B418B8"/>
    <w:rsid w:val="00B41C99"/>
    <w:rsid w:val="00B442AD"/>
    <w:rsid w:val="00B44D3A"/>
    <w:rsid w:val="00B46791"/>
    <w:rsid w:val="00B50569"/>
    <w:rsid w:val="00B50F41"/>
    <w:rsid w:val="00B60D11"/>
    <w:rsid w:val="00B64FEA"/>
    <w:rsid w:val="00B657E5"/>
    <w:rsid w:val="00B66224"/>
    <w:rsid w:val="00B66660"/>
    <w:rsid w:val="00B66DD6"/>
    <w:rsid w:val="00B7021D"/>
    <w:rsid w:val="00B72B2A"/>
    <w:rsid w:val="00B814D2"/>
    <w:rsid w:val="00B81FA4"/>
    <w:rsid w:val="00B8556A"/>
    <w:rsid w:val="00B861E7"/>
    <w:rsid w:val="00B909A9"/>
    <w:rsid w:val="00B910EF"/>
    <w:rsid w:val="00B92E9A"/>
    <w:rsid w:val="00B92FF0"/>
    <w:rsid w:val="00B93419"/>
    <w:rsid w:val="00B9634E"/>
    <w:rsid w:val="00BA7525"/>
    <w:rsid w:val="00BB0A6F"/>
    <w:rsid w:val="00BB21C7"/>
    <w:rsid w:val="00BB22C7"/>
    <w:rsid w:val="00BB2981"/>
    <w:rsid w:val="00BB502F"/>
    <w:rsid w:val="00BB681B"/>
    <w:rsid w:val="00BC0F78"/>
    <w:rsid w:val="00BC112B"/>
    <w:rsid w:val="00BC24A8"/>
    <w:rsid w:val="00BC2798"/>
    <w:rsid w:val="00BC2E68"/>
    <w:rsid w:val="00BC3EFB"/>
    <w:rsid w:val="00BC4BB7"/>
    <w:rsid w:val="00BC4E38"/>
    <w:rsid w:val="00BC51E0"/>
    <w:rsid w:val="00BC7A63"/>
    <w:rsid w:val="00BD0412"/>
    <w:rsid w:val="00BD23BB"/>
    <w:rsid w:val="00BD49EB"/>
    <w:rsid w:val="00BD602A"/>
    <w:rsid w:val="00BE4119"/>
    <w:rsid w:val="00BE4D80"/>
    <w:rsid w:val="00BE5AE8"/>
    <w:rsid w:val="00BF3997"/>
    <w:rsid w:val="00BF48E1"/>
    <w:rsid w:val="00BF4DB1"/>
    <w:rsid w:val="00BF5931"/>
    <w:rsid w:val="00C00E6D"/>
    <w:rsid w:val="00C03204"/>
    <w:rsid w:val="00C033B0"/>
    <w:rsid w:val="00C03BB0"/>
    <w:rsid w:val="00C04047"/>
    <w:rsid w:val="00C04E43"/>
    <w:rsid w:val="00C07C16"/>
    <w:rsid w:val="00C24CF4"/>
    <w:rsid w:val="00C259FF"/>
    <w:rsid w:val="00C27AF0"/>
    <w:rsid w:val="00C27CBA"/>
    <w:rsid w:val="00C31B56"/>
    <w:rsid w:val="00C321B4"/>
    <w:rsid w:val="00C322A1"/>
    <w:rsid w:val="00C32E64"/>
    <w:rsid w:val="00C33184"/>
    <w:rsid w:val="00C36F24"/>
    <w:rsid w:val="00C41160"/>
    <w:rsid w:val="00C41550"/>
    <w:rsid w:val="00C42604"/>
    <w:rsid w:val="00C448E4"/>
    <w:rsid w:val="00C44CE1"/>
    <w:rsid w:val="00C45757"/>
    <w:rsid w:val="00C45AC3"/>
    <w:rsid w:val="00C45ADC"/>
    <w:rsid w:val="00C47ACE"/>
    <w:rsid w:val="00C47E99"/>
    <w:rsid w:val="00C5076B"/>
    <w:rsid w:val="00C52B1E"/>
    <w:rsid w:val="00C534CC"/>
    <w:rsid w:val="00C54B8E"/>
    <w:rsid w:val="00C55419"/>
    <w:rsid w:val="00C5604A"/>
    <w:rsid w:val="00C60B11"/>
    <w:rsid w:val="00C6224A"/>
    <w:rsid w:val="00C64B5E"/>
    <w:rsid w:val="00C65651"/>
    <w:rsid w:val="00C7133D"/>
    <w:rsid w:val="00C714F4"/>
    <w:rsid w:val="00C73027"/>
    <w:rsid w:val="00C74DB0"/>
    <w:rsid w:val="00C752E2"/>
    <w:rsid w:val="00C81694"/>
    <w:rsid w:val="00C840B4"/>
    <w:rsid w:val="00C857A1"/>
    <w:rsid w:val="00C85A9C"/>
    <w:rsid w:val="00C86807"/>
    <w:rsid w:val="00C86D3A"/>
    <w:rsid w:val="00C90255"/>
    <w:rsid w:val="00C92133"/>
    <w:rsid w:val="00C9338C"/>
    <w:rsid w:val="00C957FE"/>
    <w:rsid w:val="00CA0EC4"/>
    <w:rsid w:val="00CA3C71"/>
    <w:rsid w:val="00CA4600"/>
    <w:rsid w:val="00CA4E30"/>
    <w:rsid w:val="00CA533B"/>
    <w:rsid w:val="00CA546B"/>
    <w:rsid w:val="00CA5C3D"/>
    <w:rsid w:val="00CA6435"/>
    <w:rsid w:val="00CA750C"/>
    <w:rsid w:val="00CB023E"/>
    <w:rsid w:val="00CB2FE3"/>
    <w:rsid w:val="00CB58C5"/>
    <w:rsid w:val="00CB711E"/>
    <w:rsid w:val="00CC09DB"/>
    <w:rsid w:val="00CC3F1C"/>
    <w:rsid w:val="00CC5BF8"/>
    <w:rsid w:val="00CC6014"/>
    <w:rsid w:val="00CC72DC"/>
    <w:rsid w:val="00CC7996"/>
    <w:rsid w:val="00CD1DE9"/>
    <w:rsid w:val="00CD245C"/>
    <w:rsid w:val="00CD275C"/>
    <w:rsid w:val="00CD3B40"/>
    <w:rsid w:val="00CD76D8"/>
    <w:rsid w:val="00CE1E21"/>
    <w:rsid w:val="00CE3AEA"/>
    <w:rsid w:val="00CE4E7C"/>
    <w:rsid w:val="00CE7267"/>
    <w:rsid w:val="00CE7E85"/>
    <w:rsid w:val="00CF4F1A"/>
    <w:rsid w:val="00CF505B"/>
    <w:rsid w:val="00CF7ABA"/>
    <w:rsid w:val="00D00F42"/>
    <w:rsid w:val="00D010E6"/>
    <w:rsid w:val="00D01217"/>
    <w:rsid w:val="00D02B0A"/>
    <w:rsid w:val="00D036B4"/>
    <w:rsid w:val="00D03902"/>
    <w:rsid w:val="00D075B1"/>
    <w:rsid w:val="00D1010D"/>
    <w:rsid w:val="00D160E1"/>
    <w:rsid w:val="00D16DD5"/>
    <w:rsid w:val="00D1732D"/>
    <w:rsid w:val="00D178E7"/>
    <w:rsid w:val="00D22E52"/>
    <w:rsid w:val="00D24143"/>
    <w:rsid w:val="00D24847"/>
    <w:rsid w:val="00D257C8"/>
    <w:rsid w:val="00D263D2"/>
    <w:rsid w:val="00D267BC"/>
    <w:rsid w:val="00D311E3"/>
    <w:rsid w:val="00D31893"/>
    <w:rsid w:val="00D33DA1"/>
    <w:rsid w:val="00D37256"/>
    <w:rsid w:val="00D37C18"/>
    <w:rsid w:val="00D37FFE"/>
    <w:rsid w:val="00D40AF2"/>
    <w:rsid w:val="00D40D41"/>
    <w:rsid w:val="00D42256"/>
    <w:rsid w:val="00D42865"/>
    <w:rsid w:val="00D436C4"/>
    <w:rsid w:val="00D4787A"/>
    <w:rsid w:val="00D47F91"/>
    <w:rsid w:val="00D50B7B"/>
    <w:rsid w:val="00D527DB"/>
    <w:rsid w:val="00D53005"/>
    <w:rsid w:val="00D53663"/>
    <w:rsid w:val="00D549BD"/>
    <w:rsid w:val="00D55051"/>
    <w:rsid w:val="00D552D6"/>
    <w:rsid w:val="00D56199"/>
    <w:rsid w:val="00D60116"/>
    <w:rsid w:val="00D62E25"/>
    <w:rsid w:val="00D634E1"/>
    <w:rsid w:val="00D64210"/>
    <w:rsid w:val="00D64675"/>
    <w:rsid w:val="00D64C59"/>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6706"/>
    <w:rsid w:val="00DB7BEA"/>
    <w:rsid w:val="00DC1A46"/>
    <w:rsid w:val="00DC1A5F"/>
    <w:rsid w:val="00DC1EC8"/>
    <w:rsid w:val="00DC3052"/>
    <w:rsid w:val="00DC63D5"/>
    <w:rsid w:val="00DC7C32"/>
    <w:rsid w:val="00DD0BB9"/>
    <w:rsid w:val="00DD1F1D"/>
    <w:rsid w:val="00DD2125"/>
    <w:rsid w:val="00DD32B5"/>
    <w:rsid w:val="00DD4727"/>
    <w:rsid w:val="00DD5CE5"/>
    <w:rsid w:val="00DD5F5E"/>
    <w:rsid w:val="00DD72BD"/>
    <w:rsid w:val="00DE0229"/>
    <w:rsid w:val="00DE18DD"/>
    <w:rsid w:val="00DE3472"/>
    <w:rsid w:val="00DE4FAE"/>
    <w:rsid w:val="00DE5CDF"/>
    <w:rsid w:val="00DF0080"/>
    <w:rsid w:val="00DF0363"/>
    <w:rsid w:val="00DF153A"/>
    <w:rsid w:val="00DF39B5"/>
    <w:rsid w:val="00DF44C9"/>
    <w:rsid w:val="00DF51CC"/>
    <w:rsid w:val="00DF6913"/>
    <w:rsid w:val="00DF738E"/>
    <w:rsid w:val="00DF7F64"/>
    <w:rsid w:val="00E02631"/>
    <w:rsid w:val="00E026AD"/>
    <w:rsid w:val="00E0354F"/>
    <w:rsid w:val="00E03CE6"/>
    <w:rsid w:val="00E04207"/>
    <w:rsid w:val="00E06154"/>
    <w:rsid w:val="00E07413"/>
    <w:rsid w:val="00E112E4"/>
    <w:rsid w:val="00E12B9C"/>
    <w:rsid w:val="00E150C5"/>
    <w:rsid w:val="00E159AE"/>
    <w:rsid w:val="00E1621F"/>
    <w:rsid w:val="00E17221"/>
    <w:rsid w:val="00E31226"/>
    <w:rsid w:val="00E315B8"/>
    <w:rsid w:val="00E32062"/>
    <w:rsid w:val="00E3253E"/>
    <w:rsid w:val="00E337ED"/>
    <w:rsid w:val="00E3396B"/>
    <w:rsid w:val="00E3410D"/>
    <w:rsid w:val="00E34556"/>
    <w:rsid w:val="00E3551F"/>
    <w:rsid w:val="00E42CED"/>
    <w:rsid w:val="00E430BD"/>
    <w:rsid w:val="00E43B87"/>
    <w:rsid w:val="00E4590B"/>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69F6"/>
    <w:rsid w:val="00E67D4D"/>
    <w:rsid w:val="00E7084F"/>
    <w:rsid w:val="00E720BF"/>
    <w:rsid w:val="00E7264C"/>
    <w:rsid w:val="00E72F4B"/>
    <w:rsid w:val="00E8090B"/>
    <w:rsid w:val="00E813A1"/>
    <w:rsid w:val="00E82719"/>
    <w:rsid w:val="00E8403D"/>
    <w:rsid w:val="00E86B0D"/>
    <w:rsid w:val="00E8722B"/>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4629"/>
    <w:rsid w:val="00ED51E0"/>
    <w:rsid w:val="00ED54EA"/>
    <w:rsid w:val="00ED591F"/>
    <w:rsid w:val="00ED6353"/>
    <w:rsid w:val="00ED63C9"/>
    <w:rsid w:val="00ED7681"/>
    <w:rsid w:val="00ED77D1"/>
    <w:rsid w:val="00EE09ED"/>
    <w:rsid w:val="00EE1B83"/>
    <w:rsid w:val="00EE27BB"/>
    <w:rsid w:val="00EE2885"/>
    <w:rsid w:val="00EE3466"/>
    <w:rsid w:val="00EE55D9"/>
    <w:rsid w:val="00EE60C0"/>
    <w:rsid w:val="00EE66B3"/>
    <w:rsid w:val="00EF03C9"/>
    <w:rsid w:val="00EF1B59"/>
    <w:rsid w:val="00EF27D1"/>
    <w:rsid w:val="00EF2C9F"/>
    <w:rsid w:val="00EF5D27"/>
    <w:rsid w:val="00EF70E7"/>
    <w:rsid w:val="00F0047E"/>
    <w:rsid w:val="00F01045"/>
    <w:rsid w:val="00F02DED"/>
    <w:rsid w:val="00F03122"/>
    <w:rsid w:val="00F035D0"/>
    <w:rsid w:val="00F03B58"/>
    <w:rsid w:val="00F0612D"/>
    <w:rsid w:val="00F06FFC"/>
    <w:rsid w:val="00F0711D"/>
    <w:rsid w:val="00F1398D"/>
    <w:rsid w:val="00F14CA4"/>
    <w:rsid w:val="00F153BA"/>
    <w:rsid w:val="00F15EF9"/>
    <w:rsid w:val="00F16EF7"/>
    <w:rsid w:val="00F17212"/>
    <w:rsid w:val="00F20CAC"/>
    <w:rsid w:val="00F21C76"/>
    <w:rsid w:val="00F2216B"/>
    <w:rsid w:val="00F2318F"/>
    <w:rsid w:val="00F23295"/>
    <w:rsid w:val="00F30B81"/>
    <w:rsid w:val="00F30DBA"/>
    <w:rsid w:val="00F319D7"/>
    <w:rsid w:val="00F329C1"/>
    <w:rsid w:val="00F32A10"/>
    <w:rsid w:val="00F32A5A"/>
    <w:rsid w:val="00F353CC"/>
    <w:rsid w:val="00F401E3"/>
    <w:rsid w:val="00F412CD"/>
    <w:rsid w:val="00F41E19"/>
    <w:rsid w:val="00F434DF"/>
    <w:rsid w:val="00F47531"/>
    <w:rsid w:val="00F512EE"/>
    <w:rsid w:val="00F51407"/>
    <w:rsid w:val="00F51742"/>
    <w:rsid w:val="00F51DCB"/>
    <w:rsid w:val="00F522C6"/>
    <w:rsid w:val="00F5282F"/>
    <w:rsid w:val="00F55D62"/>
    <w:rsid w:val="00F55E65"/>
    <w:rsid w:val="00F60A2D"/>
    <w:rsid w:val="00F62DD6"/>
    <w:rsid w:val="00F6635E"/>
    <w:rsid w:val="00F67462"/>
    <w:rsid w:val="00F705E4"/>
    <w:rsid w:val="00F73A94"/>
    <w:rsid w:val="00F7421A"/>
    <w:rsid w:val="00F75317"/>
    <w:rsid w:val="00F75347"/>
    <w:rsid w:val="00F77141"/>
    <w:rsid w:val="00F80286"/>
    <w:rsid w:val="00F82CD6"/>
    <w:rsid w:val="00F83585"/>
    <w:rsid w:val="00F84B84"/>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46E4"/>
    <w:rsid w:val="00FA7067"/>
    <w:rsid w:val="00FB0AC5"/>
    <w:rsid w:val="00FB1AA6"/>
    <w:rsid w:val="00FB21ED"/>
    <w:rsid w:val="00FB66CA"/>
    <w:rsid w:val="00FB6A5E"/>
    <w:rsid w:val="00FC117B"/>
    <w:rsid w:val="00FC2994"/>
    <w:rsid w:val="00FC2F30"/>
    <w:rsid w:val="00FC4149"/>
    <w:rsid w:val="00FC788C"/>
    <w:rsid w:val="00FD2F02"/>
    <w:rsid w:val="00FD5BA1"/>
    <w:rsid w:val="00FD6634"/>
    <w:rsid w:val="00FD7CE7"/>
    <w:rsid w:val="00FE1244"/>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928060"/>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 w:type="paragraph" w:styleId="NormalWeb">
    <w:name w:val="Normal (Web)"/>
    <w:basedOn w:val="Normal"/>
    <w:uiPriority w:val="99"/>
    <w:semiHidden/>
    <w:unhideWhenUsed/>
    <w:rsid w:val="005B66D7"/>
    <w:pPr>
      <w:spacing w:before="100" w:beforeAutospacing="1" w:after="100" w:afterAutospacing="1"/>
      <w:jc w:val="left"/>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es.wikipedia.org/wiki/KLOV" TargetMode="External"/><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8C84BBD0-2B8D-4A15-ADEB-70811719C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6508</Words>
  <Characters>35794</Characters>
  <Application>Microsoft Office Word</Application>
  <DocSecurity>0</DocSecurity>
  <Lines>298</Lines>
  <Paragraphs>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2218</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2</cp:revision>
  <cp:lastPrinted>2019-03-27T08:11:00Z</cp:lastPrinted>
  <dcterms:created xsi:type="dcterms:W3CDTF">2019-04-18T11:03:00Z</dcterms:created>
  <dcterms:modified xsi:type="dcterms:W3CDTF">2019-04-18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8-06-16T16:45:18.4505930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